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9427D" w14:textId="77777777" w:rsidR="00557286" w:rsidRDefault="00AF1CBB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3916C2DC" wp14:editId="393E3236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347686" name="Picture 3476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86" name="Picture 34768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12F89300" w14:textId="77777777" w:rsidR="00557286" w:rsidRDefault="00AF1CBB">
      <w:pPr>
        <w:spacing w:after="0"/>
        <w:ind w:left="43" w:hanging="10"/>
      </w:pPr>
      <w:r>
        <w:rPr>
          <w:sz w:val="72"/>
        </w:rPr>
        <w:lastRenderedPageBreak/>
        <w:t>Course Objectives</w:t>
      </w:r>
    </w:p>
    <w:p w14:paraId="652C1574" w14:textId="77777777" w:rsidR="00557286" w:rsidRDefault="00AF1CBB">
      <w:pPr>
        <w:spacing w:after="83" w:line="248" w:lineRule="auto"/>
        <w:ind w:left="19" w:hanging="10"/>
      </w:pPr>
      <w:r>
        <w:rPr>
          <w:sz w:val="52"/>
        </w:rPr>
        <w:t>After completing this course, students will be able to:</w:t>
      </w:r>
    </w:p>
    <w:p w14:paraId="673FF4A8" w14:textId="77777777" w:rsidR="00557286" w:rsidRDefault="00AF1CBB">
      <w:pPr>
        <w:numPr>
          <w:ilvl w:val="0"/>
          <w:numId w:val="1"/>
        </w:numPr>
        <w:spacing w:after="0" w:line="248" w:lineRule="auto"/>
        <w:ind w:hanging="564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1B99B1FE" w14:textId="77777777" w:rsidR="00557286" w:rsidRDefault="00AF1CBB">
      <w:pPr>
        <w:numPr>
          <w:ilvl w:val="0"/>
          <w:numId w:val="1"/>
        </w:numPr>
        <w:spacing w:after="42" w:line="267" w:lineRule="auto"/>
        <w:ind w:hanging="564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724E1265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Develop a Threat Emulation Plan (TEP)</w:t>
      </w:r>
    </w:p>
    <w:p w14:paraId="3824A494" w14:textId="77777777" w:rsidR="00557286" w:rsidRDefault="00AF1CBB">
      <w:pPr>
        <w:numPr>
          <w:ilvl w:val="0"/>
          <w:numId w:val="1"/>
        </w:numPr>
        <w:spacing w:after="82" w:line="248" w:lineRule="auto"/>
        <w:ind w:hanging="564"/>
      </w:pPr>
      <w:r>
        <w:rPr>
          <w:sz w:val="52"/>
        </w:rPr>
        <w:t>Generate mitigative and preemptive recomme</w:t>
      </w:r>
      <w:r>
        <w:rPr>
          <w:sz w:val="52"/>
        </w:rPr>
        <w:t xml:space="preserve">ndations for local </w:t>
      </w:r>
      <w:proofErr w:type="gramStart"/>
      <w:r>
        <w:rPr>
          <w:sz w:val="52"/>
        </w:rPr>
        <w:t>defenders</w:t>
      </w:r>
      <w:proofErr w:type="gramEnd"/>
    </w:p>
    <w:p w14:paraId="70CA8D37" w14:textId="77777777" w:rsidR="00557286" w:rsidRDefault="00AF1CBB">
      <w:pPr>
        <w:numPr>
          <w:ilvl w:val="0"/>
          <w:numId w:val="1"/>
        </w:numPr>
        <w:spacing w:after="42" w:line="267" w:lineRule="auto"/>
        <w:ind w:hanging="564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259873D0" w14:textId="77777777" w:rsidR="00557286" w:rsidRDefault="00AF1CBB">
      <w:pPr>
        <w:numPr>
          <w:ilvl w:val="0"/>
          <w:numId w:val="1"/>
        </w:numPr>
        <w:spacing w:after="42" w:line="267" w:lineRule="auto"/>
        <w:ind w:hanging="564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649FBDB7" w14:textId="77777777" w:rsidR="00557286" w:rsidRDefault="00AF1CBB">
      <w:pPr>
        <w:numPr>
          <w:ilvl w:val="0"/>
          <w:numId w:val="1"/>
        </w:numPr>
        <w:spacing w:after="163"/>
        <w:ind w:hanging="564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5F3DF670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lastRenderedPageBreak/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2219159D" wp14:editId="375EF344">
            <wp:extent cx="7620" cy="7620"/>
            <wp:effectExtent l="0" t="0" r="0" b="0"/>
            <wp:docPr id="2343" name="Picture 23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3" name="Picture 234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4022C" w14:textId="77777777" w:rsidR="00557286" w:rsidRDefault="00AF1CBB">
      <w:pPr>
        <w:spacing w:after="0"/>
        <w:ind w:left="43" w:hanging="10"/>
      </w:pPr>
      <w:r>
        <w:rPr>
          <w:sz w:val="72"/>
        </w:rPr>
        <w:t>Course Objectives (Continued)</w:t>
      </w:r>
    </w:p>
    <w:p w14:paraId="6B7449DE" w14:textId="77777777" w:rsidR="00557286" w:rsidRDefault="00AF1CBB">
      <w:pPr>
        <w:spacing w:after="59" w:line="248" w:lineRule="auto"/>
        <w:ind w:left="19" w:hanging="10"/>
      </w:pPr>
      <w:r>
        <w:rPr>
          <w:sz w:val="52"/>
        </w:rPr>
        <w:t>Students will also be able to:</w:t>
      </w:r>
    </w:p>
    <w:p w14:paraId="6742BB76" w14:textId="77777777" w:rsidR="00557286" w:rsidRDefault="00AF1CBB">
      <w:pPr>
        <w:numPr>
          <w:ilvl w:val="0"/>
          <w:numId w:val="1"/>
        </w:numPr>
        <w:spacing w:after="99" w:line="248" w:lineRule="auto"/>
        <w:ind w:hanging="564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061E9AC7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Plan non-participative operations using commonly used tools, techniques and procedures (TTPs)</w:t>
      </w:r>
    </w:p>
    <w:p w14:paraId="5F246FE6" w14:textId="77777777" w:rsidR="00557286" w:rsidRDefault="00AF1CBB">
      <w:pPr>
        <w:spacing w:after="138"/>
        <w:ind w:left="43" w:hanging="10"/>
      </w:pPr>
      <w:r>
        <w:rPr>
          <w:sz w:val="72"/>
        </w:rPr>
        <w:t>Module 2: Threat Emulation (Objectives)</w:t>
      </w:r>
    </w:p>
    <w:p w14:paraId="13E5BFD2" w14:textId="77777777" w:rsidR="00557286" w:rsidRDefault="00AF1CBB">
      <w:pPr>
        <w:numPr>
          <w:ilvl w:val="0"/>
          <w:numId w:val="1"/>
        </w:numPr>
        <w:spacing w:after="69"/>
        <w:ind w:hanging="564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6FFC9907" w14:textId="77777777" w:rsidR="00557286" w:rsidRDefault="00AF1CBB">
      <w:pPr>
        <w:numPr>
          <w:ilvl w:val="0"/>
          <w:numId w:val="1"/>
        </w:numPr>
        <w:spacing w:after="36" w:line="267" w:lineRule="auto"/>
        <w:ind w:hanging="564"/>
      </w:pPr>
      <w:r>
        <w:rPr>
          <w:sz w:val="50"/>
        </w:rPr>
        <w:lastRenderedPageBreak/>
        <w:t>Generate missi</w:t>
      </w:r>
      <w:r>
        <w:rPr>
          <w:sz w:val="50"/>
        </w:rPr>
        <w:t xml:space="preserve">on reports from non-participative operations </w:t>
      </w:r>
      <w:r>
        <w:rPr>
          <w:noProof/>
        </w:rPr>
        <w:drawing>
          <wp:inline distT="0" distB="0" distL="0" distR="0" wp14:anchorId="50A73944" wp14:editId="3A4CBD12">
            <wp:extent cx="83820" cy="91440"/>
            <wp:effectExtent l="0" t="0" r="0" b="0"/>
            <wp:docPr id="3248" name="Picture 32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8" name="Picture 324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48879528" w14:textId="77777777" w:rsidR="00557286" w:rsidRDefault="00AF1CBB">
      <w:pPr>
        <w:numPr>
          <w:ilvl w:val="0"/>
          <w:numId w:val="1"/>
        </w:numPr>
        <w:spacing w:after="3" w:line="267" w:lineRule="auto"/>
        <w:ind w:hanging="564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147203DD" w14:textId="77777777" w:rsidR="00557286" w:rsidRDefault="00AF1CBB">
      <w:pPr>
        <w:numPr>
          <w:ilvl w:val="0"/>
          <w:numId w:val="1"/>
        </w:numPr>
        <w:spacing w:after="71" w:line="248" w:lineRule="auto"/>
        <w:ind w:hanging="564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750AF113" w14:textId="77777777" w:rsidR="00557286" w:rsidRDefault="00AF1CBB">
      <w:pPr>
        <w:numPr>
          <w:ilvl w:val="0"/>
          <w:numId w:val="1"/>
        </w:numPr>
        <w:spacing w:after="105" w:line="248" w:lineRule="auto"/>
        <w:ind w:hanging="564"/>
      </w:pPr>
      <w:r>
        <w:rPr>
          <w:sz w:val="52"/>
        </w:rPr>
        <w:t>Analyze network traffic and tunneling p</w:t>
      </w:r>
      <w:r>
        <w:rPr>
          <w:sz w:val="52"/>
        </w:rPr>
        <w:t xml:space="preserve">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3FCF6428" w14:textId="77777777" w:rsidR="00557286" w:rsidRDefault="00AF1CBB">
      <w:pPr>
        <w:numPr>
          <w:ilvl w:val="0"/>
          <w:numId w:val="1"/>
        </w:numPr>
        <w:spacing w:after="3" w:line="267" w:lineRule="auto"/>
        <w:ind w:hanging="564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12422EEC" w14:textId="77777777" w:rsidR="00557286" w:rsidRDefault="00AF1CBB">
      <w:pPr>
        <w:numPr>
          <w:ilvl w:val="0"/>
          <w:numId w:val="1"/>
        </w:numPr>
        <w:spacing w:after="59"/>
        <w:ind w:hanging="564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00EC5CA" w14:textId="77777777" w:rsidR="00557286" w:rsidRDefault="00AF1CBB">
      <w:pPr>
        <w:numPr>
          <w:ilvl w:val="0"/>
          <w:numId w:val="1"/>
        </w:numPr>
        <w:spacing w:after="3" w:line="267" w:lineRule="auto"/>
        <w:ind w:hanging="564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21C696C0" w14:textId="77777777" w:rsidR="00557286" w:rsidRDefault="00AF1CBB">
      <w:pPr>
        <w:spacing w:after="199" w:line="216" w:lineRule="auto"/>
        <w:ind w:left="36" w:right="1236" w:firstLine="12"/>
      </w:pPr>
      <w:r>
        <w:rPr>
          <w:sz w:val="74"/>
        </w:rPr>
        <w:t>Module 2 — Lesson 9: Python Refresher (Objectives)</w:t>
      </w:r>
    </w:p>
    <w:p w14:paraId="5A91F859" w14:textId="77777777" w:rsidR="00557286" w:rsidRDefault="00AF1CBB">
      <w:pPr>
        <w:numPr>
          <w:ilvl w:val="0"/>
          <w:numId w:val="1"/>
        </w:numPr>
        <w:spacing w:after="78" w:line="248" w:lineRule="auto"/>
        <w:ind w:hanging="564"/>
      </w:pPr>
      <w:r>
        <w:rPr>
          <w:sz w:val="52"/>
        </w:rPr>
        <w:lastRenderedPageBreak/>
        <w:t xml:space="preserve">Manipulate variables, strings, lists, dictionaries, conditionals, loops, and functions in </w:t>
      </w:r>
      <w:proofErr w:type="gramStart"/>
      <w:r>
        <w:rPr>
          <w:sz w:val="52"/>
        </w:rPr>
        <w:t>Python</w:t>
      </w:r>
      <w:proofErr w:type="gramEnd"/>
    </w:p>
    <w:p w14:paraId="2CF15BCE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 xml:space="preserve">Create variables, strings, lists, dictionaries, conditionals, loops, and functions in </w:t>
      </w:r>
      <w:proofErr w:type="gramStart"/>
      <w:r>
        <w:rPr>
          <w:sz w:val="52"/>
        </w:rPr>
        <w:t>Python</w:t>
      </w:r>
      <w:proofErr w:type="gramEnd"/>
    </w:p>
    <w:p w14:paraId="425BAFC6" w14:textId="77777777" w:rsidR="00557286" w:rsidRDefault="00AF1CBB">
      <w:pPr>
        <w:spacing w:after="662"/>
        <w:ind w:left="43" w:hanging="10"/>
      </w:pPr>
      <w:r>
        <w:rPr>
          <w:sz w:val="72"/>
        </w:rPr>
        <w:t>Python History</w:t>
      </w:r>
    </w:p>
    <w:p w14:paraId="527312C6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 xml:space="preserve">1989 — Python was </w:t>
      </w:r>
      <w:proofErr w:type="gramStart"/>
      <w:r>
        <w:rPr>
          <w:sz w:val="52"/>
        </w:rPr>
        <w:t>created</w:t>
      </w:r>
      <w:proofErr w:type="gramEnd"/>
    </w:p>
    <w:p w14:paraId="23A41996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1991 - Python 1</w:t>
      </w:r>
    </w:p>
    <w:p w14:paraId="6976594B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2000- Pyt</w:t>
      </w:r>
      <w:r>
        <w:rPr>
          <w:sz w:val="52"/>
        </w:rPr>
        <w:t>hon 2</w:t>
      </w:r>
    </w:p>
    <w:p w14:paraId="7C4C8F39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 xml:space="preserve">Most applications still use Python </w:t>
      </w:r>
      <w:proofErr w:type="gramStart"/>
      <w:r>
        <w:rPr>
          <w:sz w:val="52"/>
        </w:rPr>
        <w:t>2</w:t>
      </w:r>
      <w:proofErr w:type="gramEnd"/>
    </w:p>
    <w:p w14:paraId="201F7D03" w14:textId="77777777" w:rsidR="00557286" w:rsidRDefault="00AF1CBB">
      <w:pPr>
        <w:numPr>
          <w:ilvl w:val="0"/>
          <w:numId w:val="1"/>
        </w:numPr>
        <w:spacing w:after="0"/>
        <w:ind w:hanging="564"/>
      </w:pPr>
      <w:r>
        <w:rPr>
          <w:sz w:val="50"/>
        </w:rPr>
        <w:t xml:space="preserve">Python 2 has features that are not forward </w:t>
      </w:r>
      <w:proofErr w:type="gramStart"/>
      <w:r>
        <w:rPr>
          <w:sz w:val="50"/>
        </w:rPr>
        <w:t>compatible</w:t>
      </w:r>
      <w:proofErr w:type="gramEnd"/>
    </w:p>
    <w:p w14:paraId="730BA6F1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lastRenderedPageBreak/>
        <w:t xml:space="preserve">End of life projected for </w:t>
      </w:r>
      <w:proofErr w:type="gramStart"/>
      <w:r>
        <w:rPr>
          <w:sz w:val="52"/>
        </w:rPr>
        <w:t>2020</w:t>
      </w:r>
      <w:proofErr w:type="gramEnd"/>
    </w:p>
    <w:p w14:paraId="21105700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2008- Python 3</w:t>
      </w:r>
    </w:p>
    <w:p w14:paraId="0AE660C3" w14:textId="77777777" w:rsidR="00557286" w:rsidRDefault="00557286">
      <w:pPr>
        <w:sectPr w:rsidR="0055728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431AD070" w14:textId="77777777" w:rsidR="00557286" w:rsidRDefault="00AF1CBB">
      <w:pPr>
        <w:spacing w:after="34"/>
        <w:ind w:left="154" w:hanging="1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2CFE2D70" wp14:editId="2E21E99F">
            <wp:simplePos x="0" y="0"/>
            <wp:positionH relativeFrom="column">
              <wp:posOffset>4084320</wp:posOffset>
            </wp:positionH>
            <wp:positionV relativeFrom="paragraph">
              <wp:posOffset>-274319</wp:posOffset>
            </wp:positionV>
            <wp:extent cx="7040881" cy="5699761"/>
            <wp:effectExtent l="0" t="0" r="0" b="0"/>
            <wp:wrapSquare wrapText="bothSides"/>
            <wp:docPr id="347688" name="Picture 3476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88" name="Picture 34768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40881" cy="56997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>Why Python?</w:t>
      </w:r>
    </w:p>
    <w:p w14:paraId="76BB29FB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lastRenderedPageBreak/>
        <w:t>Popularity</w:t>
      </w:r>
    </w:p>
    <w:p w14:paraId="05468576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Availability</w:t>
      </w:r>
      <w:r>
        <w:br w:type="page"/>
      </w:r>
    </w:p>
    <w:p w14:paraId="7D7ABC55" w14:textId="77777777" w:rsidR="00557286" w:rsidRDefault="00AF1CBB">
      <w:pPr>
        <w:spacing w:after="113"/>
        <w:ind w:left="144"/>
      </w:pPr>
      <w:r>
        <w:rPr>
          <w:sz w:val="70"/>
        </w:rPr>
        <w:lastRenderedPageBreak/>
        <w:t>Why Python? (continued)</w:t>
      </w:r>
    </w:p>
    <w:p w14:paraId="6897F91F" w14:textId="77777777" w:rsidR="00557286" w:rsidRDefault="00AF1CBB">
      <w:pPr>
        <w:spacing w:after="79" w:line="248" w:lineRule="auto"/>
        <w:ind w:left="190" w:hanging="1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0" wp14:anchorId="660C3A9F" wp14:editId="7E31D8FF">
            <wp:simplePos x="0" y="0"/>
            <wp:positionH relativeFrom="column">
              <wp:posOffset>4579620</wp:posOffset>
            </wp:positionH>
            <wp:positionV relativeFrom="paragraph">
              <wp:posOffset>-457199</wp:posOffset>
            </wp:positionV>
            <wp:extent cx="6545581" cy="5257799"/>
            <wp:effectExtent l="0" t="0" r="0" b="0"/>
            <wp:wrapSquare wrapText="bothSides"/>
            <wp:docPr id="347690" name="Picture 3476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90" name="Picture 347690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45581" cy="52577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Many benefits:</w:t>
      </w:r>
    </w:p>
    <w:p w14:paraId="293CF800" w14:textId="77777777" w:rsidR="00557286" w:rsidRDefault="00AF1CBB">
      <w:pPr>
        <w:numPr>
          <w:ilvl w:val="0"/>
          <w:numId w:val="1"/>
        </w:numPr>
        <w:spacing w:after="3"/>
        <w:ind w:hanging="564"/>
      </w:pPr>
      <w:r>
        <w:rPr>
          <w:sz w:val="54"/>
        </w:rPr>
        <w:t>Open source</w:t>
      </w:r>
    </w:p>
    <w:p w14:paraId="2302D465" w14:textId="77777777" w:rsidR="00557286" w:rsidRDefault="00AF1CBB">
      <w:pPr>
        <w:numPr>
          <w:ilvl w:val="0"/>
          <w:numId w:val="1"/>
        </w:numPr>
        <w:spacing w:after="3"/>
        <w:ind w:hanging="564"/>
      </w:pPr>
      <w:r>
        <w:rPr>
          <w:sz w:val="54"/>
        </w:rPr>
        <w:t xml:space="preserve">Easy to </w:t>
      </w:r>
      <w:proofErr w:type="gramStart"/>
      <w:r>
        <w:rPr>
          <w:sz w:val="54"/>
        </w:rPr>
        <w:t>learn</w:t>
      </w:r>
      <w:proofErr w:type="gramEnd"/>
    </w:p>
    <w:p w14:paraId="3E9AE99A" w14:textId="77777777" w:rsidR="00557286" w:rsidRDefault="00AF1CBB">
      <w:pPr>
        <w:numPr>
          <w:ilvl w:val="0"/>
          <w:numId w:val="1"/>
        </w:numPr>
        <w:spacing w:after="0"/>
        <w:ind w:hanging="564"/>
      </w:pPr>
      <w:r>
        <w:rPr>
          <w:sz w:val="60"/>
        </w:rPr>
        <w:t xml:space="preserve">Easy to </w:t>
      </w:r>
      <w:proofErr w:type="gramStart"/>
      <w:r>
        <w:rPr>
          <w:sz w:val="60"/>
        </w:rPr>
        <w:t>read</w:t>
      </w:r>
      <w:proofErr w:type="gramEnd"/>
    </w:p>
    <w:p w14:paraId="58009AA7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 xml:space="preserve">Many modules are </w:t>
      </w:r>
      <w:proofErr w:type="gramStart"/>
      <w:r>
        <w:rPr>
          <w:sz w:val="52"/>
        </w:rPr>
        <w:t>available</w:t>
      </w:r>
      <w:proofErr w:type="gramEnd"/>
    </w:p>
    <w:p w14:paraId="2A39CD1D" w14:textId="77777777" w:rsidR="00557286" w:rsidRDefault="00AF1CBB">
      <w:pPr>
        <w:numPr>
          <w:ilvl w:val="0"/>
          <w:numId w:val="1"/>
        </w:numPr>
        <w:spacing w:after="3" w:line="267" w:lineRule="auto"/>
        <w:ind w:hanging="564"/>
      </w:pPr>
      <w:r>
        <w:rPr>
          <w:sz w:val="50"/>
        </w:rPr>
        <w:t xml:space="preserve">Runs on multiple </w:t>
      </w:r>
      <w:proofErr w:type="gramStart"/>
      <w:r>
        <w:rPr>
          <w:sz w:val="50"/>
        </w:rPr>
        <w:t>platforms</w:t>
      </w:r>
      <w:proofErr w:type="gramEnd"/>
    </w:p>
    <w:p w14:paraId="067EA037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Suitable for everyday tasks</w:t>
      </w:r>
    </w:p>
    <w:p w14:paraId="42D506D1" w14:textId="77777777" w:rsidR="00557286" w:rsidRDefault="00AF1CBB">
      <w:pPr>
        <w:numPr>
          <w:ilvl w:val="0"/>
          <w:numId w:val="1"/>
        </w:numPr>
        <w:spacing w:after="3" w:line="267" w:lineRule="auto"/>
        <w:ind w:hanging="564"/>
      </w:pPr>
      <w:r>
        <w:rPr>
          <w:sz w:val="50"/>
        </w:rPr>
        <w:t>Web development</w:t>
      </w:r>
    </w:p>
    <w:p w14:paraId="0173598B" w14:textId="77777777" w:rsidR="00557286" w:rsidRDefault="00AF1CBB">
      <w:pPr>
        <w:numPr>
          <w:ilvl w:val="0"/>
          <w:numId w:val="1"/>
        </w:numPr>
        <w:spacing w:after="3"/>
        <w:ind w:hanging="564"/>
      </w:pPr>
      <w:r>
        <w:rPr>
          <w:sz w:val="54"/>
        </w:rPr>
        <w:t>Data science</w:t>
      </w:r>
    </w:p>
    <w:p w14:paraId="413EE643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t>Machine learning</w:t>
      </w:r>
    </w:p>
    <w:p w14:paraId="25147E18" w14:textId="77777777" w:rsidR="00557286" w:rsidRDefault="00AF1CBB">
      <w:pPr>
        <w:numPr>
          <w:ilvl w:val="0"/>
          <w:numId w:val="1"/>
        </w:numPr>
        <w:spacing w:after="0"/>
        <w:ind w:hanging="564"/>
      </w:pPr>
      <w:r>
        <w:rPr>
          <w:sz w:val="48"/>
        </w:rPr>
        <w:t>Mine Twitter data</w:t>
      </w:r>
    </w:p>
    <w:p w14:paraId="1E363749" w14:textId="77777777" w:rsidR="00557286" w:rsidRDefault="00AF1CBB">
      <w:pPr>
        <w:numPr>
          <w:ilvl w:val="0"/>
          <w:numId w:val="1"/>
        </w:numPr>
        <w:spacing w:after="3"/>
        <w:ind w:hanging="564"/>
      </w:pPr>
      <w:r>
        <w:rPr>
          <w:sz w:val="54"/>
        </w:rPr>
        <w:lastRenderedPageBreak/>
        <w:t xml:space="preserve">Create </w:t>
      </w:r>
      <w:proofErr w:type="gramStart"/>
      <w:r>
        <w:rPr>
          <w:sz w:val="54"/>
        </w:rPr>
        <w:t>games</w:t>
      </w:r>
      <w:proofErr w:type="gramEnd"/>
    </w:p>
    <w:p w14:paraId="20F3B9D2" w14:textId="77777777" w:rsidR="00557286" w:rsidRDefault="00AF1CBB">
      <w:pPr>
        <w:spacing w:after="0"/>
        <w:ind w:left="160" w:hanging="10"/>
      </w:pPr>
      <w:r>
        <w:rPr>
          <w:sz w:val="72"/>
        </w:rPr>
        <w:t>What is Python?</w:t>
      </w:r>
    </w:p>
    <w:p w14:paraId="412C8003" w14:textId="77777777" w:rsidR="00557286" w:rsidRDefault="00AF1CBB">
      <w:pPr>
        <w:spacing w:after="3" w:line="267" w:lineRule="auto"/>
        <w:ind w:left="190" w:hanging="10"/>
      </w:pPr>
      <w:r>
        <w:rPr>
          <w:sz w:val="50"/>
        </w:rPr>
        <w:t xml:space="preserve">Python is </w:t>
      </w:r>
      <w:proofErr w:type="gramStart"/>
      <w:r>
        <w:rPr>
          <w:sz w:val="50"/>
        </w:rPr>
        <w:t>interpreted</w:t>
      </w:r>
      <w:proofErr w:type="gramEnd"/>
    </w:p>
    <w:p w14:paraId="6337BAF2" w14:textId="77777777" w:rsidR="00557286" w:rsidRDefault="00AF1CBB">
      <w:pPr>
        <w:numPr>
          <w:ilvl w:val="0"/>
          <w:numId w:val="1"/>
        </w:numPr>
        <w:spacing w:after="3"/>
        <w:ind w:hanging="564"/>
      </w:pPr>
      <w:proofErr w:type="gramStart"/>
      <w:r>
        <w:rPr>
          <w:sz w:val="54"/>
        </w:rPr>
        <w:t>Similar to</w:t>
      </w:r>
      <w:proofErr w:type="gramEnd"/>
      <w:r>
        <w:rPr>
          <w:sz w:val="54"/>
        </w:rPr>
        <w:t xml:space="preserve"> PERL and PHP</w:t>
      </w:r>
    </w:p>
    <w:p w14:paraId="6C0BB72B" w14:textId="77777777" w:rsidR="00557286" w:rsidRDefault="00AF1CBB">
      <w:pPr>
        <w:numPr>
          <w:ilvl w:val="0"/>
          <w:numId w:val="1"/>
        </w:numPr>
        <w:spacing w:after="571" w:line="248" w:lineRule="auto"/>
        <w:ind w:hanging="564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595EBCC6" wp14:editId="227CE7C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7704" name="Picture 77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" name="Picture 7704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No compiling is needed like in C or C++ </w:t>
      </w:r>
      <w:r>
        <w:rPr>
          <w:noProof/>
        </w:rPr>
        <w:drawing>
          <wp:inline distT="0" distB="0" distL="0" distR="0" wp14:anchorId="2CD55E38" wp14:editId="108C4D68">
            <wp:extent cx="85725" cy="76200"/>
            <wp:effectExtent l="0" t="0" r="0" b="0"/>
            <wp:docPr id="7659" name="Picture 76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9" name="Picture 765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Python is processed at runtime by an interactive </w:t>
      </w:r>
      <w:proofErr w:type="gramStart"/>
      <w:r>
        <w:rPr>
          <w:sz w:val="52"/>
        </w:rPr>
        <w:t>interpreter</w:t>
      </w:r>
      <w:proofErr w:type="gramEnd"/>
    </w:p>
    <w:p w14:paraId="187EE3FC" w14:textId="77777777" w:rsidR="00557286" w:rsidRDefault="00AF1CBB">
      <w:pPr>
        <w:spacing w:after="3" w:line="267" w:lineRule="auto"/>
        <w:ind w:left="190" w:hanging="10"/>
      </w:pPr>
      <w:r>
        <w:rPr>
          <w:sz w:val="50"/>
        </w:rPr>
        <w:t xml:space="preserve">Python is </w:t>
      </w:r>
      <w:proofErr w:type="gramStart"/>
      <w:r>
        <w:rPr>
          <w:sz w:val="50"/>
        </w:rPr>
        <w:t>interactive</w:t>
      </w:r>
      <w:proofErr w:type="gramEnd"/>
    </w:p>
    <w:p w14:paraId="56FCFBA9" w14:textId="77777777" w:rsidR="00557286" w:rsidRDefault="00AF1CBB">
      <w:pPr>
        <w:numPr>
          <w:ilvl w:val="0"/>
          <w:numId w:val="1"/>
        </w:numPr>
        <w:spacing w:after="370" w:line="248" w:lineRule="auto"/>
        <w:ind w:hanging="564"/>
      </w:pPr>
      <w:r>
        <w:rPr>
          <w:sz w:val="52"/>
        </w:rPr>
        <w:t>Type straight into an interactive CLI Python interpreter</w:t>
      </w:r>
    </w:p>
    <w:p w14:paraId="424F5650" w14:textId="77777777" w:rsidR="00557286" w:rsidRDefault="00AF1CBB">
      <w:pPr>
        <w:spacing w:after="26" w:line="248" w:lineRule="auto"/>
        <w:ind w:left="190" w:hanging="10"/>
      </w:pPr>
      <w:r>
        <w:rPr>
          <w:sz w:val="52"/>
        </w:rPr>
        <w:t xml:space="preserve">Python is </w:t>
      </w:r>
      <w:proofErr w:type="gramStart"/>
      <w:r>
        <w:rPr>
          <w:sz w:val="52"/>
        </w:rPr>
        <w:t>Object-Oriented</w:t>
      </w:r>
      <w:proofErr w:type="gramEnd"/>
    </w:p>
    <w:p w14:paraId="78AF25AF" w14:textId="77777777" w:rsidR="00557286" w:rsidRDefault="00AF1CBB">
      <w:pPr>
        <w:numPr>
          <w:ilvl w:val="0"/>
          <w:numId w:val="1"/>
        </w:numPr>
        <w:spacing w:after="26" w:line="248" w:lineRule="auto"/>
        <w:ind w:hanging="564"/>
      </w:pPr>
      <w:r>
        <w:rPr>
          <w:sz w:val="52"/>
        </w:rPr>
        <w:lastRenderedPageBreak/>
        <w:t xml:space="preserve">Python supports Object-Oriented programming that encapsulates code within an </w:t>
      </w:r>
      <w:proofErr w:type="gramStart"/>
      <w:r>
        <w:rPr>
          <w:sz w:val="52"/>
        </w:rPr>
        <w:t>object</w:t>
      </w:r>
      <w:proofErr w:type="gramEnd"/>
    </w:p>
    <w:p w14:paraId="7245969E" w14:textId="77777777" w:rsidR="00557286" w:rsidRDefault="00AF1CBB">
      <w:pPr>
        <w:spacing w:after="0"/>
        <w:ind w:left="43" w:hanging="10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7182580F" wp14:editId="30792A04">
            <wp:simplePos x="0" y="0"/>
            <wp:positionH relativeFrom="page">
              <wp:posOffset>11068050</wp:posOffset>
            </wp:positionH>
            <wp:positionV relativeFrom="page">
              <wp:posOffset>5000625</wp:posOffset>
            </wp:positionV>
            <wp:extent cx="714375" cy="295275"/>
            <wp:effectExtent l="0" t="0" r="0" b="0"/>
            <wp:wrapTopAndBottom/>
            <wp:docPr id="13906" name="Picture 139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6" name="Picture 1390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 xml:space="preserve">What is Python: Compiled vs Interpreted </w:t>
      </w:r>
      <w:proofErr w:type="gramStart"/>
      <w:r>
        <w:rPr>
          <w:sz w:val="72"/>
        </w:rPr>
        <w:t>Languages</w:t>
      </w:r>
      <w:proofErr w:type="gramEnd"/>
    </w:p>
    <w:tbl>
      <w:tblPr>
        <w:tblStyle w:val="TableGrid"/>
        <w:tblW w:w="17925" w:type="dxa"/>
        <w:tblInd w:w="-40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2277"/>
        <w:gridCol w:w="5648"/>
      </w:tblGrid>
      <w:tr w:rsidR="00557286" w14:paraId="7A5976AB" w14:textId="77777777">
        <w:trPr>
          <w:trHeight w:val="1373"/>
        </w:trPr>
        <w:tc>
          <w:tcPr>
            <w:tcW w:w="1227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2B028E7" w14:textId="77777777" w:rsidR="00557286" w:rsidRDefault="00AF1CBB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334DAAF4" wp14:editId="45A421C4">
                  <wp:extent cx="7762875" cy="4791075"/>
                  <wp:effectExtent l="0" t="0" r="0" b="0"/>
                  <wp:docPr id="347692" name="Picture 3476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692" name="Picture 347692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2875" cy="479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1E0958" w14:textId="77777777" w:rsidR="00557286" w:rsidRDefault="00AF1CBB">
            <w:pPr>
              <w:spacing w:after="0"/>
              <w:ind w:left="53"/>
            </w:pPr>
            <w:r>
              <w:rPr>
                <w:noProof/>
              </w:rPr>
              <w:drawing>
                <wp:inline distT="0" distB="0" distL="0" distR="0" wp14:anchorId="44B02ED9" wp14:editId="36022216">
                  <wp:extent cx="3438525" cy="381000"/>
                  <wp:effectExtent l="0" t="0" r="0" b="0"/>
                  <wp:docPr id="347694" name="Picture 3476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694" name="Picture 347694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852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1C294656" w14:textId="77777777">
        <w:trPr>
          <w:trHeight w:val="324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552A6825" w14:textId="77777777" w:rsidR="00557286" w:rsidRDefault="00557286"/>
        </w:tc>
        <w:tc>
          <w:tcPr>
            <w:tcW w:w="5648" w:type="dxa"/>
            <w:tcBorders>
              <w:top w:val="nil"/>
              <w:left w:val="nil"/>
              <w:bottom w:val="nil"/>
              <w:right w:val="nil"/>
            </w:tcBorders>
          </w:tcPr>
          <w:p w14:paraId="56EA2E2E" w14:textId="77777777" w:rsidR="00557286" w:rsidRDefault="00557286">
            <w:pPr>
              <w:spacing w:after="0"/>
              <w:ind w:left="-13193" w:right="195"/>
            </w:pPr>
          </w:p>
          <w:tbl>
            <w:tblPr>
              <w:tblStyle w:val="TableGrid"/>
              <w:tblW w:w="5430" w:type="dxa"/>
              <w:tblInd w:w="53" w:type="dxa"/>
              <w:tblCellMar>
                <w:top w:w="0" w:type="dxa"/>
                <w:left w:w="0" w:type="dxa"/>
                <w:bottom w:w="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5430"/>
            </w:tblGrid>
            <w:tr w:rsidR="00557286" w14:paraId="53253918" w14:textId="77777777">
              <w:trPr>
                <w:trHeight w:val="218"/>
              </w:trPr>
              <w:tc>
                <w:tcPr>
                  <w:tcW w:w="5430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70FA7346" w14:textId="77777777" w:rsidR="00557286" w:rsidRDefault="00AF1CBB">
                  <w:pPr>
                    <w:spacing w:after="0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0AE26503" wp14:editId="2A49CE5A">
                            <wp:extent cx="3429000" cy="171450"/>
                            <wp:effectExtent l="0" t="0" r="0" b="0"/>
                            <wp:docPr id="348046" name="Group 3480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429000" cy="171450"/>
                                      <a:chOff x="0" y="0"/>
                                      <a:chExt cx="3429000" cy="17145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3658" name="Picture 13658"/>
                                      <pic:cNvPicPr/>
                                    </pic:nvPicPr>
                                    <pic:blipFill>
                                      <a:blip r:embed="rId23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42875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13665" name="Picture 13665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981200" y="0"/>
                                        <a:ext cx="1447800" cy="1714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348046" style="width:270pt;height:13.5pt;mso-position-horizontal-relative:char;mso-position-vertical-relative:line" coordsize="34290,1714">
                            <v:shape id="Picture 13658" style="position:absolute;width:14287;height:1714;left:0;top:0;" filled="f">
                              <v:imagedata r:id="rId53"/>
                            </v:shape>
                            <v:shape id="Picture 13665" style="position:absolute;width:14478;height:1714;left:19812;top:0;" filled="f">
                              <v:imagedata r:id="rId54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  <w:tr w:rsidR="00557286" w14:paraId="2A4836C8" w14:textId="77777777">
              <w:trPr>
                <w:trHeight w:val="1478"/>
              </w:trPr>
              <w:tc>
                <w:tcPr>
                  <w:tcW w:w="5430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560C2083" w14:textId="77777777" w:rsidR="00557286" w:rsidRDefault="00AF1CBB">
                  <w:pPr>
                    <w:spacing w:after="0"/>
                    <w:ind w:left="165" w:right="1020" w:hanging="15"/>
                    <w:jc w:val="both"/>
                  </w:pPr>
                  <w:r>
                    <w:rPr>
                      <w:sz w:val="40"/>
                    </w:rPr>
                    <w:t>The compiler compiles the code into binary for the machine to use.</w:t>
                  </w:r>
                </w:p>
              </w:tc>
            </w:tr>
          </w:tbl>
          <w:p w14:paraId="2F6A4D6E" w14:textId="77777777" w:rsidR="00557286" w:rsidRDefault="00557286"/>
        </w:tc>
      </w:tr>
      <w:tr w:rsidR="00557286" w14:paraId="42D386B1" w14:textId="77777777">
        <w:trPr>
          <w:trHeight w:val="314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767C0EC1" w14:textId="77777777" w:rsidR="00557286" w:rsidRDefault="00557286"/>
        </w:tc>
        <w:tc>
          <w:tcPr>
            <w:tcW w:w="56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F0730" w14:textId="77777777" w:rsidR="00557286" w:rsidRDefault="00AF1CBB">
            <w:pPr>
              <w:spacing w:after="0"/>
              <w:ind w:left="3428"/>
            </w:pPr>
            <w:r>
              <w:rPr>
                <w:noProof/>
              </w:rPr>
              <w:drawing>
                <wp:inline distT="0" distB="0" distL="0" distR="0" wp14:anchorId="6C7E1741" wp14:editId="3C4EFA2C">
                  <wp:extent cx="1409700" cy="1047750"/>
                  <wp:effectExtent l="0" t="0" r="0" b="0"/>
                  <wp:docPr id="13907" name="Picture 139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07" name="Picture 13907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E30E5D" w14:textId="77777777" w:rsidR="00557286" w:rsidRDefault="00AF1CBB">
      <w:pPr>
        <w:spacing w:after="0"/>
        <w:ind w:left="192"/>
      </w:pPr>
      <w:r>
        <w:rPr>
          <w:sz w:val="64"/>
        </w:rPr>
        <w:lastRenderedPageBreak/>
        <w:t>Interactive Interpreter or REPL (Read Evaluate Print Loop)</w:t>
      </w:r>
    </w:p>
    <w:tbl>
      <w:tblPr>
        <w:tblStyle w:val="TableGrid"/>
        <w:tblW w:w="17532" w:type="dxa"/>
        <w:tblInd w:w="-12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474"/>
        <w:gridCol w:w="8058"/>
      </w:tblGrid>
      <w:tr w:rsidR="00557286" w14:paraId="66D091EA" w14:textId="77777777">
        <w:trPr>
          <w:trHeight w:val="8232"/>
        </w:trPr>
        <w:tc>
          <w:tcPr>
            <w:tcW w:w="9474" w:type="dxa"/>
            <w:tcBorders>
              <w:top w:val="nil"/>
              <w:left w:val="nil"/>
              <w:bottom w:val="nil"/>
              <w:right w:val="nil"/>
            </w:tcBorders>
          </w:tcPr>
          <w:p w14:paraId="6CAAEC5C" w14:textId="77777777" w:rsidR="00557286" w:rsidRDefault="00557286">
            <w:pPr>
              <w:spacing w:after="0"/>
              <w:ind w:left="-1308" w:right="3618"/>
            </w:pPr>
          </w:p>
          <w:tbl>
            <w:tblPr>
              <w:tblStyle w:val="TableGrid"/>
              <w:tblW w:w="9228" w:type="dxa"/>
              <w:tblInd w:w="0" w:type="dxa"/>
              <w:tblCellMar>
                <w:top w:w="0" w:type="dxa"/>
                <w:left w:w="156" w:type="dxa"/>
                <w:bottom w:w="0" w:type="dxa"/>
                <w:right w:w="486" w:type="dxa"/>
              </w:tblCellMar>
              <w:tblLook w:val="04A0" w:firstRow="1" w:lastRow="0" w:firstColumn="1" w:lastColumn="0" w:noHBand="0" w:noVBand="1"/>
            </w:tblPr>
            <w:tblGrid>
              <w:gridCol w:w="8202"/>
              <w:gridCol w:w="1026"/>
            </w:tblGrid>
            <w:tr w:rsidR="00557286" w14:paraId="7AB7F826" w14:textId="77777777">
              <w:trPr>
                <w:trHeight w:val="1515"/>
              </w:trPr>
              <w:tc>
                <w:tcPr>
                  <w:tcW w:w="8202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743A78CF" w14:textId="77777777" w:rsidR="00557286" w:rsidRDefault="00AF1CBB">
                  <w:pPr>
                    <w:spacing w:after="24"/>
                    <w:ind w:left="1788"/>
                  </w:pPr>
                  <w:r>
                    <w:rPr>
                      <w:noProof/>
                    </w:rPr>
                    <w:drawing>
                      <wp:inline distT="0" distB="0" distL="0" distR="0" wp14:anchorId="3CE030A4" wp14:editId="7FB6E86E">
                        <wp:extent cx="2484120" cy="152400"/>
                        <wp:effectExtent l="0" t="0" r="0" b="0"/>
                        <wp:docPr id="347696" name="Picture 34769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696" name="Picture 347696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84120" cy="152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23992EA" w14:textId="77777777" w:rsidR="00557286" w:rsidRDefault="00AF1CBB">
                  <w:pPr>
                    <w:spacing w:after="0"/>
                    <w:ind w:left="336"/>
                    <w:jc w:val="center"/>
                  </w:pPr>
                  <w:r>
                    <w:rPr>
                      <w:sz w:val="44"/>
                    </w:rPr>
                    <w:t>Interactive Interpreter or</w:t>
                  </w:r>
                </w:p>
                <w:p w14:paraId="75C5DC44" w14:textId="77777777" w:rsidR="00557286" w:rsidRDefault="00AF1CBB">
                  <w:pPr>
                    <w:spacing w:after="16"/>
                    <w:ind w:left="2088"/>
                  </w:pPr>
                  <w:r>
                    <w:rPr>
                      <w:noProof/>
                    </w:rPr>
                    <w:drawing>
                      <wp:inline distT="0" distB="0" distL="0" distR="0" wp14:anchorId="26FFB089" wp14:editId="3A2432E3">
                        <wp:extent cx="2979420" cy="38100"/>
                        <wp:effectExtent l="0" t="0" r="0" b="0"/>
                        <wp:docPr id="347698" name="Picture 34769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698" name="Picture 347698"/>
                                <pic:cNvPicPr/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79420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2A024ED" w14:textId="77777777" w:rsidR="00557286" w:rsidRDefault="00AF1CBB">
                  <w:pPr>
                    <w:spacing w:after="0"/>
                    <w:ind w:left="336"/>
                    <w:jc w:val="center"/>
                  </w:pPr>
                  <w:r>
                    <w:rPr>
                      <w:sz w:val="46"/>
                    </w:rPr>
                    <w:t>REPL (Read Evaluate Print Loop)</w:t>
                  </w:r>
                </w:p>
                <w:p w14:paraId="14B56B32" w14:textId="77777777" w:rsidR="00557286" w:rsidRDefault="00AF1CBB">
                  <w:pPr>
                    <w:spacing w:after="0"/>
                    <w:ind w:left="2088"/>
                  </w:pPr>
                  <w:r>
                    <w:rPr>
                      <w:noProof/>
                    </w:rPr>
                    <w:drawing>
                      <wp:inline distT="0" distB="0" distL="0" distR="0" wp14:anchorId="19C1145F" wp14:editId="1F373530">
                        <wp:extent cx="2979420" cy="38100"/>
                        <wp:effectExtent l="0" t="0" r="0" b="0"/>
                        <wp:docPr id="347700" name="Picture 34770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700" name="Picture 347700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79420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026" w:type="dxa"/>
                  <w:vMerge w:val="restart"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0EDE2181" w14:textId="77777777" w:rsidR="00557286" w:rsidRDefault="00557286"/>
              </w:tc>
            </w:tr>
            <w:tr w:rsidR="00557286" w14:paraId="4BD4F142" w14:textId="77777777">
              <w:trPr>
                <w:trHeight w:val="3272"/>
              </w:trPr>
              <w:tc>
                <w:tcPr>
                  <w:tcW w:w="8202" w:type="dxa"/>
                  <w:vMerge w:val="restart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7EB7C309" w14:textId="77777777" w:rsidR="00557286" w:rsidRDefault="00AF1CBB">
                  <w:pPr>
                    <w:spacing w:after="488" w:line="224" w:lineRule="auto"/>
                    <w:ind w:left="36" w:hanging="36"/>
                  </w:pPr>
                  <w:r>
                    <w:rPr>
                      <w:sz w:val="38"/>
                    </w:rPr>
                    <w:t>#type python3 to launch the interactive interpreter</w:t>
                  </w:r>
                </w:p>
                <w:p w14:paraId="6AC22C93" w14:textId="77777777" w:rsidR="00557286" w:rsidRDefault="00AF1CBB">
                  <w:pPr>
                    <w:spacing w:after="297"/>
                  </w:pPr>
                  <w:r>
                    <w:rPr>
                      <w:sz w:val="38"/>
                    </w:rPr>
                    <w:t>#the interpreter reads the input which is 40 + 2</w:t>
                  </w:r>
                </w:p>
                <w:p w14:paraId="3634EA6E" w14:textId="77777777" w:rsidR="00557286" w:rsidRDefault="00AF1CBB">
                  <w:pPr>
                    <w:spacing w:after="339"/>
                  </w:pPr>
                  <w:r>
                    <w:rPr>
                      <w:sz w:val="38"/>
                    </w:rPr>
                    <w:t>#the interpreter evaluates the input</w:t>
                  </w:r>
                </w:p>
                <w:p w14:paraId="27124E70" w14:textId="77777777" w:rsidR="00557286" w:rsidRDefault="00AF1CBB">
                  <w:pPr>
                    <w:spacing w:after="361"/>
                  </w:pPr>
                  <w:r>
                    <w:rPr>
                      <w:sz w:val="38"/>
                    </w:rPr>
                    <w:t>#the interpreter will print the response</w:t>
                  </w:r>
                </w:p>
                <w:p w14:paraId="0457D550" w14:textId="77777777" w:rsidR="00557286" w:rsidRDefault="00AF1CBB">
                  <w:pPr>
                    <w:spacing w:after="0"/>
                    <w:ind w:left="24" w:hanging="24"/>
                    <w:jc w:val="both"/>
                  </w:pPr>
                  <w:r>
                    <w:rPr>
                      <w:sz w:val="40"/>
                    </w:rPr>
                    <w:t>#the interpreter will loop back to the beginning and wait for the next thing to read</w:t>
                  </w:r>
                </w:p>
              </w:tc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389F2180" w14:textId="77777777" w:rsidR="00557286" w:rsidRDefault="00557286"/>
              </w:tc>
            </w:tr>
            <w:tr w:rsidR="00557286" w14:paraId="445357F5" w14:textId="77777777">
              <w:trPr>
                <w:trHeight w:val="204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2" w:space="0" w:color="000000"/>
                  </w:tcBorders>
                </w:tcPr>
                <w:p w14:paraId="43384EF0" w14:textId="77777777" w:rsidR="00557286" w:rsidRDefault="00557286"/>
              </w:tc>
              <w:tc>
                <w:tcPr>
                  <w:tcW w:w="10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62391E7C" w14:textId="77777777" w:rsidR="00557286" w:rsidRDefault="00557286"/>
              </w:tc>
            </w:tr>
            <w:tr w:rsidR="00557286" w14:paraId="68711458" w14:textId="77777777">
              <w:trPr>
                <w:trHeight w:val="720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nil"/>
                    <w:right w:val="single" w:sz="2" w:space="0" w:color="000000"/>
                  </w:tcBorders>
                </w:tcPr>
                <w:p w14:paraId="4C6234D5" w14:textId="77777777" w:rsidR="00557286" w:rsidRDefault="00557286"/>
              </w:tc>
              <w:tc>
                <w:tcPr>
                  <w:tcW w:w="102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6E91BF9E" w14:textId="77777777" w:rsidR="00557286" w:rsidRDefault="00557286"/>
              </w:tc>
            </w:tr>
            <w:tr w:rsidR="00557286" w14:paraId="2F76F2A3" w14:textId="77777777">
              <w:trPr>
                <w:trHeight w:val="1400"/>
              </w:trPr>
              <w:tc>
                <w:tcPr>
                  <w:tcW w:w="0" w:type="auto"/>
                  <w:vMerge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55266F3A" w14:textId="77777777" w:rsidR="00557286" w:rsidRDefault="00557286"/>
              </w:tc>
              <w:tc>
                <w:tcPr>
                  <w:tcW w:w="1026" w:type="dxa"/>
                  <w:tcBorders>
                    <w:top w:val="single" w:sz="2" w:space="0" w:color="000000"/>
                    <w:left w:val="single" w:sz="2" w:space="0" w:color="000000"/>
                    <w:bottom w:val="nil"/>
                    <w:right w:val="nil"/>
                  </w:tcBorders>
                </w:tcPr>
                <w:p w14:paraId="3E85D631" w14:textId="77777777" w:rsidR="00557286" w:rsidRDefault="00557286"/>
              </w:tc>
            </w:tr>
          </w:tbl>
          <w:p w14:paraId="01473315" w14:textId="77777777" w:rsidR="00557286" w:rsidRDefault="00557286"/>
        </w:tc>
        <w:tc>
          <w:tcPr>
            <w:tcW w:w="8058" w:type="dxa"/>
            <w:tcBorders>
              <w:top w:val="nil"/>
              <w:left w:val="nil"/>
              <w:bottom w:val="nil"/>
              <w:right w:val="nil"/>
            </w:tcBorders>
          </w:tcPr>
          <w:p w14:paraId="237F5445" w14:textId="77777777" w:rsidR="00557286" w:rsidRDefault="00AF1CBB">
            <w:pPr>
              <w:spacing w:after="0"/>
              <w:ind w:left="246"/>
            </w:pPr>
            <w:r>
              <w:rPr>
                <w:noProof/>
              </w:rPr>
              <w:drawing>
                <wp:inline distT="0" distB="0" distL="0" distR="0" wp14:anchorId="24004084" wp14:editId="38B7C5C5">
                  <wp:extent cx="4960620" cy="5227321"/>
                  <wp:effectExtent l="0" t="0" r="0" b="0"/>
                  <wp:docPr id="347702" name="Picture 3477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702" name="Picture 347702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0620" cy="522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7AA1D9" w14:textId="77777777" w:rsidR="00557286" w:rsidRDefault="00AF1CBB">
      <w:pPr>
        <w:pStyle w:val="Heading1"/>
        <w:spacing w:after="198" w:line="259" w:lineRule="auto"/>
        <w:ind w:left="202"/>
      </w:pPr>
      <w:r>
        <w:rPr>
          <w:sz w:val="70"/>
        </w:rPr>
        <w:lastRenderedPageBreak/>
        <w:t>Editors &amp; Integrated Development Environments (IDES)</w:t>
      </w:r>
    </w:p>
    <w:p w14:paraId="7D9FF046" w14:textId="77777777" w:rsidR="00557286" w:rsidRDefault="00AF1CBB">
      <w:pPr>
        <w:spacing w:after="0"/>
        <w:ind w:left="888"/>
      </w:pPr>
      <w:r>
        <w:rPr>
          <w:noProof/>
        </w:rPr>
        <w:drawing>
          <wp:inline distT="0" distB="0" distL="0" distR="0" wp14:anchorId="7D2AEAC8" wp14:editId="727E0126">
            <wp:extent cx="8961120" cy="22860"/>
            <wp:effectExtent l="0" t="0" r="0" b="0"/>
            <wp:docPr id="347704" name="Picture 3477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04" name="Picture 347704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896112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1A397" w14:textId="77777777" w:rsidR="00557286" w:rsidRDefault="00557286">
      <w:pPr>
        <w:sectPr w:rsidR="00557286">
          <w:headerReference w:type="even" r:id="rId61"/>
          <w:headerReference w:type="default" r:id="rId62"/>
          <w:footerReference w:type="even" r:id="rId63"/>
          <w:footerReference w:type="default" r:id="rId64"/>
          <w:headerReference w:type="first" r:id="rId65"/>
          <w:footerReference w:type="first" r:id="rId66"/>
          <w:pgSz w:w="19200" w:h="10800" w:orient="landscape"/>
          <w:pgMar w:top="1320" w:right="2076" w:bottom="210" w:left="1320" w:header="168" w:footer="720" w:gutter="0"/>
          <w:cols w:space="720"/>
        </w:sectPr>
      </w:pPr>
    </w:p>
    <w:p w14:paraId="347DC2EE" w14:textId="77777777" w:rsidR="00557286" w:rsidRDefault="00AF1CBB">
      <w:pPr>
        <w:spacing w:after="0"/>
        <w:ind w:left="5904"/>
      </w:pPr>
      <w:r>
        <w:rPr>
          <w:noProof/>
        </w:rPr>
        <w:drawing>
          <wp:inline distT="0" distB="0" distL="0" distR="0" wp14:anchorId="66FF10CE" wp14:editId="62348E5E">
            <wp:extent cx="5676900" cy="83820"/>
            <wp:effectExtent l="0" t="0" r="0" b="0"/>
            <wp:docPr id="347706" name="Picture 3477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06" name="Picture 347706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BEDAA" w14:textId="77777777" w:rsidR="00557286" w:rsidRDefault="00AF1CBB">
      <w:pPr>
        <w:tabs>
          <w:tab w:val="center" w:pos="2586"/>
          <w:tab w:val="center" w:pos="7806"/>
          <w:tab w:val="center" w:pos="12966"/>
        </w:tabs>
        <w:spacing w:after="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5469CB2" wp14:editId="50F60565">
                <wp:simplePos x="0" y="0"/>
                <wp:positionH relativeFrom="column">
                  <wp:posOffset>457200</wp:posOffset>
                </wp:positionH>
                <wp:positionV relativeFrom="paragraph">
                  <wp:posOffset>-55305</wp:posOffset>
                </wp:positionV>
                <wp:extent cx="2385060" cy="53340"/>
                <wp:effectExtent l="0" t="0" r="0" b="0"/>
                <wp:wrapNone/>
                <wp:docPr id="347709" name="Group 3477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5060" cy="53340"/>
                          <a:chOff x="0" y="0"/>
                          <a:chExt cx="2385060" cy="53340"/>
                        </a:xfrm>
                      </wpg:grpSpPr>
                      <wps:wsp>
                        <wps:cNvPr id="347708" name="Shape 347708"/>
                        <wps:cNvSpPr/>
                        <wps:spPr>
                          <a:xfrm>
                            <a:off x="0" y="0"/>
                            <a:ext cx="2385060" cy="533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5060" h="53340">
                                <a:moveTo>
                                  <a:pt x="0" y="26670"/>
                                </a:moveTo>
                                <a:lnTo>
                                  <a:pt x="2385060" y="26670"/>
                                </a:lnTo>
                              </a:path>
                            </a:pathLst>
                          </a:custGeom>
                          <a:ln w="5334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47709" style="width:187.8pt;height:4.2pt;position:absolute;z-index:-2147483648;mso-position-horizontal-relative:text;mso-position-horizontal:absolute;margin-left:36pt;mso-position-vertical-relative:text;margin-top:-4.35478pt;" coordsize="23850,533">
                <v:shape id="Shape 347708" style="position:absolute;width:23850;height:533;left:0;top:0;" coordsize="2385060,53340" path="m0,26670l2385060,26670">
                  <v:stroke weight="4.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sz w:val="54"/>
        </w:rPr>
        <w:tab/>
      </w:r>
      <w:r>
        <w:rPr>
          <w:sz w:val="54"/>
        </w:rPr>
        <w:t>Windows</w:t>
      </w:r>
      <w:r>
        <w:rPr>
          <w:sz w:val="54"/>
        </w:rPr>
        <w:tab/>
        <w:t>Linux</w:t>
      </w:r>
      <w:r>
        <w:rPr>
          <w:sz w:val="54"/>
        </w:rPr>
        <w:tab/>
      </w:r>
      <w:proofErr w:type="spellStart"/>
      <w:r>
        <w:rPr>
          <w:sz w:val="54"/>
        </w:rPr>
        <w:t>osx</w:t>
      </w:r>
      <w:proofErr w:type="spellEnd"/>
    </w:p>
    <w:tbl>
      <w:tblPr>
        <w:tblStyle w:val="TableGrid"/>
        <w:tblpPr w:vertAnchor="text" w:tblpX="11076" w:tblpY="-288"/>
        <w:tblOverlap w:val="never"/>
        <w:tblW w:w="3790" w:type="dxa"/>
        <w:tblInd w:w="0" w:type="dxa"/>
        <w:tblCellMar>
          <w:top w:w="0" w:type="dxa"/>
          <w:left w:w="16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90"/>
      </w:tblGrid>
      <w:tr w:rsidR="00557286" w14:paraId="42013C9B" w14:textId="77777777">
        <w:trPr>
          <w:trHeight w:val="78"/>
        </w:trPr>
        <w:tc>
          <w:tcPr>
            <w:tcW w:w="379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79C97E5A" w14:textId="77777777" w:rsidR="00557286" w:rsidRDefault="00557286"/>
        </w:tc>
      </w:tr>
      <w:tr w:rsidR="00557286" w14:paraId="4A9FA6E3" w14:textId="77777777">
        <w:trPr>
          <w:trHeight w:val="4305"/>
        </w:trPr>
        <w:tc>
          <w:tcPr>
            <w:tcW w:w="379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447ECE2A" w14:textId="77777777" w:rsidR="00557286" w:rsidRDefault="00AF1CBB">
            <w:pPr>
              <w:spacing w:after="0"/>
              <w:ind w:left="528"/>
            </w:pPr>
            <w:proofErr w:type="spellStart"/>
            <w:r>
              <w:rPr>
                <w:sz w:val="56"/>
              </w:rPr>
              <w:t>Xcode</w:t>
            </w:r>
            <w:proofErr w:type="spellEnd"/>
          </w:p>
          <w:p w14:paraId="4FB80284" w14:textId="77777777" w:rsidR="00557286" w:rsidRDefault="00AF1CBB">
            <w:pPr>
              <w:numPr>
                <w:ilvl w:val="0"/>
                <w:numId w:val="42"/>
              </w:numPr>
              <w:spacing w:after="0"/>
              <w:ind w:hanging="552"/>
            </w:pPr>
            <w:proofErr w:type="spellStart"/>
            <w:r>
              <w:rPr>
                <w:sz w:val="58"/>
              </w:rPr>
              <w:t>EditXT</w:t>
            </w:r>
            <w:proofErr w:type="spellEnd"/>
          </w:p>
          <w:p w14:paraId="614552F3" w14:textId="77777777" w:rsidR="00557286" w:rsidRDefault="00AF1CBB">
            <w:pPr>
              <w:spacing w:after="0"/>
              <w:ind w:left="552"/>
            </w:pPr>
            <w:r>
              <w:rPr>
                <w:sz w:val="54"/>
              </w:rPr>
              <w:t>PyCharm</w:t>
            </w:r>
          </w:p>
          <w:p w14:paraId="3B8C1BAE" w14:textId="77777777" w:rsidR="00557286" w:rsidRDefault="00AF1CBB">
            <w:pPr>
              <w:numPr>
                <w:ilvl w:val="0"/>
                <w:numId w:val="42"/>
              </w:numPr>
              <w:spacing w:after="0"/>
              <w:ind w:hanging="552"/>
            </w:pPr>
            <w:proofErr w:type="spellStart"/>
            <w:r>
              <w:rPr>
                <w:sz w:val="54"/>
              </w:rPr>
              <w:t>Pydev</w:t>
            </w:r>
            <w:proofErr w:type="spellEnd"/>
          </w:p>
          <w:p w14:paraId="090EAF2A" w14:textId="77777777" w:rsidR="00557286" w:rsidRDefault="00AF1CBB">
            <w:pPr>
              <w:spacing w:after="0"/>
              <w:ind w:left="528"/>
            </w:pPr>
            <w:proofErr w:type="spellStart"/>
            <w:r>
              <w:rPr>
                <w:sz w:val="52"/>
              </w:rPr>
              <w:t>TextMate</w:t>
            </w:r>
            <w:proofErr w:type="spellEnd"/>
          </w:p>
          <w:p w14:paraId="1362A6A4" w14:textId="77777777" w:rsidR="00557286" w:rsidRDefault="00AF1CBB">
            <w:pPr>
              <w:spacing w:after="0"/>
              <w:ind w:left="552"/>
            </w:pPr>
            <w:r>
              <w:rPr>
                <w:sz w:val="60"/>
              </w:rPr>
              <w:t>IDLE</w:t>
            </w:r>
          </w:p>
        </w:tc>
      </w:tr>
    </w:tbl>
    <w:tbl>
      <w:tblPr>
        <w:tblStyle w:val="TableGrid"/>
        <w:tblpPr w:vertAnchor="text" w:tblpX="720" w:tblpY="-252"/>
        <w:tblOverlap w:val="never"/>
        <w:tblW w:w="3773" w:type="dxa"/>
        <w:tblInd w:w="0" w:type="dxa"/>
        <w:tblCellMar>
          <w:top w:w="0" w:type="dxa"/>
          <w:left w:w="18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73"/>
      </w:tblGrid>
      <w:tr w:rsidR="00557286" w14:paraId="3F145CD8" w14:textId="77777777">
        <w:trPr>
          <w:trHeight w:val="44"/>
        </w:trPr>
        <w:tc>
          <w:tcPr>
            <w:tcW w:w="3773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9D22CFA" w14:textId="77777777" w:rsidR="00557286" w:rsidRDefault="00557286"/>
        </w:tc>
      </w:tr>
      <w:tr w:rsidR="00557286" w14:paraId="04FC85AA" w14:textId="77777777">
        <w:trPr>
          <w:trHeight w:val="4300"/>
        </w:trPr>
        <w:tc>
          <w:tcPr>
            <w:tcW w:w="377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0B3AA523" w14:textId="77777777" w:rsidR="00557286" w:rsidRDefault="00AF1CBB">
            <w:pPr>
              <w:numPr>
                <w:ilvl w:val="0"/>
                <w:numId w:val="43"/>
              </w:numPr>
              <w:spacing w:after="0"/>
              <w:ind w:hanging="552"/>
            </w:pPr>
            <w:r>
              <w:rPr>
                <w:sz w:val="58"/>
              </w:rPr>
              <w:t>Notepad++</w:t>
            </w:r>
          </w:p>
          <w:p w14:paraId="63DDDAF2" w14:textId="77777777" w:rsidR="00557286" w:rsidRDefault="00AF1CBB">
            <w:pPr>
              <w:numPr>
                <w:ilvl w:val="0"/>
                <w:numId w:val="43"/>
              </w:numPr>
              <w:spacing w:after="63" w:line="216" w:lineRule="auto"/>
              <w:ind w:hanging="552"/>
            </w:pPr>
            <w:r>
              <w:rPr>
                <w:sz w:val="54"/>
              </w:rPr>
              <w:t xml:space="preserve">Visual Studio </w:t>
            </w:r>
            <w:proofErr w:type="spellStart"/>
            <w:r>
              <w:rPr>
                <w:sz w:val="54"/>
              </w:rPr>
              <w:t>PyScripter</w:t>
            </w:r>
            <w:proofErr w:type="spellEnd"/>
          </w:p>
          <w:p w14:paraId="51256EB3" w14:textId="77777777" w:rsidR="00557286" w:rsidRDefault="00AF1CBB">
            <w:pPr>
              <w:numPr>
                <w:ilvl w:val="0"/>
                <w:numId w:val="43"/>
              </w:numPr>
              <w:spacing w:after="0"/>
              <w:ind w:hanging="552"/>
            </w:pPr>
            <w:r>
              <w:rPr>
                <w:sz w:val="54"/>
              </w:rPr>
              <w:t>PyCharm</w:t>
            </w:r>
          </w:p>
          <w:p w14:paraId="24149B60" w14:textId="77777777" w:rsidR="00557286" w:rsidRDefault="00AF1CBB">
            <w:pPr>
              <w:spacing w:after="0"/>
              <w:ind w:left="504"/>
            </w:pPr>
            <w:r>
              <w:rPr>
                <w:sz w:val="54"/>
              </w:rPr>
              <w:t>Atom</w:t>
            </w:r>
          </w:p>
          <w:p w14:paraId="45997D41" w14:textId="77777777" w:rsidR="00557286" w:rsidRDefault="00AF1CBB">
            <w:pPr>
              <w:spacing w:after="0"/>
              <w:ind w:left="552"/>
            </w:pPr>
            <w:proofErr w:type="spellStart"/>
            <w:r>
              <w:rPr>
                <w:sz w:val="54"/>
              </w:rPr>
              <w:t>Ema</w:t>
            </w:r>
            <w:proofErr w:type="spellEnd"/>
          </w:p>
          <w:p w14:paraId="2C66F61D" w14:textId="77777777" w:rsidR="00557286" w:rsidRDefault="00AF1CBB">
            <w:pPr>
              <w:spacing w:after="0"/>
              <w:ind w:left="552"/>
            </w:pPr>
            <w:r>
              <w:rPr>
                <w:sz w:val="58"/>
              </w:rPr>
              <w:t>IDLE</w:t>
            </w:r>
          </w:p>
        </w:tc>
      </w:tr>
    </w:tbl>
    <w:p w14:paraId="66A0770A" w14:textId="77777777" w:rsidR="00557286" w:rsidRDefault="00AF1CBB">
      <w:pPr>
        <w:numPr>
          <w:ilvl w:val="0"/>
          <w:numId w:val="2"/>
        </w:num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/>
        <w:ind w:right="1130" w:hanging="552"/>
      </w:pPr>
      <w:r>
        <w:rPr>
          <w:noProof/>
        </w:rPr>
        <w:drawing>
          <wp:anchor distT="0" distB="0" distL="114300" distR="114300" simplePos="0" relativeHeight="251664384" behindDoc="0" locked="0" layoutInCell="1" allowOverlap="0" wp14:anchorId="0939DE65" wp14:editId="0C156EFC">
            <wp:simplePos x="0" y="0"/>
            <wp:positionH relativeFrom="column">
              <wp:posOffset>9646920</wp:posOffset>
            </wp:positionH>
            <wp:positionV relativeFrom="paragraph">
              <wp:posOffset>2560320</wp:posOffset>
            </wp:positionV>
            <wp:extent cx="1371600" cy="1021080"/>
            <wp:effectExtent l="0" t="0" r="0" b="0"/>
            <wp:wrapSquare wrapText="bothSides"/>
            <wp:docPr id="25331" name="Picture 253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31" name="Picture 25331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Ninja-IDE</w:t>
      </w:r>
    </w:p>
    <w:p w14:paraId="3503A1E3" w14:textId="77777777" w:rsidR="00557286" w:rsidRDefault="00AF1CBB">
      <w:p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/>
        <w:ind w:left="720" w:right="1130"/>
        <w:jc w:val="center"/>
      </w:pPr>
      <w:r>
        <w:rPr>
          <w:sz w:val="54"/>
        </w:rPr>
        <w:t>PyCharm</w:t>
      </w:r>
    </w:p>
    <w:p w14:paraId="6766407A" w14:textId="77777777" w:rsidR="00557286" w:rsidRDefault="00AF1CBB">
      <w:p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/>
        <w:ind w:left="730" w:right="1130" w:hanging="10"/>
        <w:jc w:val="center"/>
      </w:pPr>
      <w:r>
        <w:rPr>
          <w:sz w:val="56"/>
        </w:rPr>
        <w:t xml:space="preserve">. </w:t>
      </w:r>
      <w:proofErr w:type="spellStart"/>
      <w:r>
        <w:rPr>
          <w:sz w:val="56"/>
        </w:rPr>
        <w:t>Gedit</w:t>
      </w:r>
      <w:proofErr w:type="spellEnd"/>
    </w:p>
    <w:p w14:paraId="58C47F4E" w14:textId="77777777" w:rsidR="00557286" w:rsidRDefault="00AF1CBB">
      <w:pPr>
        <w:numPr>
          <w:ilvl w:val="0"/>
          <w:numId w:val="2"/>
        </w:num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/>
        <w:ind w:right="1130" w:hanging="552"/>
      </w:pPr>
      <w:r>
        <w:rPr>
          <w:sz w:val="52"/>
        </w:rPr>
        <w:t>VIM</w:t>
      </w:r>
    </w:p>
    <w:p w14:paraId="0554BE43" w14:textId="77777777" w:rsidR="00557286" w:rsidRDefault="00AF1CBB">
      <w:p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 w:line="216" w:lineRule="auto"/>
        <w:ind w:left="744" w:right="1130" w:hanging="24"/>
      </w:pPr>
      <w:r>
        <w:rPr>
          <w:sz w:val="54"/>
        </w:rPr>
        <w:t>Atom Nano</w:t>
      </w:r>
    </w:p>
    <w:p w14:paraId="1F13CB89" w14:textId="77777777" w:rsidR="00557286" w:rsidRDefault="00AF1CBB">
      <w:pPr>
        <w:numPr>
          <w:ilvl w:val="0"/>
          <w:numId w:val="2"/>
        </w:numPr>
        <w:pBdr>
          <w:top w:val="single" w:sz="14" w:space="0" w:color="000000"/>
          <w:bottom w:val="single" w:sz="29" w:space="0" w:color="000000"/>
          <w:right w:val="single" w:sz="10" w:space="0" w:color="000000"/>
        </w:pBdr>
        <w:spacing w:after="0"/>
        <w:ind w:right="1130" w:hanging="552"/>
      </w:pPr>
      <w:r>
        <w:rPr>
          <w:sz w:val="58"/>
        </w:rPr>
        <w:t>IDLE</w:t>
      </w:r>
    </w:p>
    <w:p w14:paraId="55740D47" w14:textId="77777777" w:rsidR="00557286" w:rsidRDefault="00AF1CBB">
      <w:pPr>
        <w:pStyle w:val="Heading1"/>
        <w:spacing w:line="259" w:lineRule="auto"/>
        <w:ind w:left="22" w:right="585"/>
      </w:pPr>
      <w:r>
        <w:rPr>
          <w:rFonts w:ascii="Times New Roman" w:eastAsia="Times New Roman" w:hAnsi="Times New Roman" w:cs="Times New Roman"/>
          <w:sz w:val="70"/>
        </w:rPr>
        <w:t>Bonus Activity</w:t>
      </w:r>
    </w:p>
    <w:p w14:paraId="602E33B5" w14:textId="77777777" w:rsidR="00557286" w:rsidRDefault="00AF1CBB">
      <w:pPr>
        <w:spacing w:after="1137"/>
        <w:ind w:left="519" w:hanging="516"/>
        <w:jc w:val="both"/>
      </w:pPr>
      <w:r>
        <w:rPr>
          <w:rFonts w:ascii="Times New Roman" w:eastAsia="Times New Roman" w:hAnsi="Times New Roman" w:cs="Times New Roman"/>
          <w:sz w:val="52"/>
        </w:rPr>
        <w:t>• An "always-on" exercise is available to you throughout the Python portion of this course.</w:t>
      </w:r>
    </w:p>
    <w:p w14:paraId="67829B91" w14:textId="77777777" w:rsidR="00557286" w:rsidRDefault="00AF1CBB">
      <w:pPr>
        <w:spacing w:after="0" w:line="216" w:lineRule="auto"/>
        <w:ind w:left="4620" w:hanging="288"/>
      </w:pPr>
      <w:r>
        <w:rPr>
          <w:noProof/>
        </w:rPr>
        <w:lastRenderedPageBreak/>
        <w:drawing>
          <wp:inline distT="0" distB="0" distL="0" distR="0" wp14:anchorId="2D4F660E" wp14:editId="5A0AFCE1">
            <wp:extent cx="60960" cy="419100"/>
            <wp:effectExtent l="0" t="0" r="0" b="0"/>
            <wp:docPr id="25841" name="Picture 258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1" name="Picture 25841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Fonts w:ascii="Times New Roman" w:eastAsia="Times New Roman" w:hAnsi="Times New Roman" w:cs="Times New Roman"/>
          <w:sz w:val="192"/>
        </w:rPr>
        <w:t>eyÉhon</w:t>
      </w:r>
      <w:proofErr w:type="spellEnd"/>
      <w:r>
        <w:rPr>
          <w:rFonts w:ascii="Times New Roman" w:eastAsia="Times New Roman" w:hAnsi="Times New Roman" w:cs="Times New Roman"/>
          <w:sz w:val="192"/>
        </w:rPr>
        <w:t xml:space="preserve"> </w:t>
      </w:r>
      <w:r>
        <w:rPr>
          <w:noProof/>
        </w:rPr>
        <w:drawing>
          <wp:inline distT="0" distB="0" distL="0" distR="0" wp14:anchorId="72941CC0" wp14:editId="371FE9DC">
            <wp:extent cx="1005840" cy="762000"/>
            <wp:effectExtent l="0" t="0" r="0" b="0"/>
            <wp:docPr id="25840" name="Picture 258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0" name="Picture 25840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192"/>
        </w:rPr>
        <w:t>RH</w:t>
      </w:r>
      <w:r>
        <w:rPr>
          <w:rFonts w:ascii="Times New Roman" w:eastAsia="Times New Roman" w:hAnsi="Times New Roman" w:cs="Times New Roman"/>
          <w:sz w:val="192"/>
          <w:u w:val="single" w:color="000000"/>
        </w:rPr>
        <w:t>E</w:t>
      </w:r>
      <w:r>
        <w:rPr>
          <w:rFonts w:ascii="Times New Roman" w:eastAsia="Times New Roman" w:hAnsi="Times New Roman" w:cs="Times New Roman"/>
          <w:sz w:val="192"/>
        </w:rPr>
        <w:t>NR</w:t>
      </w:r>
      <w:r>
        <w:rPr>
          <w:noProof/>
        </w:rPr>
        <w:drawing>
          <wp:inline distT="0" distB="0" distL="0" distR="0" wp14:anchorId="5E5B7D5A" wp14:editId="76E4DD21">
            <wp:extent cx="68580" cy="685800"/>
            <wp:effectExtent l="0" t="0" r="0" b="0"/>
            <wp:docPr id="25843" name="Picture 258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3" name="Picture 25843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858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EA56" w14:textId="77777777" w:rsidR="00557286" w:rsidRDefault="00557286">
      <w:pPr>
        <w:sectPr w:rsidR="00557286">
          <w:type w:val="continuous"/>
          <w:pgSz w:w="19200" w:h="10800" w:orient="landscape"/>
          <w:pgMar w:top="2052" w:right="1716" w:bottom="1761" w:left="1488" w:header="720" w:footer="720" w:gutter="0"/>
          <w:cols w:space="720"/>
        </w:sectPr>
      </w:pPr>
    </w:p>
    <w:p w14:paraId="70A8A4DB" w14:textId="77777777" w:rsidR="00557286" w:rsidRDefault="00AF1CBB">
      <w:pPr>
        <w:spacing w:after="1222" w:line="265" w:lineRule="auto"/>
        <w:ind w:left="10" w:hanging="10"/>
      </w:pPr>
      <w:r>
        <w:rPr>
          <w:sz w:val="60"/>
        </w:rPr>
        <w:lastRenderedPageBreak/>
        <w:t xml:space="preserve">I </w:t>
      </w:r>
    </w:p>
    <w:p w14:paraId="10C94791" w14:textId="77777777" w:rsidR="00557286" w:rsidRDefault="00AF1CBB">
      <w:pPr>
        <w:pStyle w:val="Heading1"/>
      </w:pPr>
      <w:r>
        <w:t>Variables: Creating</w:t>
      </w:r>
    </w:p>
    <w:p w14:paraId="14CB4FA2" w14:textId="77777777" w:rsidR="00557286" w:rsidRDefault="00AF1CBB">
      <w:pPr>
        <w:numPr>
          <w:ilvl w:val="0"/>
          <w:numId w:val="3"/>
        </w:numPr>
        <w:spacing w:after="54"/>
        <w:ind w:hanging="552"/>
        <w:jc w:val="both"/>
      </w:pPr>
      <w:r>
        <w:rPr>
          <w:sz w:val="52"/>
        </w:rPr>
        <w:t xml:space="preserve">Variables are the basic building blocks in </w:t>
      </w:r>
      <w:proofErr w:type="gramStart"/>
      <w:r>
        <w:rPr>
          <w:sz w:val="52"/>
        </w:rPr>
        <w:t>programming</w:t>
      </w:r>
      <w:proofErr w:type="gramEnd"/>
    </w:p>
    <w:p w14:paraId="56BAB80A" w14:textId="77777777" w:rsidR="00557286" w:rsidRDefault="00AF1CBB">
      <w:pPr>
        <w:numPr>
          <w:ilvl w:val="0"/>
          <w:numId w:val="3"/>
        </w:numPr>
        <w:spacing w:after="3"/>
        <w:ind w:hanging="552"/>
        <w:jc w:val="both"/>
      </w:pPr>
      <w:r>
        <w:rPr>
          <w:sz w:val="52"/>
        </w:rPr>
        <w:t xml:space="preserve">Everything is seen as an </w:t>
      </w:r>
      <w:proofErr w:type="gramStart"/>
      <w:r>
        <w:rPr>
          <w:sz w:val="52"/>
        </w:rPr>
        <w:t>object</w:t>
      </w:r>
      <w:proofErr w:type="gramEnd"/>
    </w:p>
    <w:p w14:paraId="54334EB1" w14:textId="77777777" w:rsidR="00557286" w:rsidRDefault="00AF1CBB">
      <w:pPr>
        <w:numPr>
          <w:ilvl w:val="0"/>
          <w:numId w:val="3"/>
        </w:numPr>
        <w:spacing w:after="3"/>
        <w:ind w:hanging="552"/>
        <w:jc w:val="both"/>
      </w:pPr>
      <w:r>
        <w:rPr>
          <w:sz w:val="52"/>
        </w:rPr>
        <w:t xml:space="preserve">Variables keep track of </w:t>
      </w:r>
      <w:proofErr w:type="gramStart"/>
      <w:r>
        <w:rPr>
          <w:sz w:val="52"/>
        </w:rPr>
        <w:t>state</w:t>
      </w:r>
      <w:proofErr w:type="gramEnd"/>
    </w:p>
    <w:p w14:paraId="4F5ECE31" w14:textId="77777777" w:rsidR="00557286" w:rsidRDefault="00AF1CBB">
      <w:pPr>
        <w:numPr>
          <w:ilvl w:val="0"/>
          <w:numId w:val="3"/>
        </w:numPr>
        <w:spacing w:after="3" w:line="260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0" wp14:anchorId="4504295C" wp14:editId="4BB37754">
            <wp:simplePos x="0" y="0"/>
            <wp:positionH relativeFrom="column">
              <wp:posOffset>5440681</wp:posOffset>
            </wp:positionH>
            <wp:positionV relativeFrom="paragraph">
              <wp:posOffset>228600</wp:posOffset>
            </wp:positionV>
            <wp:extent cx="525780" cy="190500"/>
            <wp:effectExtent l="0" t="0" r="0" b="0"/>
            <wp:wrapSquare wrapText="bothSides"/>
            <wp:docPr id="347710" name="Picture 3477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10" name="Picture 347710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State: id, type, and value associated with the object </w:t>
      </w:r>
      <w:r>
        <w:rPr>
          <w:noProof/>
        </w:rPr>
        <w:drawing>
          <wp:inline distT="0" distB="0" distL="0" distR="0" wp14:anchorId="3EF5A13D" wp14:editId="70378530">
            <wp:extent cx="15240" cy="7620"/>
            <wp:effectExtent l="0" t="0" r="0" b="0"/>
            <wp:docPr id="26327" name="Picture 263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27" name="Picture 26327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90B3E" w14:textId="77777777" w:rsidR="00557286" w:rsidRDefault="00AF1CBB">
      <w:pPr>
        <w:spacing w:after="101"/>
        <w:ind w:left="2602" w:hanging="10"/>
      </w:pPr>
      <w:r>
        <w:rPr>
          <w:rFonts w:ascii="Times New Roman" w:eastAsia="Times New Roman" w:hAnsi="Times New Roman" w:cs="Times New Roman"/>
          <w:sz w:val="40"/>
        </w:rPr>
        <w:t>assignment operator</w:t>
      </w:r>
    </w:p>
    <w:p w14:paraId="72D0EA0A" w14:textId="77777777" w:rsidR="00557286" w:rsidRDefault="00AF1CBB">
      <w:pPr>
        <w:tabs>
          <w:tab w:val="center" w:pos="1650"/>
          <w:tab w:val="center" w:pos="4244"/>
          <w:tab w:val="right" w:pos="6720"/>
        </w:tabs>
        <w:spacing w:after="305"/>
      </w:pPr>
      <w:r>
        <w:rPr>
          <w:sz w:val="38"/>
        </w:rPr>
        <w:tab/>
      </w:r>
      <w:r>
        <w:rPr>
          <w:rFonts w:ascii="Times New Roman" w:eastAsia="Times New Roman" w:hAnsi="Times New Roman" w:cs="Times New Roman"/>
          <w:sz w:val="38"/>
        </w:rPr>
        <w:t>variable name</w:t>
      </w:r>
      <w:r>
        <w:rPr>
          <w:rFonts w:ascii="Times New Roman" w:eastAsia="Times New Roman" w:hAnsi="Times New Roman" w:cs="Times New Roman"/>
          <w:sz w:val="38"/>
        </w:rPr>
        <w:tab/>
      </w:r>
      <w:r>
        <w:rPr>
          <w:noProof/>
        </w:rPr>
        <w:drawing>
          <wp:inline distT="0" distB="0" distL="0" distR="0" wp14:anchorId="1CFD6F16" wp14:editId="419B6127">
            <wp:extent cx="76200" cy="1272540"/>
            <wp:effectExtent l="0" t="0" r="0" b="0"/>
            <wp:docPr id="26427" name="Picture 264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27" name="Picture 26427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38"/>
        </w:rPr>
        <w:tab/>
        <w:t>string literal</w:t>
      </w:r>
    </w:p>
    <w:p w14:paraId="53AF7B65" w14:textId="77777777" w:rsidR="00557286" w:rsidRDefault="00AF1CBB">
      <w:pPr>
        <w:spacing w:after="581"/>
        <w:ind w:left="-2" w:hanging="10"/>
      </w:pPr>
      <w:r>
        <w:rPr>
          <w:sz w:val="66"/>
        </w:rPr>
        <w:t>bank account = "empty"</w:t>
      </w:r>
    </w:p>
    <w:p w14:paraId="0E1DA28B" w14:textId="77777777" w:rsidR="00557286" w:rsidRDefault="00AF1CBB">
      <w:pPr>
        <w:spacing w:after="757"/>
        <w:ind w:right="120"/>
        <w:jc w:val="center"/>
      </w:pPr>
      <w:r>
        <w:rPr>
          <w:rFonts w:ascii="Times New Roman" w:eastAsia="Times New Roman" w:hAnsi="Times New Roman" w:cs="Times New Roman"/>
          <w:sz w:val="40"/>
        </w:rPr>
        <w:t xml:space="preserve">the state of </w:t>
      </w:r>
      <w:proofErr w:type="spellStart"/>
      <w:r>
        <w:rPr>
          <w:rFonts w:ascii="Times New Roman" w:eastAsia="Times New Roman" w:hAnsi="Times New Roman" w:cs="Times New Roman"/>
          <w:sz w:val="40"/>
        </w:rPr>
        <w:t>bank_account</w:t>
      </w:r>
      <w:proofErr w:type="spellEnd"/>
      <w:r>
        <w:rPr>
          <w:rFonts w:ascii="Times New Roman" w:eastAsia="Times New Roman" w:hAnsi="Times New Roman" w:cs="Times New Roman"/>
          <w:sz w:val="40"/>
        </w:rPr>
        <w:t xml:space="preserve"> is </w:t>
      </w:r>
      <w:proofErr w:type="gramStart"/>
      <w:r>
        <w:rPr>
          <w:rFonts w:ascii="Times New Roman" w:eastAsia="Times New Roman" w:hAnsi="Times New Roman" w:cs="Times New Roman"/>
          <w:sz w:val="40"/>
        </w:rPr>
        <w:t>empty</w:t>
      </w:r>
      <w:proofErr w:type="gramEnd"/>
    </w:p>
    <w:p w14:paraId="21F16199" w14:textId="77777777" w:rsidR="00557286" w:rsidRDefault="00AF1CBB">
      <w:pPr>
        <w:spacing w:after="0"/>
        <w:ind w:left="5688" w:right="-1128"/>
      </w:pPr>
      <w:r>
        <w:rPr>
          <w:noProof/>
        </w:rPr>
        <w:drawing>
          <wp:inline distT="0" distB="0" distL="0" distR="0" wp14:anchorId="00EAFDEC" wp14:editId="521BF7A9">
            <wp:extent cx="1371600" cy="1021080"/>
            <wp:effectExtent l="0" t="0" r="0" b="0"/>
            <wp:docPr id="26426" name="Picture 264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26" name="Picture 26426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9FFC7" w14:textId="77777777" w:rsidR="00557286" w:rsidRDefault="00557286">
      <w:pPr>
        <w:sectPr w:rsidR="00557286">
          <w:headerReference w:type="even" r:id="rId75"/>
          <w:headerReference w:type="default" r:id="rId76"/>
          <w:footerReference w:type="even" r:id="rId77"/>
          <w:footerReference w:type="default" r:id="rId78"/>
          <w:headerReference w:type="first" r:id="rId79"/>
          <w:footerReference w:type="first" r:id="rId80"/>
          <w:pgSz w:w="19200" w:h="10800" w:orient="landscape"/>
          <w:pgMar w:top="1440" w:right="1488" w:bottom="216" w:left="1224" w:header="168" w:footer="720" w:gutter="0"/>
          <w:cols w:num="2" w:space="720" w:equalWidth="0">
            <w:col w:w="7404" w:space="2364"/>
            <w:col w:w="6720"/>
          </w:cols>
          <w:titlePg/>
        </w:sectPr>
      </w:pPr>
    </w:p>
    <w:p w14:paraId="00163CEE" w14:textId="77777777" w:rsidR="00557286" w:rsidRDefault="00AF1CBB">
      <w:pPr>
        <w:pStyle w:val="Heading1"/>
        <w:ind w:left="448"/>
      </w:pPr>
      <w:r>
        <w:lastRenderedPageBreak/>
        <w:t xml:space="preserve">Variables: Naming Convention </w:t>
      </w:r>
      <w:r>
        <w:rPr>
          <w:noProof/>
        </w:rPr>
        <w:drawing>
          <wp:inline distT="0" distB="0" distL="0" distR="0" wp14:anchorId="15F8FFB1" wp14:editId="0C75DA75">
            <wp:extent cx="5095875" cy="609600"/>
            <wp:effectExtent l="0" t="0" r="0" b="0"/>
            <wp:docPr id="347712" name="Picture 3477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12" name="Picture 347712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9393" w:tblpY="-246"/>
        <w:tblOverlap w:val="never"/>
        <w:tblW w:w="8025" w:type="dxa"/>
        <w:tblInd w:w="0" w:type="dxa"/>
        <w:tblCellMar>
          <w:top w:w="0" w:type="dxa"/>
          <w:left w:w="18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25"/>
      </w:tblGrid>
      <w:tr w:rsidR="00557286" w14:paraId="58FB2EB8" w14:textId="77777777">
        <w:trPr>
          <w:trHeight w:val="3456"/>
        </w:trPr>
        <w:tc>
          <w:tcPr>
            <w:tcW w:w="802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702C1C72" w14:textId="77777777" w:rsidR="00557286" w:rsidRDefault="00AF1CBB">
            <w:pPr>
              <w:spacing w:after="331" w:line="216" w:lineRule="auto"/>
              <w:ind w:left="600" w:right="1805" w:hanging="600"/>
            </w:pPr>
            <w:r>
              <w:rPr>
                <w:noProof/>
              </w:rPr>
              <w:drawing>
                <wp:inline distT="0" distB="0" distL="0" distR="0" wp14:anchorId="204A73FA" wp14:editId="634FFD82">
                  <wp:extent cx="66675" cy="95250"/>
                  <wp:effectExtent l="0" t="0" r="0" b="0"/>
                  <wp:docPr id="29741" name="Picture 297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41" name="Picture 29741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  <w:t>import keyword print(</w:t>
            </w:r>
            <w:proofErr w:type="spellStart"/>
            <w:proofErr w:type="gramStart"/>
            <w:r>
              <w:rPr>
                <w:sz w:val="38"/>
              </w:rPr>
              <w:t>keyword.kwlist</w:t>
            </w:r>
            <w:proofErr w:type="spellEnd"/>
            <w:proofErr w:type="gramEnd"/>
            <w:r>
              <w:rPr>
                <w:sz w:val="38"/>
              </w:rPr>
              <w:t>)</w:t>
            </w:r>
          </w:p>
          <w:p w14:paraId="674C4523" w14:textId="77777777" w:rsidR="00557286" w:rsidRDefault="00AF1CBB">
            <w:pPr>
              <w:tabs>
                <w:tab w:val="center" w:pos="3218"/>
                <w:tab w:val="center" w:pos="4613"/>
                <w:tab w:val="center" w:pos="6630"/>
              </w:tabs>
              <w:spacing w:after="12"/>
            </w:pPr>
            <w:r>
              <w:rPr>
                <w:sz w:val="40"/>
              </w:rPr>
              <w:t xml:space="preserve">[ ' False </w:t>
            </w:r>
            <w:proofErr w:type="gramStart"/>
            <w:r>
              <w:rPr>
                <w:sz w:val="40"/>
              </w:rPr>
              <w:t>' ,</w:t>
            </w:r>
            <w:proofErr w:type="gramEnd"/>
            <w:r>
              <w:rPr>
                <w:sz w:val="40"/>
              </w:rPr>
              <w:t xml:space="preserve"> 'None'</w:t>
            </w:r>
            <w:r>
              <w:rPr>
                <w:sz w:val="40"/>
              </w:rPr>
              <w:tab/>
              <w:t>' True '</w:t>
            </w:r>
            <w:r>
              <w:rPr>
                <w:sz w:val="40"/>
              </w:rPr>
              <w:tab/>
              <w:t>'and' , '</w:t>
            </w:r>
            <w:r>
              <w:rPr>
                <w:sz w:val="40"/>
              </w:rPr>
              <w:tab/>
              <w:t>' assert '</w:t>
            </w:r>
          </w:p>
          <w:p w14:paraId="740543C7" w14:textId="77777777" w:rsidR="00557286" w:rsidRDefault="00AF1CBB">
            <w:pPr>
              <w:tabs>
                <w:tab w:val="center" w:pos="4688"/>
              </w:tabs>
              <w:spacing w:after="0"/>
            </w:pPr>
            <w:r>
              <w:rPr>
                <w:sz w:val="40"/>
              </w:rPr>
              <w:t>'break</w:t>
            </w:r>
            <w:proofErr w:type="gramStart"/>
            <w:r>
              <w:rPr>
                <w:sz w:val="40"/>
              </w:rPr>
              <w:t>' ,</w:t>
            </w:r>
            <w:proofErr w:type="gramEnd"/>
            <w:r>
              <w:rPr>
                <w:sz w:val="40"/>
              </w:rPr>
              <w:t xml:space="preserve"> ' class '</w:t>
            </w:r>
            <w:r>
              <w:rPr>
                <w:sz w:val="40"/>
              </w:rPr>
              <w:tab/>
              <w:t>' continue , ' def' 'del' ,</w:t>
            </w:r>
          </w:p>
          <w:p w14:paraId="090610FF" w14:textId="77777777" w:rsidR="00557286" w:rsidRDefault="00AF1CBB">
            <w:pPr>
              <w:spacing w:after="46"/>
              <w:ind w:left="30"/>
            </w:pPr>
            <w:r>
              <w:rPr>
                <w:sz w:val="40"/>
              </w:rPr>
              <w:t>'</w:t>
            </w:r>
            <w:proofErr w:type="spellStart"/>
            <w:r>
              <w:rPr>
                <w:sz w:val="40"/>
              </w:rPr>
              <w:t>elif</w:t>
            </w:r>
            <w:proofErr w:type="spellEnd"/>
            <w:proofErr w:type="gramStart"/>
            <w:r>
              <w:rPr>
                <w:sz w:val="40"/>
              </w:rPr>
              <w:t>' ,</w:t>
            </w:r>
            <w:proofErr w:type="gramEnd"/>
            <w:r>
              <w:rPr>
                <w:sz w:val="40"/>
              </w:rPr>
              <w:t xml:space="preserve"> 'else ' , 'except', 'finally',</w:t>
            </w:r>
          </w:p>
          <w:p w14:paraId="48C6C919" w14:textId="77777777" w:rsidR="00557286" w:rsidRDefault="00AF1CBB">
            <w:pPr>
              <w:spacing w:after="0"/>
              <w:ind w:left="30"/>
            </w:pPr>
            <w:r>
              <w:rPr>
                <w:sz w:val="38"/>
              </w:rPr>
              <w:t>'from</w:t>
            </w:r>
            <w:proofErr w:type="gramStart"/>
            <w:r>
              <w:rPr>
                <w:sz w:val="38"/>
              </w:rPr>
              <w:t>' ,</w:t>
            </w:r>
            <w:proofErr w:type="gramEnd"/>
            <w:r>
              <w:rPr>
                <w:sz w:val="38"/>
              </w:rPr>
              <w:t xml:space="preserve"> 'global' , ' if' , ' import ', '</w:t>
            </w:r>
          </w:p>
          <w:p w14:paraId="0D1DA258" w14:textId="77777777" w:rsidR="00557286" w:rsidRDefault="00AF1CBB">
            <w:pPr>
              <w:tabs>
                <w:tab w:val="center" w:pos="5858"/>
              </w:tabs>
              <w:spacing w:after="204"/>
            </w:pPr>
            <w:r>
              <w:rPr>
                <w:sz w:val="36"/>
              </w:rPr>
              <w:t xml:space="preserve">' lambda ', 'nonlocal </w:t>
            </w:r>
            <w:proofErr w:type="gramStart"/>
            <w:r>
              <w:rPr>
                <w:sz w:val="36"/>
              </w:rPr>
              <w:t>' ,</w:t>
            </w:r>
            <w:proofErr w:type="gramEnd"/>
            <w:r>
              <w:rPr>
                <w:sz w:val="36"/>
              </w:rPr>
              <w:t xml:space="preserve"> 'not', '</w:t>
            </w:r>
            <w:r>
              <w:rPr>
                <w:sz w:val="36"/>
              </w:rPr>
              <w:tab/>
              <w:t>'pass '</w:t>
            </w:r>
          </w:p>
          <w:p w14:paraId="44E9D0C7" w14:textId="77777777" w:rsidR="00557286" w:rsidRDefault="00AF1CBB">
            <w:pPr>
              <w:spacing w:after="0"/>
              <w:ind w:left="30" w:right="185"/>
            </w:pPr>
            <w:r>
              <w:rPr>
                <w:noProof/>
              </w:rPr>
              <w:drawing>
                <wp:inline distT="0" distB="0" distL="0" distR="0" wp14:anchorId="0EBD4D34" wp14:editId="0F4789BA">
                  <wp:extent cx="28575" cy="38100"/>
                  <wp:effectExtent l="0" t="0" r="0" b="0"/>
                  <wp:docPr id="29742" name="Picture 297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42" name="Picture 29742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ab/>
            </w:r>
            <w:r>
              <w:rPr>
                <w:noProof/>
              </w:rPr>
              <w:drawing>
                <wp:inline distT="0" distB="0" distL="0" distR="0" wp14:anchorId="467B6323" wp14:editId="069702E5">
                  <wp:extent cx="28575" cy="19050"/>
                  <wp:effectExtent l="0" t="0" r="0" b="0"/>
                  <wp:docPr id="29804" name="Picture 298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04" name="Picture 29804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ab/>
            </w:r>
            <w:r>
              <w:rPr>
                <w:noProof/>
              </w:rPr>
              <w:drawing>
                <wp:inline distT="0" distB="0" distL="0" distR="0" wp14:anchorId="6A56C21D" wp14:editId="1D61B1D9">
                  <wp:extent cx="28575" cy="38100"/>
                  <wp:effectExtent l="0" t="0" r="0" b="0"/>
                  <wp:docPr id="29803" name="Picture 298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03" name="Picture 29803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ab/>
              <w:t>' return ' 'try' ' 'while'</w:t>
            </w:r>
            <w:r>
              <w:rPr>
                <w:sz w:val="42"/>
              </w:rPr>
              <w:t xml:space="preserve">, 'with ', 'yield </w:t>
            </w:r>
            <w:proofErr w:type="gramStart"/>
            <w:r>
              <w:rPr>
                <w:sz w:val="42"/>
              </w:rPr>
              <w:t>' ]</w:t>
            </w:r>
            <w:proofErr w:type="gramEnd"/>
          </w:p>
        </w:tc>
      </w:tr>
    </w:tbl>
    <w:p w14:paraId="373C2D2C" w14:textId="77777777" w:rsidR="00557286" w:rsidRDefault="00AF1CBB">
      <w:pPr>
        <w:numPr>
          <w:ilvl w:val="0"/>
          <w:numId w:val="4"/>
        </w:numPr>
        <w:spacing w:after="27"/>
        <w:ind w:right="342" w:hanging="555"/>
        <w:jc w:val="both"/>
      </w:pPr>
      <w:r>
        <w:rPr>
          <w:sz w:val="52"/>
        </w:rPr>
        <w:t>Pythonic code and Pythonistas</w:t>
      </w:r>
    </w:p>
    <w:p w14:paraId="1A9DD325" w14:textId="77777777" w:rsidR="00557286" w:rsidRDefault="00AF1CBB">
      <w:pPr>
        <w:numPr>
          <w:ilvl w:val="0"/>
          <w:numId w:val="4"/>
        </w:numPr>
        <w:spacing w:after="3"/>
        <w:ind w:right="342" w:hanging="555"/>
        <w:jc w:val="both"/>
      </w:pPr>
      <w:r>
        <w:rPr>
          <w:sz w:val="52"/>
        </w:rPr>
        <w:t>Do not use keywords as variable names!</w:t>
      </w:r>
    </w:p>
    <w:p w14:paraId="33B9E3F8" w14:textId="77777777" w:rsidR="00557286" w:rsidRDefault="00AF1CBB">
      <w:pPr>
        <w:numPr>
          <w:ilvl w:val="0"/>
          <w:numId w:val="4"/>
        </w:numPr>
        <w:spacing w:after="4"/>
        <w:ind w:right="342" w:hanging="555"/>
        <w:jc w:val="both"/>
      </w:pPr>
      <w:r>
        <w:rPr>
          <w:noProof/>
        </w:rPr>
        <w:drawing>
          <wp:anchor distT="0" distB="0" distL="114300" distR="114300" simplePos="0" relativeHeight="251666432" behindDoc="0" locked="0" layoutInCell="1" allowOverlap="0" wp14:anchorId="47F0871B" wp14:editId="717BF644">
            <wp:simplePos x="0" y="0"/>
            <wp:positionH relativeFrom="page">
              <wp:posOffset>11858625</wp:posOffset>
            </wp:positionH>
            <wp:positionV relativeFrom="page">
              <wp:posOffset>5972175</wp:posOffset>
            </wp:positionV>
            <wp:extent cx="104775" cy="200025"/>
            <wp:effectExtent l="0" t="0" r="0" b="0"/>
            <wp:wrapTopAndBottom/>
            <wp:docPr id="347714" name="Picture 3477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14" name="Picture 347714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Results in a </w:t>
      </w:r>
      <w:proofErr w:type="spellStart"/>
      <w:r>
        <w:rPr>
          <w:sz w:val="54"/>
        </w:rPr>
        <w:t>SyntaxError</w:t>
      </w:r>
      <w:proofErr w:type="spellEnd"/>
    </w:p>
    <w:p w14:paraId="7D6B7D67" w14:textId="77777777" w:rsidR="00557286" w:rsidRDefault="00AF1CBB">
      <w:pPr>
        <w:numPr>
          <w:ilvl w:val="0"/>
          <w:numId w:val="4"/>
        </w:numPr>
        <w:spacing w:after="57"/>
        <w:ind w:right="342" w:hanging="555"/>
        <w:jc w:val="both"/>
      </w:pPr>
      <w:r>
        <w:rPr>
          <w:sz w:val="52"/>
        </w:rPr>
        <w:t xml:space="preserve">Use an underscore to separate </w:t>
      </w:r>
      <w:proofErr w:type="gramStart"/>
      <w:r>
        <w:rPr>
          <w:sz w:val="52"/>
        </w:rPr>
        <w:t>words</w:t>
      </w:r>
      <w:proofErr w:type="gramEnd"/>
    </w:p>
    <w:tbl>
      <w:tblPr>
        <w:tblStyle w:val="TableGrid"/>
        <w:tblpPr w:vertAnchor="text" w:tblpX="9393" w:tblpY="-295"/>
        <w:tblOverlap w:val="never"/>
        <w:tblW w:w="8057" w:type="dxa"/>
        <w:tblInd w:w="0" w:type="dxa"/>
        <w:tblCellMar>
          <w:top w:w="98" w:type="dxa"/>
          <w:left w:w="16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57"/>
      </w:tblGrid>
      <w:tr w:rsidR="00557286" w14:paraId="49EC01E3" w14:textId="77777777">
        <w:trPr>
          <w:trHeight w:val="1733"/>
        </w:trPr>
        <w:tc>
          <w:tcPr>
            <w:tcW w:w="8057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FB6D03B" w14:textId="77777777" w:rsidR="00557286" w:rsidRDefault="00AF1CBB">
            <w:pPr>
              <w:spacing w:after="0"/>
              <w:ind w:left="675"/>
            </w:pPr>
            <w:r>
              <w:rPr>
                <w:sz w:val="44"/>
              </w:rPr>
              <w:lastRenderedPageBreak/>
              <w:t>Standards</w:t>
            </w:r>
          </w:p>
          <w:p w14:paraId="435F2BFE" w14:textId="77777777" w:rsidR="00557286" w:rsidRDefault="00AF1CBB">
            <w:pPr>
              <w:spacing w:after="135"/>
              <w:ind w:left="660"/>
            </w:pPr>
            <w:r>
              <w:rPr>
                <w:noProof/>
              </w:rPr>
              <w:drawing>
                <wp:inline distT="0" distB="0" distL="0" distR="0" wp14:anchorId="3BA37847" wp14:editId="094A1317">
                  <wp:extent cx="1123950" cy="114300"/>
                  <wp:effectExtent l="0" t="0" r="0" b="0"/>
                  <wp:docPr id="29638" name="Picture 296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38" name="Picture 29638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2790D5" w14:textId="77777777" w:rsidR="00557286" w:rsidRDefault="00AF1CBB">
            <w:pPr>
              <w:spacing w:after="0"/>
              <w:ind w:left="465" w:hanging="465"/>
            </w:pPr>
            <w:r>
              <w:rPr>
                <w:noProof/>
              </w:rPr>
              <w:drawing>
                <wp:inline distT="0" distB="0" distL="0" distR="0" wp14:anchorId="79CAFDEB" wp14:editId="7B7C12C9">
                  <wp:extent cx="57150" cy="57150"/>
                  <wp:effectExtent l="0" t="0" r="0" b="0"/>
                  <wp:docPr id="29733" name="Picture 297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3" name="Picture 29733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  <w:u w:val="single" w:color="000000"/>
              </w:rPr>
              <w:tab/>
              <w:t>https://www.python.org/dev/peps/ https://pep8.org/</w:t>
            </w:r>
          </w:p>
        </w:tc>
      </w:tr>
      <w:tr w:rsidR="00557286" w14:paraId="75ACD60C" w14:textId="77777777">
        <w:trPr>
          <w:trHeight w:val="60"/>
        </w:trPr>
        <w:tc>
          <w:tcPr>
            <w:tcW w:w="805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7E113861" w14:textId="77777777" w:rsidR="00557286" w:rsidRDefault="00557286"/>
        </w:tc>
      </w:tr>
    </w:tbl>
    <w:p w14:paraId="029C9176" w14:textId="77777777" w:rsidR="00557286" w:rsidRDefault="00AF1CBB">
      <w:pPr>
        <w:numPr>
          <w:ilvl w:val="0"/>
          <w:numId w:val="4"/>
        </w:numPr>
        <w:spacing w:after="3"/>
        <w:ind w:right="342" w:hanging="555"/>
        <w:jc w:val="both"/>
      </w:pPr>
      <w:r>
        <w:rPr>
          <w:sz w:val="52"/>
        </w:rPr>
        <w:t xml:space="preserve">Do not start with </w:t>
      </w:r>
      <w:proofErr w:type="gramStart"/>
      <w:r>
        <w:rPr>
          <w:sz w:val="52"/>
        </w:rPr>
        <w:t>numbers</w:t>
      </w:r>
      <w:proofErr w:type="gramEnd"/>
    </w:p>
    <w:p w14:paraId="4B84FC29" w14:textId="77777777" w:rsidR="00557286" w:rsidRDefault="00AF1CBB">
      <w:pPr>
        <w:numPr>
          <w:ilvl w:val="0"/>
          <w:numId w:val="4"/>
        </w:numPr>
        <w:spacing w:after="4"/>
        <w:ind w:right="342" w:hanging="555"/>
        <w:jc w:val="both"/>
      </w:pPr>
      <w:r>
        <w:rPr>
          <w:sz w:val="54"/>
        </w:rPr>
        <w:t xml:space="preserve">Keep </w:t>
      </w:r>
      <w:proofErr w:type="gramStart"/>
      <w:r>
        <w:rPr>
          <w:sz w:val="54"/>
        </w:rPr>
        <w:t>lowercase</w:t>
      </w:r>
      <w:proofErr w:type="gramEnd"/>
    </w:p>
    <w:tbl>
      <w:tblPr>
        <w:tblStyle w:val="TableGrid"/>
        <w:tblW w:w="8027" w:type="dxa"/>
        <w:tblInd w:w="9386" w:type="dxa"/>
        <w:tblCellMar>
          <w:top w:w="0" w:type="dxa"/>
          <w:left w:w="68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408"/>
      </w:tblGrid>
      <w:tr w:rsidR="00557286" w14:paraId="41DFC3F6" w14:textId="77777777">
        <w:trPr>
          <w:trHeight w:val="576"/>
        </w:trPr>
        <w:tc>
          <w:tcPr>
            <w:tcW w:w="8027" w:type="dxa"/>
            <w:tcBorders>
              <w:top w:val="nil"/>
              <w:left w:val="nil"/>
              <w:bottom w:val="nil"/>
              <w:right w:val="single" w:sz="2" w:space="0" w:color="000000"/>
            </w:tcBorders>
            <w:vAlign w:val="center"/>
          </w:tcPr>
          <w:p w14:paraId="47CA95C0" w14:textId="77777777" w:rsidR="00557286" w:rsidRDefault="00AF1CBB">
            <w:pPr>
              <w:spacing w:after="0"/>
              <w:ind w:left="765"/>
            </w:pPr>
            <w:r>
              <w:rPr>
                <w:sz w:val="44"/>
              </w:rPr>
              <w:t>Help Function</w:t>
            </w:r>
          </w:p>
        </w:tc>
      </w:tr>
      <w:tr w:rsidR="00557286" w14:paraId="45BBDB83" w14:textId="77777777">
        <w:trPr>
          <w:trHeight w:val="861"/>
        </w:trPr>
        <w:tc>
          <w:tcPr>
            <w:tcW w:w="8027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06D8CB5" w14:textId="77777777" w:rsidR="00557286" w:rsidRDefault="00AF1CBB">
            <w:pPr>
              <w:spacing w:after="0"/>
              <w:ind w:right="-381"/>
            </w:pPr>
            <w:r>
              <w:rPr>
                <w:noProof/>
              </w:rPr>
              <w:drawing>
                <wp:inline distT="0" distB="0" distL="0" distR="0" wp14:anchorId="61E990F1" wp14:editId="586A6B5B">
                  <wp:extent cx="5295900" cy="1323975"/>
                  <wp:effectExtent l="0" t="0" r="0" b="0"/>
                  <wp:docPr id="347716" name="Picture 3477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716" name="Picture 347716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5900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1F232695" w14:textId="77777777">
        <w:trPr>
          <w:trHeight w:val="66"/>
        </w:trPr>
        <w:tc>
          <w:tcPr>
            <w:tcW w:w="802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52E10FAC" w14:textId="77777777" w:rsidR="00557286" w:rsidRDefault="00557286"/>
        </w:tc>
      </w:tr>
    </w:tbl>
    <w:p w14:paraId="228BE797" w14:textId="77777777" w:rsidR="00557286" w:rsidRDefault="00AF1CBB">
      <w:pPr>
        <w:pStyle w:val="Heading1"/>
        <w:tabs>
          <w:tab w:val="center" w:pos="4736"/>
          <w:tab w:val="center" w:pos="13676"/>
        </w:tabs>
        <w:ind w:left="0" w:firstLine="0"/>
      </w:pPr>
      <w:r>
        <w:lastRenderedPageBreak/>
        <w:tab/>
        <w:t>Variables: Naming Convention</w:t>
      </w:r>
      <w:r>
        <w:tab/>
      </w:r>
      <w:r>
        <w:rPr>
          <w:noProof/>
        </w:rPr>
        <w:drawing>
          <wp:inline distT="0" distB="0" distL="0" distR="0" wp14:anchorId="05A55AED" wp14:editId="339DF9E9">
            <wp:extent cx="4638675" cy="628650"/>
            <wp:effectExtent l="0" t="0" r="0" b="0"/>
            <wp:docPr id="347718" name="Picture 3477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18" name="Picture 347718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10023" w:tblpY="-72"/>
        <w:tblOverlap w:val="never"/>
        <w:tblW w:w="7337" w:type="dxa"/>
        <w:tblInd w:w="0" w:type="dxa"/>
        <w:tblCellMar>
          <w:top w:w="246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788"/>
      </w:tblGrid>
      <w:tr w:rsidR="00557286" w14:paraId="359B86EC" w14:textId="77777777">
        <w:trPr>
          <w:trHeight w:val="7230"/>
        </w:trPr>
        <w:tc>
          <w:tcPr>
            <w:tcW w:w="733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C404DF1" w14:textId="77777777" w:rsidR="00557286" w:rsidRDefault="00AF1CBB">
            <w:pPr>
              <w:tabs>
                <w:tab w:val="center" w:pos="2588"/>
              </w:tabs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4E8921E1" wp14:editId="7DE5A474">
                  <wp:extent cx="95250" cy="123825"/>
                  <wp:effectExtent l="0" t="0" r="0" b="0"/>
                  <wp:docPr id="33209" name="Picture 332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09" name="Picture 33209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60"/>
              </w:rPr>
              <w:tab/>
            </w:r>
            <w:proofErr w:type="spellStart"/>
            <w:r>
              <w:rPr>
                <w:sz w:val="60"/>
              </w:rPr>
              <w:t>dir</w:t>
            </w:r>
            <w:proofErr w:type="spellEnd"/>
            <w:r>
              <w:rPr>
                <w:sz w:val="60"/>
              </w:rPr>
              <w:t>(_</w:t>
            </w:r>
            <w:proofErr w:type="spellStart"/>
            <w:r>
              <w:rPr>
                <w:sz w:val="60"/>
              </w:rPr>
              <w:t>builtins</w:t>
            </w:r>
            <w:proofErr w:type="spellEnd"/>
            <w:r>
              <w:rPr>
                <w:sz w:val="60"/>
              </w:rPr>
              <w:t>_)</w:t>
            </w:r>
          </w:p>
          <w:p w14:paraId="79FAF854" w14:textId="77777777" w:rsidR="00557286" w:rsidRDefault="00AF1CBB">
            <w:pPr>
              <w:spacing w:after="0"/>
              <w:ind w:left="210"/>
            </w:pPr>
            <w:r>
              <w:rPr>
                <w:sz w:val="48"/>
              </w:rPr>
              <w:t xml:space="preserve">[ ' </w:t>
            </w:r>
            <w:proofErr w:type="spellStart"/>
            <w:r>
              <w:rPr>
                <w:sz w:val="48"/>
              </w:rPr>
              <w:t>ArithmeticError</w:t>
            </w:r>
            <w:proofErr w:type="spellEnd"/>
            <w:proofErr w:type="gramStart"/>
            <w:r>
              <w:rPr>
                <w:sz w:val="48"/>
              </w:rPr>
              <w:t>' ,</w:t>
            </w:r>
            <w:proofErr w:type="gramEnd"/>
          </w:p>
          <w:p w14:paraId="2C15B05E" w14:textId="77777777" w:rsidR="00557286" w:rsidRDefault="00AF1CBB">
            <w:pPr>
              <w:spacing w:after="0"/>
              <w:ind w:left="225"/>
            </w:pPr>
            <w:r>
              <w:rPr>
                <w:sz w:val="48"/>
              </w:rPr>
              <w:t xml:space="preserve">' </w:t>
            </w:r>
            <w:proofErr w:type="spellStart"/>
            <w:r>
              <w:rPr>
                <w:sz w:val="48"/>
              </w:rPr>
              <w:t>AssertionError</w:t>
            </w:r>
            <w:proofErr w:type="spellEnd"/>
            <w:r>
              <w:rPr>
                <w:sz w:val="48"/>
              </w:rPr>
              <w:t xml:space="preserve"> '</w:t>
            </w:r>
          </w:p>
          <w:p w14:paraId="571BD7BF" w14:textId="77777777" w:rsidR="00557286" w:rsidRDefault="00AF1CBB">
            <w:pPr>
              <w:spacing w:after="0"/>
              <w:ind w:left="225"/>
            </w:pPr>
            <w:r>
              <w:rPr>
                <w:sz w:val="46"/>
              </w:rPr>
              <w:t xml:space="preserve">' </w:t>
            </w:r>
            <w:proofErr w:type="spellStart"/>
            <w:r>
              <w:rPr>
                <w:sz w:val="46"/>
              </w:rPr>
              <w:t>AttributeError</w:t>
            </w:r>
            <w:proofErr w:type="spellEnd"/>
            <w:r>
              <w:rPr>
                <w:sz w:val="46"/>
              </w:rPr>
              <w:t xml:space="preserve">', ' </w:t>
            </w:r>
            <w:proofErr w:type="spellStart"/>
            <w:r>
              <w:rPr>
                <w:sz w:val="46"/>
              </w:rPr>
              <w:t>BaseException</w:t>
            </w:r>
            <w:proofErr w:type="spellEnd"/>
            <w:proofErr w:type="gramStart"/>
            <w:r>
              <w:rPr>
                <w:sz w:val="46"/>
              </w:rPr>
              <w:t>' ,</w:t>
            </w:r>
            <w:proofErr w:type="gramEnd"/>
          </w:p>
          <w:p w14:paraId="62308CCE" w14:textId="77777777" w:rsidR="00557286" w:rsidRDefault="00AF1CBB">
            <w:pPr>
              <w:spacing w:after="0"/>
              <w:ind w:left="225"/>
            </w:pPr>
            <w:r>
              <w:rPr>
                <w:sz w:val="48"/>
              </w:rPr>
              <w:t xml:space="preserve">' </w:t>
            </w:r>
            <w:proofErr w:type="spellStart"/>
            <w:r>
              <w:rPr>
                <w:sz w:val="48"/>
              </w:rPr>
              <w:t>BlockingIOError</w:t>
            </w:r>
            <w:proofErr w:type="spellEnd"/>
            <w:proofErr w:type="gramStart"/>
            <w:r>
              <w:rPr>
                <w:sz w:val="48"/>
              </w:rPr>
              <w:t>' ,</w:t>
            </w:r>
            <w:proofErr w:type="gramEnd"/>
          </w:p>
          <w:p w14:paraId="7B96B38B" w14:textId="77777777" w:rsidR="00557286" w:rsidRDefault="00AF1CBB">
            <w:pPr>
              <w:spacing w:after="0"/>
              <w:ind w:left="225"/>
            </w:pPr>
            <w:r>
              <w:rPr>
                <w:sz w:val="46"/>
              </w:rPr>
              <w:t xml:space="preserve">' </w:t>
            </w:r>
            <w:proofErr w:type="spellStart"/>
            <w:r>
              <w:rPr>
                <w:sz w:val="46"/>
              </w:rPr>
              <w:t>BrokenPipeError</w:t>
            </w:r>
            <w:proofErr w:type="spellEnd"/>
            <w:proofErr w:type="gramStart"/>
            <w:r>
              <w:rPr>
                <w:sz w:val="46"/>
              </w:rPr>
              <w:t>' ,</w:t>
            </w:r>
            <w:proofErr w:type="gramEnd"/>
          </w:p>
          <w:p w14:paraId="5F72CD3C" w14:textId="77777777" w:rsidR="00557286" w:rsidRDefault="00AF1CBB">
            <w:pPr>
              <w:spacing w:after="0"/>
              <w:ind w:left="225"/>
            </w:pPr>
            <w:r>
              <w:rPr>
                <w:sz w:val="44"/>
              </w:rPr>
              <w:t xml:space="preserve">' </w:t>
            </w:r>
            <w:proofErr w:type="spellStart"/>
            <w:r>
              <w:rPr>
                <w:sz w:val="44"/>
              </w:rPr>
              <w:t>BufferError</w:t>
            </w:r>
            <w:proofErr w:type="spellEnd"/>
            <w:r>
              <w:rPr>
                <w:sz w:val="44"/>
              </w:rPr>
              <w:t xml:space="preserve">', ' </w:t>
            </w:r>
            <w:proofErr w:type="spellStart"/>
            <w:r>
              <w:rPr>
                <w:sz w:val="44"/>
              </w:rPr>
              <w:t>BytesWarning</w:t>
            </w:r>
            <w:proofErr w:type="spellEnd"/>
            <w:proofErr w:type="gramStart"/>
            <w:r>
              <w:rPr>
                <w:sz w:val="44"/>
              </w:rPr>
              <w:t>' ,</w:t>
            </w:r>
            <w:proofErr w:type="gramEnd"/>
          </w:p>
          <w:p w14:paraId="52386CCF" w14:textId="77777777" w:rsidR="00557286" w:rsidRDefault="00AF1CBB">
            <w:pPr>
              <w:spacing w:after="0"/>
              <w:ind w:left="225"/>
            </w:pPr>
            <w:r>
              <w:rPr>
                <w:sz w:val="48"/>
              </w:rPr>
              <w:t xml:space="preserve">' </w:t>
            </w:r>
            <w:proofErr w:type="spellStart"/>
            <w:r>
              <w:rPr>
                <w:sz w:val="48"/>
              </w:rPr>
              <w:t>ChildProcessError</w:t>
            </w:r>
            <w:proofErr w:type="spellEnd"/>
            <w:proofErr w:type="gramStart"/>
            <w:r>
              <w:rPr>
                <w:sz w:val="48"/>
              </w:rPr>
              <w:t>' ,</w:t>
            </w:r>
            <w:proofErr w:type="gramEnd"/>
          </w:p>
          <w:p w14:paraId="59B31E42" w14:textId="77777777" w:rsidR="00557286" w:rsidRDefault="00AF1CBB">
            <w:pPr>
              <w:spacing w:after="0"/>
              <w:ind w:left="225"/>
            </w:pPr>
            <w:r>
              <w:rPr>
                <w:sz w:val="44"/>
              </w:rPr>
              <w:t xml:space="preserve">' </w:t>
            </w:r>
            <w:proofErr w:type="spellStart"/>
            <w:r>
              <w:rPr>
                <w:sz w:val="44"/>
              </w:rPr>
              <w:t>ConnectionAbortedError</w:t>
            </w:r>
            <w:proofErr w:type="spellEnd"/>
            <w:r>
              <w:rPr>
                <w:sz w:val="44"/>
              </w:rPr>
              <w:t xml:space="preserve"> </w:t>
            </w:r>
            <w:proofErr w:type="gramStart"/>
            <w:r>
              <w:rPr>
                <w:sz w:val="44"/>
              </w:rPr>
              <w:t>' ,</w:t>
            </w:r>
            <w:proofErr w:type="gramEnd"/>
          </w:p>
          <w:p w14:paraId="479CBABE" w14:textId="77777777" w:rsidR="00557286" w:rsidRDefault="00AF1CBB">
            <w:pPr>
              <w:spacing w:after="0"/>
              <w:ind w:left="225"/>
            </w:pPr>
            <w:r>
              <w:rPr>
                <w:sz w:val="46"/>
              </w:rPr>
              <w:t xml:space="preserve">' </w:t>
            </w:r>
            <w:proofErr w:type="spellStart"/>
            <w:r>
              <w:rPr>
                <w:sz w:val="46"/>
              </w:rPr>
              <w:t>ConnectionError</w:t>
            </w:r>
            <w:proofErr w:type="spellEnd"/>
            <w:proofErr w:type="gramStart"/>
            <w:r>
              <w:rPr>
                <w:sz w:val="46"/>
              </w:rPr>
              <w:t>' ,</w:t>
            </w:r>
            <w:proofErr w:type="gramEnd"/>
          </w:p>
          <w:p w14:paraId="62B4F306" w14:textId="77777777" w:rsidR="00557286" w:rsidRDefault="00AF1CBB">
            <w:pPr>
              <w:spacing w:after="0"/>
              <w:ind w:left="225"/>
            </w:pPr>
            <w:r>
              <w:rPr>
                <w:sz w:val="44"/>
              </w:rPr>
              <w:t xml:space="preserve">' </w:t>
            </w:r>
            <w:proofErr w:type="spellStart"/>
            <w:r>
              <w:rPr>
                <w:sz w:val="44"/>
              </w:rPr>
              <w:t>ConnectionRefusedError</w:t>
            </w:r>
            <w:proofErr w:type="spellEnd"/>
            <w:proofErr w:type="gramStart"/>
            <w:r>
              <w:rPr>
                <w:sz w:val="44"/>
              </w:rPr>
              <w:t>' ,</w:t>
            </w:r>
            <w:proofErr w:type="gramEnd"/>
          </w:p>
          <w:p w14:paraId="52DC0B83" w14:textId="77777777" w:rsidR="00557286" w:rsidRDefault="00AF1CBB">
            <w:pPr>
              <w:spacing w:after="0"/>
              <w:ind w:left="225"/>
            </w:pPr>
            <w:r>
              <w:rPr>
                <w:sz w:val="44"/>
              </w:rPr>
              <w:t xml:space="preserve">' </w:t>
            </w:r>
            <w:proofErr w:type="spellStart"/>
            <w:r>
              <w:rPr>
                <w:sz w:val="44"/>
              </w:rPr>
              <w:t>ConnectionResetError</w:t>
            </w:r>
            <w:proofErr w:type="spellEnd"/>
            <w:r>
              <w:rPr>
                <w:sz w:val="44"/>
              </w:rPr>
              <w:t xml:space="preserve"> '</w:t>
            </w:r>
          </w:p>
          <w:p w14:paraId="5EB294BA" w14:textId="77777777" w:rsidR="00557286" w:rsidRDefault="00AF1CBB">
            <w:pPr>
              <w:spacing w:after="0"/>
              <w:ind w:left="225"/>
            </w:pPr>
            <w:r>
              <w:rPr>
                <w:sz w:val="44"/>
              </w:rPr>
              <w:lastRenderedPageBreak/>
              <w:t xml:space="preserve">' </w:t>
            </w:r>
            <w:proofErr w:type="spellStart"/>
            <w:r>
              <w:rPr>
                <w:sz w:val="44"/>
              </w:rPr>
              <w:t>Deprecationwar</w:t>
            </w:r>
            <w:r>
              <w:rPr>
                <w:sz w:val="44"/>
              </w:rPr>
              <w:t>ning</w:t>
            </w:r>
            <w:proofErr w:type="spellEnd"/>
            <w:r>
              <w:rPr>
                <w:sz w:val="44"/>
              </w:rPr>
              <w:t xml:space="preserve"> </w:t>
            </w:r>
            <w:proofErr w:type="gramStart"/>
            <w:r>
              <w:rPr>
                <w:sz w:val="44"/>
              </w:rPr>
              <w:t>' ,</w:t>
            </w:r>
            <w:proofErr w:type="gramEnd"/>
            <w:r>
              <w:rPr>
                <w:sz w:val="44"/>
              </w:rPr>
              <w:t xml:space="preserve"> '</w:t>
            </w:r>
            <w:proofErr w:type="spellStart"/>
            <w:r>
              <w:rPr>
                <w:sz w:val="44"/>
              </w:rPr>
              <w:t>EOFError</w:t>
            </w:r>
            <w:proofErr w:type="spellEnd"/>
            <w:r>
              <w:rPr>
                <w:sz w:val="44"/>
              </w:rPr>
              <w:t>',</w:t>
            </w:r>
          </w:p>
          <w:p w14:paraId="0400923E" w14:textId="77777777" w:rsidR="00557286" w:rsidRDefault="00AF1CBB">
            <w:pPr>
              <w:tabs>
                <w:tab w:val="center" w:pos="4388"/>
              </w:tabs>
              <w:spacing w:after="0"/>
            </w:pPr>
            <w:r>
              <w:rPr>
                <w:sz w:val="44"/>
              </w:rPr>
              <w:t>' Ellipsis '</w:t>
            </w:r>
            <w:r>
              <w:rPr>
                <w:sz w:val="44"/>
              </w:rPr>
              <w:tab/>
              <w:t xml:space="preserve">' </w:t>
            </w:r>
            <w:proofErr w:type="spellStart"/>
            <w:r>
              <w:rPr>
                <w:sz w:val="44"/>
              </w:rPr>
              <w:t>EnvironmentError</w:t>
            </w:r>
            <w:proofErr w:type="spellEnd"/>
            <w:proofErr w:type="gramStart"/>
            <w:r>
              <w:rPr>
                <w:sz w:val="44"/>
              </w:rPr>
              <w:t>' ,</w:t>
            </w:r>
            <w:proofErr w:type="gramEnd"/>
          </w:p>
          <w:p w14:paraId="24F712DE" w14:textId="77777777" w:rsidR="00557286" w:rsidRDefault="00AF1CBB">
            <w:pPr>
              <w:spacing w:after="0"/>
              <w:ind w:left="-105" w:right="-448"/>
            </w:pPr>
            <w:r>
              <w:rPr>
                <w:noProof/>
              </w:rPr>
              <w:drawing>
                <wp:inline distT="0" distB="0" distL="0" distR="0" wp14:anchorId="6DE2EFAC" wp14:editId="36118B4D">
                  <wp:extent cx="5010150" cy="952500"/>
                  <wp:effectExtent l="0" t="0" r="0" b="0"/>
                  <wp:docPr id="347720" name="Picture 3477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720" name="Picture 347720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150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93CF06" w14:textId="77777777" w:rsidR="00557286" w:rsidRDefault="00AF1CBB">
      <w:pPr>
        <w:numPr>
          <w:ilvl w:val="0"/>
          <w:numId w:val="5"/>
        </w:numPr>
        <w:spacing w:after="51"/>
        <w:ind w:right="3223" w:hanging="525"/>
        <w:jc w:val="both"/>
      </w:pPr>
      <w:r>
        <w:rPr>
          <w:sz w:val="52"/>
        </w:rPr>
        <w:lastRenderedPageBreak/>
        <w:t>Python will let you use built-ins as variables, but you should avoid using them.</w:t>
      </w:r>
    </w:p>
    <w:p w14:paraId="0379D101" w14:textId="77777777" w:rsidR="00557286" w:rsidRDefault="00AF1CBB">
      <w:pPr>
        <w:spacing w:after="11"/>
        <w:ind w:left="1918" w:right="-912" w:hanging="10"/>
      </w:pPr>
      <w:r>
        <w:rPr>
          <w:sz w:val="48"/>
        </w:rPr>
        <w:t>Commonly Used Built-ln Functions</w:t>
      </w:r>
    </w:p>
    <w:p w14:paraId="7353D333" w14:textId="77777777" w:rsidR="00557286" w:rsidRDefault="00AF1CBB">
      <w:pPr>
        <w:spacing w:after="220" w:line="322" w:lineRule="auto"/>
        <w:ind w:left="1063" w:hanging="10"/>
        <w:jc w:val="both"/>
      </w:pPr>
      <w:r>
        <w:rPr>
          <w:noProof/>
        </w:rPr>
        <w:drawing>
          <wp:anchor distT="0" distB="0" distL="114300" distR="114300" simplePos="0" relativeHeight="251667456" behindDoc="0" locked="0" layoutInCell="1" allowOverlap="0" wp14:anchorId="5A19DF83" wp14:editId="2DA09CED">
            <wp:simplePos x="0" y="0"/>
            <wp:positionH relativeFrom="page">
              <wp:posOffset>11734800</wp:posOffset>
            </wp:positionH>
            <wp:positionV relativeFrom="page">
              <wp:posOffset>5438775</wp:posOffset>
            </wp:positionV>
            <wp:extent cx="19050" cy="47625"/>
            <wp:effectExtent l="0" t="0" r="0" b="0"/>
            <wp:wrapSquare wrapText="bothSides"/>
            <wp:docPr id="33263" name="Picture 332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3" name="Picture 33263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0" wp14:anchorId="05B0FF00" wp14:editId="723360BD">
            <wp:simplePos x="0" y="0"/>
            <wp:positionH relativeFrom="page">
              <wp:posOffset>11725275</wp:posOffset>
            </wp:positionH>
            <wp:positionV relativeFrom="page">
              <wp:posOffset>5629275</wp:posOffset>
            </wp:positionV>
            <wp:extent cx="28575" cy="57150"/>
            <wp:effectExtent l="0" t="0" r="0" b="0"/>
            <wp:wrapSquare wrapText="bothSides"/>
            <wp:docPr id="33264" name="Picture 332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4" name="Picture 33264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57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38132646" wp14:editId="51B02FC2">
            <wp:simplePos x="0" y="0"/>
            <wp:positionH relativeFrom="page">
              <wp:posOffset>11725275</wp:posOffset>
            </wp:positionH>
            <wp:positionV relativeFrom="page">
              <wp:posOffset>5753100</wp:posOffset>
            </wp:positionV>
            <wp:extent cx="9525" cy="28575"/>
            <wp:effectExtent l="0" t="0" r="0" b="0"/>
            <wp:wrapSquare wrapText="bothSides"/>
            <wp:docPr id="33265" name="Picture 332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5" name="Picture 33265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40"/>
        </w:rPr>
        <w:t>dict</w:t>
      </w:r>
      <w:proofErr w:type="spellEnd"/>
      <w:r>
        <w:rPr>
          <w:sz w:val="40"/>
        </w:rPr>
        <w:tab/>
        <w:t>id list max</w:t>
      </w:r>
      <w:r>
        <w:rPr>
          <w:sz w:val="40"/>
        </w:rPr>
        <w:tab/>
        <w:t>open range</w:t>
      </w:r>
      <w:r>
        <w:rPr>
          <w:sz w:val="40"/>
        </w:rPr>
        <w:tab/>
        <w:t>str sum</w:t>
      </w:r>
      <w:r>
        <w:rPr>
          <w:sz w:val="40"/>
        </w:rPr>
        <w:tab/>
        <w:t>type</w:t>
      </w:r>
    </w:p>
    <w:p w14:paraId="71DA4270" w14:textId="77777777" w:rsidR="00557286" w:rsidRDefault="00AF1CBB">
      <w:pPr>
        <w:numPr>
          <w:ilvl w:val="0"/>
          <w:numId w:val="5"/>
        </w:numPr>
        <w:spacing w:after="3" w:line="260" w:lineRule="auto"/>
        <w:ind w:right="3223" w:hanging="525"/>
        <w:jc w:val="both"/>
      </w:pPr>
      <w:r>
        <w:rPr>
          <w:sz w:val="50"/>
        </w:rPr>
        <w:t>Fight the temptation to use these as variable names!</w:t>
      </w:r>
    </w:p>
    <w:p w14:paraId="5D33A6B7" w14:textId="77777777" w:rsidR="00557286" w:rsidRDefault="00AF1CBB">
      <w:pPr>
        <w:pStyle w:val="Heading1"/>
        <w:ind w:left="448"/>
      </w:pPr>
      <w:r>
        <w:lastRenderedPageBreak/>
        <w:t>Variables: value</w:t>
      </w:r>
    </w:p>
    <w:p w14:paraId="218FA734" w14:textId="77777777" w:rsidR="00557286" w:rsidRDefault="00AF1CBB">
      <w:pPr>
        <w:spacing w:after="467" w:line="260" w:lineRule="auto"/>
        <w:ind w:left="463" w:hanging="10"/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6F2507A1" wp14:editId="7AA2A9BD">
            <wp:simplePos x="0" y="0"/>
            <wp:positionH relativeFrom="column">
              <wp:posOffset>7098031</wp:posOffset>
            </wp:positionH>
            <wp:positionV relativeFrom="paragraph">
              <wp:posOffset>-106058</wp:posOffset>
            </wp:positionV>
            <wp:extent cx="3724275" cy="4210050"/>
            <wp:effectExtent l="0" t="0" r="0" b="0"/>
            <wp:wrapSquare wrapText="bothSides"/>
            <wp:docPr id="347725" name="Picture 3477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25" name="Picture 347725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0" wp14:anchorId="4D56BA69" wp14:editId="133A26A3">
            <wp:simplePos x="0" y="0"/>
            <wp:positionH relativeFrom="column">
              <wp:posOffset>916305</wp:posOffset>
            </wp:positionH>
            <wp:positionV relativeFrom="paragraph">
              <wp:posOffset>1351266</wp:posOffset>
            </wp:positionV>
            <wp:extent cx="3295650" cy="3438525"/>
            <wp:effectExtent l="0" t="0" r="0" b="0"/>
            <wp:wrapSquare wrapText="bothSides"/>
            <wp:docPr id="347727" name="Picture 3477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27" name="Picture 347727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0" wp14:anchorId="38E9028C" wp14:editId="5E138BB3">
            <wp:simplePos x="0" y="0"/>
            <wp:positionH relativeFrom="column">
              <wp:posOffset>7860031</wp:posOffset>
            </wp:positionH>
            <wp:positionV relativeFrom="paragraph">
              <wp:posOffset>4408792</wp:posOffset>
            </wp:positionV>
            <wp:extent cx="1162050" cy="314325"/>
            <wp:effectExtent l="0" t="0" r="0" b="0"/>
            <wp:wrapSquare wrapText="bothSides"/>
            <wp:docPr id="39789" name="Picture 397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89" name="Picture 39789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• value: the data that the object holds</w:t>
      </w:r>
    </w:p>
    <w:p w14:paraId="1F0E3EE0" w14:textId="77777777" w:rsidR="00557286" w:rsidRDefault="00AF1CBB">
      <w:pPr>
        <w:spacing w:after="3606"/>
        <w:ind w:left="438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2EE33FE0" wp14:editId="5F1632CA">
            <wp:simplePos x="0" y="0"/>
            <wp:positionH relativeFrom="page">
              <wp:posOffset>11896725</wp:posOffset>
            </wp:positionH>
            <wp:positionV relativeFrom="page">
              <wp:posOffset>5972175</wp:posOffset>
            </wp:positionV>
            <wp:extent cx="19050" cy="28575"/>
            <wp:effectExtent l="0" t="0" r="0" b="0"/>
            <wp:wrapSquare wrapText="bothSides"/>
            <wp:docPr id="39812" name="Picture 398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2" name="Picture 39812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71A754FC" wp14:editId="3B742D13">
            <wp:simplePos x="0" y="0"/>
            <wp:positionH relativeFrom="page">
              <wp:posOffset>11858625</wp:posOffset>
            </wp:positionH>
            <wp:positionV relativeFrom="page">
              <wp:posOffset>6000750</wp:posOffset>
            </wp:positionV>
            <wp:extent cx="28575" cy="9525"/>
            <wp:effectExtent l="0" t="0" r="0" b="0"/>
            <wp:wrapSquare wrapText="bothSides"/>
            <wp:docPr id="39813" name="Picture 398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3" name="Picture 39813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0" wp14:anchorId="72F21089" wp14:editId="4B71416B">
            <wp:simplePos x="0" y="0"/>
            <wp:positionH relativeFrom="page">
              <wp:posOffset>11696700</wp:posOffset>
            </wp:positionH>
            <wp:positionV relativeFrom="page">
              <wp:posOffset>6115050</wp:posOffset>
            </wp:positionV>
            <wp:extent cx="28575" cy="19050"/>
            <wp:effectExtent l="0" t="0" r="0" b="0"/>
            <wp:wrapSquare wrapText="bothSides"/>
            <wp:docPr id="39814" name="Picture 398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4" name="Picture 39814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0" wp14:anchorId="52E78434" wp14:editId="16C7B308">
            <wp:simplePos x="0" y="0"/>
            <wp:positionH relativeFrom="page">
              <wp:posOffset>11744325</wp:posOffset>
            </wp:positionH>
            <wp:positionV relativeFrom="page">
              <wp:posOffset>6143625</wp:posOffset>
            </wp:positionV>
            <wp:extent cx="19050" cy="19050"/>
            <wp:effectExtent l="0" t="0" r="0" b="0"/>
            <wp:wrapSquare wrapText="bothSides"/>
            <wp:docPr id="39815" name="Picture 398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5" name="Picture 39815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0" wp14:anchorId="062C0237" wp14:editId="615DB652">
            <wp:simplePos x="0" y="0"/>
            <wp:positionH relativeFrom="page">
              <wp:posOffset>11782425</wp:posOffset>
            </wp:positionH>
            <wp:positionV relativeFrom="page">
              <wp:posOffset>6153150</wp:posOffset>
            </wp:positionV>
            <wp:extent cx="19050" cy="19050"/>
            <wp:effectExtent l="0" t="0" r="0" b="0"/>
            <wp:wrapSquare wrapText="bothSides"/>
            <wp:docPr id="39816" name="Picture 398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6" name="Picture 39816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0" locked="0" layoutInCell="1" allowOverlap="0" wp14:anchorId="6328466C" wp14:editId="1B2286E3">
            <wp:simplePos x="0" y="0"/>
            <wp:positionH relativeFrom="page">
              <wp:posOffset>11877675</wp:posOffset>
            </wp:positionH>
            <wp:positionV relativeFrom="page">
              <wp:posOffset>6191250</wp:posOffset>
            </wp:positionV>
            <wp:extent cx="28575" cy="28575"/>
            <wp:effectExtent l="0" t="0" r="0" b="0"/>
            <wp:wrapSquare wrapText="bothSides"/>
            <wp:docPr id="39859" name="Picture 398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59" name="Picture 39859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69D6A4A" wp14:editId="300358B9">
            <wp:extent cx="523875" cy="200025"/>
            <wp:effectExtent l="0" t="0" r="0" b="0"/>
            <wp:docPr id="347729" name="Picture 3477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29" name="Picture 347729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64"/>
        </w:rPr>
        <w:t>bank account = "empty"</w:t>
      </w:r>
    </w:p>
    <w:p w14:paraId="008EC7B5" w14:textId="77777777" w:rsidR="00557286" w:rsidRDefault="00AF1CBB">
      <w:pPr>
        <w:tabs>
          <w:tab w:val="center" w:pos="9581"/>
          <w:tab w:val="center" w:pos="13001"/>
        </w:tabs>
        <w:spacing w:after="307"/>
      </w:pPr>
      <w:r>
        <w:rPr>
          <w:sz w:val="54"/>
        </w:rPr>
        <w:lastRenderedPageBreak/>
        <w:tab/>
      </w:r>
      <w:r>
        <w:rPr>
          <w:sz w:val="54"/>
        </w:rPr>
        <w:t xml:space="preserve">bank </w:t>
      </w:r>
      <w:r>
        <w:rPr>
          <w:noProof/>
        </w:rPr>
        <w:drawing>
          <wp:inline distT="0" distB="0" distL="0" distR="0" wp14:anchorId="0B6F81C2" wp14:editId="4FD1AD11">
            <wp:extent cx="142875" cy="9525"/>
            <wp:effectExtent l="0" t="0" r="0" b="0"/>
            <wp:docPr id="39347" name="Picture 393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7" name="Picture 39347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>account</w:t>
      </w:r>
      <w:r>
        <w:rPr>
          <w:sz w:val="54"/>
        </w:rPr>
        <w:tab/>
        <w:t>empty"</w:t>
      </w:r>
    </w:p>
    <w:p w14:paraId="0090244E" w14:textId="77777777" w:rsidR="00557286" w:rsidRDefault="00AF1CBB">
      <w:pPr>
        <w:tabs>
          <w:tab w:val="center" w:pos="13143"/>
          <w:tab w:val="center" w:pos="15461"/>
        </w:tabs>
        <w:spacing w:after="0"/>
      </w:pPr>
      <w:r>
        <w:rPr>
          <w:sz w:val="52"/>
        </w:rPr>
        <w:tab/>
      </w:r>
      <w:proofErr w:type="spellStart"/>
      <w:proofErr w:type="gramStart"/>
      <w:r>
        <w:rPr>
          <w:sz w:val="52"/>
        </w:rPr>
        <w:t>Type:String</w:t>
      </w:r>
      <w:proofErr w:type="spellEnd"/>
      <w:proofErr w:type="gramEnd"/>
      <w:r>
        <w:rPr>
          <w:sz w:val="52"/>
        </w:rPr>
        <w:tab/>
        <w:t>Type</w:t>
      </w:r>
    </w:p>
    <w:p w14:paraId="34CD64A2" w14:textId="77777777" w:rsidR="00557286" w:rsidRDefault="00AF1CBB">
      <w:pPr>
        <w:pStyle w:val="Heading1"/>
        <w:ind w:left="448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0" wp14:anchorId="39E94ADB" wp14:editId="45E979B1">
            <wp:simplePos x="0" y="0"/>
            <wp:positionH relativeFrom="column">
              <wp:posOffset>5716905</wp:posOffset>
            </wp:positionH>
            <wp:positionV relativeFrom="paragraph">
              <wp:posOffset>95250</wp:posOffset>
            </wp:positionV>
            <wp:extent cx="5648325" cy="5324475"/>
            <wp:effectExtent l="0" t="0" r="0" b="0"/>
            <wp:wrapSquare wrapText="bothSides"/>
            <wp:docPr id="347731" name="Picture 3477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31" name="Picture 347731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28EE55BE" wp14:editId="5A5C16B7">
            <wp:simplePos x="0" y="0"/>
            <wp:positionH relativeFrom="column">
              <wp:posOffset>-64769</wp:posOffset>
            </wp:positionH>
            <wp:positionV relativeFrom="paragraph">
              <wp:posOffset>2057400</wp:posOffset>
            </wp:positionV>
            <wp:extent cx="5381625" cy="66675"/>
            <wp:effectExtent l="0" t="0" r="0" b="0"/>
            <wp:wrapSquare wrapText="bothSides"/>
            <wp:docPr id="347733" name="Picture 3477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33" name="Picture 347733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0" wp14:anchorId="19E04944" wp14:editId="4C6786ED">
            <wp:simplePos x="0" y="0"/>
            <wp:positionH relativeFrom="column">
              <wp:posOffset>3411855</wp:posOffset>
            </wp:positionH>
            <wp:positionV relativeFrom="paragraph">
              <wp:posOffset>3505200</wp:posOffset>
            </wp:positionV>
            <wp:extent cx="2028825" cy="266700"/>
            <wp:effectExtent l="0" t="0" r="0" b="0"/>
            <wp:wrapSquare wrapText="bothSides"/>
            <wp:docPr id="43418" name="Picture 434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18" name="Picture 43418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0" wp14:anchorId="3AB0080B" wp14:editId="0E314E96">
            <wp:simplePos x="0" y="0"/>
            <wp:positionH relativeFrom="column">
              <wp:posOffset>-74294</wp:posOffset>
            </wp:positionH>
            <wp:positionV relativeFrom="paragraph">
              <wp:posOffset>4229100</wp:posOffset>
            </wp:positionV>
            <wp:extent cx="5514975" cy="428625"/>
            <wp:effectExtent l="0" t="0" r="0" b="0"/>
            <wp:wrapSquare wrapText="bothSides"/>
            <wp:docPr id="347735" name="Picture 3477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35" name="Picture 347735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Variables: id</w:t>
      </w:r>
    </w:p>
    <w:p w14:paraId="469A64D7" w14:textId="77777777" w:rsidR="00557286" w:rsidRDefault="00AF1CBB">
      <w:pPr>
        <w:spacing w:after="656"/>
        <w:ind w:left="993" w:hanging="540"/>
        <w:jc w:val="both"/>
      </w:pPr>
      <w:r>
        <w:rPr>
          <w:sz w:val="52"/>
        </w:rPr>
        <w:lastRenderedPageBreak/>
        <w:t>• id: A unique ID for the object; its location in memory</w:t>
      </w:r>
    </w:p>
    <w:p w14:paraId="2C1B7053" w14:textId="77777777" w:rsidR="00557286" w:rsidRDefault="00AF1CBB">
      <w:pPr>
        <w:spacing w:after="3" w:line="265" w:lineRule="auto"/>
        <w:ind w:left="508" w:hanging="10"/>
        <w:jc w:val="both"/>
      </w:pPr>
      <w:r>
        <w:rPr>
          <w:sz w:val="38"/>
        </w:rPr>
        <w:t>Explain what is occurring with these variables?</w:t>
      </w:r>
    </w:p>
    <w:p w14:paraId="33B0E4A3" w14:textId="77777777" w:rsidR="00557286" w:rsidRDefault="00AF1CBB">
      <w:pPr>
        <w:spacing w:before="2955" w:after="3" w:line="258" w:lineRule="auto"/>
        <w:ind w:left="1213" w:hanging="10"/>
      </w:pPr>
      <w:r>
        <w:rPr>
          <w:sz w:val="38"/>
        </w:rPr>
        <w:t>Notice any</w:t>
      </w:r>
      <w:r>
        <w:rPr>
          <w:sz w:val="38"/>
          <w:u w:val="single" w:color="000000"/>
        </w:rPr>
        <w:t>thing</w:t>
      </w:r>
      <w:r>
        <w:rPr>
          <w:sz w:val="38"/>
        </w:rPr>
        <w:t>?</w:t>
      </w:r>
    </w:p>
    <w:p w14:paraId="24401BCE" w14:textId="77777777" w:rsidR="00557286" w:rsidRDefault="00AF1CBB">
      <w:pPr>
        <w:pStyle w:val="Heading1"/>
        <w:tabs>
          <w:tab w:val="center" w:pos="2516"/>
          <w:tab w:val="center" w:pos="12341"/>
        </w:tabs>
        <w:spacing w:line="259" w:lineRule="auto"/>
        <w:ind w:left="0" w:firstLine="0"/>
      </w:pPr>
      <w:r>
        <w:rPr>
          <w:sz w:val="74"/>
        </w:rPr>
        <w:lastRenderedPageBreak/>
        <w:tab/>
        <w:t>Variables: type</w:t>
      </w:r>
      <w:r>
        <w:rPr>
          <w:sz w:val="74"/>
        </w:rPr>
        <w:tab/>
        <w:t>Objects and Types</w:t>
      </w:r>
    </w:p>
    <w:tbl>
      <w:tblPr>
        <w:tblStyle w:val="TableGrid"/>
        <w:tblpPr w:vertAnchor="text" w:tblpX="7826" w:tblpY="-285"/>
        <w:tblOverlap w:val="never"/>
        <w:tblW w:w="9053" w:type="dxa"/>
        <w:tblInd w:w="0" w:type="dxa"/>
        <w:tblCellMar>
          <w:top w:w="0" w:type="dxa"/>
          <w:left w:w="1103" w:type="dxa"/>
          <w:bottom w:w="41" w:type="dxa"/>
          <w:right w:w="30" w:type="dxa"/>
        </w:tblCellMar>
        <w:tblLook w:val="04A0" w:firstRow="1" w:lastRow="0" w:firstColumn="1" w:lastColumn="0" w:noHBand="0" w:noVBand="1"/>
      </w:tblPr>
      <w:tblGrid>
        <w:gridCol w:w="4463"/>
        <w:gridCol w:w="4590"/>
      </w:tblGrid>
      <w:tr w:rsidR="00557286" w14:paraId="7E9570D0" w14:textId="77777777">
        <w:trPr>
          <w:trHeight w:val="1331"/>
        </w:trPr>
        <w:tc>
          <w:tcPr>
            <w:tcW w:w="4463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4A777877" w14:textId="77777777" w:rsidR="00557286" w:rsidRDefault="00AF1CBB">
            <w:pPr>
              <w:spacing w:after="30"/>
              <w:ind w:left="600"/>
            </w:pPr>
            <w:r>
              <w:rPr>
                <w:noProof/>
              </w:rPr>
              <w:lastRenderedPageBreak/>
              <w:drawing>
                <wp:inline distT="0" distB="0" distL="0" distR="0" wp14:anchorId="14A09A00" wp14:editId="7040ACBE">
                  <wp:extent cx="657225" cy="28575"/>
                  <wp:effectExtent l="0" t="0" r="0" b="0"/>
                  <wp:docPr id="48189" name="Picture 481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189" name="Picture 48189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225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5543C5" w14:textId="77777777" w:rsidR="00557286" w:rsidRDefault="00AF1CBB">
            <w:pPr>
              <w:spacing w:after="0"/>
              <w:ind w:right="1005"/>
              <w:jc w:val="center"/>
            </w:pPr>
            <w:r>
              <w:rPr>
                <w:sz w:val="38"/>
              </w:rPr>
              <w:t>Objects</w:t>
            </w:r>
          </w:p>
        </w:tc>
        <w:tc>
          <w:tcPr>
            <w:tcW w:w="459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bottom"/>
          </w:tcPr>
          <w:p w14:paraId="3615D4E7" w14:textId="77777777" w:rsidR="00557286" w:rsidRDefault="00AF1CBB">
            <w:pPr>
              <w:spacing w:after="0"/>
              <w:ind w:left="773"/>
              <w:jc w:val="center"/>
            </w:pPr>
            <w:r>
              <w:rPr>
                <w:sz w:val="38"/>
              </w:rPr>
              <w:t>Types</w:t>
            </w:r>
            <w:r>
              <w:rPr>
                <w:noProof/>
              </w:rPr>
              <w:drawing>
                <wp:inline distT="0" distB="0" distL="0" distR="0" wp14:anchorId="7C2FDE72" wp14:editId="5375AB22">
                  <wp:extent cx="1238250" cy="771525"/>
                  <wp:effectExtent l="0" t="0" r="0" b="0"/>
                  <wp:docPr id="347739" name="Picture 3477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739" name="Picture 347739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6FC7E847" w14:textId="77777777">
        <w:trPr>
          <w:trHeight w:val="5919"/>
        </w:trPr>
        <w:tc>
          <w:tcPr>
            <w:tcW w:w="9053" w:type="dxa"/>
            <w:gridSpan w:val="2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4615E608" w14:textId="77777777" w:rsidR="00557286" w:rsidRDefault="00AF1CBB">
            <w:pPr>
              <w:tabs>
                <w:tab w:val="center" w:pos="1170"/>
                <w:tab w:val="center" w:pos="5670"/>
              </w:tabs>
              <w:spacing w:after="166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String</w:t>
            </w:r>
            <w:r>
              <w:rPr>
                <w:sz w:val="38"/>
              </w:rPr>
              <w:tab/>
              <w:t>str</w:t>
            </w:r>
          </w:p>
          <w:p w14:paraId="51268E28" w14:textId="77777777" w:rsidR="00557286" w:rsidRDefault="00AF1CBB">
            <w:pPr>
              <w:tabs>
                <w:tab w:val="center" w:pos="1170"/>
                <w:tab w:val="center" w:pos="5670"/>
              </w:tabs>
              <w:spacing w:after="172"/>
            </w:pPr>
            <w:r>
              <w:rPr>
                <w:sz w:val="36"/>
              </w:rPr>
              <w:tab/>
            </w:r>
            <w:r>
              <w:rPr>
                <w:sz w:val="36"/>
              </w:rPr>
              <w:t>Integer</w:t>
            </w:r>
            <w:r>
              <w:rPr>
                <w:sz w:val="36"/>
              </w:rPr>
              <w:tab/>
              <w:t>int</w:t>
            </w:r>
          </w:p>
          <w:p w14:paraId="4F2878C9" w14:textId="77777777" w:rsidR="00557286" w:rsidRDefault="00AF1CBB">
            <w:pPr>
              <w:tabs>
                <w:tab w:val="center" w:pos="5655"/>
              </w:tabs>
              <w:spacing w:after="186"/>
            </w:pPr>
            <w:r>
              <w:rPr>
                <w:sz w:val="38"/>
              </w:rPr>
              <w:t>Floating Point</w:t>
            </w:r>
            <w:r>
              <w:rPr>
                <w:sz w:val="38"/>
              </w:rPr>
              <w:tab/>
              <w:t>float</w:t>
            </w:r>
          </w:p>
          <w:p w14:paraId="5EAE9235" w14:textId="77777777" w:rsidR="00557286" w:rsidRDefault="00AF1CBB">
            <w:pPr>
              <w:tabs>
                <w:tab w:val="center" w:pos="1178"/>
                <w:tab w:val="center" w:pos="5678"/>
              </w:tabs>
              <w:spacing w:after="186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List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list</w:t>
            </w:r>
            <w:proofErr w:type="spellEnd"/>
          </w:p>
          <w:p w14:paraId="6A2BD743" w14:textId="77777777" w:rsidR="00557286" w:rsidRDefault="00AF1CBB">
            <w:pPr>
              <w:tabs>
                <w:tab w:val="center" w:pos="1170"/>
                <w:tab w:val="center" w:pos="5670"/>
              </w:tabs>
              <w:spacing w:after="186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Dictionary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dict</w:t>
            </w:r>
            <w:proofErr w:type="spellEnd"/>
          </w:p>
          <w:p w14:paraId="2EEE27A4" w14:textId="77777777" w:rsidR="00557286" w:rsidRDefault="00AF1CBB">
            <w:pPr>
              <w:tabs>
                <w:tab w:val="center" w:pos="1155"/>
                <w:tab w:val="center" w:pos="5648"/>
              </w:tabs>
              <w:spacing w:after="171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Tuple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tuple</w:t>
            </w:r>
            <w:proofErr w:type="spellEnd"/>
          </w:p>
          <w:p w14:paraId="0173938D" w14:textId="77777777" w:rsidR="00557286" w:rsidRDefault="00AF1CBB">
            <w:pPr>
              <w:tabs>
                <w:tab w:val="center" w:pos="1148"/>
                <w:tab w:val="center" w:pos="5648"/>
              </w:tabs>
              <w:spacing w:after="186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function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function</w:t>
            </w:r>
            <w:proofErr w:type="spellEnd"/>
          </w:p>
          <w:p w14:paraId="49F03AF3" w14:textId="77777777" w:rsidR="00557286" w:rsidRDefault="00AF1CBB">
            <w:pPr>
              <w:tabs>
                <w:tab w:val="center" w:pos="1148"/>
                <w:tab w:val="center" w:pos="5648"/>
              </w:tabs>
              <w:spacing w:after="186"/>
            </w:pPr>
            <w:r>
              <w:rPr>
                <w:sz w:val="38"/>
              </w:rPr>
              <w:tab/>
            </w:r>
            <w:r>
              <w:rPr>
                <w:sz w:val="38"/>
              </w:rPr>
              <w:t>type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type</w:t>
            </w:r>
            <w:proofErr w:type="spellEnd"/>
          </w:p>
          <w:p w14:paraId="201254FF" w14:textId="77777777" w:rsidR="00557286" w:rsidRDefault="00AF1CBB">
            <w:pPr>
              <w:tabs>
                <w:tab w:val="center" w:pos="5663"/>
              </w:tabs>
              <w:spacing w:after="186"/>
            </w:pPr>
            <w:r>
              <w:rPr>
                <w:sz w:val="38"/>
              </w:rPr>
              <w:t>subclass of class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class</w:t>
            </w:r>
            <w:proofErr w:type="spellEnd"/>
          </w:p>
          <w:p w14:paraId="7A537BF9" w14:textId="77777777" w:rsidR="00557286" w:rsidRDefault="00AF1CBB">
            <w:pPr>
              <w:tabs>
                <w:tab w:val="right" w:pos="7920"/>
              </w:tabs>
              <w:spacing w:after="0"/>
            </w:pPr>
            <w:r>
              <w:rPr>
                <w:sz w:val="38"/>
              </w:rPr>
              <w:lastRenderedPageBreak/>
              <w:t>Built-in function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builtin</w:t>
            </w:r>
            <w:proofErr w:type="spellEnd"/>
            <w:r>
              <w:rPr>
                <w:sz w:val="38"/>
              </w:rPr>
              <w:t xml:space="preserve"> function or method</w:t>
            </w:r>
          </w:p>
        </w:tc>
      </w:tr>
    </w:tbl>
    <w:tbl>
      <w:tblPr>
        <w:tblStyle w:val="TableGrid"/>
        <w:tblpPr w:vertAnchor="text" w:tblpX="543" w:tblpY="2970"/>
        <w:tblOverlap w:val="never"/>
        <w:tblW w:w="6765" w:type="dxa"/>
        <w:tblInd w:w="0" w:type="dxa"/>
        <w:tblCellMar>
          <w:top w:w="0" w:type="dxa"/>
          <w:left w:w="18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765"/>
      </w:tblGrid>
      <w:tr w:rsidR="00557286" w14:paraId="67E4DF9F" w14:textId="77777777">
        <w:trPr>
          <w:trHeight w:val="69"/>
        </w:trPr>
        <w:tc>
          <w:tcPr>
            <w:tcW w:w="676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326F07D" w14:textId="77777777" w:rsidR="00557286" w:rsidRDefault="00557286"/>
        </w:tc>
      </w:tr>
      <w:tr w:rsidR="00557286" w14:paraId="346D5D3A" w14:textId="77777777">
        <w:trPr>
          <w:trHeight w:val="1356"/>
        </w:trPr>
        <w:tc>
          <w:tcPr>
            <w:tcW w:w="676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5263CC66" w14:textId="77777777" w:rsidR="00557286" w:rsidRDefault="00AF1CBB">
            <w:pPr>
              <w:spacing w:after="0"/>
              <w:ind w:left="15"/>
            </w:pPr>
            <w:r>
              <w:rPr>
                <w:sz w:val="56"/>
              </w:rPr>
              <w:t>&gt;&gt;&gt;type(name)</w:t>
            </w:r>
          </w:p>
          <w:p w14:paraId="59A545A3" w14:textId="77777777" w:rsidR="00557286" w:rsidRDefault="00AF1CBB">
            <w:pPr>
              <w:spacing w:after="0"/>
            </w:pPr>
            <w:r>
              <w:rPr>
                <w:sz w:val="78"/>
              </w:rPr>
              <w:t>&lt;class ' str ' &gt;</w:t>
            </w:r>
          </w:p>
        </w:tc>
      </w:tr>
    </w:tbl>
    <w:p w14:paraId="629E39D5" w14:textId="77777777" w:rsidR="00557286" w:rsidRDefault="00AF1CBB">
      <w:pPr>
        <w:numPr>
          <w:ilvl w:val="0"/>
          <w:numId w:val="6"/>
        </w:numPr>
        <w:spacing w:after="3" w:line="260" w:lineRule="auto"/>
        <w:ind w:hanging="525"/>
        <w:jc w:val="both"/>
      </w:pPr>
      <w:r>
        <w:rPr>
          <w:noProof/>
        </w:rPr>
        <w:drawing>
          <wp:anchor distT="0" distB="0" distL="114300" distR="114300" simplePos="0" relativeHeight="251683840" behindDoc="0" locked="0" layoutInCell="1" allowOverlap="0" wp14:anchorId="64330A98" wp14:editId="152A61DB">
            <wp:simplePos x="0" y="0"/>
            <wp:positionH relativeFrom="column">
              <wp:posOffset>8164831</wp:posOffset>
            </wp:positionH>
            <wp:positionV relativeFrom="paragraph">
              <wp:posOffset>3400425</wp:posOffset>
            </wp:positionV>
            <wp:extent cx="3143250" cy="1438275"/>
            <wp:effectExtent l="0" t="0" r="0" b="0"/>
            <wp:wrapSquare wrapText="bothSides"/>
            <wp:docPr id="347741" name="Picture 3477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41" name="Picture 347741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type: the class of the object</w:t>
      </w:r>
    </w:p>
    <w:p w14:paraId="6B1D9052" w14:textId="77777777" w:rsidR="00557286" w:rsidRDefault="00AF1CBB">
      <w:pPr>
        <w:numPr>
          <w:ilvl w:val="0"/>
          <w:numId w:val="6"/>
        </w:numPr>
        <w:spacing w:after="3" w:line="260" w:lineRule="auto"/>
        <w:ind w:hanging="525"/>
        <w:jc w:val="both"/>
      </w:pPr>
      <w:r>
        <w:rPr>
          <w:sz w:val="50"/>
        </w:rPr>
        <w:t xml:space="preserve">Reveal an object's type by passing it through </w:t>
      </w:r>
      <w:proofErr w:type="gramStart"/>
      <w:r>
        <w:rPr>
          <w:sz w:val="50"/>
        </w:rPr>
        <w:t>type(</w:t>
      </w:r>
      <w:proofErr w:type="gramEnd"/>
      <w:r>
        <w:rPr>
          <w:sz w:val="50"/>
        </w:rPr>
        <w:t xml:space="preserve">): </w:t>
      </w:r>
      <w:r>
        <w:rPr>
          <w:noProof/>
        </w:rPr>
        <w:drawing>
          <wp:inline distT="0" distB="0" distL="0" distR="0" wp14:anchorId="15F8D2F9" wp14:editId="05C247B8">
            <wp:extent cx="1628775" cy="542925"/>
            <wp:effectExtent l="0" t="0" r="0" b="0"/>
            <wp:docPr id="347743" name="Picture 347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43" name="Picture 347743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>type()</w:t>
      </w:r>
      <w:r>
        <w:rPr>
          <w:noProof/>
        </w:rPr>
        <w:drawing>
          <wp:inline distT="0" distB="0" distL="0" distR="0" wp14:anchorId="0946063C" wp14:editId="5E69DB99">
            <wp:extent cx="1733550" cy="704850"/>
            <wp:effectExtent l="0" t="0" r="0" b="0"/>
            <wp:docPr id="347745" name="Picture 3477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45" name="Picture 347745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681DD" w14:textId="77777777" w:rsidR="00557286" w:rsidRDefault="00AF1CBB">
      <w:pPr>
        <w:pStyle w:val="Heading2"/>
        <w:ind w:left="442"/>
      </w:pPr>
      <w:r>
        <w:rPr>
          <w:sz w:val="68"/>
        </w:rPr>
        <w:lastRenderedPageBreak/>
        <w:t>Writing and Reading</w:t>
      </w:r>
    </w:p>
    <w:p w14:paraId="0E20E0AB" w14:textId="77777777" w:rsidR="00557286" w:rsidRDefault="00AF1CBB">
      <w:pPr>
        <w:spacing w:after="17"/>
        <w:ind w:left="5952"/>
      </w:pPr>
      <w:r>
        <w:rPr>
          <w:noProof/>
        </w:rPr>
        <mc:AlternateContent>
          <mc:Choice Requires="wpg">
            <w:drawing>
              <wp:inline distT="0" distB="0" distL="0" distR="0" wp14:anchorId="1E1A7871" wp14:editId="788B4430">
                <wp:extent cx="2362200" cy="7620"/>
                <wp:effectExtent l="0" t="0" r="0" b="0"/>
                <wp:docPr id="347757" name="Group 3477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200" cy="7620"/>
                          <a:chOff x="0" y="0"/>
                          <a:chExt cx="2362200" cy="7620"/>
                        </a:xfrm>
                      </wpg:grpSpPr>
                      <wps:wsp>
                        <wps:cNvPr id="347756" name="Shape 347756"/>
                        <wps:cNvSpPr/>
                        <wps:spPr>
                          <a:xfrm>
                            <a:off x="0" y="0"/>
                            <a:ext cx="2362200" cy="7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62200" h="7620">
                                <a:moveTo>
                                  <a:pt x="0" y="3810"/>
                                </a:moveTo>
                                <a:lnTo>
                                  <a:pt x="2362200" y="3810"/>
                                </a:lnTo>
                              </a:path>
                            </a:pathLst>
                          </a:custGeom>
                          <a:ln w="762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7757" style="width:186pt;height:0.599991pt;mso-position-horizontal-relative:char;mso-position-vertical-relative:line" coordsize="23622,76">
                <v:shape id="Shape 347756" style="position:absolute;width:23622;height:76;left:0;top:0;" coordsize="2362200,7620" path="m0,3810l2362200,3810">
                  <v:stroke weight="0.599991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1E57AA62" w14:textId="77777777" w:rsidR="00557286" w:rsidRDefault="00AF1CBB">
      <w:pPr>
        <w:tabs>
          <w:tab w:val="center" w:pos="8844"/>
        </w:tabs>
        <w:spacing w:after="0"/>
      </w:pPr>
      <w:r>
        <w:rPr>
          <w:noProof/>
        </w:rPr>
        <w:drawing>
          <wp:inline distT="0" distB="0" distL="0" distR="0" wp14:anchorId="11C3EE09" wp14:editId="248F87D8">
            <wp:extent cx="304800" cy="114300"/>
            <wp:effectExtent l="0" t="0" r="0" b="0"/>
            <wp:docPr id="347750" name="Picture 3477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50" name="Picture 347750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>print Nobody likes you')</w:t>
      </w:r>
      <w:r>
        <w:rPr>
          <w:sz w:val="44"/>
        </w:rPr>
        <w:tab/>
        <w:t>#prin</w:t>
      </w:r>
      <w:r>
        <w:rPr>
          <w:sz w:val="44"/>
          <w:u w:val="single" w:color="000000"/>
        </w:rPr>
        <w:t>t will write to st</w:t>
      </w:r>
      <w:r>
        <w:rPr>
          <w:sz w:val="44"/>
        </w:rPr>
        <w:t>and</w:t>
      </w:r>
      <w:r>
        <w:rPr>
          <w:sz w:val="44"/>
          <w:u w:val="single" w:color="000000"/>
        </w:rPr>
        <w:t xml:space="preserve">ard </w:t>
      </w:r>
      <w:proofErr w:type="gramStart"/>
      <w:r>
        <w:rPr>
          <w:sz w:val="44"/>
          <w:u w:val="single" w:color="000000"/>
        </w:rPr>
        <w:t>o</w:t>
      </w:r>
      <w:r>
        <w:rPr>
          <w:sz w:val="44"/>
        </w:rPr>
        <w:t>ut</w:t>
      </w:r>
      <w:proofErr w:type="gramEnd"/>
    </w:p>
    <w:p w14:paraId="2430362A" w14:textId="77777777" w:rsidR="00557286" w:rsidRDefault="00AF1CBB">
      <w:pPr>
        <w:spacing w:after="3"/>
        <w:ind w:left="22" w:hanging="10"/>
      </w:pPr>
      <w:r>
        <w:rPr>
          <w:sz w:val="34"/>
        </w:rPr>
        <w:t xml:space="preserve">Nobody likes </w:t>
      </w:r>
      <w:proofErr w:type="gramStart"/>
      <w:r>
        <w:rPr>
          <w:sz w:val="34"/>
        </w:rPr>
        <w:t>you</w:t>
      </w:r>
      <w:proofErr w:type="gramEnd"/>
    </w:p>
    <w:p w14:paraId="689AA473" w14:textId="77777777" w:rsidR="00557286" w:rsidRDefault="00AF1CBB">
      <w:pPr>
        <w:spacing w:after="17"/>
        <w:ind w:left="8232"/>
      </w:pPr>
      <w:r>
        <w:rPr>
          <w:noProof/>
        </w:rPr>
        <mc:AlternateContent>
          <mc:Choice Requires="wpg">
            <w:drawing>
              <wp:inline distT="0" distB="0" distL="0" distR="0" wp14:anchorId="315B2244" wp14:editId="103E5868">
                <wp:extent cx="4328160" cy="15240"/>
                <wp:effectExtent l="0" t="0" r="0" b="0"/>
                <wp:docPr id="347759" name="Group 3477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8160" cy="15240"/>
                          <a:chOff x="0" y="0"/>
                          <a:chExt cx="4328160" cy="15240"/>
                        </a:xfrm>
                      </wpg:grpSpPr>
                      <wps:wsp>
                        <wps:cNvPr id="347758" name="Shape 347758"/>
                        <wps:cNvSpPr/>
                        <wps:spPr>
                          <a:xfrm>
                            <a:off x="0" y="0"/>
                            <a:ext cx="4328160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8160" h="15240">
                                <a:moveTo>
                                  <a:pt x="0" y="7620"/>
                                </a:moveTo>
                                <a:lnTo>
                                  <a:pt x="4328160" y="7620"/>
                                </a:lnTo>
                              </a:path>
                            </a:pathLst>
                          </a:custGeom>
                          <a:ln w="1524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7759" style="width:340.8pt;height:1.2pt;mso-position-horizontal-relative:char;mso-position-vertical-relative:line" coordsize="43281,152">
                <v:shape id="Shape 347758" style="position:absolute;width:43281;height:152;left:0;top:0;" coordsize="4328160,15240" path="m0,7620l4328160,7620">
                  <v:stroke weight="1.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0FA3BCA7" w14:textId="77777777" w:rsidR="00557286" w:rsidRDefault="00AF1CBB">
      <w:pPr>
        <w:spacing w:after="3" w:line="258" w:lineRule="auto"/>
        <w:ind w:left="31" w:hanging="10"/>
      </w:pPr>
      <w:r>
        <w:rPr>
          <w:sz w:val="46"/>
        </w:rPr>
        <w:t>&gt; &gt; &gt; print ('We are', 2, 'wild and crazy guys</w:t>
      </w:r>
      <w:proofErr w:type="gramStart"/>
      <w:r>
        <w:rPr>
          <w:sz w:val="46"/>
        </w:rPr>
        <w:t>' )</w:t>
      </w:r>
      <w:proofErr w:type="gramEnd"/>
      <w:r>
        <w:rPr>
          <w:sz w:val="46"/>
        </w:rPr>
        <w:t xml:space="preserve"> #print statement w/ st</w:t>
      </w:r>
      <w:r>
        <w:rPr>
          <w:sz w:val="46"/>
          <w:u w:val="single" w:color="000000"/>
        </w:rPr>
        <w:t>rin</w:t>
      </w:r>
      <w:r>
        <w:rPr>
          <w:sz w:val="46"/>
        </w:rPr>
        <w:t>g</w:t>
      </w:r>
      <w:r>
        <w:rPr>
          <w:sz w:val="46"/>
          <w:u w:val="single" w:color="000000"/>
        </w:rPr>
        <w:t>s and numbers</w:t>
      </w:r>
    </w:p>
    <w:p w14:paraId="17890339" w14:textId="77777777" w:rsidR="00557286" w:rsidRDefault="00AF1CBB">
      <w:pPr>
        <w:spacing w:after="4" w:line="264" w:lineRule="auto"/>
        <w:ind w:left="36" w:right="10872" w:hanging="36"/>
      </w:pPr>
      <w:r>
        <w:rPr>
          <w:sz w:val="46"/>
        </w:rPr>
        <w:t xml:space="preserve">We are 2 wild and crazy guys </w:t>
      </w:r>
      <w:r>
        <w:rPr>
          <w:noProof/>
        </w:rPr>
        <w:drawing>
          <wp:inline distT="0" distB="0" distL="0" distR="0" wp14:anchorId="42D24F1E" wp14:editId="19321ABA">
            <wp:extent cx="304800" cy="114300"/>
            <wp:effectExtent l="0" t="0" r="0" b="0"/>
            <wp:docPr id="347752" name="Picture 3477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52" name="Picture 347752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print ('The</w:t>
      </w:r>
      <w:proofErr w:type="gramStart"/>
      <w:r>
        <w:rPr>
          <w:sz w:val="46"/>
        </w:rPr>
        <w:t>' ,</w:t>
      </w:r>
      <w:proofErr w:type="gramEnd"/>
      <w:r>
        <w:rPr>
          <w:sz w:val="46"/>
        </w:rPr>
        <w:t xml:space="preserve"> 92, 'Dream Team')</w:t>
      </w:r>
    </w:p>
    <w:p w14:paraId="7E4D7027" w14:textId="77777777" w:rsidR="00557286" w:rsidRDefault="00AF1CBB">
      <w:pPr>
        <w:spacing w:after="37" w:line="258" w:lineRule="auto"/>
        <w:ind w:left="31" w:hanging="1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32380978" wp14:editId="2AD00767">
                <wp:simplePos x="0" y="0"/>
                <wp:positionH relativeFrom="column">
                  <wp:posOffset>7894321</wp:posOffset>
                </wp:positionH>
                <wp:positionV relativeFrom="paragraph">
                  <wp:posOffset>320040</wp:posOffset>
                </wp:positionV>
                <wp:extent cx="2766060" cy="7620"/>
                <wp:effectExtent l="0" t="0" r="0" b="0"/>
                <wp:wrapNone/>
                <wp:docPr id="347761" name="Group 3477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6060" cy="7620"/>
                          <a:chOff x="0" y="0"/>
                          <a:chExt cx="2766060" cy="7620"/>
                        </a:xfrm>
                      </wpg:grpSpPr>
                      <wps:wsp>
                        <wps:cNvPr id="347760" name="Shape 347760"/>
                        <wps:cNvSpPr/>
                        <wps:spPr>
                          <a:xfrm>
                            <a:off x="0" y="0"/>
                            <a:ext cx="2766060" cy="7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6060" h="7620">
                                <a:moveTo>
                                  <a:pt x="0" y="3810"/>
                                </a:moveTo>
                                <a:lnTo>
                                  <a:pt x="2766060" y="3810"/>
                                </a:lnTo>
                              </a:path>
                            </a:pathLst>
                          </a:custGeom>
                          <a:ln w="762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47761" style="width:217.8pt;height:0.600006pt;position:absolute;z-index:-2147483648;mso-position-horizontal-relative:text;mso-position-horizontal:absolute;margin-left:621.6pt;mso-position-vertical-relative:text;margin-top:25.2pt;" coordsize="27660,76">
                <v:shape id="Shape 347760" style="position:absolute;width:27660;height:76;left:0;top:0;" coordsize="2766060,7620" path="m0,3810l2766060,3810">
                  <v:stroke weight="0.600006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  <w:r>
        <w:rPr>
          <w:sz w:val="42"/>
        </w:rPr>
        <w:t xml:space="preserve">The 92 Dream Team </w:t>
      </w:r>
      <w:r>
        <w:rPr>
          <w:noProof/>
        </w:rPr>
        <w:drawing>
          <wp:inline distT="0" distB="0" distL="0" distR="0" wp14:anchorId="09B8C6D9" wp14:editId="10B130CD">
            <wp:extent cx="327660" cy="114300"/>
            <wp:effectExtent l="0" t="0" r="0" b="0"/>
            <wp:docPr id="347754" name="Picture 3477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54" name="Picture 347754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2766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sz w:val="42"/>
        </w:rPr>
        <w:t>my_age</w:t>
      </w:r>
      <w:proofErr w:type="spellEnd"/>
      <w:r>
        <w:rPr>
          <w:sz w:val="42"/>
        </w:rPr>
        <w:t xml:space="preserve"> = input ("What's my age again?</w:t>
      </w:r>
      <w:proofErr w:type="gramStart"/>
      <w:r>
        <w:rPr>
          <w:sz w:val="42"/>
        </w:rPr>
        <w:t>" )</w:t>
      </w:r>
      <w:proofErr w:type="gramEnd"/>
      <w:r>
        <w:rPr>
          <w:sz w:val="42"/>
        </w:rPr>
        <w:t xml:space="preserve"> *waits for input and stores answer in vari</w:t>
      </w:r>
      <w:r>
        <w:rPr>
          <w:sz w:val="42"/>
        </w:rPr>
        <w:t>able my _</w:t>
      </w:r>
      <w:proofErr w:type="gramStart"/>
      <w:r>
        <w:rPr>
          <w:sz w:val="42"/>
        </w:rPr>
        <w:t>age</w:t>
      </w:r>
      <w:proofErr w:type="gramEnd"/>
    </w:p>
    <w:p w14:paraId="7BD48F2F" w14:textId="77777777" w:rsidR="00557286" w:rsidRDefault="00AF1CBB">
      <w:pPr>
        <w:spacing w:after="0" w:line="334" w:lineRule="auto"/>
        <w:ind w:left="715" w:right="11748" w:hanging="730"/>
      </w:pPr>
      <w:r>
        <w:rPr>
          <w:sz w:val="40"/>
        </w:rPr>
        <w:t xml:space="preserve">What' s my age again? 23 </w:t>
      </w:r>
      <w:proofErr w:type="spellStart"/>
      <w:r>
        <w:rPr>
          <w:sz w:val="40"/>
        </w:rPr>
        <w:t>my_age</w:t>
      </w:r>
      <w:proofErr w:type="spellEnd"/>
    </w:p>
    <w:p w14:paraId="24860A91" w14:textId="77777777" w:rsidR="00557286" w:rsidRDefault="00AF1CBB">
      <w:pPr>
        <w:spacing w:after="0"/>
        <w:ind w:left="55" w:hanging="10"/>
      </w:pPr>
      <w:r>
        <w:rPr>
          <w:rFonts w:ascii="Times New Roman" w:eastAsia="Times New Roman" w:hAnsi="Times New Roman" w:cs="Times New Roman"/>
          <w:sz w:val="46"/>
        </w:rPr>
        <w:lastRenderedPageBreak/>
        <w:t>'23'</w:t>
      </w:r>
    </w:p>
    <w:p w14:paraId="45502655" w14:textId="77777777" w:rsidR="00557286" w:rsidRDefault="00AF1CBB">
      <w:pPr>
        <w:spacing w:after="0"/>
        <w:ind w:left="15648" w:right="-1008"/>
      </w:pPr>
      <w:r>
        <w:rPr>
          <w:noProof/>
        </w:rPr>
        <w:drawing>
          <wp:inline distT="0" distB="0" distL="0" distR="0" wp14:anchorId="78A9E443" wp14:editId="28A6DC99">
            <wp:extent cx="1371600" cy="1021080"/>
            <wp:effectExtent l="0" t="0" r="0" b="0"/>
            <wp:docPr id="49300" name="Picture 493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00" name="Picture 49300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B5390" w14:textId="77777777" w:rsidR="00557286" w:rsidRDefault="00557286">
      <w:pPr>
        <w:sectPr w:rsidR="00557286">
          <w:type w:val="continuous"/>
          <w:pgSz w:w="19200" w:h="10800" w:orient="landscape"/>
          <w:pgMar w:top="1800" w:right="1368" w:bottom="216" w:left="1032" w:header="720" w:footer="720" w:gutter="0"/>
          <w:cols w:space="720"/>
        </w:sectPr>
      </w:pPr>
    </w:p>
    <w:p w14:paraId="2F217622" w14:textId="77777777" w:rsidR="00557286" w:rsidRDefault="00AF1CBB">
      <w:pPr>
        <w:pStyle w:val="Heading1"/>
        <w:spacing w:line="259" w:lineRule="auto"/>
        <w:ind w:left="2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24698F9B" wp14:editId="00B705BA">
                <wp:simplePos x="0" y="0"/>
                <wp:positionH relativeFrom="margin">
                  <wp:posOffset>0</wp:posOffset>
                </wp:positionH>
                <wp:positionV relativeFrom="paragraph">
                  <wp:posOffset>485775</wp:posOffset>
                </wp:positionV>
                <wp:extent cx="9896475" cy="2057400"/>
                <wp:effectExtent l="0" t="0" r="0" b="0"/>
                <wp:wrapTopAndBottom/>
                <wp:docPr id="337868" name="Group 3378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896475" cy="2057400"/>
                          <a:chOff x="0" y="0"/>
                          <a:chExt cx="9896475" cy="2057400"/>
                        </a:xfrm>
                      </wpg:grpSpPr>
                      <pic:pic xmlns:pic="http://schemas.openxmlformats.org/drawingml/2006/picture">
                        <pic:nvPicPr>
                          <pic:cNvPr id="347764" name="Picture 347764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1933575" y="0"/>
                            <a:ext cx="7962900" cy="20097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9476" name="Rectangle 49476"/>
                        <wps:cNvSpPr/>
                        <wps:spPr>
                          <a:xfrm>
                            <a:off x="1571625" y="409575"/>
                            <a:ext cx="988124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A3F426" w14:textId="77777777" w:rsidR="00557286" w:rsidRDefault="00AF1CBB">
                              <w:r>
                                <w:rPr>
                                  <w:sz w:val="46"/>
                                </w:rPr>
                                <w:t xml:space="preserve">input(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4" name="Rectangle 49484"/>
                        <wps:cNvSpPr/>
                        <wps:spPr>
                          <a:xfrm>
                            <a:off x="1809750" y="1123950"/>
                            <a:ext cx="988124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65A9FF" w14:textId="77777777" w:rsidR="00557286" w:rsidRDefault="00AF1CBB">
                              <w:r>
                                <w:rPr>
                                  <w:sz w:val="46"/>
                                </w:rPr>
                                <w:t xml:space="preserve">input(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92" name="Rectangle 49492"/>
                        <wps:cNvSpPr/>
                        <wps:spPr>
                          <a:xfrm>
                            <a:off x="476250" y="1847850"/>
                            <a:ext cx="1874901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723FB9" w14:textId="77777777" w:rsidR="00557286" w:rsidRDefault="00AF1CBB">
                              <w:r>
                                <w:rPr>
                                  <w:sz w:val="40"/>
                                </w:rPr>
                                <w:t>type(my_age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79" name="Rectangle 49479"/>
                        <wps:cNvSpPr/>
                        <wps:spPr>
                          <a:xfrm>
                            <a:off x="485775" y="419100"/>
                            <a:ext cx="304038" cy="2660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F49D23" w14:textId="77777777" w:rsidR="00557286" w:rsidRDefault="00AF1CBB">
                              <w:r>
                                <w:rPr>
                                  <w:sz w:val="32"/>
                                </w:rPr>
                                <w:t>m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0" name="Rectangle 49480"/>
                        <wps:cNvSpPr/>
                        <wps:spPr>
                          <a:xfrm>
                            <a:off x="714375" y="600075"/>
                            <a:ext cx="164687" cy="38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0BB5EE" w14:textId="77777777" w:rsidR="00557286" w:rsidRDefault="00AF1CBB">
                              <w:r>
                                <w:rPr>
                                  <w:sz w:val="38"/>
                                </w:rPr>
                                <w:t>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1" name="Rectangle 49481"/>
                        <wps:cNvSpPr/>
                        <wps:spPr>
                          <a:xfrm>
                            <a:off x="847725" y="409575"/>
                            <a:ext cx="594462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262611" w14:textId="77777777" w:rsidR="00557286" w:rsidRDefault="00AF1CBB">
                              <w:r>
                                <w:rPr>
                                  <w:sz w:val="40"/>
                                </w:rPr>
                                <w:t xml:space="preserve">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2" name="Rectangle 49482"/>
                        <wps:cNvSpPr/>
                        <wps:spPr>
                          <a:xfrm>
                            <a:off x="1323975" y="485775"/>
                            <a:ext cx="126683" cy="886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F9A413" w14:textId="77777777" w:rsidR="00557286" w:rsidRDefault="00AF1CBB">
                              <w:r>
                                <w:rPr>
                                  <w:sz w:val="38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3" name="Rectangle 49483"/>
                        <wps:cNvSpPr/>
                        <wps:spPr>
                          <a:xfrm>
                            <a:off x="19050" y="781050"/>
                            <a:ext cx="291370" cy="190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9D9EE8" w14:textId="77777777" w:rsidR="00557286" w:rsidRDefault="00AF1CBB">
                              <w:r>
                                <w:rPr>
                                  <w:sz w:val="38"/>
                                </w:rPr>
                                <w:t>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7" name="Rectangle 49487"/>
                        <wps:cNvSpPr/>
                        <wps:spPr>
                          <a:xfrm>
                            <a:off x="495300" y="1123950"/>
                            <a:ext cx="595408" cy="253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6A1FC1" w14:textId="77777777" w:rsidR="00557286" w:rsidRDefault="00AF1CBB">
                              <w:r>
                                <w:rPr>
                                  <w:sz w:val="52"/>
                                </w:rPr>
                                <w:t>re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8" name="Rectangle 49488"/>
                        <wps:cNvSpPr/>
                        <wps:spPr>
                          <a:xfrm>
                            <a:off x="952500" y="1314450"/>
                            <a:ext cx="164687" cy="380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721790" w14:textId="77777777" w:rsidR="00557286" w:rsidRDefault="00AF1CBB">
                              <w:r>
                                <w:rPr>
                                  <w:sz w:val="38"/>
                                </w:rPr>
                                <w:t>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89" name="Rectangle 49489"/>
                        <wps:cNvSpPr/>
                        <wps:spPr>
                          <a:xfrm>
                            <a:off x="1085850" y="1123950"/>
                            <a:ext cx="594462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1675C5" w14:textId="77777777" w:rsidR="00557286" w:rsidRDefault="00AF1CBB">
                              <w:r>
                                <w:rPr>
                                  <w:sz w:val="40"/>
                                </w:rPr>
                                <w:t xml:space="preserve">ag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90" name="Rectangle 49490"/>
                        <wps:cNvSpPr/>
                        <wps:spPr>
                          <a:xfrm>
                            <a:off x="1562100" y="1200150"/>
                            <a:ext cx="126683" cy="886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B85455" w14:textId="77777777" w:rsidR="00557286" w:rsidRDefault="00AF1CBB">
                              <w:r>
                                <w:rPr>
                                  <w:sz w:val="38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91" name="Rectangle 49491"/>
                        <wps:cNvSpPr/>
                        <wps:spPr>
                          <a:xfrm>
                            <a:off x="0" y="1485900"/>
                            <a:ext cx="316706" cy="215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3A2746" w14:textId="77777777" w:rsidR="00557286" w:rsidRDefault="00AF1CBB">
                              <w:r>
                                <w:rPr>
                                  <w:sz w:val="40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7868" style="width:779.25pt;height:162pt;position:absolute;mso-position-horizontal-relative:margin;mso-position-horizontal:absolute;margin-left:0pt;mso-position-vertical-relative:text;margin-top:38.25pt;" coordsize="98964,20574">
                <v:shape id="Picture 347764" style="position:absolute;width:79629;height:20097;left:19335;top:0;" filled="f">
                  <v:imagedata r:id="rId119"/>
                </v:shape>
                <v:rect id="Rectangle 49476" style="position:absolute;width:9881;height:2787;left:15716;top:40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6"/>
                          </w:rPr>
                          <w:t xml:space="preserve">input( </w:t>
                        </w:r>
                      </w:p>
                    </w:txbxContent>
                  </v:textbox>
                </v:rect>
                <v:rect id="Rectangle 49484" style="position:absolute;width:9881;height:2787;left:18097;top:11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6"/>
                          </w:rPr>
                          <w:t xml:space="preserve">input( </w:t>
                        </w:r>
                      </w:p>
                    </w:txbxContent>
                  </v:textbox>
                </v:rect>
                <v:rect id="Rectangle 49492" style="position:absolute;width:18749;height:2787;left:4762;top:18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type(my_age)</w:t>
                        </w:r>
                      </w:p>
                    </w:txbxContent>
                  </v:textbox>
                </v:rect>
                <v:rect id="Rectangle 49479" style="position:absolute;width:3040;height:2660;left:4857;top:419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2"/>
                          </w:rPr>
                          <w:t xml:space="preserve">my</w:t>
                        </w:r>
                      </w:p>
                    </w:txbxContent>
                  </v:textbox>
                </v:rect>
                <v:rect id="Rectangle 49480" style="position:absolute;width:1646;height:380;left:7143;top:600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_</w:t>
                        </w:r>
                      </w:p>
                    </w:txbxContent>
                  </v:textbox>
                </v:rect>
                <v:rect id="Rectangle 49481" style="position:absolute;width:5944;height:2787;left:8477;top:40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age </w:t>
                        </w:r>
                      </w:p>
                    </w:txbxContent>
                  </v:textbox>
                </v:rect>
                <v:rect id="Rectangle 49482" style="position:absolute;width:1266;height:886;left:13239;top:485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=</w:t>
                        </w:r>
                      </w:p>
                    </w:txbxContent>
                  </v:textbox>
                </v:rect>
                <v:rect id="Rectangle 49483" style="position:absolute;width:2913;height:1900;left:190;top:781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23</w:t>
                        </w:r>
                      </w:p>
                    </w:txbxContent>
                  </v:textbox>
                </v:rect>
                <v:rect id="Rectangle 49487" style="position:absolute;width:5954;height:2533;left:4953;top:11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real</w:t>
                        </w:r>
                      </w:p>
                    </w:txbxContent>
                  </v:textbox>
                </v:rect>
                <v:rect id="Rectangle 49488" style="position:absolute;width:1646;height:380;left:9525;top:13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_</w:t>
                        </w:r>
                      </w:p>
                    </w:txbxContent>
                  </v:textbox>
                </v:rect>
                <v:rect id="Rectangle 49489" style="position:absolute;width:5944;height:2787;left:10858;top:112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age </w:t>
                        </w:r>
                      </w:p>
                    </w:txbxContent>
                  </v:textbox>
                </v:rect>
                <v:rect id="Rectangle 49490" style="position:absolute;width:1266;height:886;left:15621;top:120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=</w:t>
                        </w:r>
                      </w:p>
                    </w:txbxContent>
                  </v:textbox>
                </v:rect>
                <v:rect id="Rectangle 49491" style="position:absolute;width:3167;height:2153;left:0;top:1485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42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  <w:r>
        <w:rPr>
          <w:sz w:val="74"/>
        </w:rPr>
        <w:t>Writing and Reading</w:t>
      </w:r>
    </w:p>
    <w:p w14:paraId="31BDC062" w14:textId="77777777" w:rsidR="00557286" w:rsidRDefault="00AF1CBB">
      <w:pPr>
        <w:spacing w:after="930"/>
        <w:ind w:left="30"/>
      </w:pPr>
      <w:r>
        <w:rPr>
          <w:noProof/>
        </w:rPr>
        <w:drawing>
          <wp:inline distT="0" distB="0" distL="0" distR="0" wp14:anchorId="086370F0" wp14:editId="69F05BC9">
            <wp:extent cx="333375" cy="123825"/>
            <wp:effectExtent l="0" t="0" r="0" b="0"/>
            <wp:docPr id="347765" name="Picture 3477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65" name="Picture 347765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A34C2" w14:textId="77777777" w:rsidR="00557286" w:rsidRDefault="00AF1CBB">
      <w:pPr>
        <w:spacing w:after="945"/>
        <w:ind w:left="30"/>
      </w:pPr>
      <w:r>
        <w:rPr>
          <w:noProof/>
        </w:rPr>
        <w:drawing>
          <wp:inline distT="0" distB="0" distL="0" distR="0" wp14:anchorId="44FE26FE" wp14:editId="652AAEE5">
            <wp:extent cx="333375" cy="123825"/>
            <wp:effectExtent l="0" t="0" r="0" b="0"/>
            <wp:docPr id="347767" name="Picture 3477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67" name="Picture 347767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6E96A" w14:textId="77777777" w:rsidR="00557286" w:rsidRDefault="00AF1CBB">
      <w:pPr>
        <w:spacing w:after="322"/>
        <w:ind w:left="30"/>
      </w:pPr>
      <w:r>
        <w:rPr>
          <w:noProof/>
        </w:rPr>
        <w:drawing>
          <wp:inline distT="0" distB="0" distL="0" distR="0" wp14:anchorId="3184721E" wp14:editId="411AA418">
            <wp:extent cx="333375" cy="123825"/>
            <wp:effectExtent l="0" t="0" r="0" b="0"/>
            <wp:docPr id="347769" name="Picture 3477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69" name="Picture 347769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79C6" w14:textId="77777777" w:rsidR="00557286" w:rsidRDefault="00AF1CBB">
      <w:pPr>
        <w:spacing w:after="45" w:line="265" w:lineRule="auto"/>
        <w:ind w:left="25" w:right="1845" w:hanging="10"/>
      </w:pPr>
      <w:r>
        <w:rPr>
          <w:sz w:val="56"/>
        </w:rPr>
        <w:t xml:space="preserve">&lt;class ' str ' &gt; </w:t>
      </w:r>
      <w:r>
        <w:rPr>
          <w:noProof/>
        </w:rPr>
        <w:drawing>
          <wp:inline distT="0" distB="0" distL="0" distR="0" wp14:anchorId="3615F33A" wp14:editId="0320CEFE">
            <wp:extent cx="333375" cy="123825"/>
            <wp:effectExtent l="0" t="0" r="0" b="0"/>
            <wp:docPr id="347771" name="Picture 3477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71" name="Picture 347771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sz w:val="56"/>
        </w:rPr>
        <w:t>my_age</w:t>
      </w:r>
      <w:proofErr w:type="spellEnd"/>
      <w:r>
        <w:rPr>
          <w:sz w:val="56"/>
        </w:rPr>
        <w:t xml:space="preserve"> + </w:t>
      </w:r>
      <w:proofErr w:type="spellStart"/>
      <w:r>
        <w:rPr>
          <w:sz w:val="56"/>
        </w:rPr>
        <w:t>real_age</w:t>
      </w:r>
      <w:proofErr w:type="spellEnd"/>
    </w:p>
    <w:p w14:paraId="5B1D7AEB" w14:textId="77777777" w:rsidR="00557286" w:rsidRDefault="00AF1CBB">
      <w:pPr>
        <w:spacing w:after="0"/>
        <w:ind w:left="1030" w:hanging="10"/>
      </w:pPr>
      <w:r>
        <w:rPr>
          <w:sz w:val="46"/>
        </w:rPr>
        <w:t>'</w:t>
      </w:r>
    </w:p>
    <w:p w14:paraId="150168FC" w14:textId="77777777" w:rsidR="00557286" w:rsidRDefault="00AF1CBB">
      <w:pPr>
        <w:spacing w:after="3" w:line="258" w:lineRule="auto"/>
        <w:ind w:left="31" w:hanging="10"/>
      </w:pPr>
      <w:r>
        <w:rPr>
          <w:sz w:val="42"/>
        </w:rPr>
        <w:t xml:space="preserve">' 2342 </w:t>
      </w:r>
      <w:r>
        <w:rPr>
          <w:noProof/>
        </w:rPr>
        <w:drawing>
          <wp:inline distT="0" distB="0" distL="0" distR="0" wp14:anchorId="1CB18E5D" wp14:editId="62AF4014">
            <wp:extent cx="333375" cy="123825"/>
            <wp:effectExtent l="0" t="0" r="0" b="0"/>
            <wp:docPr id="347773" name="Picture 3477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73" name="Picture 347773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2"/>
        </w:rPr>
        <w:t>int(</w:t>
      </w:r>
      <w:proofErr w:type="spellStart"/>
      <w:r>
        <w:rPr>
          <w:sz w:val="42"/>
        </w:rPr>
        <w:t>my_age</w:t>
      </w:r>
      <w:proofErr w:type="spellEnd"/>
      <w:r>
        <w:rPr>
          <w:sz w:val="42"/>
        </w:rPr>
        <w:t>) + int (rea 1_age)</w:t>
      </w:r>
    </w:p>
    <w:p w14:paraId="72253654" w14:textId="77777777" w:rsidR="00557286" w:rsidRDefault="00AF1CBB">
      <w:pPr>
        <w:spacing w:after="101"/>
        <w:ind w:left="10" w:hanging="10"/>
      </w:pPr>
      <w:r>
        <w:rPr>
          <w:sz w:val="40"/>
        </w:rPr>
        <w:lastRenderedPageBreak/>
        <w:t>65</w:t>
      </w:r>
    </w:p>
    <w:p w14:paraId="18A229DB" w14:textId="77777777" w:rsidR="00557286" w:rsidRDefault="00AF1CBB">
      <w:pPr>
        <w:spacing w:after="0" w:line="216" w:lineRule="auto"/>
        <w:ind w:left="-15" w:right="-15" w:firstLine="150"/>
      </w:pPr>
      <w:r>
        <w:rPr>
          <w:sz w:val="36"/>
        </w:rPr>
        <w:t xml:space="preserve">into converts </w:t>
      </w:r>
      <w:proofErr w:type="spellStart"/>
      <w:r>
        <w:rPr>
          <w:sz w:val="36"/>
        </w:rPr>
        <w:t>my</w:t>
      </w:r>
      <w:r>
        <w:rPr>
          <w:sz w:val="36"/>
          <w:u w:val="single" w:color="000000"/>
        </w:rPr>
        <w:t>_ag</w:t>
      </w:r>
      <w:r>
        <w:rPr>
          <w:sz w:val="36"/>
        </w:rPr>
        <w:t>e</w:t>
      </w:r>
      <w:proofErr w:type="spellEnd"/>
      <w:r>
        <w:rPr>
          <w:sz w:val="36"/>
        </w:rPr>
        <w:t xml:space="preserve"> and </w:t>
      </w:r>
      <w:proofErr w:type="spellStart"/>
      <w:r>
        <w:rPr>
          <w:sz w:val="36"/>
        </w:rPr>
        <w:t>real_age</w:t>
      </w:r>
      <w:proofErr w:type="spellEnd"/>
      <w:r>
        <w:rPr>
          <w:sz w:val="36"/>
        </w:rPr>
        <w:t xml:space="preserve"> from strings into integers, letting you add </w:t>
      </w:r>
      <w:proofErr w:type="gramStart"/>
      <w:r>
        <w:rPr>
          <w:sz w:val="36"/>
        </w:rPr>
        <w:t>them</w:t>
      </w:r>
      <w:proofErr w:type="gramEnd"/>
    </w:p>
    <w:p w14:paraId="202C7B6C" w14:textId="77777777" w:rsidR="00557286" w:rsidRDefault="00AF1CBB">
      <w:pPr>
        <w:spacing w:after="0"/>
        <w:ind w:left="5850" w:right="-2115"/>
      </w:pPr>
      <w:r>
        <w:rPr>
          <w:noProof/>
        </w:rPr>
        <w:drawing>
          <wp:inline distT="0" distB="0" distL="0" distR="0" wp14:anchorId="783A3C3E" wp14:editId="6D2615D3">
            <wp:extent cx="1409700" cy="1047750"/>
            <wp:effectExtent l="0" t="0" r="0" b="0"/>
            <wp:docPr id="55761" name="Picture 557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61" name="Picture 55761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78EF0" w14:textId="77777777" w:rsidR="00557286" w:rsidRDefault="00557286">
      <w:pPr>
        <w:sectPr w:rsidR="00557286">
          <w:type w:val="continuous"/>
          <w:pgSz w:w="19200" w:h="10800" w:orient="landscape"/>
          <w:pgMar w:top="1440" w:right="2475" w:bottom="210" w:left="1470" w:header="720" w:footer="720" w:gutter="0"/>
          <w:cols w:num="2" w:space="3525"/>
        </w:sectPr>
      </w:pPr>
    </w:p>
    <w:p w14:paraId="1C836994" w14:textId="77777777" w:rsidR="00557286" w:rsidRDefault="00AF1CBB">
      <w:pPr>
        <w:spacing w:after="0"/>
        <w:ind w:left="45"/>
      </w:pPr>
      <w:r>
        <w:rPr>
          <w:noProof/>
        </w:rPr>
        <w:drawing>
          <wp:anchor distT="0" distB="0" distL="114300" distR="114300" simplePos="0" relativeHeight="251686912" behindDoc="0" locked="0" layoutInCell="1" allowOverlap="0" wp14:anchorId="692030DE" wp14:editId="12FFA02C">
            <wp:simplePos x="0" y="0"/>
            <wp:positionH relativeFrom="page">
              <wp:posOffset>11763375</wp:posOffset>
            </wp:positionH>
            <wp:positionV relativeFrom="page">
              <wp:posOffset>5000625</wp:posOffset>
            </wp:positionV>
            <wp:extent cx="19050" cy="9525"/>
            <wp:effectExtent l="0" t="0" r="0" b="0"/>
            <wp:wrapTopAndBottom/>
            <wp:docPr id="60717" name="Picture 607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17" name="Picture 60717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73B0848F" wp14:editId="55DA5437">
            <wp:simplePos x="0" y="0"/>
            <wp:positionH relativeFrom="page">
              <wp:posOffset>11620500</wp:posOffset>
            </wp:positionH>
            <wp:positionV relativeFrom="page">
              <wp:posOffset>5676900</wp:posOffset>
            </wp:positionV>
            <wp:extent cx="123825" cy="38100"/>
            <wp:effectExtent l="0" t="0" r="0" b="0"/>
            <wp:wrapTopAndBottom/>
            <wp:docPr id="347777" name="Picture 3477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77" name="Picture 347777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4"/>
        </w:rPr>
        <w:t>Mutability</w:t>
      </w:r>
    </w:p>
    <w:p w14:paraId="787604D1" w14:textId="77777777" w:rsidR="00557286" w:rsidRDefault="00AF1CBB">
      <w:pPr>
        <w:spacing w:after="9"/>
        <w:ind w:left="8280" w:right="-165"/>
      </w:pPr>
      <w:r>
        <w:rPr>
          <w:noProof/>
        </w:rPr>
        <w:drawing>
          <wp:inline distT="0" distB="0" distL="0" distR="0" wp14:anchorId="33DD9BF8" wp14:editId="57B558B3">
            <wp:extent cx="5257800" cy="28575"/>
            <wp:effectExtent l="0" t="0" r="0" b="0"/>
            <wp:docPr id="347779" name="Picture 3477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79" name="Picture 347779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7059" w:type="dxa"/>
        <w:tblInd w:w="-30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436"/>
        <w:gridCol w:w="8623"/>
      </w:tblGrid>
      <w:tr w:rsidR="00557286" w14:paraId="69A58275" w14:textId="77777777">
        <w:trPr>
          <w:trHeight w:val="7701"/>
        </w:trPr>
        <w:tc>
          <w:tcPr>
            <w:tcW w:w="8436" w:type="dxa"/>
            <w:tcBorders>
              <w:top w:val="nil"/>
              <w:left w:val="nil"/>
              <w:bottom w:val="nil"/>
              <w:right w:val="nil"/>
            </w:tcBorders>
          </w:tcPr>
          <w:p w14:paraId="62A3ACA7" w14:textId="77777777" w:rsidR="00557286" w:rsidRDefault="00557286">
            <w:pPr>
              <w:spacing w:after="0"/>
              <w:ind w:left="-1166" w:right="242"/>
            </w:pPr>
          </w:p>
          <w:tbl>
            <w:tblPr>
              <w:tblStyle w:val="TableGrid"/>
              <w:tblW w:w="8288" w:type="dxa"/>
              <w:tblInd w:w="0" w:type="dxa"/>
              <w:tblCellMar>
                <w:top w:w="51" w:type="dxa"/>
                <w:left w:w="0" w:type="dxa"/>
                <w:bottom w:w="0" w:type="dxa"/>
                <w:right w:w="94" w:type="dxa"/>
              </w:tblCellMar>
              <w:tblLook w:val="04A0" w:firstRow="1" w:lastRow="0" w:firstColumn="1" w:lastColumn="0" w:noHBand="0" w:noVBand="1"/>
            </w:tblPr>
            <w:tblGrid>
              <w:gridCol w:w="8288"/>
            </w:tblGrid>
            <w:tr w:rsidR="00557286" w14:paraId="33CEB6D5" w14:textId="77777777">
              <w:trPr>
                <w:trHeight w:val="945"/>
              </w:trPr>
              <w:tc>
                <w:tcPr>
                  <w:tcW w:w="8288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3C235DB5" w14:textId="77777777" w:rsidR="00557286" w:rsidRDefault="00AF1CBB">
                  <w:pPr>
                    <w:spacing w:after="0"/>
                    <w:ind w:left="64"/>
                  </w:pPr>
                  <w:r>
                    <w:rPr>
                      <w:noProof/>
                    </w:rPr>
                    <w:drawing>
                      <wp:inline distT="0" distB="0" distL="0" distR="0" wp14:anchorId="6318C289" wp14:editId="47EBF71B">
                        <wp:extent cx="5162550" cy="523875"/>
                        <wp:effectExtent l="0" t="0" r="0" b="0"/>
                        <wp:docPr id="347781" name="Picture 34778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781" name="Picture 347781"/>
                                <pic:cNvPicPr/>
                              </pic:nvPicPr>
                              <pic:blipFill>
                                <a:blip r:embed="rId1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162550" cy="523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57286" w14:paraId="765DB0E9" w14:textId="77777777">
              <w:trPr>
                <w:trHeight w:val="6043"/>
              </w:trPr>
              <w:tc>
                <w:tcPr>
                  <w:tcW w:w="8288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1C48C732" w14:textId="77777777" w:rsidR="00557286" w:rsidRDefault="00AF1CBB">
                  <w:pPr>
                    <w:spacing w:after="577" w:line="216" w:lineRule="auto"/>
                    <w:ind w:left="124" w:right="720" w:firstLine="45"/>
                    <w:jc w:val="both"/>
                  </w:pPr>
                  <w:r>
                    <w:rPr>
                      <w:sz w:val="54"/>
                    </w:rPr>
                    <w:t xml:space="preserve">Mutable objects can change their value; they can alter their </w:t>
                  </w:r>
                  <w:proofErr w:type="gramStart"/>
                  <w:r>
                    <w:rPr>
                      <w:sz w:val="54"/>
                    </w:rPr>
                    <w:t>state</w:t>
                  </w:r>
                  <w:proofErr w:type="gramEnd"/>
                  <w:r>
                    <w:rPr>
                      <w:sz w:val="54"/>
                    </w:rPr>
                    <w:t xml:space="preserve"> but their identity stays the same.</w:t>
                  </w:r>
                </w:p>
                <w:p w14:paraId="2F0E9D63" w14:textId="77777777" w:rsidR="00557286" w:rsidRDefault="00AF1CBB">
                  <w:pPr>
                    <w:spacing w:after="0"/>
                    <w:ind w:left="169" w:right="465"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88960" behindDoc="0" locked="0" layoutInCell="1" allowOverlap="0" wp14:anchorId="4273B1E2" wp14:editId="6B7BF43B">
                        <wp:simplePos x="0" y="0"/>
                        <wp:positionH relativeFrom="column">
                          <wp:posOffset>2564606</wp:posOffset>
                        </wp:positionH>
                        <wp:positionV relativeFrom="paragraph">
                          <wp:posOffset>188537</wp:posOffset>
                        </wp:positionV>
                        <wp:extent cx="2343150" cy="1752600"/>
                        <wp:effectExtent l="0" t="0" r="0" b="0"/>
                        <wp:wrapSquare wrapText="bothSides"/>
                        <wp:docPr id="347783" name="Picture 34778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783" name="Picture 347783"/>
                                <pic:cNvPicPr/>
                              </pic:nvPicPr>
                              <pic:blipFill>
                                <a:blip r:embed="rId1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43150" cy="1752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sz w:val="54"/>
                    </w:rPr>
                    <w:t>Mutable Types:</w:t>
                  </w:r>
                </w:p>
                <w:p w14:paraId="5EB898BC" w14:textId="77777777" w:rsidR="00557286" w:rsidRDefault="00AF1CBB">
                  <w:pPr>
                    <w:numPr>
                      <w:ilvl w:val="0"/>
                      <w:numId w:val="44"/>
                    </w:numPr>
                    <w:spacing w:after="0"/>
                    <w:ind w:right="465" w:hanging="465"/>
                  </w:pPr>
                  <w:r>
                    <w:rPr>
                      <w:sz w:val="54"/>
                    </w:rPr>
                    <w:t>Dictionaries</w:t>
                  </w:r>
                </w:p>
                <w:p w14:paraId="6AC83FDB" w14:textId="77777777" w:rsidR="00557286" w:rsidRDefault="00AF1CBB">
                  <w:pPr>
                    <w:numPr>
                      <w:ilvl w:val="0"/>
                      <w:numId w:val="44"/>
                    </w:numPr>
                    <w:spacing w:after="1182"/>
                    <w:ind w:right="465" w:hanging="465"/>
                  </w:pPr>
                  <w:r>
                    <w:rPr>
                      <w:sz w:val="56"/>
                    </w:rPr>
                    <w:t>Lists</w:t>
                  </w:r>
                </w:p>
                <w:p w14:paraId="1F46B36A" w14:textId="77777777" w:rsidR="00557286" w:rsidRDefault="00AF1CBB">
                  <w:pPr>
                    <w:spacing w:after="0"/>
                    <w:ind w:left="-146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0D556011" wp14:editId="1F531D8E">
                            <wp:extent cx="5257800" cy="9525"/>
                            <wp:effectExtent l="0" t="0" r="0" b="0"/>
                            <wp:docPr id="347788" name="Group 34778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5257800" cy="9525"/>
                                      <a:chOff x="0" y="0"/>
                                      <a:chExt cx="5257800" cy="9525"/>
                                    </a:xfrm>
                                  </wpg:grpSpPr>
                                  <wps:wsp>
                                    <wps:cNvPr id="347787" name="Shape 347787"/>
                                    <wps:cNvSpPr/>
                                    <wps:spPr>
                                      <a:xfrm>
                                        <a:off x="0" y="0"/>
                                        <a:ext cx="5257800" cy="952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257800" h="9525">
                                            <a:moveTo>
                                              <a:pt x="0" y="4763"/>
                                            </a:moveTo>
                                            <a:lnTo>
                                              <a:pt x="5257800" y="4763"/>
                                            </a:lnTo>
                                          </a:path>
                                        </a:pathLst>
                                      </a:custGeom>
                                      <a:ln w="9525" cap="flat">
                                        <a:miter lim="100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347788" style="width:414pt;height:0.75pt;mso-position-horizontal-relative:char;mso-position-vertical-relative:line" coordsize="52578,95">
                            <v:shape id="Shape 347787" style="position:absolute;width:52578;height:95;left:0;top:0;" coordsize="5257800,9525" path="m0,4763l5257800,4763">
                              <v:stroke weight="0.75pt" endcap="flat" joinstyle="miter" miterlimit="1" on="true" color="#000000"/>
                              <v:fill on="false" color="#000000"/>
                            </v:shape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0358DED2" w14:textId="77777777" w:rsidR="00557286" w:rsidRDefault="00557286"/>
        </w:tc>
        <w:tc>
          <w:tcPr>
            <w:tcW w:w="8623" w:type="dxa"/>
            <w:tcBorders>
              <w:top w:val="nil"/>
              <w:left w:val="nil"/>
              <w:bottom w:val="nil"/>
              <w:right w:val="nil"/>
            </w:tcBorders>
          </w:tcPr>
          <w:p w14:paraId="0368E1A7" w14:textId="77777777" w:rsidR="00557286" w:rsidRDefault="00AF1CBB">
            <w:pPr>
              <w:spacing w:after="0"/>
              <w:ind w:left="148"/>
            </w:pPr>
            <w:r>
              <w:rPr>
                <w:noProof/>
              </w:rPr>
              <w:drawing>
                <wp:inline distT="0" distB="0" distL="0" distR="0" wp14:anchorId="52A19EF6" wp14:editId="1D5C1D0F">
                  <wp:extent cx="5381625" cy="4876800"/>
                  <wp:effectExtent l="0" t="0" r="0" b="0"/>
                  <wp:docPr id="347785" name="Picture 3477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785" name="Picture 347785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1625" cy="487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8AA497" w14:textId="77777777" w:rsidR="00557286" w:rsidRDefault="00AF1CBB">
      <w:pPr>
        <w:spacing w:after="3" w:line="265" w:lineRule="auto"/>
        <w:ind w:left="40" w:hanging="10"/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0" wp14:anchorId="71D38C2F" wp14:editId="5BB5C8B4">
            <wp:simplePos x="0" y="0"/>
            <wp:positionH relativeFrom="column">
              <wp:posOffset>638175</wp:posOffset>
            </wp:positionH>
            <wp:positionV relativeFrom="paragraph">
              <wp:posOffset>600075</wp:posOffset>
            </wp:positionV>
            <wp:extent cx="3952875" cy="1771650"/>
            <wp:effectExtent l="0" t="0" r="0" b="0"/>
            <wp:wrapSquare wrapText="bothSides"/>
            <wp:docPr id="347789" name="Picture 3477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89" name="Picture 347789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67E1954D" wp14:editId="5429AB19">
                <wp:simplePos x="0" y="0"/>
                <wp:positionH relativeFrom="column">
                  <wp:posOffset>5543550</wp:posOffset>
                </wp:positionH>
                <wp:positionV relativeFrom="paragraph">
                  <wp:posOffset>600075</wp:posOffset>
                </wp:positionV>
                <wp:extent cx="3952875" cy="2266950"/>
                <wp:effectExtent l="0" t="0" r="0" b="0"/>
                <wp:wrapSquare wrapText="bothSides"/>
                <wp:docPr id="337163" name="Group 3371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2875" cy="2266950"/>
                          <a:chOff x="0" y="0"/>
                          <a:chExt cx="3952875" cy="2266950"/>
                        </a:xfrm>
                      </wpg:grpSpPr>
                      <pic:pic xmlns:pic="http://schemas.openxmlformats.org/drawingml/2006/picture">
                        <pic:nvPicPr>
                          <pic:cNvPr id="347791" name="Picture 347791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2875" cy="17716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044" name="Rectangle 61044"/>
                        <wps:cNvSpPr/>
                        <wps:spPr>
                          <a:xfrm>
                            <a:off x="647700" y="2047875"/>
                            <a:ext cx="1317498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FE44A0" w14:textId="77777777" w:rsidR="00557286" w:rsidRDefault="00AF1CBB">
                              <w:r>
                                <w:rPr>
                                  <w:sz w:val="40"/>
                                </w:rPr>
                                <w:t xml:space="preserve">Coerc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45" name="Rectangle 61045"/>
                        <wps:cNvSpPr/>
                        <wps:spPr>
                          <a:xfrm>
                            <a:off x="1638300" y="2057400"/>
                            <a:ext cx="1254157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BF99D3" w14:textId="77777777" w:rsidR="00557286" w:rsidRDefault="00AF1CBB">
                              <w:r>
                                <w:rPr>
                                  <w:sz w:val="38"/>
                                </w:rPr>
                                <w:t xml:space="preserve">Betwee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46" name="Rectangle 61046"/>
                        <wps:cNvSpPr/>
                        <wps:spPr>
                          <a:xfrm>
                            <a:off x="2581275" y="2047875"/>
                            <a:ext cx="899446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A9C166" w14:textId="77777777" w:rsidR="00557286" w:rsidRDefault="00AF1CBB">
                              <w:r>
                                <w:rPr>
                                  <w:sz w:val="40"/>
                                </w:rPr>
                                <w:t>String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7163" style="width:311.25pt;height:178.5pt;position:absolute;mso-position-horizontal-relative:text;mso-position-horizontal:absolute;margin-left:436.5pt;mso-position-vertical-relative:text;margin-top:47.25pt;" coordsize="39528,22669">
                <v:shape id="Picture 347791" style="position:absolute;width:39528;height:17716;left:0;top:0;" filled="f">
                  <v:imagedata r:id="rId133"/>
                </v:shape>
                <v:rect id="Rectangle 61044" style="position:absolute;width:13174;height:2913;left:6477;top:20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Coercion </w:t>
                        </w:r>
                      </w:p>
                    </w:txbxContent>
                  </v:textbox>
                </v:rect>
                <v:rect id="Rectangle 61045" style="position:absolute;width:12541;height:2787;left:16383;top:205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8"/>
                          </w:rPr>
                          <w:t xml:space="preserve">Between </w:t>
                        </w:r>
                      </w:p>
                    </w:txbxContent>
                  </v:textbox>
                </v:rect>
                <v:rect id="Rectangle 61046" style="position:absolute;width:8994;height:2913;left:25812;top:20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Strings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2032" behindDoc="0" locked="0" layoutInCell="1" allowOverlap="0" wp14:anchorId="5D95CF26" wp14:editId="5738C250">
            <wp:simplePos x="0" y="0"/>
            <wp:positionH relativeFrom="column">
              <wp:posOffset>638175</wp:posOffset>
            </wp:positionH>
            <wp:positionV relativeFrom="paragraph">
              <wp:posOffset>2562225</wp:posOffset>
            </wp:positionV>
            <wp:extent cx="3952875" cy="2286000"/>
            <wp:effectExtent l="0" t="0" r="0" b="0"/>
            <wp:wrapSquare wrapText="bothSides"/>
            <wp:docPr id="347792" name="Picture 3477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92" name="Picture 347792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1" allowOverlap="0" wp14:anchorId="37836B47" wp14:editId="47B75211">
            <wp:simplePos x="0" y="0"/>
            <wp:positionH relativeFrom="column">
              <wp:posOffset>5543550</wp:posOffset>
            </wp:positionH>
            <wp:positionV relativeFrom="paragraph">
              <wp:posOffset>2562225</wp:posOffset>
            </wp:positionV>
            <wp:extent cx="3914775" cy="333375"/>
            <wp:effectExtent l="0" t="0" r="0" b="0"/>
            <wp:wrapSquare wrapText="bothSides"/>
            <wp:docPr id="347794" name="Picture 3477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94" name="Picture 347794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5ED436C2" wp14:editId="0E458F7D">
                <wp:simplePos x="0" y="0"/>
                <wp:positionH relativeFrom="column">
                  <wp:posOffset>5534025</wp:posOffset>
                </wp:positionH>
                <wp:positionV relativeFrom="paragraph">
                  <wp:posOffset>2924175</wp:posOffset>
                </wp:positionV>
                <wp:extent cx="5495925" cy="2495550"/>
                <wp:effectExtent l="0" t="0" r="0" b="0"/>
                <wp:wrapSquare wrapText="bothSides"/>
                <wp:docPr id="337216" name="Group 337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5925" cy="2495550"/>
                          <a:chOff x="0" y="0"/>
                          <a:chExt cx="5495925" cy="2495550"/>
                        </a:xfrm>
                      </wpg:grpSpPr>
                      <pic:pic xmlns:pic="http://schemas.openxmlformats.org/drawingml/2006/picture">
                        <pic:nvPicPr>
                          <pic:cNvPr id="347796" name="Picture 347796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0"/>
                            <a:ext cx="5495925" cy="2266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047" name="Rectangle 61047"/>
                        <wps:cNvSpPr/>
                        <wps:spPr>
                          <a:xfrm>
                            <a:off x="1285875" y="0"/>
                            <a:ext cx="608076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B82E37" w14:textId="77777777" w:rsidR="00557286" w:rsidRDefault="00AF1CBB">
                              <w:r>
                                <w:rPr>
                                  <w:sz w:val="40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48" name="Rectangle 61048"/>
                        <wps:cNvSpPr/>
                        <wps:spPr>
                          <a:xfrm>
                            <a:off x="1743075" y="0"/>
                            <a:ext cx="1203484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F7A3D0" w14:textId="77777777" w:rsidR="00557286" w:rsidRDefault="00AF1CBB">
                              <w:r>
                                <w:rPr>
                                  <w:sz w:val="40"/>
                                </w:rPr>
                                <w:t>Number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7216" style="width:432.75pt;height:196.5pt;position:absolute;mso-position-horizontal-relative:text;mso-position-horizontal:absolute;margin-left:435.75pt;mso-position-vertical-relative:text;margin-top:230.25pt;" coordsize="54959,24955">
                <v:shape id="Picture 347796" style="position:absolute;width:54959;height:22669;left:0;top:2286;" filled="f">
                  <v:imagedata r:id="rId137"/>
                </v:shape>
                <v:rect id="Rectangle 61047" style="position:absolute;width:6080;height:2913;left:1285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61048" style="position:absolute;width:12034;height:2913;left:1743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0"/>
                          </w:rPr>
                          <w:t xml:space="preserve">Numbers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sz w:val="72"/>
        </w:rPr>
        <w:t>Numbers</w:t>
      </w:r>
      <w:r>
        <w:br w:type="page"/>
      </w:r>
    </w:p>
    <w:p w14:paraId="1AD8DF6B" w14:textId="77777777" w:rsidR="00557286" w:rsidRDefault="00AF1CBB">
      <w:pPr>
        <w:spacing w:after="3" w:line="265" w:lineRule="auto"/>
        <w:ind w:left="304" w:hanging="10"/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0" wp14:anchorId="1D9E6E2D" wp14:editId="61F57DED">
            <wp:simplePos x="0" y="0"/>
            <wp:positionH relativeFrom="column">
              <wp:posOffset>-400049</wp:posOffset>
            </wp:positionH>
            <wp:positionV relativeFrom="paragraph">
              <wp:posOffset>502920</wp:posOffset>
            </wp:positionV>
            <wp:extent cx="3931920" cy="2339340"/>
            <wp:effectExtent l="0" t="0" r="0" b="0"/>
            <wp:wrapSquare wrapText="bothSides"/>
            <wp:docPr id="347797" name="Picture 3477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97" name="Picture 347797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6128" behindDoc="0" locked="0" layoutInCell="1" allowOverlap="0" wp14:anchorId="21ECD52D" wp14:editId="15BADE4A">
            <wp:simplePos x="0" y="0"/>
            <wp:positionH relativeFrom="column">
              <wp:posOffset>3973830</wp:posOffset>
            </wp:positionH>
            <wp:positionV relativeFrom="paragraph">
              <wp:posOffset>502920</wp:posOffset>
            </wp:positionV>
            <wp:extent cx="7132320" cy="4998720"/>
            <wp:effectExtent l="0" t="0" r="0" b="0"/>
            <wp:wrapSquare wrapText="bothSides"/>
            <wp:docPr id="347799" name="Picture 3477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99" name="Picture 347799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713232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7152" behindDoc="0" locked="0" layoutInCell="1" allowOverlap="0" wp14:anchorId="3CEE868A" wp14:editId="25AC24D1">
            <wp:simplePos x="0" y="0"/>
            <wp:positionH relativeFrom="column">
              <wp:posOffset>-415289</wp:posOffset>
            </wp:positionH>
            <wp:positionV relativeFrom="paragraph">
              <wp:posOffset>3299460</wp:posOffset>
            </wp:positionV>
            <wp:extent cx="3962400" cy="2057400"/>
            <wp:effectExtent l="0" t="0" r="0" b="0"/>
            <wp:wrapSquare wrapText="bothSides"/>
            <wp:docPr id="347801" name="Picture 3478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01" name="Picture 347801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8176" behindDoc="0" locked="0" layoutInCell="1" allowOverlap="0" wp14:anchorId="580D20BE" wp14:editId="0AAE096B">
            <wp:simplePos x="0" y="0"/>
            <wp:positionH relativeFrom="column">
              <wp:posOffset>9658350</wp:posOffset>
            </wp:positionH>
            <wp:positionV relativeFrom="paragraph">
              <wp:posOffset>4892040</wp:posOffset>
            </wp:positionV>
            <wp:extent cx="1447800" cy="1021080"/>
            <wp:effectExtent l="0" t="0" r="0" b="0"/>
            <wp:wrapSquare wrapText="bothSides"/>
            <wp:docPr id="74262" name="Picture 742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62" name="Picture 74262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>Numbers</w:t>
      </w:r>
      <w:r>
        <w:br w:type="page"/>
      </w:r>
    </w:p>
    <w:tbl>
      <w:tblPr>
        <w:tblStyle w:val="TableGrid"/>
        <w:tblpPr w:vertAnchor="text" w:tblpX="546" w:tblpY="2418"/>
        <w:tblOverlap w:val="never"/>
        <w:tblW w:w="6167" w:type="dxa"/>
        <w:tblInd w:w="0" w:type="dxa"/>
        <w:tblCellMar>
          <w:top w:w="42" w:type="dxa"/>
          <w:left w:w="36" w:type="dxa"/>
          <w:bottom w:w="0" w:type="dxa"/>
          <w:right w:w="70" w:type="dxa"/>
        </w:tblCellMar>
        <w:tblLook w:val="04A0" w:firstRow="1" w:lastRow="0" w:firstColumn="1" w:lastColumn="0" w:noHBand="0" w:noVBand="1"/>
      </w:tblPr>
      <w:tblGrid>
        <w:gridCol w:w="6167"/>
      </w:tblGrid>
      <w:tr w:rsidR="00557286" w14:paraId="4B597F9F" w14:textId="77777777">
        <w:trPr>
          <w:trHeight w:val="755"/>
        </w:trPr>
        <w:tc>
          <w:tcPr>
            <w:tcW w:w="61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FFC5F2" w14:textId="77777777" w:rsidR="00557286" w:rsidRDefault="00AF1CBB">
            <w:pPr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51AC1307" wp14:editId="5162E67B">
                  <wp:extent cx="3848100" cy="480060"/>
                  <wp:effectExtent l="0" t="0" r="0" b="0"/>
                  <wp:docPr id="347804" name="Picture 3478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04" name="Picture 347804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100" cy="48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60A41587" w14:textId="77777777">
        <w:trPr>
          <w:trHeight w:val="1993"/>
        </w:trPr>
        <w:tc>
          <w:tcPr>
            <w:tcW w:w="616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4381E522" w14:textId="77777777" w:rsidR="00557286" w:rsidRDefault="00AF1CBB">
            <w:pPr>
              <w:spacing w:after="0"/>
              <w:ind w:left="120"/>
            </w:pPr>
            <w:r>
              <w:rPr>
                <w:sz w:val="68"/>
              </w:rPr>
              <w:t>&gt;&gt;&gt; 4 + 2 * 3</w:t>
            </w:r>
          </w:p>
          <w:p w14:paraId="6940122E" w14:textId="77777777" w:rsidR="00557286" w:rsidRDefault="00AF1CBB">
            <w:pPr>
              <w:spacing w:after="0"/>
              <w:ind w:left="108"/>
            </w:pPr>
            <w:r>
              <w:rPr>
                <w:sz w:val="42"/>
              </w:rPr>
              <w:t>10</w:t>
            </w:r>
          </w:p>
          <w:p w14:paraId="5A065DD4" w14:textId="77777777" w:rsidR="00557286" w:rsidRDefault="00AF1CBB">
            <w:pPr>
              <w:spacing w:after="132"/>
              <w:ind w:left="120"/>
            </w:pPr>
            <w:r>
              <w:rPr>
                <w:noProof/>
              </w:rPr>
              <w:drawing>
                <wp:inline distT="0" distB="0" distL="0" distR="0" wp14:anchorId="5A30EEF3" wp14:editId="224BBA32">
                  <wp:extent cx="1836420" cy="213360"/>
                  <wp:effectExtent l="0" t="0" r="0" b="0"/>
                  <wp:docPr id="77124" name="Picture 771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124" name="Picture 77124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420" cy="21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4A762B" w14:textId="77777777" w:rsidR="00557286" w:rsidRDefault="00AF1CBB">
            <w:pPr>
              <w:spacing w:after="0"/>
              <w:ind w:left="108"/>
            </w:pPr>
            <w:r>
              <w:rPr>
                <w:sz w:val="44"/>
              </w:rPr>
              <w:t>18</w:t>
            </w:r>
          </w:p>
        </w:tc>
      </w:tr>
    </w:tbl>
    <w:p w14:paraId="11DAC7F1" w14:textId="77777777" w:rsidR="00557286" w:rsidRDefault="00AF1CBB">
      <w:pPr>
        <w:pStyle w:val="Heading2"/>
        <w:spacing w:after="3" w:line="265" w:lineRule="auto"/>
        <w:ind w:left="40" w:right="3045"/>
      </w:pPr>
      <w:r>
        <w:rPr>
          <w:noProof/>
        </w:rPr>
        <w:drawing>
          <wp:anchor distT="0" distB="0" distL="114300" distR="114300" simplePos="0" relativeHeight="251699200" behindDoc="0" locked="0" layoutInCell="1" allowOverlap="0" wp14:anchorId="4E32C271" wp14:editId="0C5A3E53">
            <wp:simplePos x="0" y="0"/>
            <wp:positionH relativeFrom="column">
              <wp:posOffset>6762750</wp:posOffset>
            </wp:positionH>
            <wp:positionV relativeFrom="paragraph">
              <wp:posOffset>-190499</wp:posOffset>
            </wp:positionV>
            <wp:extent cx="1714500" cy="2194560"/>
            <wp:effectExtent l="0" t="0" r="0" b="0"/>
            <wp:wrapSquare wrapText="bothSides"/>
            <wp:docPr id="77215" name="Picture 772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15" name="Picture 77215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>Numbers</w:t>
      </w:r>
    </w:p>
    <w:p w14:paraId="1135319C" w14:textId="77777777" w:rsidR="00557286" w:rsidRDefault="00AF1CBB">
      <w:pPr>
        <w:spacing w:after="3" w:line="260" w:lineRule="auto"/>
        <w:ind w:left="13" w:right="3045" w:hanging="10"/>
        <w:jc w:val="both"/>
      </w:pPr>
      <w:r>
        <w:rPr>
          <w:noProof/>
        </w:rPr>
        <w:drawing>
          <wp:inline distT="0" distB="0" distL="0" distR="0" wp14:anchorId="7D159E63" wp14:editId="416A2A8F">
            <wp:extent cx="83820" cy="76200"/>
            <wp:effectExtent l="0" t="0" r="0" b="0"/>
            <wp:docPr id="77125" name="Picture 771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25" name="Picture 77125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Python follows the traditional</w:t>
      </w:r>
    </w:p>
    <w:p w14:paraId="40BCE4F8" w14:textId="77777777" w:rsidR="00557286" w:rsidRDefault="00AF1CBB">
      <w:pPr>
        <w:spacing w:after="1144"/>
        <w:ind w:left="580" w:right="3045" w:hanging="10"/>
        <w:jc w:val="both"/>
      </w:pPr>
      <w:r>
        <w:rPr>
          <w:sz w:val="52"/>
        </w:rPr>
        <w:t>PEMDAS order of operations.</w:t>
      </w:r>
    </w:p>
    <w:p w14:paraId="29A8D9E2" w14:textId="77777777" w:rsidR="00557286" w:rsidRDefault="00AF1CBB">
      <w:pPr>
        <w:spacing w:after="920"/>
        <w:ind w:left="546" w:right="1533"/>
        <w:jc w:val="right"/>
      </w:pPr>
      <w:r>
        <w:rPr>
          <w:sz w:val="42"/>
        </w:rPr>
        <w:t>("Please excuse my dear Aunt Sally")</w:t>
      </w:r>
    </w:p>
    <w:p w14:paraId="4DBB7A22" w14:textId="77777777" w:rsidR="00557286" w:rsidRDefault="00AF1CBB">
      <w:pPr>
        <w:pStyle w:val="Heading1"/>
        <w:spacing w:after="0" w:line="259" w:lineRule="auto"/>
        <w:ind w:left="702" w:right="1473" w:firstLine="0"/>
        <w:jc w:val="right"/>
      </w:pPr>
      <w:r>
        <w:rPr>
          <w:sz w:val="174"/>
        </w:rPr>
        <w:lastRenderedPageBreak/>
        <w:t>PEMDAS</w:t>
      </w:r>
    </w:p>
    <w:p w14:paraId="2C494BAF" w14:textId="77777777" w:rsidR="00557286" w:rsidRDefault="00AF1CBB">
      <w:pPr>
        <w:spacing w:after="0"/>
        <w:ind w:left="8418" w:right="141"/>
      </w:pPr>
      <w:r>
        <w:rPr>
          <w:noProof/>
        </w:rPr>
        <mc:AlternateContent>
          <mc:Choice Requires="wpg">
            <w:drawing>
              <wp:inline distT="0" distB="0" distL="0" distR="0" wp14:anchorId="20EF8DB0" wp14:editId="211B5555">
                <wp:extent cx="4213861" cy="1242060"/>
                <wp:effectExtent l="0" t="0" r="0" b="0"/>
                <wp:docPr id="336480" name="Group 3364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13861" cy="1242060"/>
                          <a:chOff x="0" y="0"/>
                          <a:chExt cx="4213861" cy="1242060"/>
                        </a:xfrm>
                      </wpg:grpSpPr>
                      <pic:pic xmlns:pic="http://schemas.openxmlformats.org/drawingml/2006/picture">
                        <pic:nvPicPr>
                          <pic:cNvPr id="347806" name="Picture 347806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236220" y="0"/>
                            <a:ext cx="3977640" cy="12420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520" name="Rectangle 74520"/>
                        <wps:cNvSpPr/>
                        <wps:spPr>
                          <a:xfrm>
                            <a:off x="0" y="800100"/>
                            <a:ext cx="1398576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70BD33" w14:textId="77777777" w:rsidR="00557286" w:rsidRDefault="00AF1CBB">
                              <w:r>
                                <w:rPr>
                                  <w:sz w:val="36"/>
                                </w:rPr>
                                <w:t>Parenthesi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6480" style="width:331.8pt;height:97.8pt;mso-position-horizontal-relative:char;mso-position-vertical-relative:line" coordsize="42138,12420">
                <v:shape id="Picture 347806" style="position:absolute;width:39776;height:12420;left:2362;top:0;" filled="f">
                  <v:imagedata r:id="rId147"/>
                </v:shape>
                <v:rect id="Rectangle 74520" style="position:absolute;width:13985;height:2026;left:0;top:800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36"/>
                          </w:rPr>
                          <w:t xml:space="preserve">Parenthesi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2E9508B" w14:textId="77777777" w:rsidR="00557286" w:rsidRDefault="00AF1CBB">
      <w:pPr>
        <w:spacing w:after="3"/>
        <w:ind w:left="10" w:right="141" w:hanging="10"/>
        <w:jc w:val="right"/>
      </w:pPr>
      <w:r>
        <w:rPr>
          <w:sz w:val="38"/>
        </w:rPr>
        <w:t>Addition</w:t>
      </w:r>
      <w:r>
        <w:rPr>
          <w:noProof/>
        </w:rPr>
        <w:drawing>
          <wp:inline distT="0" distB="0" distL="0" distR="0" wp14:anchorId="30A560CB" wp14:editId="537F0717">
            <wp:extent cx="243840" cy="60960"/>
            <wp:effectExtent l="0" t="0" r="0" b="0"/>
            <wp:docPr id="347807" name="Picture 3478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07" name="Picture 347807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" cy="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3A16A" w14:textId="77777777" w:rsidR="00557286" w:rsidRDefault="00AF1CBB">
      <w:pPr>
        <w:spacing w:after="0"/>
        <w:ind w:left="4293" w:right="753"/>
        <w:jc w:val="center"/>
      </w:pPr>
      <w:r>
        <w:rPr>
          <w:sz w:val="38"/>
        </w:rPr>
        <w:t>Exponent</w:t>
      </w:r>
    </w:p>
    <w:p w14:paraId="3B142CD6" w14:textId="77777777" w:rsidR="00557286" w:rsidRDefault="00AF1CBB">
      <w:pPr>
        <w:spacing w:after="0"/>
        <w:ind w:left="15438"/>
      </w:pPr>
      <w:r>
        <w:rPr>
          <w:noProof/>
        </w:rPr>
        <w:drawing>
          <wp:inline distT="0" distB="0" distL="0" distR="0" wp14:anchorId="4B3FD1CD" wp14:editId="6A607425">
            <wp:extent cx="129539" cy="114300"/>
            <wp:effectExtent l="0" t="0" r="0" b="0"/>
            <wp:docPr id="347809" name="Picture 3478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09" name="Picture 347809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29539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8D29B" w14:textId="77777777" w:rsidR="00557286" w:rsidRDefault="00AF1CBB">
      <w:pPr>
        <w:spacing w:after="3"/>
        <w:ind w:left="10" w:right="1080" w:hanging="10"/>
        <w:jc w:val="right"/>
      </w:pPr>
      <w:r>
        <w:rPr>
          <w:sz w:val="38"/>
        </w:rPr>
        <w:t>&amp; Subtraction</w:t>
      </w:r>
    </w:p>
    <w:p w14:paraId="3D843503" w14:textId="77777777" w:rsidR="00557286" w:rsidRDefault="00AF1CBB">
      <w:pPr>
        <w:pStyle w:val="Heading2"/>
        <w:ind w:left="1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1154A502" wp14:editId="774AF0F9">
                <wp:simplePos x="0" y="0"/>
                <wp:positionH relativeFrom="column">
                  <wp:posOffset>6238875</wp:posOffset>
                </wp:positionH>
                <wp:positionV relativeFrom="paragraph">
                  <wp:posOffset>-38099</wp:posOffset>
                </wp:positionV>
                <wp:extent cx="4314825" cy="3381375"/>
                <wp:effectExtent l="0" t="0" r="0" b="0"/>
                <wp:wrapSquare wrapText="bothSides"/>
                <wp:docPr id="338052" name="Group 3380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4825" cy="3381375"/>
                          <a:chOff x="0" y="0"/>
                          <a:chExt cx="4314825" cy="3381375"/>
                        </a:xfrm>
                      </wpg:grpSpPr>
                      <pic:pic xmlns:pic="http://schemas.openxmlformats.org/drawingml/2006/picture">
                        <pic:nvPicPr>
                          <pic:cNvPr id="347815" name="Picture 347815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4825" cy="3067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387" name="Rectangle 77387"/>
                        <wps:cNvSpPr/>
                        <wps:spPr>
                          <a:xfrm>
                            <a:off x="904875" y="3095625"/>
                            <a:ext cx="167099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03562F" w14:textId="77777777" w:rsidR="00557286" w:rsidRDefault="00AF1CBB">
                              <w:r>
                                <w:rPr>
                                  <w:sz w:val="64"/>
                                </w:rPr>
                                <w:t xml:space="preserve">Doub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388" name="Rectangle 77388"/>
                        <wps:cNvSpPr/>
                        <wps:spPr>
                          <a:xfrm>
                            <a:off x="2162175" y="3095625"/>
                            <a:ext cx="1507522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C4B2B" w14:textId="77777777" w:rsidR="00557286" w:rsidRDefault="00AF1CBB">
                              <w:r>
                                <w:rPr>
                                  <w:sz w:val="64"/>
                                </w:rPr>
                                <w:t>Quot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8052" style="width:339.75pt;height:266.25pt;position:absolute;mso-position-horizontal-relative:text;mso-position-horizontal:absolute;margin-left:491.25pt;mso-position-vertical-relative:text;margin-top:-3pt;" coordsize="43148,33813">
                <v:shape id="Picture 347815" style="position:absolute;width:43148;height:30670;left:0;top:0;" filled="f">
                  <v:imagedata r:id="rId151"/>
                </v:shape>
                <v:rect id="Rectangle 77387" style="position:absolute;width:16709;height:3800;left:9048;top:309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4"/>
                          </w:rPr>
                          <w:t xml:space="preserve">Double </w:t>
                        </w:r>
                      </w:p>
                    </w:txbxContent>
                  </v:textbox>
                </v:rect>
                <v:rect id="Rectangle 77388" style="position:absolute;width:15075;height:3800;left:21621;top:3095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4"/>
                          </w:rPr>
                          <w:t xml:space="preserve">Quotes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t>Strings</w:t>
      </w:r>
    </w:p>
    <w:p w14:paraId="13F2907B" w14:textId="77777777" w:rsidR="00557286" w:rsidRDefault="00AF1CBB">
      <w:pPr>
        <w:numPr>
          <w:ilvl w:val="0"/>
          <w:numId w:val="7"/>
        </w:numPr>
        <w:spacing w:after="3"/>
        <w:ind w:hanging="555"/>
        <w:jc w:val="both"/>
      </w:pPr>
      <w:r>
        <w:rPr>
          <w:sz w:val="52"/>
        </w:rPr>
        <w:t xml:space="preserve">Strings are immutable objects that hold character </w:t>
      </w:r>
      <w:proofErr w:type="gramStart"/>
      <w:r>
        <w:rPr>
          <w:sz w:val="52"/>
        </w:rPr>
        <w:t>data</w:t>
      </w:r>
      <w:proofErr w:type="gramEnd"/>
    </w:p>
    <w:p w14:paraId="5B9D70BC" w14:textId="77777777" w:rsidR="00557286" w:rsidRDefault="00AF1CBB">
      <w:pPr>
        <w:numPr>
          <w:ilvl w:val="0"/>
          <w:numId w:val="7"/>
        </w:numPr>
        <w:spacing w:after="645"/>
        <w:ind w:hanging="555"/>
        <w:jc w:val="both"/>
      </w:pPr>
      <w:r>
        <w:rPr>
          <w:sz w:val="54"/>
        </w:rPr>
        <w:t xml:space="preserve">Could be a single character, word, paragraph, multiple paragraphs, even zero </w:t>
      </w:r>
      <w:proofErr w:type="gramStart"/>
      <w:r>
        <w:rPr>
          <w:sz w:val="54"/>
        </w:rPr>
        <w:t>characters</w:t>
      </w:r>
      <w:proofErr w:type="gramEnd"/>
    </w:p>
    <w:p w14:paraId="41FAC306" w14:textId="77777777" w:rsidR="00557286" w:rsidRDefault="00AF1CBB">
      <w:pPr>
        <w:numPr>
          <w:ilvl w:val="0"/>
          <w:numId w:val="7"/>
        </w:numPr>
        <w:spacing w:after="3"/>
        <w:ind w:hanging="555"/>
        <w:jc w:val="both"/>
      </w:pPr>
      <w:r>
        <w:rPr>
          <w:sz w:val="52"/>
        </w:rPr>
        <w:t>Denoted by wrapping with:</w:t>
      </w:r>
    </w:p>
    <w:p w14:paraId="4C189824" w14:textId="77777777" w:rsidR="00557286" w:rsidRDefault="00AF1CBB">
      <w:pPr>
        <w:spacing w:after="4"/>
        <w:ind w:left="1105" w:hanging="10"/>
        <w:jc w:val="both"/>
      </w:pPr>
      <w:r>
        <w:rPr>
          <w:noProof/>
        </w:rPr>
        <w:drawing>
          <wp:inline distT="0" distB="0" distL="0" distR="0" wp14:anchorId="110B89F4" wp14:editId="02B8151C">
            <wp:extent cx="381000" cy="152400"/>
            <wp:effectExtent l="0" t="0" r="0" b="0"/>
            <wp:docPr id="347816" name="Picture 3478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16" name="Picture 347816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>(single quotes)</w:t>
      </w:r>
    </w:p>
    <w:tbl>
      <w:tblPr>
        <w:tblStyle w:val="TableGrid"/>
        <w:tblpPr w:vertAnchor="text" w:tblpX="9825" w:tblpY="-240"/>
        <w:tblOverlap w:val="never"/>
        <w:tblW w:w="6600" w:type="dxa"/>
        <w:tblInd w:w="0" w:type="dxa"/>
        <w:tblCellMar>
          <w:top w:w="0" w:type="dxa"/>
          <w:left w:w="19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060"/>
        <w:gridCol w:w="3540"/>
      </w:tblGrid>
      <w:tr w:rsidR="00557286" w14:paraId="6F3BC9BD" w14:textId="77777777">
        <w:trPr>
          <w:trHeight w:val="114"/>
        </w:trPr>
        <w:tc>
          <w:tcPr>
            <w:tcW w:w="3060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66918A8C" w14:textId="77777777" w:rsidR="00557286" w:rsidRDefault="00557286"/>
        </w:tc>
        <w:tc>
          <w:tcPr>
            <w:tcW w:w="354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787D0528" w14:textId="77777777" w:rsidR="00557286" w:rsidRDefault="00557286"/>
        </w:tc>
      </w:tr>
      <w:tr w:rsidR="00557286" w14:paraId="2B0763D0" w14:textId="77777777">
        <w:trPr>
          <w:trHeight w:val="645"/>
        </w:trPr>
        <w:tc>
          <w:tcPr>
            <w:tcW w:w="306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63B73B63" w14:textId="77777777" w:rsidR="00557286" w:rsidRDefault="00AF1CBB">
            <w:pPr>
              <w:tabs>
                <w:tab w:val="center" w:pos="1508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6B0E80E0" wp14:editId="267309F0">
                  <wp:extent cx="95250" cy="142875"/>
                  <wp:effectExtent l="0" t="0" r="0" b="0"/>
                  <wp:docPr id="81931" name="Picture 819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31" name="Picture 81931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ab/>
              <w:t>second</w:t>
            </w:r>
          </w:p>
        </w:tc>
        <w:tc>
          <w:tcPr>
            <w:tcW w:w="354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076E3C2E" w14:textId="77777777" w:rsidR="00557286" w:rsidRDefault="00AF1CBB">
            <w:pPr>
              <w:spacing w:after="0"/>
            </w:pPr>
            <w:r>
              <w:rPr>
                <w:sz w:val="46"/>
              </w:rPr>
              <w:t>give you up"</w:t>
            </w:r>
          </w:p>
        </w:tc>
      </w:tr>
    </w:tbl>
    <w:p w14:paraId="558CF7C1" w14:textId="77777777" w:rsidR="00557286" w:rsidRDefault="00AF1CBB">
      <w:pPr>
        <w:spacing w:after="3"/>
        <w:ind w:left="1105" w:right="6225" w:hanging="10"/>
        <w:jc w:val="both"/>
      </w:pPr>
      <w:r>
        <w:rPr>
          <w:noProof/>
        </w:rPr>
        <w:drawing>
          <wp:inline distT="0" distB="0" distL="0" distR="0" wp14:anchorId="265110A2" wp14:editId="0EF7E588">
            <wp:extent cx="428625" cy="152400"/>
            <wp:effectExtent l="0" t="0" r="0" b="0"/>
            <wp:docPr id="347818" name="Picture 3478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18" name="Picture 347818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(double quotes)</w:t>
      </w:r>
    </w:p>
    <w:p w14:paraId="1C09951C" w14:textId="77777777" w:rsidR="00557286" w:rsidRDefault="00AF1CBB">
      <w:pPr>
        <w:spacing w:after="3" w:line="260" w:lineRule="auto"/>
        <w:ind w:left="1105" w:hanging="10"/>
        <w:jc w:val="both"/>
      </w:pPr>
      <w:r>
        <w:rPr>
          <w:noProof/>
        </w:rPr>
        <w:drawing>
          <wp:inline distT="0" distB="0" distL="0" distR="0" wp14:anchorId="572D3B3E" wp14:editId="7D469322">
            <wp:extent cx="638175" cy="152400"/>
            <wp:effectExtent l="0" t="0" r="0" b="0"/>
            <wp:docPr id="347820" name="Picture 3478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20" name="Picture 347820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>(triple doubles)</w:t>
      </w:r>
    </w:p>
    <w:p w14:paraId="36AA1F86" w14:textId="77777777" w:rsidR="00557286" w:rsidRDefault="00AF1CBB">
      <w:pPr>
        <w:spacing w:after="4"/>
        <w:ind w:left="1095" w:right="-975" w:firstLine="9390"/>
        <w:jc w:val="both"/>
      </w:pPr>
      <w:r>
        <w:rPr>
          <w:sz w:val="54"/>
        </w:rPr>
        <w:lastRenderedPageBreak/>
        <w:t xml:space="preserve">Triple Doubles </w:t>
      </w:r>
      <w:r>
        <w:rPr>
          <w:noProof/>
        </w:rPr>
        <w:drawing>
          <wp:inline distT="0" distB="0" distL="0" distR="0" wp14:anchorId="178788D9" wp14:editId="4599AC4C">
            <wp:extent cx="66675" cy="66675"/>
            <wp:effectExtent l="0" t="0" r="0" b="0"/>
            <wp:docPr id="81963" name="Picture 819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63" name="Picture 81963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Usually used as a docstring </w:t>
      </w:r>
      <w:r>
        <w:rPr>
          <w:noProof/>
        </w:rPr>
        <w:drawing>
          <wp:inline distT="0" distB="0" distL="0" distR="0" wp14:anchorId="3373B3AE" wp14:editId="78C0EC67">
            <wp:extent cx="495300" cy="152400"/>
            <wp:effectExtent l="0" t="0" r="0" b="0"/>
            <wp:docPr id="347822" name="Picture 3478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22" name="Picture 347822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(triple singles). </w:t>
      </w:r>
      <w:r>
        <w:rPr>
          <w:noProof/>
        </w:rPr>
        <w:drawing>
          <wp:inline distT="0" distB="0" distL="0" distR="0" wp14:anchorId="1C3A3597" wp14:editId="0026933D">
            <wp:extent cx="4838700" cy="1428750"/>
            <wp:effectExtent l="0" t="0" r="0" b="0"/>
            <wp:docPr id="347824" name="Picture 3478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24" name="Picture 347824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350B" w14:textId="77777777" w:rsidR="00557286" w:rsidRDefault="00AF1CBB">
      <w:pPr>
        <w:pStyle w:val="Heading3"/>
        <w:ind w:left="25"/>
      </w:pPr>
      <w:r>
        <w:lastRenderedPageBreak/>
        <w:t>Strings: Escaping Characters</w:t>
      </w:r>
    </w:p>
    <w:tbl>
      <w:tblPr>
        <w:tblStyle w:val="TableGrid"/>
        <w:tblW w:w="15414" w:type="dxa"/>
        <w:tblInd w:w="195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2805"/>
        <w:gridCol w:w="2609"/>
      </w:tblGrid>
      <w:tr w:rsidR="00557286" w14:paraId="7D4E3786" w14:textId="77777777">
        <w:trPr>
          <w:trHeight w:val="7632"/>
        </w:trPr>
        <w:tc>
          <w:tcPr>
            <w:tcW w:w="12805" w:type="dxa"/>
            <w:tcBorders>
              <w:top w:val="nil"/>
              <w:left w:val="nil"/>
              <w:bottom w:val="nil"/>
              <w:right w:val="nil"/>
            </w:tcBorders>
          </w:tcPr>
          <w:p w14:paraId="7F67A6E8" w14:textId="77777777" w:rsidR="00557286" w:rsidRDefault="00557286">
            <w:pPr>
              <w:spacing w:after="0"/>
              <w:ind w:left="-3426" w:right="7315"/>
            </w:pPr>
          </w:p>
          <w:tbl>
            <w:tblPr>
              <w:tblStyle w:val="TableGrid"/>
              <w:tblW w:w="12356" w:type="dxa"/>
              <w:tblInd w:w="0" w:type="dxa"/>
              <w:tblCellMar>
                <w:top w:w="0" w:type="dxa"/>
                <w:left w:w="98" w:type="dxa"/>
                <w:bottom w:w="21" w:type="dxa"/>
                <w:right w:w="9" w:type="dxa"/>
              </w:tblCellMar>
              <w:tblLook w:val="04A0" w:firstRow="1" w:lastRow="0" w:firstColumn="1" w:lastColumn="0" w:noHBand="0" w:noVBand="1"/>
            </w:tblPr>
            <w:tblGrid>
              <w:gridCol w:w="6209"/>
              <w:gridCol w:w="6147"/>
            </w:tblGrid>
            <w:tr w:rsidR="00557286" w14:paraId="7A27D4B9" w14:textId="77777777">
              <w:trPr>
                <w:trHeight w:val="1156"/>
              </w:trPr>
              <w:tc>
                <w:tcPr>
                  <w:tcW w:w="12356" w:type="dxa"/>
                  <w:gridSpan w:val="2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467B1029" w14:textId="77777777" w:rsidR="00557286" w:rsidRDefault="00AF1CBB">
                  <w:pPr>
                    <w:spacing w:after="0"/>
                    <w:ind w:left="508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701248" behindDoc="0" locked="0" layoutInCell="1" allowOverlap="1" wp14:anchorId="62EB332C" wp14:editId="7416F8AC">
                            <wp:simplePos x="0" y="0"/>
                            <wp:positionH relativeFrom="column">
                              <wp:posOffset>377190</wp:posOffset>
                            </wp:positionH>
                            <wp:positionV relativeFrom="paragraph">
                              <wp:posOffset>0</wp:posOffset>
                            </wp:positionV>
                            <wp:extent cx="3108960" cy="182880"/>
                            <wp:effectExtent l="0" t="0" r="0" b="0"/>
                            <wp:wrapSquare wrapText="bothSides"/>
                            <wp:docPr id="348212" name="Group 34821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08960" cy="182880"/>
                                      <a:chOff x="0" y="0"/>
                                      <a:chExt cx="3108960" cy="18288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86603" name="Picture 86603"/>
                                      <pic:cNvPicPr/>
                                    </pic:nvPicPr>
                                    <pic:blipFill>
                                      <a:blip r:embed="rId15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49680" cy="1828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86623" name="Picture 86623"/>
                                      <pic:cNvPicPr/>
                                    </pic:nvPicPr>
                                    <pic:blipFill>
                                      <a:blip r:embed="rId16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661160" y="0"/>
                                        <a:ext cx="1447800" cy="1828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>
                        <w:pict>
                          <v:group id="Group 348212" style="width:244.8pt;height:14.4pt;position:absolute;mso-position-horizontal-relative:text;mso-position-horizontal:absolute;margin-left:29.7pt;mso-position-vertical-relative:text;margin-top:0pt;" coordsize="31089,1828">
                            <v:shape id="Picture 86603" style="position:absolute;width:12496;height:1828;left:0;top:0;" filled="f">
                              <v:imagedata r:id="rId161"/>
                            </v:shape>
                            <v:shape id="Picture 86623" style="position:absolute;width:14478;height:1828;left:16611;top:0;" filled="f">
                              <v:imagedata r:id="rId162"/>
                            </v:shape>
                            <w10:wrap type="square"/>
                          </v:group>
                        </w:pict>
                      </mc:Fallback>
                    </mc:AlternateContent>
                  </w:r>
                  <w:r>
                    <w:rPr>
                      <w:sz w:val="74"/>
                    </w:rPr>
                    <w:t xml:space="preserve">Escape Sequence </w:t>
                  </w:r>
                  <w:r>
                    <w:rPr>
                      <w:noProof/>
                    </w:rPr>
                    <w:drawing>
                      <wp:inline distT="0" distB="0" distL="0" distR="0" wp14:anchorId="304ED6F8" wp14:editId="5B99C4EE">
                        <wp:extent cx="1249680" cy="373380"/>
                        <wp:effectExtent l="0" t="0" r="0" b="0"/>
                        <wp:docPr id="86639" name="Picture 8663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639" name="Picture 86639"/>
                                <pic:cNvPicPr/>
                              </pic:nvPicPr>
                              <pic:blipFill>
                                <a:blip r:embed="rId1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49680" cy="3733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3524BA53" wp14:editId="5D0CD027">
                        <wp:extent cx="1318260" cy="114300"/>
                        <wp:effectExtent l="0" t="0" r="0" b="0"/>
                        <wp:docPr id="86590" name="Picture 8659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590" name="Picture 86590"/>
                                <pic:cNvPicPr/>
                              </pic:nvPicPr>
                              <pic:blipFill>
                                <a:blip r:embed="rId1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826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74"/>
                    </w:rPr>
                    <w:t>Output</w:t>
                  </w:r>
                  <w:r>
                    <w:rPr>
                      <w:noProof/>
                    </w:rPr>
                    <w:drawing>
                      <wp:inline distT="0" distB="0" distL="0" distR="0" wp14:anchorId="4F9A4561" wp14:editId="6C647294">
                        <wp:extent cx="1287780" cy="220980"/>
                        <wp:effectExtent l="0" t="0" r="0" b="0"/>
                        <wp:docPr id="86610" name="Picture 8661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610" name="Picture 86610"/>
                                <pic:cNvPicPr/>
                              </pic:nvPicPr>
                              <pic:blipFill>
                                <a:blip r:embed="rId1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7780" cy="2209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648C7786" wp14:editId="7BD22EE9">
                        <wp:extent cx="1287780" cy="114300"/>
                        <wp:effectExtent l="0" t="0" r="0" b="0"/>
                        <wp:docPr id="86583" name="Picture 8658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583" name="Picture 86583"/>
                                <pic:cNvPicPr/>
                              </pic:nvPicPr>
                              <pic:blipFill>
                                <a:blip r:embed="rId1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8778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95E9BAD" wp14:editId="4D871F94">
                        <wp:extent cx="1264920" cy="373380"/>
                        <wp:effectExtent l="0" t="0" r="0" b="0"/>
                        <wp:docPr id="86632" name="Picture 8663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632" name="Picture 86632"/>
                                <pic:cNvPicPr/>
                              </pic:nvPicPr>
                              <pic:blipFill>
                                <a:blip r:embed="rId1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64920" cy="3733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57286" w14:paraId="02FBC1E4" w14:textId="77777777">
              <w:trPr>
                <w:trHeight w:val="285"/>
              </w:trPr>
              <w:tc>
                <w:tcPr>
                  <w:tcW w:w="12356" w:type="dxa"/>
                  <w:gridSpan w:val="2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6518C99F" w14:textId="77777777" w:rsidR="00557286" w:rsidRDefault="00AF1CBB">
                  <w:pPr>
                    <w:spacing w:after="0"/>
                    <w:ind w:left="76"/>
                  </w:pPr>
                  <w:r>
                    <w:rPr>
                      <w:noProof/>
                    </w:rPr>
                    <w:drawing>
                      <wp:inline distT="0" distB="0" distL="0" distR="0" wp14:anchorId="53D3418A" wp14:editId="6A861DA0">
                        <wp:extent cx="7680960" cy="121920"/>
                        <wp:effectExtent l="0" t="0" r="0" b="0"/>
                        <wp:docPr id="86647" name="Picture 8664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647" name="Picture 86647"/>
                                <pic:cNvPicPr/>
                              </pic:nvPicPr>
                              <pic:blipFill>
                                <a:blip r:embed="rId1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68096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57286" w14:paraId="397830C9" w14:textId="77777777">
              <w:trPr>
                <w:trHeight w:val="5411"/>
              </w:trPr>
              <w:tc>
                <w:tcPr>
                  <w:tcW w:w="6209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0F49F53D" w14:textId="77777777" w:rsidR="00557286" w:rsidRDefault="00AF1CBB">
                  <w:pPr>
                    <w:spacing w:after="1119"/>
                    <w:ind w:right="206"/>
                    <w:jc w:val="right"/>
                  </w:pPr>
                  <w:r>
                    <w:rPr>
                      <w:sz w:val="44"/>
                    </w:rPr>
                    <w:lastRenderedPageBreak/>
                    <w:t xml:space="preserve">\ " </w:t>
                  </w:r>
                </w:p>
                <w:p w14:paraId="2351DB7D" w14:textId="77777777" w:rsidR="00557286" w:rsidRDefault="00AF1CBB">
                  <w:pPr>
                    <w:spacing w:after="0"/>
                    <w:ind w:right="182"/>
                    <w:jc w:val="right"/>
                  </w:pPr>
                  <w:r>
                    <w:rPr>
                      <w:sz w:val="42"/>
                    </w:rPr>
                    <w:t>\u12af</w:t>
                  </w:r>
                </w:p>
                <w:p w14:paraId="165E08FA" w14:textId="77777777" w:rsidR="00557286" w:rsidRDefault="00AF1CBB">
                  <w:pPr>
                    <w:spacing w:after="0"/>
                    <w:ind w:right="194"/>
                    <w:jc w:val="right"/>
                  </w:pPr>
                  <w:r>
                    <w:rPr>
                      <w:sz w:val="40"/>
                    </w:rPr>
                    <w:t>\U12af89bc</w:t>
                  </w:r>
                </w:p>
                <w:p w14:paraId="308B2BFF" w14:textId="77777777" w:rsidR="00557286" w:rsidRDefault="00AF1CBB">
                  <w:pPr>
                    <w:spacing w:after="96"/>
                    <w:ind w:left="4180"/>
                  </w:pPr>
                  <w:r>
                    <w:rPr>
                      <w:noProof/>
                    </w:rPr>
                    <w:drawing>
                      <wp:inline distT="0" distB="0" distL="0" distR="0" wp14:anchorId="362B82CE" wp14:editId="3E45E018">
                        <wp:extent cx="1089661" cy="213360"/>
                        <wp:effectExtent l="0" t="0" r="0" b="0"/>
                        <wp:docPr id="86691" name="Picture 8669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6691" name="Picture 86691"/>
                                <pic:cNvPicPr/>
                              </pic:nvPicPr>
                              <pic:blipFill>
                                <a:blip r:embed="rId1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89661" cy="213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623B2EC" w14:textId="77777777" w:rsidR="00557286" w:rsidRDefault="00AF1CBB">
                  <w:pPr>
                    <w:spacing w:after="0"/>
                    <w:ind w:right="182"/>
                    <w:jc w:val="right"/>
                  </w:pPr>
                  <w:r>
                    <w:rPr>
                      <w:sz w:val="42"/>
                    </w:rPr>
                    <w:t>\084</w:t>
                  </w:r>
                </w:p>
                <w:p w14:paraId="0293E70C" w14:textId="77777777" w:rsidR="00557286" w:rsidRDefault="00AF1CBB">
                  <w:pPr>
                    <w:spacing w:after="0"/>
                    <w:ind w:right="206"/>
                    <w:jc w:val="right"/>
                  </w:pPr>
                  <w:r>
                    <w:rPr>
                      <w:sz w:val="44"/>
                    </w:rPr>
                    <w:t>\</w:t>
                  </w:r>
                  <w:proofErr w:type="spellStart"/>
                  <w:r>
                    <w:rPr>
                      <w:sz w:val="44"/>
                    </w:rPr>
                    <w:t>xFF</w:t>
                  </w:r>
                  <w:proofErr w:type="spellEnd"/>
                </w:p>
              </w:tc>
              <w:tc>
                <w:tcPr>
                  <w:tcW w:w="614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7F136CA1" w14:textId="77777777" w:rsidR="00557286" w:rsidRDefault="00AF1CBB">
                  <w:pPr>
                    <w:spacing w:after="0"/>
                    <w:ind w:left="48"/>
                  </w:pPr>
                  <w:r>
                    <w:rPr>
                      <w:sz w:val="40"/>
                    </w:rPr>
                    <w:t>Backslash</w:t>
                  </w:r>
                </w:p>
                <w:p w14:paraId="273B6250" w14:textId="77777777" w:rsidR="00557286" w:rsidRDefault="00AF1CBB">
                  <w:pPr>
                    <w:spacing w:after="0"/>
                    <w:ind w:left="48"/>
                  </w:pPr>
                  <w:r>
                    <w:rPr>
                      <w:sz w:val="42"/>
                    </w:rPr>
                    <w:t>Single quote</w:t>
                  </w:r>
                </w:p>
                <w:p w14:paraId="2C37715A" w14:textId="77777777" w:rsidR="00557286" w:rsidRDefault="00AF1CBB">
                  <w:pPr>
                    <w:spacing w:after="0"/>
                    <w:ind w:left="48"/>
                  </w:pPr>
                  <w:r>
                    <w:rPr>
                      <w:sz w:val="42"/>
                    </w:rPr>
                    <w:t>Double quote</w:t>
                  </w:r>
                </w:p>
                <w:p w14:paraId="66045ED0" w14:textId="77777777" w:rsidR="00557286" w:rsidRDefault="00AF1CBB">
                  <w:pPr>
                    <w:spacing w:after="296"/>
                    <w:ind w:left="12"/>
                  </w:pPr>
                  <w:r>
                    <w:rPr>
                      <w:sz w:val="42"/>
                    </w:rPr>
                    <w:t>ASCII Backspace</w:t>
                  </w:r>
                </w:p>
                <w:p w14:paraId="50B63897" w14:textId="77777777" w:rsidR="00557286" w:rsidRDefault="00AF1CBB">
                  <w:pPr>
                    <w:spacing w:after="0"/>
                  </w:pPr>
                  <w:r>
                    <w:rPr>
                      <w:sz w:val="40"/>
                    </w:rPr>
                    <w:t>Tab</w:t>
                  </w:r>
                </w:p>
                <w:p w14:paraId="79A5C953" w14:textId="77777777" w:rsidR="00557286" w:rsidRDefault="00AF1CBB">
                  <w:pPr>
                    <w:spacing w:after="0"/>
                    <w:ind w:left="48"/>
                  </w:pPr>
                  <w:r>
                    <w:rPr>
                      <w:sz w:val="40"/>
                    </w:rPr>
                    <w:t>Unicode 16 bit</w:t>
                  </w:r>
                </w:p>
                <w:p w14:paraId="68297880" w14:textId="77777777" w:rsidR="00557286" w:rsidRDefault="00AF1CBB">
                  <w:pPr>
                    <w:spacing w:after="28" w:line="223" w:lineRule="auto"/>
                    <w:ind w:left="48" w:right="2405"/>
                    <w:jc w:val="both"/>
                  </w:pPr>
                  <w:r>
                    <w:rPr>
                      <w:sz w:val="40"/>
                    </w:rPr>
                    <w:t xml:space="preserve">Unicode </w:t>
                  </w:r>
                  <w:proofErr w:type="gramStart"/>
                  <w:r>
                    <w:rPr>
                      <w:sz w:val="40"/>
                    </w:rPr>
                    <w:t>32 bit</w:t>
                  </w:r>
                  <w:proofErr w:type="gramEnd"/>
                  <w:r>
                    <w:rPr>
                      <w:sz w:val="40"/>
                    </w:rPr>
                    <w:t xml:space="preserve"> Unicode character</w:t>
                  </w:r>
                </w:p>
                <w:p w14:paraId="1A00B060" w14:textId="77777777" w:rsidR="00557286" w:rsidRDefault="00AF1CBB">
                  <w:pPr>
                    <w:spacing w:after="0"/>
                    <w:ind w:left="36"/>
                  </w:pPr>
                  <w:r>
                    <w:rPr>
                      <w:sz w:val="38"/>
                    </w:rPr>
                    <w:t>Octal character</w:t>
                  </w:r>
                </w:p>
                <w:p w14:paraId="277B1F9A" w14:textId="77777777" w:rsidR="00557286" w:rsidRDefault="00AF1CBB">
                  <w:pPr>
                    <w:spacing w:after="0"/>
                    <w:ind w:left="48"/>
                  </w:pPr>
                  <w:r>
                    <w:rPr>
                      <w:sz w:val="38"/>
                    </w:rPr>
                    <w:t>Hex character</w:t>
                  </w:r>
                </w:p>
              </w:tc>
            </w:tr>
          </w:tbl>
          <w:p w14:paraId="52F460B1" w14:textId="77777777" w:rsidR="00557286" w:rsidRDefault="00557286"/>
        </w:tc>
        <w:tc>
          <w:tcPr>
            <w:tcW w:w="260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2E3FB2" w14:textId="77777777" w:rsidR="00557286" w:rsidRDefault="00AF1CBB">
            <w:pPr>
              <w:spacing w:after="0"/>
              <w:ind w:left="449"/>
            </w:pPr>
            <w:r>
              <w:rPr>
                <w:noProof/>
              </w:rPr>
              <w:lastRenderedPageBreak/>
              <w:drawing>
                <wp:inline distT="0" distB="0" distL="0" distR="0" wp14:anchorId="19B2C898" wp14:editId="7AC63AD1">
                  <wp:extent cx="1371600" cy="1021080"/>
                  <wp:effectExtent l="0" t="0" r="0" b="0"/>
                  <wp:docPr id="86779" name="Picture 867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779" name="Picture 86779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B501CC" w14:textId="77777777" w:rsidR="00557286" w:rsidRDefault="00AF1CBB">
      <w:pPr>
        <w:pStyle w:val="Heading3"/>
        <w:ind w:left="25"/>
      </w:pPr>
      <w:r>
        <w:lastRenderedPageBreak/>
        <w:t>Strings: Avoid Escaping with r</w:t>
      </w:r>
    </w:p>
    <w:p w14:paraId="0712BB2A" w14:textId="77777777" w:rsidR="00557286" w:rsidRDefault="00AF1CBB">
      <w:pPr>
        <w:spacing w:after="0"/>
        <w:ind w:left="15" w:right="-97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1CB6EB2" wp14:editId="1462656E">
                <wp:extent cx="11020425" cy="4838700"/>
                <wp:effectExtent l="0" t="0" r="0" b="0"/>
                <wp:docPr id="337731" name="Group 3377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20425" cy="4838700"/>
                          <a:chOff x="0" y="0"/>
                          <a:chExt cx="11020425" cy="4838700"/>
                        </a:xfrm>
                      </wpg:grpSpPr>
                      <pic:pic xmlns:pic="http://schemas.openxmlformats.org/drawingml/2006/picture">
                        <pic:nvPicPr>
                          <pic:cNvPr id="347828" name="Picture 347828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3810000" y="104775"/>
                            <a:ext cx="7210425" cy="4733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888" name="Rectangle 86888"/>
                        <wps:cNvSpPr/>
                        <wps:spPr>
                          <a:xfrm>
                            <a:off x="0" y="0"/>
                            <a:ext cx="294914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35A376" w14:textId="77777777" w:rsidR="00557286" w:rsidRDefault="00AF1CBB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89" name="Rectangle 86889"/>
                        <wps:cNvSpPr/>
                        <wps:spPr>
                          <a:xfrm>
                            <a:off x="352425" y="0"/>
                            <a:ext cx="1051465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64DA1F" w14:textId="77777777" w:rsidR="00557286" w:rsidRDefault="00AF1CBB">
                              <w:r>
                                <w:rPr>
                                  <w:sz w:val="56"/>
                                </w:rPr>
                                <w:t xml:space="preserve">Hav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0" name="Rectangle 86890"/>
                        <wps:cNvSpPr/>
                        <wps:spPr>
                          <a:xfrm>
                            <a:off x="1143000" y="0"/>
                            <a:ext cx="240697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0958F5" w14:textId="77777777" w:rsidR="00557286" w:rsidRDefault="00AF1CBB">
                              <w:r>
                                <w:rPr>
                                  <w:sz w:val="62"/>
                                </w:rPr>
                                <w:t xml:space="preserve">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1" name="Rectangle 86891"/>
                        <wps:cNvSpPr/>
                        <wps:spPr>
                          <a:xfrm>
                            <a:off x="1323975" y="0"/>
                            <a:ext cx="1574407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BD7C17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preced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2" name="Rectangle 86892"/>
                        <wps:cNvSpPr/>
                        <wps:spPr>
                          <a:xfrm>
                            <a:off x="2514600" y="0"/>
                            <a:ext cx="32937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7F8F86" w14:textId="77777777" w:rsidR="00557286" w:rsidRDefault="00AF1CBB">
                              <w:r>
                                <w:rPr>
                                  <w:sz w:val="66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3" name="Rectangle 86893"/>
                        <wps:cNvSpPr/>
                        <wps:spPr>
                          <a:xfrm>
                            <a:off x="2762250" y="0"/>
                            <a:ext cx="962787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110706" w14:textId="77777777" w:rsidR="00557286" w:rsidRDefault="00AF1CBB">
                              <w:r>
                                <w:rPr>
                                  <w:sz w:val="52"/>
                                </w:rPr>
                                <w:t>str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4" name="Rectangle 86894"/>
                        <wps:cNvSpPr/>
                        <wps:spPr>
                          <a:xfrm>
                            <a:off x="333375" y="342900"/>
                            <a:ext cx="443389" cy="361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FBF1A7" w14:textId="77777777" w:rsidR="00557286" w:rsidRDefault="00AF1CBB">
                              <w:r>
                                <w:rPr>
                                  <w:sz w:val="50"/>
                                </w:rPr>
                                <w:t xml:space="preserve">t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5" name="Rectangle 86895"/>
                        <wps:cNvSpPr/>
                        <wps:spPr>
                          <a:xfrm>
                            <a:off x="666750" y="333375"/>
                            <a:ext cx="810768" cy="373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9DC8DF" w14:textId="77777777" w:rsidR="00557286" w:rsidRDefault="00AF1CBB">
                              <w:r>
                                <w:rPr>
                                  <w:sz w:val="50"/>
                                </w:rPr>
                                <w:t xml:space="preserve">tur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6" name="Rectangle 86896"/>
                        <wps:cNvSpPr/>
                        <wps:spPr>
                          <a:xfrm>
                            <a:off x="1276350" y="333375"/>
                            <a:ext cx="69675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449A6C" w14:textId="77777777" w:rsidR="00557286" w:rsidRDefault="00AF1CBB">
                              <w:r>
                                <w:rPr>
                                  <w:sz w:val="50"/>
                                </w:rPr>
                                <w:t xml:space="preserve">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7" name="Rectangle 86897"/>
                        <wps:cNvSpPr/>
                        <wps:spPr>
                          <a:xfrm>
                            <a:off x="1800225" y="333375"/>
                            <a:ext cx="1102138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786579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str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8" name="Rectangle 86898"/>
                        <wps:cNvSpPr/>
                        <wps:spPr>
                          <a:xfrm>
                            <a:off x="2628900" y="333375"/>
                            <a:ext cx="76009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092852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int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899" name="Rectangle 86899"/>
                        <wps:cNvSpPr/>
                        <wps:spPr>
                          <a:xfrm>
                            <a:off x="3200400" y="333375"/>
                            <a:ext cx="19002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E44E35" w14:textId="77777777" w:rsidR="00557286" w:rsidRDefault="00AF1CBB">
                              <w:r>
                                <w:rPr>
                                  <w:sz w:val="66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0" name="Rectangle 86900"/>
                        <wps:cNvSpPr/>
                        <wps:spPr>
                          <a:xfrm>
                            <a:off x="342900" y="657225"/>
                            <a:ext cx="76009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117E0A" w14:textId="77777777" w:rsidR="00557286" w:rsidRDefault="00AF1CBB">
                              <w:r>
                                <w:rPr>
                                  <w:sz w:val="54"/>
                                </w:rPr>
                                <w:t xml:space="preserve">raw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1" name="Rectangle 86901"/>
                        <wps:cNvSpPr/>
                        <wps:spPr>
                          <a:xfrm>
                            <a:off x="914400" y="657225"/>
                            <a:ext cx="105146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3B938" w14:textId="77777777" w:rsidR="00557286" w:rsidRDefault="00AF1CBB">
                              <w:r>
                                <w:rPr>
                                  <w:sz w:val="52"/>
                                </w:rPr>
                                <w:t>string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2" name="Rectangle 86902"/>
                        <wps:cNvSpPr/>
                        <wps:spPr>
                          <a:xfrm>
                            <a:off x="0" y="1114425"/>
                            <a:ext cx="294914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A1CE8" w14:textId="77777777" w:rsidR="00557286" w:rsidRDefault="00AF1CBB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3" name="Rectangle 86903"/>
                        <wps:cNvSpPr/>
                        <wps:spPr>
                          <a:xfrm>
                            <a:off x="333375" y="1114425"/>
                            <a:ext cx="886778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AFB9F9" w14:textId="77777777" w:rsidR="00557286" w:rsidRDefault="00AF1CBB">
                              <w:r>
                                <w:rPr>
                                  <w:sz w:val="56"/>
                                </w:rPr>
                                <w:t xml:space="preserve">Th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4" name="Rectangle 86904"/>
                        <wps:cNvSpPr/>
                        <wps:spPr>
                          <a:xfrm>
                            <a:off x="1000125" y="1114425"/>
                            <a:ext cx="40538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99E0A2" w14:textId="77777777" w:rsidR="00557286" w:rsidRDefault="00AF1CBB">
                              <w:r>
                                <w:rPr>
                                  <w:sz w:val="64"/>
                                </w:rPr>
                                <w:t xml:space="preserve">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5" name="Rectangle 86905"/>
                        <wps:cNvSpPr/>
                        <wps:spPr>
                          <a:xfrm>
                            <a:off x="1304925" y="1114425"/>
                            <a:ext cx="138083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C07890" w14:textId="77777777" w:rsidR="00557286" w:rsidRDefault="00AF1CBB">
                              <w:r>
                                <w:rPr>
                                  <w:sz w:val="54"/>
                                </w:rPr>
                                <w:t xml:space="preserve">usual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6" name="Rectangle 86906"/>
                        <wps:cNvSpPr/>
                        <wps:spPr>
                          <a:xfrm>
                            <a:off x="2343150" y="1114425"/>
                            <a:ext cx="1000792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F51F6C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don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7" name="Rectangle 86907"/>
                        <wps:cNvSpPr/>
                        <wps:spPr>
                          <a:xfrm>
                            <a:off x="3095625" y="1114425"/>
                            <a:ext cx="696754" cy="373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7D81B8" w14:textId="77777777" w:rsidR="00557286" w:rsidRDefault="00AF1CBB">
                              <w:r>
                                <w:rPr>
                                  <w:sz w:val="50"/>
                                </w:rPr>
                                <w:t>wit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8" name="Rectangle 86908"/>
                        <wps:cNvSpPr/>
                        <wps:spPr>
                          <a:xfrm>
                            <a:off x="342900" y="1447800"/>
                            <a:ext cx="138083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0AD9C3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regula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09" name="Rectangle 86909"/>
                        <wps:cNvSpPr/>
                        <wps:spPr>
                          <a:xfrm>
                            <a:off x="1381125" y="1447800"/>
                            <a:ext cx="2258493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C9D2EE" w14:textId="77777777" w:rsidR="00557286" w:rsidRDefault="00AF1CBB">
                              <w:r>
                                <w:rPr>
                                  <w:sz w:val="54"/>
                                </w:rPr>
                                <w:t xml:space="preserve">expression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0" name="Rectangle 86910"/>
                        <wps:cNvSpPr/>
                        <wps:spPr>
                          <a:xfrm>
                            <a:off x="3086100" y="1447800"/>
                            <a:ext cx="62074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62CB0D" w14:textId="77777777" w:rsidR="00557286" w:rsidRDefault="00AF1CBB">
                              <w:r>
                                <w:rPr>
                                  <w:sz w:val="54"/>
                                </w:rPr>
                                <w:t>a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1" name="Rectangle 86911"/>
                        <wps:cNvSpPr/>
                        <wps:spPr>
                          <a:xfrm>
                            <a:off x="342900" y="1771650"/>
                            <a:ext cx="418052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696572" w14:textId="77777777" w:rsidR="00557286" w:rsidRDefault="00AF1CBB">
                              <w:r>
                                <w:rPr>
                                  <w:sz w:val="56"/>
                                </w:rPr>
                                <w:t xml:space="preserve">i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2" name="Rectangle 86912"/>
                        <wps:cNvSpPr/>
                        <wps:spPr>
                          <a:xfrm>
                            <a:off x="657225" y="1771650"/>
                            <a:ext cx="1773555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79D285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Window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3" name="Rectangle 86913"/>
                        <wps:cNvSpPr/>
                        <wps:spPr>
                          <a:xfrm>
                            <a:off x="1990725" y="1771650"/>
                            <a:ext cx="108947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7E2FAC" w14:textId="77777777" w:rsidR="00557286" w:rsidRDefault="00AF1CBB">
                              <w:r>
                                <w:rPr>
                                  <w:sz w:val="54"/>
                                </w:rPr>
                                <w:t xml:space="preserve">path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4" name="Rectangle 86914"/>
                        <wps:cNvSpPr/>
                        <wps:spPr>
                          <a:xfrm>
                            <a:off x="2809875" y="1771650"/>
                            <a:ext cx="1076801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9ED4B9" w14:textId="77777777" w:rsidR="00557286" w:rsidRDefault="00AF1CBB">
                              <w:r>
                                <w:rPr>
                                  <w:sz w:val="52"/>
                                </w:rPr>
                                <w:t>wh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5" name="Rectangle 86915"/>
                        <wps:cNvSpPr/>
                        <wps:spPr>
                          <a:xfrm>
                            <a:off x="333375" y="2105025"/>
                            <a:ext cx="684086" cy="373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18C192" w14:textId="77777777" w:rsidR="00557286" w:rsidRDefault="00AF1CBB">
                              <w:r>
                                <w:rPr>
                                  <w:sz w:val="50"/>
                                </w:rPr>
                                <w:t xml:space="preserve">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6" name="Rectangle 86916"/>
                        <wps:cNvSpPr/>
                        <wps:spPr>
                          <a:xfrm>
                            <a:off x="847725" y="2105025"/>
                            <a:ext cx="1916450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07E174" w14:textId="77777777" w:rsidR="00557286" w:rsidRDefault="00AF1CBB">
                              <w:r>
                                <w:rPr>
                                  <w:sz w:val="56"/>
                                </w:rPr>
                                <w:t xml:space="preserve">backslash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7" name="Rectangle 86917"/>
                        <wps:cNvSpPr/>
                        <wps:spPr>
                          <a:xfrm>
                            <a:off x="2295525" y="2105025"/>
                            <a:ext cx="392716" cy="373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E8D397" w14:textId="77777777" w:rsidR="00557286" w:rsidRDefault="00AF1CBB">
                              <w:r>
                                <w:rPr>
                                  <w:sz w:val="64"/>
                                </w:rPr>
                                <w:t xml:space="preserve">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8" name="Rectangle 86918"/>
                        <wps:cNvSpPr/>
                        <wps:spPr>
                          <a:xfrm>
                            <a:off x="2590800" y="2105025"/>
                            <a:ext cx="544735" cy="373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E1DEB7" w14:textId="77777777" w:rsidR="00557286" w:rsidRDefault="00AF1CBB">
                              <w:r>
                                <w:rPr>
                                  <w:sz w:val="50"/>
                                </w:rPr>
                                <w:t>th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19" name="Rectangle 86919"/>
                        <wps:cNvSpPr/>
                        <wps:spPr>
                          <a:xfrm>
                            <a:off x="342900" y="2438400"/>
                            <a:ext cx="1545527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9BA70" w14:textId="77777777" w:rsidR="00557286" w:rsidRDefault="00AF1CBB">
                              <w:r>
                                <w:rPr>
                                  <w:sz w:val="48"/>
                                </w:rPr>
                                <w:t>delimiter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7731" style="width:867.75pt;height:381pt;mso-position-horizontal-relative:char;mso-position-vertical-relative:line" coordsize="110204,48387">
                <v:shape id="Picture 347828" style="position:absolute;width:72104;height:47339;left:38100;top:1047;" filled="f">
                  <v:imagedata r:id="rId171"/>
                </v:shape>
                <v:rect id="Rectangle 86888" style="position:absolute;width:2949;height:3673;left: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86889" style="position:absolute;width:10514;height:3547;left:3524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6"/>
                          </w:rPr>
                          <w:t xml:space="preserve">Have </w:t>
                        </w:r>
                      </w:p>
                    </w:txbxContent>
                  </v:textbox>
                </v:rect>
                <v:rect id="Rectangle 86890" style="position:absolute;width:2406;height:3800;left:1143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2"/>
                          </w:rPr>
                          <w:t xml:space="preserve">r </w:t>
                        </w:r>
                      </w:p>
                    </w:txbxContent>
                  </v:textbox>
                </v:rect>
                <v:rect id="Rectangle 86891" style="position:absolute;width:15744;height:3800;left:1323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precede </w:t>
                        </w:r>
                      </w:p>
                    </w:txbxContent>
                  </v:textbox>
                </v:rect>
                <v:rect id="Rectangle 86892" style="position:absolute;width:3293;height:3800;left:2514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6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86893" style="position:absolute;width:9627;height:3800;left:2762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string</w:t>
                        </w:r>
                      </w:p>
                    </w:txbxContent>
                  </v:textbox>
                </v:rect>
                <v:rect id="Rectangle 86894" style="position:absolute;width:4433;height:3610;left:3333;top:342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to </w:t>
                        </w:r>
                      </w:p>
                    </w:txbxContent>
                  </v:textbox>
                </v:rect>
                <v:rect id="Rectangle 86895" style="position:absolute;width:8107;height:3737;left:6667;top:3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turn </w:t>
                        </w:r>
                      </w:p>
                    </w:txbxContent>
                  </v:textbox>
                </v:rect>
                <v:rect id="Rectangle 86896" style="position:absolute;width:6967;height:3800;left:12763;top:3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the </w:t>
                        </w:r>
                      </w:p>
                    </w:txbxContent>
                  </v:textbox>
                </v:rect>
                <v:rect id="Rectangle 86897" style="position:absolute;width:11021;height:3800;left:18002;top:3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string </w:t>
                        </w:r>
                      </w:p>
                    </w:txbxContent>
                  </v:textbox>
                </v:rect>
                <v:rect id="Rectangle 86898" style="position:absolute;width:7600;height:3800;left:26289;top:3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into </w:t>
                        </w:r>
                      </w:p>
                    </w:txbxContent>
                  </v:textbox>
                </v:rect>
                <v:rect id="Rectangle 86899" style="position:absolute;width:1900;height:3800;left:32004;top:33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6"/>
                          </w:rPr>
                          <w:t xml:space="preserve">a</w:t>
                        </w:r>
                      </w:p>
                    </w:txbxContent>
                  </v:textbox>
                </v:rect>
                <v:rect id="Rectangle 86900" style="position:absolute;width:7600;height:3800;left:3429;top:65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raw </w:t>
                        </w:r>
                      </w:p>
                    </w:txbxContent>
                  </v:textbox>
                </v:rect>
                <v:rect id="Rectangle 86901" style="position:absolute;width:10514;height:3800;left:9144;top:657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string.</w:t>
                        </w:r>
                      </w:p>
                    </w:txbxContent>
                  </v:textbox>
                </v:rect>
                <v:rect id="Rectangle 86902" style="position:absolute;width:2949;height:3673;left:0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86903" style="position:absolute;width:8867;height:3547;left:3333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6"/>
                          </w:rPr>
                          <w:t xml:space="preserve">This </w:t>
                        </w:r>
                      </w:p>
                    </w:txbxContent>
                  </v:textbox>
                </v:rect>
                <v:rect id="Rectangle 86904" style="position:absolute;width:4053;height:3800;left:10001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4"/>
                          </w:rPr>
                          <w:t xml:space="preserve">is </w:t>
                        </w:r>
                      </w:p>
                    </w:txbxContent>
                  </v:textbox>
                </v:rect>
                <v:rect id="Rectangle 86905" style="position:absolute;width:13808;height:3800;left:13049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usually </w:t>
                        </w:r>
                      </w:p>
                    </w:txbxContent>
                  </v:textbox>
                </v:rect>
                <v:rect id="Rectangle 86906" style="position:absolute;width:10007;height:3800;left:23431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done </w:t>
                        </w:r>
                      </w:p>
                    </w:txbxContent>
                  </v:textbox>
                </v:rect>
                <v:rect id="Rectangle 86907" style="position:absolute;width:6967;height:3737;left:30956;top:1114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with</w:t>
                        </w:r>
                      </w:p>
                    </w:txbxContent>
                  </v:textbox>
                </v:rect>
                <v:rect id="Rectangle 86908" style="position:absolute;width:13808;height:3800;left:3429;top:14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regular </w:t>
                        </w:r>
                      </w:p>
                    </w:txbxContent>
                  </v:textbox>
                </v:rect>
                <v:rect id="Rectangle 86909" style="position:absolute;width:22584;height:3800;left:13811;top:14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expressions </w:t>
                        </w:r>
                      </w:p>
                    </w:txbxContent>
                  </v:textbox>
                </v:rect>
                <v:rect id="Rectangle 86910" style="position:absolute;width:6207;height:3800;left:30861;top:1447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and</w:t>
                        </w:r>
                      </w:p>
                    </w:txbxContent>
                  </v:textbox>
                </v:rect>
                <v:rect id="Rectangle 86911" style="position:absolute;width:4180;height:3547;left:3429;top:177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6"/>
                          </w:rPr>
                          <w:t xml:space="preserve">in </w:t>
                        </w:r>
                      </w:p>
                    </w:txbxContent>
                  </v:textbox>
                </v:rect>
                <v:rect id="Rectangle 86912" style="position:absolute;width:17735;height:3800;left:6572;top:177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Windows </w:t>
                        </w:r>
                      </w:p>
                    </w:txbxContent>
                  </v:textbox>
                </v:rect>
                <v:rect id="Rectangle 86913" style="position:absolute;width:10894;height:3800;left:19907;top:177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4"/>
                          </w:rPr>
                          <w:t xml:space="preserve">paths </w:t>
                        </w:r>
                      </w:p>
                    </w:txbxContent>
                  </v:textbox>
                </v:rect>
                <v:rect id="Rectangle 86914" style="position:absolute;width:10768;height:3800;left:28098;top:1771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where</w:t>
                        </w:r>
                      </w:p>
                    </w:txbxContent>
                  </v:textbox>
                </v:rect>
                <v:rect id="Rectangle 86915" style="position:absolute;width:6840;height:3737;left:3333;top:210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the </w:t>
                        </w:r>
                      </w:p>
                    </w:txbxContent>
                  </v:textbox>
                </v:rect>
                <v:rect id="Rectangle 86916" style="position:absolute;width:19164;height:3547;left:8477;top:210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6"/>
                          </w:rPr>
                          <w:t xml:space="preserve">backslash </w:t>
                        </w:r>
                      </w:p>
                    </w:txbxContent>
                  </v:textbox>
                </v:rect>
                <v:rect id="Rectangle 86917" style="position:absolute;width:3927;height:3737;left:22955;top:210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4"/>
                          </w:rPr>
                          <w:t xml:space="preserve">is </w:t>
                        </w:r>
                      </w:p>
                    </w:txbxContent>
                  </v:textbox>
                </v:rect>
                <v:rect id="Rectangle 86918" style="position:absolute;width:5447;height:3737;left:25908;top:2105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the</w:t>
                        </w:r>
                      </w:p>
                    </w:txbxContent>
                  </v:textbox>
                </v:rect>
                <v:rect id="Rectangle 86919" style="position:absolute;width:15455;height:3673;left:3429;top:2438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8"/>
                          </w:rPr>
                          <w:t xml:space="preserve">delimiter.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4A2FBBE" w14:textId="77777777" w:rsidR="00557286" w:rsidRDefault="00AF1CBB">
      <w:pPr>
        <w:pStyle w:val="Heading4"/>
        <w:spacing w:line="259" w:lineRule="auto"/>
        <w:ind w:left="25" w:right="585"/>
      </w:pPr>
      <w:r>
        <w:rPr>
          <w:sz w:val="70"/>
        </w:rPr>
        <w:lastRenderedPageBreak/>
        <w:t>Strings: Formatting Strings</w:t>
      </w:r>
    </w:p>
    <w:p w14:paraId="2BA09EC9" w14:textId="77777777" w:rsidR="00557286" w:rsidRDefault="00AF1CBB">
      <w:pPr>
        <w:spacing w:after="3" w:line="260" w:lineRule="auto"/>
        <w:ind w:left="13" w:hanging="10"/>
        <w:jc w:val="both"/>
      </w:pPr>
      <w:r>
        <w:rPr>
          <w:sz w:val="50"/>
        </w:rPr>
        <w:t xml:space="preserve">• Use </w:t>
      </w:r>
      <w:proofErr w:type="gramStart"/>
      <w:r>
        <w:rPr>
          <w:sz w:val="50"/>
        </w:rPr>
        <w:t>the .format</w:t>
      </w:r>
      <w:proofErr w:type="gramEnd"/>
      <w:r>
        <w:rPr>
          <w:sz w:val="50"/>
        </w:rPr>
        <w:t xml:space="preserve"> method</w:t>
      </w:r>
    </w:p>
    <w:p w14:paraId="4BF85B1D" w14:textId="77777777" w:rsidR="00557286" w:rsidRDefault="00AF1CBB">
      <w:pPr>
        <w:spacing w:after="30"/>
        <w:ind w:left="-345"/>
      </w:pPr>
      <w:r>
        <w:rPr>
          <w:noProof/>
        </w:rPr>
        <w:drawing>
          <wp:inline distT="0" distB="0" distL="0" distR="0" wp14:anchorId="1DD9DA5F" wp14:editId="499B24D6">
            <wp:extent cx="5972175" cy="28575"/>
            <wp:effectExtent l="0" t="0" r="0" b="0"/>
            <wp:docPr id="347829" name="Picture 3478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29" name="Picture 347829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C3610" w14:textId="77777777" w:rsidR="00557286" w:rsidRDefault="00AF1CBB">
      <w:pPr>
        <w:spacing w:after="75"/>
        <w:ind w:left="-345"/>
      </w:pPr>
      <w:r>
        <w:rPr>
          <w:noProof/>
        </w:rPr>
        <mc:AlternateContent>
          <mc:Choice Requires="wpg">
            <w:drawing>
              <wp:inline distT="0" distB="0" distL="0" distR="0" wp14:anchorId="5FE0F3AA" wp14:editId="53F0BD5D">
                <wp:extent cx="5991225" cy="19050"/>
                <wp:effectExtent l="0" t="0" r="0" b="0"/>
                <wp:docPr id="347840" name="Group 3478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1225" cy="19050"/>
                          <a:chOff x="0" y="0"/>
                          <a:chExt cx="5991225" cy="19050"/>
                        </a:xfrm>
                      </wpg:grpSpPr>
                      <wps:wsp>
                        <wps:cNvPr id="347839" name="Shape 347839"/>
                        <wps:cNvSpPr/>
                        <wps:spPr>
                          <a:xfrm>
                            <a:off x="0" y="0"/>
                            <a:ext cx="5991225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91225" h="19050">
                                <a:moveTo>
                                  <a:pt x="0" y="9525"/>
                                </a:moveTo>
                                <a:lnTo>
                                  <a:pt x="5991225" y="9525"/>
                                </a:lnTo>
                              </a:path>
                            </a:pathLst>
                          </a:custGeom>
                          <a:ln w="190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7840" style="width:471.75pt;height:1.5pt;mso-position-horizontal-relative:char;mso-position-vertical-relative:line" coordsize="59912,190">
                <v:shape id="Shape 347839" style="position:absolute;width:59912;height:190;left:0;top:0;" coordsize="5991225,19050" path="m0,9525l5991225,9525">
                  <v:stroke weight="1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242C513" w14:textId="77777777" w:rsidR="00557286" w:rsidRDefault="00AF1CBB">
      <w:pPr>
        <w:spacing w:after="645" w:line="265" w:lineRule="auto"/>
        <w:ind w:left="2755" w:hanging="10"/>
      </w:pPr>
      <w:proofErr w:type="gramStart"/>
      <w:r>
        <w:rPr>
          <w:sz w:val="60"/>
        </w:rPr>
        <w:t>Using .format</w:t>
      </w:r>
      <w:proofErr w:type="gramEnd"/>
    </w:p>
    <w:tbl>
      <w:tblPr>
        <w:tblStyle w:val="TableGrid"/>
        <w:tblpPr w:vertAnchor="text" w:tblpX="-360" w:tblpY="-975"/>
        <w:tblOverlap w:val="never"/>
        <w:tblW w:w="9459" w:type="dxa"/>
        <w:tblInd w:w="0" w:type="dxa"/>
        <w:tblCellMar>
          <w:top w:w="0" w:type="dxa"/>
          <w:left w:w="15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459"/>
      </w:tblGrid>
      <w:tr w:rsidR="00557286" w14:paraId="28286559" w14:textId="77777777">
        <w:trPr>
          <w:trHeight w:val="6009"/>
        </w:trPr>
        <w:tc>
          <w:tcPr>
            <w:tcW w:w="9459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368F4BC2" w14:textId="77777777" w:rsidR="00557286" w:rsidRDefault="00AF1CBB">
            <w:pPr>
              <w:spacing w:after="135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559D753F" wp14:editId="14A7D146">
                      <wp:extent cx="5972175" cy="190500"/>
                      <wp:effectExtent l="0" t="0" r="0" b="0"/>
                      <wp:docPr id="348897" name="Group 3488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972175" cy="190500"/>
                                <a:chOff x="0" y="0"/>
                                <a:chExt cx="5972175" cy="1905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98149" name="Picture 98149"/>
                                <pic:cNvPicPr/>
                              </pic:nvPicPr>
                              <pic:blipFill>
                                <a:blip r:embed="rId1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029075" y="0"/>
                                  <a:ext cx="194310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98156" name="Picture 98156"/>
                                <pic:cNvPicPr/>
                              </pic:nvPicPr>
                              <pic:blipFill>
                                <a:blip r:embed="rId1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19300" cy="190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48897" style="width:470.25pt;height:15pt;mso-position-horizontal-relative:char;mso-position-vertical-relative:line" coordsize="59721,1905">
                      <v:shape id="Picture 98149" style="position:absolute;width:19431;height:1905;left:40290;top:0;" filled="f">
                        <v:imagedata r:id="rId175"/>
                      </v:shape>
                      <v:shape id="Picture 98156" style="position:absolute;width:20193;height:1905;left:0;top:0;" filled="f">
                        <v:imagedata r:id="rId176"/>
                      </v:shape>
                    </v:group>
                  </w:pict>
                </mc:Fallback>
              </mc:AlternateContent>
            </w:r>
          </w:p>
          <w:p w14:paraId="325A33DC" w14:textId="77777777" w:rsidR="00557286" w:rsidRDefault="00AF1CBB">
            <w:pPr>
              <w:spacing w:after="0"/>
              <w:ind w:left="1005"/>
            </w:pPr>
            <w:r>
              <w:rPr>
                <w:sz w:val="42"/>
              </w:rPr>
              <w:t xml:space="preserve">' child: </w:t>
            </w:r>
            <w:proofErr w:type="gramStart"/>
            <w:r>
              <w:rPr>
                <w:sz w:val="42"/>
              </w:rPr>
              <w:t>{ }</w:t>
            </w:r>
            <w:proofErr w:type="gramEnd"/>
            <w:r>
              <w:rPr>
                <w:sz w:val="42"/>
              </w:rPr>
              <w:t xml:space="preserve"> ' . </w:t>
            </w:r>
            <w:proofErr w:type="gramStart"/>
            <w:r>
              <w:rPr>
                <w:sz w:val="42"/>
              </w:rPr>
              <w:t>format( '</w:t>
            </w:r>
            <w:proofErr w:type="gramEnd"/>
            <w:r>
              <w:rPr>
                <w:sz w:val="42"/>
              </w:rPr>
              <w:t xml:space="preserve"> Beyonce</w:t>
            </w:r>
          </w:p>
          <w:p w14:paraId="4984455B" w14:textId="77777777" w:rsidR="00557286" w:rsidRDefault="00AF1CBB">
            <w:pPr>
              <w:spacing w:after="175"/>
              <w:ind w:left="225"/>
            </w:pPr>
            <w:r>
              <w:rPr>
                <w:sz w:val="54"/>
              </w:rPr>
              <w:t xml:space="preserve">' </w:t>
            </w:r>
            <w:proofErr w:type="gramStart"/>
            <w:r>
              <w:rPr>
                <w:sz w:val="54"/>
              </w:rPr>
              <w:t>child :</w:t>
            </w:r>
            <w:proofErr w:type="gramEnd"/>
            <w:r>
              <w:rPr>
                <w:sz w:val="54"/>
              </w:rPr>
              <w:t xml:space="preserve"> Beyonce '</w:t>
            </w:r>
          </w:p>
          <w:p w14:paraId="72658401" w14:textId="77777777" w:rsidR="00557286" w:rsidRDefault="00AF1CBB">
            <w:pPr>
              <w:spacing w:after="0" w:line="273" w:lineRule="auto"/>
              <w:ind w:left="225" w:right="234" w:firstLine="780"/>
            </w:pPr>
            <w:r>
              <w:rPr>
                <w:sz w:val="32"/>
              </w:rPr>
              <w:t>' child: {name}</w:t>
            </w:r>
            <w:proofErr w:type="gramStart"/>
            <w:r>
              <w:rPr>
                <w:sz w:val="32"/>
              </w:rPr>
              <w:t>' .</w:t>
            </w:r>
            <w:proofErr w:type="gramEnd"/>
            <w:r>
              <w:rPr>
                <w:sz w:val="32"/>
              </w:rPr>
              <w:t xml:space="preserve"> </w:t>
            </w:r>
            <w:proofErr w:type="gramStart"/>
            <w:r>
              <w:rPr>
                <w:sz w:val="32"/>
              </w:rPr>
              <w:t>format(</w:t>
            </w:r>
            <w:proofErr w:type="gramEnd"/>
            <w:r>
              <w:rPr>
                <w:sz w:val="32"/>
              </w:rPr>
              <w:t>name=' Kelly' ) ' child: Kelly'</w:t>
            </w:r>
          </w:p>
          <w:p w14:paraId="3B86134C" w14:textId="77777777" w:rsidR="00557286" w:rsidRDefault="00AF1CBB">
            <w:pPr>
              <w:spacing w:after="165"/>
              <w:ind w:left="180"/>
            </w:pPr>
            <w:r>
              <w:rPr>
                <w:noProof/>
              </w:rPr>
              <w:drawing>
                <wp:inline distT="0" distB="0" distL="0" distR="0" wp14:anchorId="051426AD" wp14:editId="711C6FD2">
                  <wp:extent cx="342900" cy="123825"/>
                  <wp:effectExtent l="0" t="0" r="0" b="0"/>
                  <wp:docPr id="347835" name="Picture 3478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35" name="Picture 347835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9F2B0B" w14:textId="77777777" w:rsidR="00557286" w:rsidRDefault="00AF1CBB">
            <w:pPr>
              <w:spacing w:after="0"/>
              <w:ind w:left="1005"/>
            </w:pPr>
            <w:r>
              <w:rPr>
                <w:sz w:val="56"/>
              </w:rPr>
              <w:t>' child:</w:t>
            </w:r>
          </w:p>
          <w:p w14:paraId="72431611" w14:textId="77777777" w:rsidR="00557286" w:rsidRDefault="00AF1CBB">
            <w:pPr>
              <w:spacing w:after="0"/>
              <w:ind w:left="180"/>
            </w:pPr>
            <w:proofErr w:type="gramStart"/>
            <w:r>
              <w:rPr>
                <w:sz w:val="34"/>
              </w:rPr>
              <w:t>{ [</w:t>
            </w:r>
            <w:proofErr w:type="gramEnd"/>
            <w:r>
              <w:rPr>
                <w:sz w:val="34"/>
              </w:rPr>
              <w:t xml:space="preserve">child]] ' . </w:t>
            </w:r>
            <w:r>
              <w:rPr>
                <w:noProof/>
              </w:rPr>
              <w:drawing>
                <wp:inline distT="0" distB="0" distL="0" distR="0" wp14:anchorId="6AFAB53C" wp14:editId="2F07B902">
                  <wp:extent cx="990600" cy="209550"/>
                  <wp:effectExtent l="0" t="0" r="0" b="0"/>
                  <wp:docPr id="98238" name="Picture 982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38" name="Picture 98238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4"/>
              </w:rPr>
              <w:t xml:space="preserve"> child</w:t>
            </w:r>
            <w:proofErr w:type="gramStart"/>
            <w:r>
              <w:rPr>
                <w:sz w:val="34"/>
              </w:rPr>
              <w:t>' :</w:t>
            </w:r>
            <w:proofErr w:type="gramEnd"/>
            <w:r>
              <w:rPr>
                <w:sz w:val="34"/>
              </w:rPr>
              <w:t xml:space="preserve"> 'Michelle' } )</w:t>
            </w:r>
          </w:p>
          <w:p w14:paraId="12B2788C" w14:textId="77777777" w:rsidR="00557286" w:rsidRDefault="00AF1CBB">
            <w:pPr>
              <w:spacing w:after="639"/>
              <w:ind w:left="225"/>
            </w:pPr>
            <w:r>
              <w:rPr>
                <w:sz w:val="32"/>
              </w:rPr>
              <w:t>' child: Michelle'</w:t>
            </w:r>
          </w:p>
          <w:p w14:paraId="63C75BC3" w14:textId="77777777" w:rsidR="00557286" w:rsidRDefault="00AF1CBB">
            <w:pPr>
              <w:tabs>
                <w:tab w:val="center" w:pos="2018"/>
                <w:tab w:val="center" w:pos="4065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702272" behindDoc="0" locked="0" layoutInCell="1" allowOverlap="0" wp14:anchorId="56513F18" wp14:editId="05EE4C7F">
                  <wp:simplePos x="0" y="0"/>
                  <wp:positionH relativeFrom="column">
                    <wp:posOffset>5038725</wp:posOffset>
                  </wp:positionH>
                  <wp:positionV relativeFrom="paragraph">
                    <wp:posOffset>28575</wp:posOffset>
                  </wp:positionV>
                  <wp:extent cx="1543050" cy="914400"/>
                  <wp:effectExtent l="0" t="0" r="0" b="0"/>
                  <wp:wrapSquare wrapText="bothSides"/>
                  <wp:docPr id="347833" name="Picture 3478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33" name="Picture 347833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54"/>
              </w:rPr>
              <w:tab/>
            </w:r>
            <w:r>
              <w:rPr>
                <w:sz w:val="54"/>
              </w:rPr>
              <w:t xml:space="preserve">' </w:t>
            </w:r>
            <w:proofErr w:type="gramStart"/>
            <w:r>
              <w:rPr>
                <w:sz w:val="54"/>
              </w:rPr>
              <w:t>Last :</w:t>
            </w:r>
            <w:proofErr w:type="gramEnd"/>
            <w:r>
              <w:rPr>
                <w:sz w:val="54"/>
              </w:rPr>
              <w:t xml:space="preserve"> {2},</w:t>
            </w:r>
            <w:r>
              <w:rPr>
                <w:sz w:val="54"/>
              </w:rPr>
              <w:tab/>
              <w:t>First:</w:t>
            </w:r>
          </w:p>
          <w:p w14:paraId="72183DED" w14:textId="77777777" w:rsidR="00557286" w:rsidRDefault="00AF1CBB">
            <w:pPr>
              <w:spacing w:after="0"/>
              <w:ind w:left="180"/>
            </w:pPr>
            <w:r>
              <w:rPr>
                <w:sz w:val="56"/>
              </w:rPr>
              <w:t>{0}</w:t>
            </w:r>
            <w:proofErr w:type="gramStart"/>
            <w:r>
              <w:rPr>
                <w:sz w:val="56"/>
              </w:rPr>
              <w:t>' .</w:t>
            </w:r>
            <w:proofErr w:type="gramEnd"/>
            <w:r>
              <w:rPr>
                <w:sz w:val="56"/>
              </w:rPr>
              <w:t xml:space="preserve"> </w:t>
            </w:r>
            <w:proofErr w:type="gramStart"/>
            <w:r>
              <w:rPr>
                <w:sz w:val="56"/>
              </w:rPr>
              <w:t>format( '</w:t>
            </w:r>
            <w:proofErr w:type="gramEnd"/>
            <w:r>
              <w:rPr>
                <w:sz w:val="56"/>
              </w:rPr>
              <w:t xml:space="preserve"> Beyonce' , ' Kelly' , 'Michelle</w:t>
            </w:r>
          </w:p>
          <w:p w14:paraId="270C9121" w14:textId="77777777" w:rsidR="00557286" w:rsidRDefault="00AF1CBB">
            <w:pPr>
              <w:spacing w:after="0"/>
              <w:ind w:left="225"/>
            </w:pPr>
            <w:r>
              <w:rPr>
                <w:sz w:val="50"/>
              </w:rPr>
              <w:t>' Last: Michelle, First: Beyonce'</w:t>
            </w:r>
          </w:p>
        </w:tc>
      </w:tr>
    </w:tbl>
    <w:p w14:paraId="30C4D050" w14:textId="77777777" w:rsidR="00557286" w:rsidRDefault="00AF1CBB">
      <w:pPr>
        <w:spacing w:after="742" w:line="265" w:lineRule="auto"/>
        <w:ind w:left="10" w:right="720" w:hanging="10"/>
        <w:jc w:val="right"/>
      </w:pPr>
      <w:r>
        <w:rPr>
          <w:noProof/>
        </w:rPr>
        <w:drawing>
          <wp:anchor distT="0" distB="0" distL="114300" distR="114300" simplePos="0" relativeHeight="251703296" behindDoc="0" locked="0" layoutInCell="1" allowOverlap="0" wp14:anchorId="21F95046" wp14:editId="74894061">
            <wp:simplePos x="0" y="0"/>
            <wp:positionH relativeFrom="page">
              <wp:posOffset>11811000</wp:posOffset>
            </wp:positionH>
            <wp:positionV relativeFrom="page">
              <wp:posOffset>5924550</wp:posOffset>
            </wp:positionV>
            <wp:extent cx="66675" cy="28575"/>
            <wp:effectExtent l="0" t="0" r="0" b="0"/>
            <wp:wrapSquare wrapText="bothSides"/>
            <wp:docPr id="98241" name="Picture 982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1" name="Picture 98241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0" wp14:anchorId="5077B6DC" wp14:editId="1BAEE5DF">
            <wp:simplePos x="0" y="0"/>
            <wp:positionH relativeFrom="page">
              <wp:posOffset>647700</wp:posOffset>
            </wp:positionH>
            <wp:positionV relativeFrom="page">
              <wp:posOffset>5953125</wp:posOffset>
            </wp:positionV>
            <wp:extent cx="28575" cy="28575"/>
            <wp:effectExtent l="0" t="0" r="0" b="0"/>
            <wp:wrapTopAndBottom/>
            <wp:docPr id="98242" name="Picture 982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2" name="Picture 98242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1" allowOverlap="0" wp14:anchorId="1FB56E96" wp14:editId="0E602A6A">
            <wp:simplePos x="0" y="0"/>
            <wp:positionH relativeFrom="page">
              <wp:posOffset>571500</wp:posOffset>
            </wp:positionH>
            <wp:positionV relativeFrom="page">
              <wp:posOffset>6362700</wp:posOffset>
            </wp:positionV>
            <wp:extent cx="28575" cy="47625"/>
            <wp:effectExtent l="0" t="0" r="0" b="0"/>
            <wp:wrapTopAndBottom/>
            <wp:docPr id="98243" name="Picture 982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3" name="Picture 98243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0" wp14:anchorId="1A47E7A5" wp14:editId="538E7530">
            <wp:simplePos x="0" y="0"/>
            <wp:positionH relativeFrom="page">
              <wp:posOffset>11906250</wp:posOffset>
            </wp:positionH>
            <wp:positionV relativeFrom="page">
              <wp:posOffset>5772150</wp:posOffset>
            </wp:positionV>
            <wp:extent cx="19050" cy="19050"/>
            <wp:effectExtent l="0" t="0" r="0" b="0"/>
            <wp:wrapSquare wrapText="bothSides"/>
            <wp:docPr id="98239" name="Picture 982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39" name="Picture 98239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0" wp14:anchorId="1B32A0E2" wp14:editId="0052CDE8">
            <wp:simplePos x="0" y="0"/>
            <wp:positionH relativeFrom="page">
              <wp:posOffset>11820525</wp:posOffset>
            </wp:positionH>
            <wp:positionV relativeFrom="page">
              <wp:posOffset>5791200</wp:posOffset>
            </wp:positionV>
            <wp:extent cx="19050" cy="9525"/>
            <wp:effectExtent l="0" t="0" r="0" b="0"/>
            <wp:wrapSquare wrapText="bothSides"/>
            <wp:docPr id="98240" name="Picture 982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0" name="Picture 98240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allowOverlap="0" wp14:anchorId="03B1DB8E" wp14:editId="594098BF">
            <wp:simplePos x="0" y="0"/>
            <wp:positionH relativeFrom="column">
              <wp:posOffset>6696075</wp:posOffset>
            </wp:positionH>
            <wp:positionV relativeFrom="paragraph">
              <wp:posOffset>676275</wp:posOffset>
            </wp:positionV>
            <wp:extent cx="914400" cy="209550"/>
            <wp:effectExtent l="0" t="0" r="0" b="0"/>
            <wp:wrapSquare wrapText="bothSides"/>
            <wp:docPr id="98121" name="Picture 981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21" name="Picture 98121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9440" behindDoc="0" locked="0" layoutInCell="1" allowOverlap="0" wp14:anchorId="1E30CE83" wp14:editId="516F333B">
            <wp:simplePos x="0" y="0"/>
            <wp:positionH relativeFrom="column">
              <wp:posOffset>6353175</wp:posOffset>
            </wp:positionH>
            <wp:positionV relativeFrom="paragraph">
              <wp:posOffset>2343150</wp:posOffset>
            </wp:positionV>
            <wp:extent cx="4305300" cy="9525"/>
            <wp:effectExtent l="0" t="0" r="0" b="0"/>
            <wp:wrapSquare wrapText="bothSides"/>
            <wp:docPr id="347837" name="Picture 3478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37" name="Picture 347837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4"/>
        </w:rPr>
        <w:t>'Kelly' is the value of the name.</w:t>
      </w:r>
    </w:p>
    <w:p w14:paraId="097863C2" w14:textId="77777777" w:rsidR="00557286" w:rsidRDefault="00AF1CBB">
      <w:pPr>
        <w:spacing w:before="45" w:after="1133" w:line="221" w:lineRule="auto"/>
        <w:ind w:left="9893"/>
        <w:jc w:val="center"/>
      </w:pPr>
      <w:r>
        <w:rPr>
          <w:sz w:val="36"/>
        </w:rPr>
        <w:t xml:space="preserve">'Michelle' is an indexed item in the 'child' </w:t>
      </w:r>
      <w:r>
        <w:rPr>
          <w:noProof/>
        </w:rPr>
        <w:drawing>
          <wp:inline distT="0" distB="0" distL="0" distR="0" wp14:anchorId="320D4EC1" wp14:editId="4393004E">
            <wp:extent cx="914400" cy="209550"/>
            <wp:effectExtent l="0" t="0" r="0" b="0"/>
            <wp:docPr id="98108" name="Picture 981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08" name="Picture 98108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6"/>
        </w:rPr>
        <w:tab/>
        <w:t>dictionary.</w:t>
      </w:r>
    </w:p>
    <w:p w14:paraId="6A97C305" w14:textId="77777777" w:rsidR="00557286" w:rsidRDefault="00AF1CBB">
      <w:pPr>
        <w:spacing w:after="30"/>
        <w:ind w:left="-10805" w:right="210" w:hanging="10"/>
        <w:jc w:val="right"/>
      </w:pPr>
      <w:r>
        <w:rPr>
          <w:sz w:val="36"/>
        </w:rPr>
        <w:t>'Beyonce', is at position 0, the second,</w:t>
      </w:r>
    </w:p>
    <w:p w14:paraId="5B2183D6" w14:textId="77777777" w:rsidR="00557286" w:rsidRDefault="00AF1CBB">
      <w:pPr>
        <w:spacing w:before="30" w:after="30"/>
        <w:ind w:left="7585" w:right="-15" w:hanging="10"/>
        <w:jc w:val="right"/>
      </w:pPr>
      <w:r>
        <w:rPr>
          <w:sz w:val="36"/>
        </w:rPr>
        <w:t xml:space="preserve">'Kelly', is position </w:t>
      </w:r>
      <w:proofErr w:type="gramStart"/>
      <w:r>
        <w:rPr>
          <w:sz w:val="36"/>
        </w:rPr>
        <w:t>1 ,</w:t>
      </w:r>
      <w:proofErr w:type="gramEnd"/>
      <w:r>
        <w:rPr>
          <w:sz w:val="36"/>
        </w:rPr>
        <w:t xml:space="preserve"> and 'Michelle' is at 2.</w:t>
      </w:r>
    </w:p>
    <w:p w14:paraId="2FCB8D99" w14:textId="77777777" w:rsidR="00557286" w:rsidRDefault="00AF1CBB">
      <w:pPr>
        <w:pStyle w:val="Heading3"/>
        <w:ind w:left="25"/>
      </w:pPr>
      <w:r>
        <w:t>Strings: F-Strings</w:t>
      </w:r>
    </w:p>
    <w:p w14:paraId="2F03ECCB" w14:textId="77777777" w:rsidR="00557286" w:rsidRDefault="00AF1CBB">
      <w:pPr>
        <w:spacing w:after="96"/>
        <w:ind w:left="8610" w:right="-495"/>
      </w:pPr>
      <w:r>
        <w:rPr>
          <w:noProof/>
        </w:rPr>
        <w:drawing>
          <wp:inline distT="0" distB="0" distL="0" distR="0" wp14:anchorId="797F8108" wp14:editId="2B8601CC">
            <wp:extent cx="5257800" cy="22860"/>
            <wp:effectExtent l="0" t="0" r="0" b="0"/>
            <wp:docPr id="347841" name="Picture 3478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41" name="Picture 347841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610" w:tblpY="828"/>
        <w:tblOverlap w:val="never"/>
        <w:tblW w:w="8312" w:type="dxa"/>
        <w:tblInd w:w="0" w:type="dxa"/>
        <w:tblCellMar>
          <w:top w:w="98" w:type="dxa"/>
          <w:left w:w="180" w:type="dxa"/>
          <w:bottom w:w="0" w:type="dxa"/>
          <w:right w:w="308" w:type="dxa"/>
        </w:tblCellMar>
        <w:tblLook w:val="04A0" w:firstRow="1" w:lastRow="0" w:firstColumn="1" w:lastColumn="0" w:noHBand="0" w:noVBand="1"/>
      </w:tblPr>
      <w:tblGrid>
        <w:gridCol w:w="8312"/>
      </w:tblGrid>
      <w:tr w:rsidR="00557286" w14:paraId="44CC3E51" w14:textId="77777777">
        <w:trPr>
          <w:trHeight w:val="91"/>
        </w:trPr>
        <w:tc>
          <w:tcPr>
            <w:tcW w:w="8312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49FE2CA" w14:textId="77777777" w:rsidR="00557286" w:rsidRDefault="00557286"/>
        </w:tc>
      </w:tr>
      <w:tr w:rsidR="00557286" w14:paraId="546E2A53" w14:textId="77777777">
        <w:trPr>
          <w:trHeight w:val="2571"/>
        </w:trPr>
        <w:tc>
          <w:tcPr>
            <w:tcW w:w="831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A7F8895" w14:textId="77777777" w:rsidR="00557286" w:rsidRDefault="00AF1CBB">
            <w:pPr>
              <w:spacing w:after="0" w:line="216" w:lineRule="auto"/>
              <w:ind w:left="864" w:right="1752" w:hanging="864"/>
              <w:jc w:val="both"/>
            </w:pPr>
            <w:r>
              <w:rPr>
                <w:noProof/>
              </w:rPr>
              <w:drawing>
                <wp:inline distT="0" distB="0" distL="0" distR="0" wp14:anchorId="4EFFCC8B" wp14:editId="4656DDBE">
                  <wp:extent cx="106680" cy="144780"/>
                  <wp:effectExtent l="0" t="0" r="0" b="0"/>
                  <wp:docPr id="100855" name="Picture 1008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855" name="Picture 100855"/>
                          <pic:cNvPicPr/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" cy="14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 xml:space="preserve"> name = 'Marshall ' f ' Hi. My name is {name}'</w:t>
            </w:r>
          </w:p>
          <w:p w14:paraId="39A7B032" w14:textId="77777777" w:rsidR="00557286" w:rsidRDefault="00AF1CBB">
            <w:pPr>
              <w:spacing w:after="0" w:line="216" w:lineRule="auto"/>
              <w:ind w:left="864" w:hanging="804"/>
            </w:pPr>
            <w:r>
              <w:rPr>
                <w:sz w:val="58"/>
              </w:rPr>
              <w:t>'</w:t>
            </w:r>
            <w:proofErr w:type="gramStart"/>
            <w:r>
              <w:rPr>
                <w:sz w:val="58"/>
              </w:rPr>
              <w:t>Hi .</w:t>
            </w:r>
            <w:proofErr w:type="gramEnd"/>
            <w:r>
              <w:rPr>
                <w:sz w:val="58"/>
              </w:rPr>
              <w:t xml:space="preserve"> My name is Marshall' f ' Hi. My name is {name. </w:t>
            </w:r>
            <w:proofErr w:type="gramStart"/>
            <w:r>
              <w:rPr>
                <w:sz w:val="58"/>
              </w:rPr>
              <w:t>lower( )</w:t>
            </w:r>
            <w:proofErr w:type="gramEnd"/>
            <w:r>
              <w:rPr>
                <w:sz w:val="58"/>
              </w:rPr>
              <w:t>} '</w:t>
            </w:r>
          </w:p>
          <w:p w14:paraId="711F2F80" w14:textId="77777777" w:rsidR="00557286" w:rsidRDefault="00AF1CBB">
            <w:pPr>
              <w:spacing w:after="0"/>
              <w:ind w:left="60"/>
            </w:pPr>
            <w:r>
              <w:rPr>
                <w:sz w:val="38"/>
              </w:rPr>
              <w:t>'</w:t>
            </w:r>
            <w:proofErr w:type="gramStart"/>
            <w:r>
              <w:rPr>
                <w:sz w:val="38"/>
              </w:rPr>
              <w:t>Hi .</w:t>
            </w:r>
            <w:proofErr w:type="gramEnd"/>
            <w:r>
              <w:rPr>
                <w:sz w:val="38"/>
              </w:rPr>
              <w:t xml:space="preserve"> My name is </w:t>
            </w:r>
            <w:proofErr w:type="spellStart"/>
            <w:r>
              <w:rPr>
                <w:sz w:val="38"/>
              </w:rPr>
              <w:t>marshall</w:t>
            </w:r>
            <w:proofErr w:type="spellEnd"/>
            <w:r>
              <w:rPr>
                <w:sz w:val="38"/>
              </w:rPr>
              <w:t xml:space="preserve"> '</w:t>
            </w:r>
          </w:p>
        </w:tc>
      </w:tr>
    </w:tbl>
    <w:p w14:paraId="215A907D" w14:textId="77777777" w:rsidR="00557286" w:rsidRDefault="00AF1CBB">
      <w:pPr>
        <w:numPr>
          <w:ilvl w:val="0"/>
          <w:numId w:val="8"/>
        </w:numPr>
        <w:spacing w:after="0" w:line="265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710464" behindDoc="0" locked="0" layoutInCell="1" allowOverlap="0" wp14:anchorId="0D85956C" wp14:editId="58C20A14">
            <wp:simplePos x="0" y="0"/>
            <wp:positionH relativeFrom="column">
              <wp:posOffset>5467350</wp:posOffset>
            </wp:positionH>
            <wp:positionV relativeFrom="paragraph">
              <wp:posOffset>403860</wp:posOffset>
            </wp:positionV>
            <wp:extent cx="1447800" cy="152400"/>
            <wp:effectExtent l="0" t="0" r="0" b="0"/>
            <wp:wrapSquare wrapText="bothSides"/>
            <wp:docPr id="100821" name="Picture 1008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21" name="Picture 100821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F-strings introduced in Python 3.6</w:t>
      </w:r>
      <w:r>
        <w:rPr>
          <w:sz w:val="56"/>
        </w:rPr>
        <w:tab/>
        <w:t>Using f-</w:t>
      </w:r>
      <w:proofErr w:type="gramStart"/>
      <w:r>
        <w:rPr>
          <w:sz w:val="56"/>
        </w:rPr>
        <w:t>strings</w:t>
      </w:r>
      <w:proofErr w:type="gramEnd"/>
    </w:p>
    <w:p w14:paraId="2A65D930" w14:textId="77777777" w:rsidR="00557286" w:rsidRDefault="00AF1CBB">
      <w:pPr>
        <w:numPr>
          <w:ilvl w:val="0"/>
          <w:numId w:val="8"/>
        </w:numPr>
        <w:spacing w:after="3"/>
        <w:ind w:hanging="552"/>
        <w:jc w:val="both"/>
      </w:pPr>
      <w:r>
        <w:rPr>
          <w:sz w:val="52"/>
        </w:rPr>
        <w:t xml:space="preserve">Allow for the inclusion of code in </w:t>
      </w:r>
      <w:proofErr w:type="gramStart"/>
      <w:r>
        <w:rPr>
          <w:sz w:val="52"/>
        </w:rPr>
        <w:t>placeholders</w:t>
      </w:r>
      <w:proofErr w:type="gramEnd"/>
    </w:p>
    <w:p w14:paraId="2049CEBF" w14:textId="77777777" w:rsidR="00557286" w:rsidRDefault="00AF1CBB">
      <w:pPr>
        <w:numPr>
          <w:ilvl w:val="0"/>
          <w:numId w:val="8"/>
        </w:numPr>
        <w:spacing w:after="36"/>
        <w:ind w:hanging="552"/>
        <w:jc w:val="both"/>
      </w:pPr>
      <w:r>
        <w:rPr>
          <w:sz w:val="52"/>
        </w:rPr>
        <w:t xml:space="preserve">Placeholders can contain function calls, method calls, or any arbitrary </w:t>
      </w:r>
      <w:proofErr w:type="gramStart"/>
      <w:r>
        <w:rPr>
          <w:sz w:val="52"/>
        </w:rPr>
        <w:t>code</w:t>
      </w:r>
      <w:proofErr w:type="gramEnd"/>
    </w:p>
    <w:p w14:paraId="4A8D33BA" w14:textId="77777777" w:rsidR="00557286" w:rsidRDefault="00AF1CBB">
      <w:pPr>
        <w:numPr>
          <w:ilvl w:val="0"/>
          <w:numId w:val="8"/>
        </w:numPr>
        <w:spacing w:after="3" w:line="260" w:lineRule="auto"/>
        <w:ind w:hanging="552"/>
        <w:jc w:val="both"/>
      </w:pPr>
      <w:r>
        <w:rPr>
          <w:sz w:val="50"/>
        </w:rPr>
        <w:t>Potential for exploitation</w:t>
      </w:r>
    </w:p>
    <w:p w14:paraId="26064535" w14:textId="77777777" w:rsidR="00557286" w:rsidRDefault="00AF1CBB">
      <w:pPr>
        <w:numPr>
          <w:ilvl w:val="0"/>
          <w:numId w:val="8"/>
        </w:numPr>
        <w:spacing w:after="146"/>
        <w:ind w:hanging="552"/>
        <w:jc w:val="both"/>
      </w:pPr>
      <w:r>
        <w:rPr>
          <w:sz w:val="52"/>
        </w:rPr>
        <w:t>Reliance on input from outside of the original code</w:t>
      </w:r>
    </w:p>
    <w:p w14:paraId="5999C58A" w14:textId="77777777" w:rsidR="00557286" w:rsidRDefault="00AF1CBB">
      <w:pPr>
        <w:spacing w:after="0"/>
        <w:ind w:left="15210" w:right="-975"/>
      </w:pPr>
      <w:r>
        <w:rPr>
          <w:noProof/>
        </w:rPr>
        <w:drawing>
          <wp:inline distT="0" distB="0" distL="0" distR="0" wp14:anchorId="270983CC" wp14:editId="3311FD7B">
            <wp:extent cx="1371600" cy="1021080"/>
            <wp:effectExtent l="0" t="0" r="0" b="0"/>
            <wp:docPr id="100941" name="Picture 1009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41" name="Picture 100941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C1D50" w14:textId="77777777" w:rsidR="00557286" w:rsidRDefault="00AF1CBB">
      <w:pPr>
        <w:pStyle w:val="Heading2"/>
        <w:ind w:left="10"/>
      </w:pPr>
      <w:r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0" wp14:anchorId="54361F64" wp14:editId="3B5F12A6">
            <wp:simplePos x="0" y="0"/>
            <wp:positionH relativeFrom="column">
              <wp:posOffset>5953125</wp:posOffset>
            </wp:positionH>
            <wp:positionV relativeFrom="paragraph">
              <wp:posOffset>-358393</wp:posOffset>
            </wp:positionV>
            <wp:extent cx="4505325" cy="2000250"/>
            <wp:effectExtent l="0" t="0" r="0" b="0"/>
            <wp:wrapSquare wrapText="bothSides"/>
            <wp:docPr id="347845" name="Picture 3478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45" name="Picture 347845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trings and Methods</w:t>
      </w:r>
    </w:p>
    <w:p w14:paraId="4C3D92A1" w14:textId="77777777" w:rsidR="00557286" w:rsidRDefault="00AF1CBB">
      <w:pPr>
        <w:numPr>
          <w:ilvl w:val="0"/>
          <w:numId w:val="9"/>
        </w:numPr>
        <w:spacing w:after="94" w:line="260" w:lineRule="auto"/>
        <w:ind w:hanging="540"/>
        <w:jc w:val="both"/>
      </w:pPr>
      <w:r>
        <w:rPr>
          <w:sz w:val="50"/>
        </w:rPr>
        <w:t>Because everything is seen as an object, each of the objects have methods.</w:t>
      </w:r>
    </w:p>
    <w:p w14:paraId="712EFB09" w14:textId="77777777" w:rsidR="00557286" w:rsidRDefault="00AF1CBB">
      <w:pPr>
        <w:numPr>
          <w:ilvl w:val="0"/>
          <w:numId w:val="9"/>
        </w:numPr>
        <w:spacing w:after="244" w:line="260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712512" behindDoc="0" locked="0" layoutInCell="1" allowOverlap="0" wp14:anchorId="495B438B" wp14:editId="4D3B1226">
            <wp:simplePos x="0" y="0"/>
            <wp:positionH relativeFrom="column">
              <wp:posOffset>4591050</wp:posOffset>
            </wp:positionH>
            <wp:positionV relativeFrom="paragraph">
              <wp:posOffset>-280755</wp:posOffset>
            </wp:positionV>
            <wp:extent cx="6438900" cy="3667125"/>
            <wp:effectExtent l="0" t="0" r="0" b="0"/>
            <wp:wrapSquare wrapText="bothSides"/>
            <wp:docPr id="347847" name="Picture 3478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47" name="Picture 347847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Invoking </w:t>
      </w:r>
      <w:proofErr w:type="spellStart"/>
      <w:r>
        <w:rPr>
          <w:sz w:val="50"/>
        </w:rPr>
        <w:t>dir</w:t>
      </w:r>
      <w:proofErr w:type="spellEnd"/>
      <w:r>
        <w:rPr>
          <w:sz w:val="50"/>
        </w:rPr>
        <w:t xml:space="preserve"> on an object will show the methods associated with the object.</w:t>
      </w:r>
    </w:p>
    <w:p w14:paraId="32616C3A" w14:textId="77777777" w:rsidR="00557286" w:rsidRDefault="00AF1CBB">
      <w:pPr>
        <w:numPr>
          <w:ilvl w:val="0"/>
          <w:numId w:val="9"/>
        </w:numPr>
        <w:spacing w:after="3" w:line="260" w:lineRule="auto"/>
        <w:ind w:hanging="540"/>
        <w:jc w:val="both"/>
      </w:pPr>
      <w:r>
        <w:rPr>
          <w:sz w:val="50"/>
        </w:rPr>
        <w:lastRenderedPageBreak/>
        <w:t>STRINGMETHODS entry in the help section has documentation and examples.</w:t>
      </w:r>
    </w:p>
    <w:p w14:paraId="5E81AC88" w14:textId="77777777" w:rsidR="00557286" w:rsidRDefault="00AF1CBB">
      <w:pPr>
        <w:pStyle w:val="Heading3"/>
        <w:spacing w:after="0"/>
        <w:ind w:left="25"/>
      </w:pPr>
      <w:r>
        <w:rPr>
          <w:sz w:val="68"/>
        </w:rPr>
        <w:t xml:space="preserve">Strings and Methods: </w:t>
      </w:r>
      <w:proofErr w:type="spellStart"/>
      <w:r>
        <w:rPr>
          <w:sz w:val="68"/>
        </w:rPr>
        <w:t>dir</w:t>
      </w:r>
      <w:proofErr w:type="spellEnd"/>
    </w:p>
    <w:p w14:paraId="2FC4D7D7" w14:textId="77777777" w:rsidR="00557286" w:rsidRDefault="00AF1CBB">
      <w:pPr>
        <w:spacing w:after="3"/>
        <w:ind w:left="-620" w:hanging="10"/>
        <w:jc w:val="both"/>
      </w:pPr>
      <w:r>
        <w:rPr>
          <w:noProof/>
        </w:rPr>
        <w:drawing>
          <wp:inline distT="0" distB="0" distL="0" distR="0" wp14:anchorId="6E340FCC" wp14:editId="5E4EF6B3">
            <wp:extent cx="11144250" cy="981075"/>
            <wp:effectExtent l="0" t="0" r="0" b="0"/>
            <wp:docPr id="347849" name="Picture 3478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49" name="Picture 347849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proofErr w:type="gramStart"/>
      <w:r>
        <w:rPr>
          <w:sz w:val="52"/>
        </w:rPr>
        <w:t>dir</w:t>
      </w:r>
      <w:proofErr w:type="spellEnd"/>
      <w:r>
        <w:rPr>
          <w:sz w:val="52"/>
        </w:rPr>
        <w:t>(</w:t>
      </w:r>
      <w:proofErr w:type="gramEnd"/>
      <w:r>
        <w:rPr>
          <w:sz w:val="52"/>
        </w:rPr>
        <w:t>) returns the attributes of objects</w:t>
      </w:r>
    </w:p>
    <w:tbl>
      <w:tblPr>
        <w:tblStyle w:val="TableGrid"/>
        <w:tblW w:w="17614" w:type="dxa"/>
        <w:tblInd w:w="-64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7614"/>
      </w:tblGrid>
      <w:tr w:rsidR="00557286" w14:paraId="6738DEC6" w14:textId="77777777">
        <w:trPr>
          <w:trHeight w:val="83"/>
        </w:trPr>
        <w:tc>
          <w:tcPr>
            <w:tcW w:w="1761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D99254E" w14:textId="77777777" w:rsidR="00557286" w:rsidRDefault="00557286"/>
        </w:tc>
      </w:tr>
      <w:tr w:rsidR="00557286" w14:paraId="278C55B8" w14:textId="77777777">
        <w:trPr>
          <w:trHeight w:val="5402"/>
        </w:trPr>
        <w:tc>
          <w:tcPr>
            <w:tcW w:w="1761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0BC7500A" w14:textId="77777777" w:rsidR="00557286" w:rsidRDefault="00AF1CBB">
            <w:pPr>
              <w:tabs>
                <w:tab w:val="right" w:pos="17614"/>
              </w:tabs>
              <w:spacing w:after="135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165B18F5" wp14:editId="3FD92002">
                      <wp:extent cx="10848975" cy="1585913"/>
                      <wp:effectExtent l="0" t="0" r="0" b="0"/>
                      <wp:docPr id="338492" name="Group 3384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848975" cy="1585913"/>
                                <a:chOff x="0" y="0"/>
                                <a:chExt cx="10848975" cy="158591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7851" name="Picture 347851"/>
                                <pic:cNvPicPr/>
                              </pic:nvPicPr>
                              <pic:blipFill>
                                <a:blip r:embed="rId19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8100"/>
                                  <a:ext cx="10848975" cy="1543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4818" name="Rectangle 104818"/>
                              <wps:cNvSpPr/>
                              <wps:spPr>
                                <a:xfrm>
                                  <a:off x="485775" y="0"/>
                                  <a:ext cx="1773555" cy="29137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59B48A" w14:textId="77777777" w:rsidR="00557286" w:rsidRDefault="00AF1CBB">
                                    <w:r>
                                      <w:rPr>
                                        <w:sz w:val="48"/>
                                      </w:rPr>
                                      <w:t>dir(phrase)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38492" style="width:854.25pt;height:124.875pt;mso-position-horizontal-relative:char;mso-position-vertical-relative:line" coordsize="108489,15859">
                      <v:shape id="Picture 347851" style="position:absolute;width:108489;height:15430;left:0;top:381;" filled="f">
                        <v:imagedata r:id="rId194"/>
                      </v:shape>
                      <v:rect id="Rectangle 104818" style="position:absolute;width:17735;height:2913;left:4857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rFonts w:cs="Calibri" w:hAnsi="Calibri" w:eastAsia="Calibri" w:ascii="Calibri"/>
                                  <w:sz w:val="48"/>
                                </w:rPr>
                                <w:t xml:space="preserve">dir(phrase)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proofErr w:type="spellStart"/>
            <w:r>
              <w:rPr>
                <w:sz w:val="44"/>
              </w:rPr>
              <w:t>setattr</w:t>
            </w:r>
            <w:proofErr w:type="spellEnd"/>
            <w:r>
              <w:rPr>
                <w:sz w:val="44"/>
              </w:rPr>
              <w:tab/>
            </w:r>
            <w:proofErr w:type="spellStart"/>
            <w:r>
              <w:rPr>
                <w:sz w:val="44"/>
              </w:rPr>
              <w:t>subclasshook</w:t>
            </w:r>
            <w:proofErr w:type="spellEnd"/>
          </w:p>
          <w:p w14:paraId="785637A4" w14:textId="77777777" w:rsidR="00557286" w:rsidRDefault="00AF1CBB">
            <w:pPr>
              <w:spacing w:after="0"/>
              <w:ind w:left="225"/>
            </w:pPr>
            <w:r>
              <w:rPr>
                <w:sz w:val="48"/>
              </w:rPr>
              <w:t>' capitalize</w:t>
            </w:r>
            <w:proofErr w:type="gramStart"/>
            <w:r>
              <w:rPr>
                <w:sz w:val="48"/>
              </w:rPr>
              <w:t>' ,</w:t>
            </w:r>
            <w:proofErr w:type="gramEnd"/>
            <w:r>
              <w:rPr>
                <w:sz w:val="48"/>
              </w:rPr>
              <w:t xml:space="preserve"> ' </w:t>
            </w:r>
            <w:proofErr w:type="spellStart"/>
            <w:r>
              <w:rPr>
                <w:sz w:val="48"/>
              </w:rPr>
              <w:t>casefold</w:t>
            </w:r>
            <w:proofErr w:type="spellEnd"/>
            <w:r>
              <w:rPr>
                <w:sz w:val="48"/>
              </w:rPr>
              <w:t>' , ' center ' , ' count' , 'encode', '</w:t>
            </w:r>
            <w:proofErr w:type="spellStart"/>
            <w:r>
              <w:rPr>
                <w:sz w:val="48"/>
              </w:rPr>
              <w:t>endswith</w:t>
            </w:r>
            <w:proofErr w:type="spellEnd"/>
            <w:r>
              <w:rPr>
                <w:sz w:val="48"/>
              </w:rPr>
              <w:t xml:space="preserve">' , ' </w:t>
            </w:r>
            <w:proofErr w:type="spellStart"/>
            <w:r>
              <w:rPr>
                <w:sz w:val="48"/>
              </w:rPr>
              <w:t>expandtabs</w:t>
            </w:r>
            <w:proofErr w:type="spellEnd"/>
            <w:r>
              <w:rPr>
                <w:sz w:val="48"/>
              </w:rPr>
              <w:t xml:space="preserve"> ' ,</w:t>
            </w:r>
          </w:p>
          <w:p w14:paraId="1EA18EA2" w14:textId="77777777" w:rsidR="00557286" w:rsidRDefault="00AF1CBB">
            <w:pPr>
              <w:spacing w:after="0"/>
              <w:ind w:left="225"/>
            </w:pPr>
            <w:r>
              <w:rPr>
                <w:sz w:val="42"/>
              </w:rPr>
              <w:t xml:space="preserve">' find </w:t>
            </w:r>
            <w:proofErr w:type="gramStart"/>
            <w:r>
              <w:rPr>
                <w:sz w:val="42"/>
              </w:rPr>
              <w:t>' ,</w:t>
            </w:r>
            <w:proofErr w:type="gramEnd"/>
            <w:r>
              <w:rPr>
                <w:sz w:val="42"/>
              </w:rPr>
              <w:t xml:space="preserve"> ' format ' , ' </w:t>
            </w:r>
            <w:proofErr w:type="spellStart"/>
            <w:r>
              <w:rPr>
                <w:sz w:val="42"/>
              </w:rPr>
              <w:t>format_map</w:t>
            </w:r>
            <w:proofErr w:type="spellEnd"/>
            <w:r>
              <w:rPr>
                <w:sz w:val="42"/>
              </w:rPr>
              <w:t xml:space="preserve">', ' index' , ' </w:t>
            </w:r>
            <w:proofErr w:type="spellStart"/>
            <w:r>
              <w:rPr>
                <w:sz w:val="42"/>
              </w:rPr>
              <w:t>isalnum</w:t>
            </w:r>
            <w:proofErr w:type="spellEnd"/>
            <w:r>
              <w:rPr>
                <w:sz w:val="42"/>
              </w:rPr>
              <w:t xml:space="preserve">' , ' </w:t>
            </w:r>
            <w:proofErr w:type="spellStart"/>
            <w:r>
              <w:rPr>
                <w:sz w:val="42"/>
              </w:rPr>
              <w:t>isalpha</w:t>
            </w:r>
            <w:proofErr w:type="spellEnd"/>
            <w:r>
              <w:rPr>
                <w:sz w:val="42"/>
              </w:rPr>
              <w:t>' , '</w:t>
            </w:r>
            <w:proofErr w:type="spellStart"/>
            <w:r>
              <w:rPr>
                <w:sz w:val="42"/>
              </w:rPr>
              <w:t>isdecimal</w:t>
            </w:r>
            <w:proofErr w:type="spellEnd"/>
            <w:r>
              <w:rPr>
                <w:sz w:val="42"/>
              </w:rPr>
              <w:t xml:space="preserve">', ' </w:t>
            </w:r>
            <w:proofErr w:type="spellStart"/>
            <w:r>
              <w:rPr>
                <w:sz w:val="42"/>
              </w:rPr>
              <w:t>isdigit</w:t>
            </w:r>
            <w:proofErr w:type="spellEnd"/>
            <w:r>
              <w:rPr>
                <w:sz w:val="42"/>
              </w:rPr>
              <w:t>' ,</w:t>
            </w:r>
          </w:p>
          <w:p w14:paraId="36E9A0AA" w14:textId="77777777" w:rsidR="00557286" w:rsidRDefault="00AF1CBB">
            <w:pPr>
              <w:tabs>
                <w:tab w:val="center" w:pos="9323"/>
                <w:tab w:val="right" w:pos="17614"/>
              </w:tabs>
              <w:spacing w:after="0"/>
            </w:pPr>
            <w:r>
              <w:rPr>
                <w:sz w:val="66"/>
              </w:rPr>
              <w:t xml:space="preserve">' </w:t>
            </w:r>
            <w:proofErr w:type="spellStart"/>
            <w:r>
              <w:rPr>
                <w:sz w:val="66"/>
              </w:rPr>
              <w:t>isidentifier</w:t>
            </w:r>
            <w:proofErr w:type="spellEnd"/>
            <w:proofErr w:type="gramStart"/>
            <w:r>
              <w:rPr>
                <w:sz w:val="66"/>
              </w:rPr>
              <w:t>' ,</w:t>
            </w:r>
            <w:proofErr w:type="gramEnd"/>
            <w:r>
              <w:rPr>
                <w:sz w:val="66"/>
              </w:rPr>
              <w:t xml:space="preserve"> ' is lower' , ' </w:t>
            </w:r>
            <w:proofErr w:type="spellStart"/>
            <w:r>
              <w:rPr>
                <w:sz w:val="66"/>
              </w:rPr>
              <w:t>isnumeric</w:t>
            </w:r>
            <w:proofErr w:type="spellEnd"/>
            <w:r>
              <w:rPr>
                <w:sz w:val="66"/>
              </w:rPr>
              <w:t xml:space="preserve"> '</w:t>
            </w:r>
            <w:r>
              <w:rPr>
                <w:sz w:val="66"/>
              </w:rPr>
              <w:tab/>
              <w:t xml:space="preserve">' </w:t>
            </w:r>
            <w:proofErr w:type="spellStart"/>
            <w:r>
              <w:rPr>
                <w:sz w:val="66"/>
              </w:rPr>
              <w:t>isprintable</w:t>
            </w:r>
            <w:proofErr w:type="spellEnd"/>
            <w:r>
              <w:rPr>
                <w:sz w:val="66"/>
              </w:rPr>
              <w:t xml:space="preserve"> </w:t>
            </w:r>
            <w:r>
              <w:rPr>
                <w:sz w:val="66"/>
              </w:rPr>
              <w:t>'</w:t>
            </w:r>
            <w:r>
              <w:rPr>
                <w:sz w:val="66"/>
              </w:rPr>
              <w:tab/>
              <w:t xml:space="preserve">' </w:t>
            </w:r>
            <w:proofErr w:type="spellStart"/>
            <w:r>
              <w:rPr>
                <w:sz w:val="66"/>
              </w:rPr>
              <w:t>isspace</w:t>
            </w:r>
            <w:proofErr w:type="spellEnd"/>
            <w:r>
              <w:rPr>
                <w:sz w:val="66"/>
              </w:rPr>
              <w:t xml:space="preserve"> ' , ' </w:t>
            </w:r>
            <w:proofErr w:type="spellStart"/>
            <w:r>
              <w:rPr>
                <w:sz w:val="66"/>
              </w:rPr>
              <w:t>istitle</w:t>
            </w:r>
            <w:proofErr w:type="spellEnd"/>
            <w:r>
              <w:rPr>
                <w:sz w:val="66"/>
              </w:rPr>
              <w:t xml:space="preserve"> ' , ' </w:t>
            </w:r>
            <w:proofErr w:type="spellStart"/>
            <w:r>
              <w:rPr>
                <w:sz w:val="66"/>
              </w:rPr>
              <w:t>isupper</w:t>
            </w:r>
            <w:proofErr w:type="spellEnd"/>
            <w:r>
              <w:rPr>
                <w:sz w:val="66"/>
              </w:rPr>
              <w:t>' ,</w:t>
            </w:r>
          </w:p>
          <w:p w14:paraId="3BC55BFF" w14:textId="77777777" w:rsidR="00557286" w:rsidRDefault="00AF1CBB">
            <w:pPr>
              <w:tabs>
                <w:tab w:val="center" w:pos="8933"/>
              </w:tabs>
              <w:spacing w:after="0"/>
            </w:pPr>
            <w:r>
              <w:rPr>
                <w:sz w:val="60"/>
              </w:rPr>
              <w:t>' join</w:t>
            </w:r>
            <w:r>
              <w:rPr>
                <w:sz w:val="60"/>
              </w:rPr>
              <w:tab/>
              <w:t xml:space="preserve">' 1 just </w:t>
            </w:r>
            <w:proofErr w:type="gramStart"/>
            <w:r>
              <w:rPr>
                <w:sz w:val="60"/>
              </w:rPr>
              <w:t>' ,</w:t>
            </w:r>
            <w:proofErr w:type="gramEnd"/>
            <w:r>
              <w:rPr>
                <w:sz w:val="60"/>
              </w:rPr>
              <w:t xml:space="preserve"> 'lower', ' </w:t>
            </w:r>
            <w:proofErr w:type="spellStart"/>
            <w:r>
              <w:rPr>
                <w:sz w:val="60"/>
              </w:rPr>
              <w:t>Istrip</w:t>
            </w:r>
            <w:proofErr w:type="spellEnd"/>
            <w:r>
              <w:rPr>
                <w:sz w:val="60"/>
              </w:rPr>
              <w:t xml:space="preserve"> ' , ' </w:t>
            </w:r>
            <w:proofErr w:type="spellStart"/>
            <w:r>
              <w:rPr>
                <w:sz w:val="60"/>
              </w:rPr>
              <w:t>maketrans</w:t>
            </w:r>
            <w:proofErr w:type="spellEnd"/>
            <w:r>
              <w:rPr>
                <w:sz w:val="60"/>
              </w:rPr>
              <w:t xml:space="preserve"> ' , ' partition' , ' replace', ' </w:t>
            </w:r>
            <w:proofErr w:type="spellStart"/>
            <w:r>
              <w:rPr>
                <w:sz w:val="60"/>
              </w:rPr>
              <w:t>rfind</w:t>
            </w:r>
            <w:proofErr w:type="spellEnd"/>
            <w:r>
              <w:rPr>
                <w:sz w:val="60"/>
              </w:rPr>
              <w:t xml:space="preserve"> ' ,</w:t>
            </w:r>
          </w:p>
          <w:p w14:paraId="1D670EFE" w14:textId="77777777" w:rsidR="00557286" w:rsidRDefault="00AF1CBB">
            <w:pPr>
              <w:spacing w:after="23"/>
              <w:ind w:left="225"/>
            </w:pPr>
            <w:r>
              <w:rPr>
                <w:sz w:val="62"/>
              </w:rPr>
              <w:lastRenderedPageBreak/>
              <w:t xml:space="preserve">' </w:t>
            </w:r>
            <w:proofErr w:type="spellStart"/>
            <w:r>
              <w:rPr>
                <w:sz w:val="62"/>
              </w:rPr>
              <w:t>rindex</w:t>
            </w:r>
            <w:proofErr w:type="spellEnd"/>
            <w:r>
              <w:rPr>
                <w:sz w:val="62"/>
              </w:rPr>
              <w:t xml:space="preserve">', ' </w:t>
            </w:r>
            <w:proofErr w:type="spellStart"/>
            <w:r>
              <w:rPr>
                <w:sz w:val="62"/>
              </w:rPr>
              <w:t>rjust</w:t>
            </w:r>
            <w:proofErr w:type="spellEnd"/>
            <w:proofErr w:type="gramStart"/>
            <w:r>
              <w:rPr>
                <w:sz w:val="62"/>
              </w:rPr>
              <w:t>' ,</w:t>
            </w:r>
            <w:proofErr w:type="gramEnd"/>
            <w:r>
              <w:rPr>
                <w:sz w:val="62"/>
              </w:rPr>
              <w:t xml:space="preserve"> ' </w:t>
            </w:r>
            <w:proofErr w:type="spellStart"/>
            <w:r>
              <w:rPr>
                <w:sz w:val="62"/>
              </w:rPr>
              <w:t>rpartition</w:t>
            </w:r>
            <w:proofErr w:type="spellEnd"/>
            <w:r>
              <w:rPr>
                <w:sz w:val="62"/>
              </w:rPr>
              <w:t xml:space="preserve">' , ' </w:t>
            </w:r>
            <w:proofErr w:type="spellStart"/>
            <w:r>
              <w:rPr>
                <w:sz w:val="62"/>
              </w:rPr>
              <w:t>rsplit</w:t>
            </w:r>
            <w:proofErr w:type="spellEnd"/>
            <w:r>
              <w:rPr>
                <w:sz w:val="62"/>
              </w:rPr>
              <w:t xml:space="preserve">' , ' </w:t>
            </w:r>
            <w:proofErr w:type="spellStart"/>
            <w:r>
              <w:rPr>
                <w:sz w:val="62"/>
              </w:rPr>
              <w:t>rstrip</w:t>
            </w:r>
            <w:proofErr w:type="spellEnd"/>
            <w:r>
              <w:rPr>
                <w:sz w:val="62"/>
              </w:rPr>
              <w:t>' , ' split ' , ' split lines ' ,</w:t>
            </w:r>
          </w:p>
          <w:p w14:paraId="15B6F972" w14:textId="77777777" w:rsidR="00557286" w:rsidRDefault="00AF1CBB">
            <w:pPr>
              <w:spacing w:after="0"/>
              <w:ind w:left="225"/>
            </w:pPr>
            <w:r>
              <w:rPr>
                <w:sz w:val="50"/>
              </w:rPr>
              <w:t xml:space="preserve">' </w:t>
            </w:r>
            <w:proofErr w:type="spellStart"/>
            <w:r>
              <w:rPr>
                <w:sz w:val="50"/>
              </w:rPr>
              <w:t>startswith</w:t>
            </w:r>
            <w:proofErr w:type="spellEnd"/>
            <w:proofErr w:type="gramStart"/>
            <w:r>
              <w:rPr>
                <w:sz w:val="50"/>
              </w:rPr>
              <w:t>' ,</w:t>
            </w:r>
            <w:proofErr w:type="gramEnd"/>
            <w:r>
              <w:rPr>
                <w:sz w:val="50"/>
              </w:rPr>
              <w:t xml:space="preserve"> ' strip ' , ' </w:t>
            </w:r>
            <w:proofErr w:type="spellStart"/>
            <w:r>
              <w:rPr>
                <w:sz w:val="50"/>
              </w:rPr>
              <w:t>swapcase</w:t>
            </w:r>
            <w:proofErr w:type="spellEnd"/>
            <w:r>
              <w:rPr>
                <w:sz w:val="50"/>
              </w:rPr>
              <w:t xml:space="preserve">' , 'title', ' translate' , ' upper ' , ' </w:t>
            </w:r>
            <w:proofErr w:type="spellStart"/>
            <w:r>
              <w:rPr>
                <w:sz w:val="50"/>
              </w:rPr>
              <w:t>zfill</w:t>
            </w:r>
            <w:proofErr w:type="spellEnd"/>
            <w:r>
              <w:rPr>
                <w:sz w:val="50"/>
              </w:rPr>
              <w:t>' ]</w:t>
            </w:r>
          </w:p>
        </w:tc>
      </w:tr>
    </w:tbl>
    <w:p w14:paraId="4DC13C60" w14:textId="77777777" w:rsidR="00557286" w:rsidRDefault="00AF1CBB">
      <w:pPr>
        <w:spacing w:after="0"/>
        <w:ind w:left="-600" w:right="-975"/>
      </w:pPr>
      <w:r>
        <w:rPr>
          <w:noProof/>
        </w:rPr>
        <w:lastRenderedPageBreak/>
        <w:drawing>
          <wp:inline distT="0" distB="0" distL="0" distR="0" wp14:anchorId="07ADBEA0" wp14:editId="2F76C80F">
            <wp:extent cx="11410950" cy="5943600"/>
            <wp:effectExtent l="0" t="0" r="0" b="0"/>
            <wp:docPr id="347854" name="Picture 347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54" name="Picture 347854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141095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60220" w14:textId="77777777" w:rsidR="00557286" w:rsidRDefault="00AF1CBB">
      <w:pPr>
        <w:pStyle w:val="Heading3"/>
        <w:spacing w:after="0"/>
        <w:ind w:left="25"/>
      </w:pPr>
      <w:r>
        <w:rPr>
          <w:noProof/>
        </w:rPr>
        <w:lastRenderedPageBreak/>
        <w:drawing>
          <wp:anchor distT="0" distB="0" distL="114300" distR="114300" simplePos="0" relativeHeight="251713536" behindDoc="0" locked="0" layoutInCell="1" allowOverlap="0" wp14:anchorId="7AE5A94F" wp14:editId="579D2EF0">
            <wp:simplePos x="0" y="0"/>
            <wp:positionH relativeFrom="column">
              <wp:posOffset>5162550</wp:posOffset>
            </wp:positionH>
            <wp:positionV relativeFrom="paragraph">
              <wp:posOffset>-511521</wp:posOffset>
            </wp:positionV>
            <wp:extent cx="5286375" cy="3248025"/>
            <wp:effectExtent l="0" t="0" r="0" b="0"/>
            <wp:wrapSquare wrapText="bothSides"/>
            <wp:docPr id="347856" name="Picture 347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56" name="Picture 347856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8"/>
        </w:rPr>
        <w:t>Strings and Methods: help</w:t>
      </w:r>
    </w:p>
    <w:p w14:paraId="77FC3188" w14:textId="77777777" w:rsidR="00557286" w:rsidRDefault="00AF1CBB">
      <w:pPr>
        <w:spacing w:after="1498"/>
        <w:ind w:left="60" w:right="9180" w:firstLine="15"/>
      </w:pPr>
      <w:r>
        <w:rPr>
          <w:noProof/>
        </w:rPr>
        <w:drawing>
          <wp:anchor distT="0" distB="0" distL="114300" distR="114300" simplePos="0" relativeHeight="251714560" behindDoc="0" locked="0" layoutInCell="1" allowOverlap="0" wp14:anchorId="441E951D" wp14:editId="644B50E6">
            <wp:simplePos x="0" y="0"/>
            <wp:positionH relativeFrom="page">
              <wp:posOffset>638175</wp:posOffset>
            </wp:positionH>
            <wp:positionV relativeFrom="page">
              <wp:posOffset>2085975</wp:posOffset>
            </wp:positionV>
            <wp:extent cx="76200" cy="85725"/>
            <wp:effectExtent l="0" t="0" r="0" b="0"/>
            <wp:wrapSquare wrapText="bothSides"/>
            <wp:docPr id="115984" name="Picture 1159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4" name="Picture 115984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50"/>
        </w:rPr>
        <w:t>help(</w:t>
      </w:r>
      <w:proofErr w:type="gramEnd"/>
      <w:r>
        <w:rPr>
          <w:sz w:val="50"/>
        </w:rPr>
        <w:t>) also provides documentation for a method, module, class or function.</w:t>
      </w:r>
    </w:p>
    <w:tbl>
      <w:tblPr>
        <w:tblStyle w:val="TableGrid"/>
        <w:tblW w:w="8304" w:type="dxa"/>
        <w:tblInd w:w="8130" w:type="dxa"/>
        <w:tblCellMar>
          <w:top w:w="0" w:type="dxa"/>
          <w:left w:w="0" w:type="dxa"/>
          <w:bottom w:w="219" w:type="dxa"/>
          <w:right w:w="84" w:type="dxa"/>
        </w:tblCellMar>
        <w:tblLook w:val="04A0" w:firstRow="1" w:lastRow="0" w:firstColumn="1" w:lastColumn="0" w:noHBand="0" w:noVBand="1"/>
      </w:tblPr>
      <w:tblGrid>
        <w:gridCol w:w="8304"/>
      </w:tblGrid>
      <w:tr w:rsidR="00557286" w14:paraId="360BE480" w14:textId="77777777">
        <w:trPr>
          <w:trHeight w:val="1468"/>
        </w:trPr>
        <w:tc>
          <w:tcPr>
            <w:tcW w:w="830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2105192E" w14:textId="77777777" w:rsidR="00557286" w:rsidRDefault="00AF1CBB">
            <w:pPr>
              <w:spacing w:after="0"/>
              <w:ind w:left="870"/>
            </w:pPr>
            <w:r>
              <w:rPr>
                <w:sz w:val="44"/>
              </w:rPr>
              <w:t xml:space="preserve">f ' </w:t>
            </w:r>
            <w:proofErr w:type="gramStart"/>
            <w:r>
              <w:rPr>
                <w:sz w:val="44"/>
              </w:rPr>
              <w:t>HI .</w:t>
            </w:r>
            <w:proofErr w:type="gramEnd"/>
            <w:r>
              <w:rPr>
                <w:sz w:val="44"/>
              </w:rPr>
              <w:t xml:space="preserve"> My name is {name. </w:t>
            </w:r>
            <w:proofErr w:type="gramStart"/>
            <w:r>
              <w:rPr>
                <w:sz w:val="44"/>
              </w:rPr>
              <w:t>upper( )</w:t>
            </w:r>
            <w:proofErr w:type="gramEnd"/>
            <w:r>
              <w:rPr>
                <w:sz w:val="44"/>
              </w:rPr>
              <w:t>} '</w:t>
            </w:r>
          </w:p>
          <w:p w14:paraId="5BA3CD68" w14:textId="77777777" w:rsidR="00557286" w:rsidRDefault="00AF1CBB">
            <w:pPr>
              <w:spacing w:after="0"/>
              <w:ind w:left="225"/>
            </w:pPr>
            <w:r>
              <w:rPr>
                <w:sz w:val="32"/>
              </w:rPr>
              <w:t>'Hi. My name is MARSHALL</w:t>
            </w:r>
          </w:p>
        </w:tc>
      </w:tr>
    </w:tbl>
    <w:p w14:paraId="0149D48D" w14:textId="77777777" w:rsidR="00557286" w:rsidRDefault="00AF1CBB">
      <w:pPr>
        <w:spacing w:after="0"/>
        <w:ind w:left="15150" w:right="-975"/>
      </w:pPr>
      <w:r>
        <w:rPr>
          <w:noProof/>
        </w:rPr>
        <w:lastRenderedPageBreak/>
        <w:drawing>
          <wp:inline distT="0" distB="0" distL="0" distR="0" wp14:anchorId="386B7FD1" wp14:editId="0F133CDC">
            <wp:extent cx="1409700" cy="1047750"/>
            <wp:effectExtent l="0" t="0" r="0" b="0"/>
            <wp:docPr id="116069" name="Picture 1160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69" name="Picture 11606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D4BB" w14:textId="77777777" w:rsidR="00557286" w:rsidRDefault="00AF1CBB">
      <w:pPr>
        <w:pStyle w:val="Heading3"/>
        <w:spacing w:line="265" w:lineRule="auto"/>
        <w:ind w:left="40"/>
      </w:pPr>
      <w:r>
        <w:rPr>
          <w:noProof/>
        </w:rPr>
        <w:drawing>
          <wp:anchor distT="0" distB="0" distL="114300" distR="114300" simplePos="0" relativeHeight="251715584" behindDoc="0" locked="0" layoutInCell="1" allowOverlap="0" wp14:anchorId="701285C8" wp14:editId="11A33CE6">
            <wp:simplePos x="0" y="0"/>
            <wp:positionH relativeFrom="column">
              <wp:posOffset>2716530</wp:posOffset>
            </wp:positionH>
            <wp:positionV relativeFrom="paragraph">
              <wp:posOffset>-457199</wp:posOffset>
            </wp:positionV>
            <wp:extent cx="8001000" cy="1798320"/>
            <wp:effectExtent l="0" t="0" r="0" b="0"/>
            <wp:wrapSquare wrapText="bothSides"/>
            <wp:docPr id="347860" name="Picture 3478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60" name="Picture 347860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80010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72"/>
        </w:rPr>
        <w:t>pdb</w:t>
      </w:r>
      <w:proofErr w:type="spellEnd"/>
    </w:p>
    <w:p w14:paraId="2BCCC38E" w14:textId="77777777" w:rsidR="00557286" w:rsidRDefault="00AF1CBB">
      <w:pPr>
        <w:numPr>
          <w:ilvl w:val="0"/>
          <w:numId w:val="10"/>
        </w:numPr>
        <w:spacing w:after="3"/>
        <w:ind w:hanging="555"/>
        <w:jc w:val="both"/>
      </w:pPr>
      <w:r>
        <w:rPr>
          <w:sz w:val="52"/>
        </w:rPr>
        <w:t>Built-in Python debugger</w:t>
      </w:r>
    </w:p>
    <w:p w14:paraId="6976F7B6" w14:textId="77777777" w:rsidR="00557286" w:rsidRDefault="00AF1CBB">
      <w:pPr>
        <w:spacing w:after="0" w:line="265" w:lineRule="auto"/>
        <w:ind w:left="10" w:right="11073" w:hanging="10"/>
        <w:jc w:val="right"/>
      </w:pPr>
      <w:r>
        <w:rPr>
          <w:sz w:val="34"/>
        </w:rPr>
        <w:t>(</w:t>
      </w:r>
      <w:proofErr w:type="spellStart"/>
      <w:r>
        <w:rPr>
          <w:sz w:val="34"/>
        </w:rPr>
        <w:t>Pdb</w:t>
      </w:r>
      <w:proofErr w:type="spellEnd"/>
      <w:r>
        <w:rPr>
          <w:sz w:val="34"/>
        </w:rPr>
        <w:t>) h</w:t>
      </w:r>
    </w:p>
    <w:p w14:paraId="1409F080" w14:textId="77777777" w:rsidR="00557286" w:rsidRDefault="00AF1CBB">
      <w:pPr>
        <w:spacing w:after="0"/>
        <w:ind w:left="4242" w:right="-97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E64051E" wp14:editId="1E252744">
                <wp:extent cx="8336281" cy="3764280"/>
                <wp:effectExtent l="0" t="0" r="0" b="0"/>
                <wp:docPr id="338827" name="Group 3388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36281" cy="3764280"/>
                          <a:chOff x="0" y="0"/>
                          <a:chExt cx="8336281" cy="3764280"/>
                        </a:xfrm>
                      </wpg:grpSpPr>
                      <pic:pic xmlns:pic="http://schemas.openxmlformats.org/drawingml/2006/picture">
                        <pic:nvPicPr>
                          <pic:cNvPr id="347862" name="Picture 347862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121920"/>
                            <a:ext cx="8336281" cy="3642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236" name="Rectangle 116236"/>
                        <wps:cNvSpPr/>
                        <wps:spPr>
                          <a:xfrm>
                            <a:off x="3802380" y="0"/>
                            <a:ext cx="50673" cy="4256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46D1F1" w14:textId="77777777" w:rsidR="00557286" w:rsidRDefault="00AF1CBB">
                              <w:r>
                                <w:rPr>
                                  <w:sz w:val="72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8827" style="width:656.4pt;height:296.4pt;mso-position-horizontal-relative:char;mso-position-vertical-relative:line" coordsize="83362,37642">
                <v:shape id="Picture 347862" style="position:absolute;width:83362;height:36423;left:0;top:1219;" filled="f">
                  <v:imagedata r:id="rId200"/>
                </v:shape>
                <v:rect id="Rectangle 116236" style="position:absolute;width:506;height:4256;left:3802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72"/>
                          </w:rPr>
                          <w:t xml:space="preserve">: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C5C2588" w14:textId="77777777" w:rsidR="00557286" w:rsidRDefault="00AF1CBB">
      <w:pPr>
        <w:spacing w:after="0"/>
        <w:ind w:left="25" w:hanging="10"/>
      </w:pPr>
      <w:r>
        <w:rPr>
          <w:noProof/>
        </w:rPr>
        <w:lastRenderedPageBreak/>
        <w:drawing>
          <wp:anchor distT="0" distB="0" distL="114300" distR="114300" simplePos="0" relativeHeight="251716608" behindDoc="0" locked="0" layoutInCell="1" allowOverlap="0" wp14:anchorId="12602D9A" wp14:editId="0EC234E1">
            <wp:simplePos x="0" y="0"/>
            <wp:positionH relativeFrom="column">
              <wp:posOffset>4238625</wp:posOffset>
            </wp:positionH>
            <wp:positionV relativeFrom="paragraph">
              <wp:posOffset>-361949</wp:posOffset>
            </wp:positionV>
            <wp:extent cx="6638925" cy="2933700"/>
            <wp:effectExtent l="0" t="0" r="0" b="0"/>
            <wp:wrapSquare wrapText="bothSides"/>
            <wp:docPr id="347863" name="Picture 3478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63" name="Picture 347863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80"/>
        </w:rPr>
        <w:t>Lists</w:t>
      </w:r>
    </w:p>
    <w:p w14:paraId="5618B3BD" w14:textId="77777777" w:rsidR="00557286" w:rsidRDefault="00AF1CBB">
      <w:pPr>
        <w:numPr>
          <w:ilvl w:val="0"/>
          <w:numId w:val="10"/>
        </w:numPr>
        <w:spacing w:after="93" w:line="260" w:lineRule="auto"/>
        <w:ind w:hanging="555"/>
        <w:jc w:val="both"/>
      </w:pPr>
      <w:r>
        <w:rPr>
          <w:sz w:val="50"/>
        </w:rPr>
        <w:t>Mutable</w:t>
      </w:r>
    </w:p>
    <w:p w14:paraId="0CB431A1" w14:textId="77777777" w:rsidR="00557286" w:rsidRDefault="00AF1CBB">
      <w:pPr>
        <w:numPr>
          <w:ilvl w:val="0"/>
          <w:numId w:val="10"/>
        </w:numPr>
        <w:spacing w:after="3"/>
        <w:ind w:hanging="555"/>
        <w:jc w:val="both"/>
      </w:pPr>
      <w:r>
        <w:rPr>
          <w:sz w:val="52"/>
        </w:rPr>
        <w:t xml:space="preserve">Holds a list of objects </w:t>
      </w:r>
      <w:r>
        <w:rPr>
          <w:noProof/>
        </w:rPr>
        <w:drawing>
          <wp:inline distT="0" distB="0" distL="0" distR="0" wp14:anchorId="4B735D9A" wp14:editId="23DAA9D3">
            <wp:extent cx="85725" cy="76200"/>
            <wp:effectExtent l="0" t="0" r="0" b="0"/>
            <wp:docPr id="125543" name="Picture 1255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43" name="Picture 12554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May hold any type of item, but it's good practice to hold a single type of </w:t>
      </w:r>
      <w:proofErr w:type="gramStart"/>
      <w:r>
        <w:rPr>
          <w:sz w:val="52"/>
        </w:rPr>
        <w:t>item</w:t>
      </w:r>
      <w:proofErr w:type="gramEnd"/>
    </w:p>
    <w:p w14:paraId="77E0AA67" w14:textId="77777777" w:rsidR="00557286" w:rsidRDefault="00AF1CBB">
      <w:pPr>
        <w:spacing w:after="148"/>
        <w:ind w:left="-555" w:right="-600"/>
      </w:pPr>
      <w:r>
        <w:rPr>
          <w:noProof/>
        </w:rPr>
        <w:drawing>
          <wp:inline distT="0" distB="0" distL="0" distR="0" wp14:anchorId="16B1C511" wp14:editId="3CE1E69B">
            <wp:extent cx="11144250" cy="447675"/>
            <wp:effectExtent l="0" t="0" r="0" b="0"/>
            <wp:docPr id="347865" name="Picture 3478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65" name="Picture 347865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7567" w:type="dxa"/>
        <w:tblInd w:w="-563" w:type="dxa"/>
        <w:tblCellMar>
          <w:top w:w="0" w:type="dxa"/>
          <w:left w:w="203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7567"/>
      </w:tblGrid>
      <w:tr w:rsidR="00557286" w14:paraId="65052561" w14:textId="77777777">
        <w:trPr>
          <w:trHeight w:val="1779"/>
        </w:trPr>
        <w:tc>
          <w:tcPr>
            <w:tcW w:w="17567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00F6251D" w14:textId="77777777" w:rsidR="00557286" w:rsidRDefault="00AF1CBB">
            <w:pPr>
              <w:tabs>
                <w:tab w:val="center" w:pos="8190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0" wp14:anchorId="4158A273" wp14:editId="005CDCF7">
                  <wp:simplePos x="0" y="0"/>
                  <wp:positionH relativeFrom="column">
                    <wp:posOffset>10872788</wp:posOffset>
                  </wp:positionH>
                  <wp:positionV relativeFrom="paragraph">
                    <wp:posOffset>-39263</wp:posOffset>
                  </wp:positionV>
                  <wp:extent cx="514350" cy="1552575"/>
                  <wp:effectExtent l="0" t="0" r="0" b="0"/>
                  <wp:wrapSquare wrapText="bothSides"/>
                  <wp:docPr id="125603" name="Picture 1256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603" name="Picture 125603"/>
                          <pic:cNvPicPr/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0" cy="155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inline distT="0" distB="0" distL="0" distR="0" wp14:anchorId="05959247" wp14:editId="56195727">
                  <wp:extent cx="95250" cy="142875"/>
                  <wp:effectExtent l="0" t="0" r="0" b="0"/>
                  <wp:docPr id="125533" name="Picture 1255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533" name="Picture 125533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ab/>
              <w:t xml:space="preserve">movies = [ 'Ferris </w:t>
            </w:r>
            <w:proofErr w:type="spellStart"/>
            <w:r>
              <w:rPr>
                <w:sz w:val="58"/>
              </w:rPr>
              <w:t>Beuller</w:t>
            </w:r>
            <w:proofErr w:type="spellEnd"/>
            <w:r>
              <w:rPr>
                <w:sz w:val="58"/>
              </w:rPr>
              <w:t>\'s Day Off', 'Gladiator</w:t>
            </w:r>
            <w:proofErr w:type="gramStart"/>
            <w:r>
              <w:rPr>
                <w:sz w:val="58"/>
              </w:rPr>
              <w:t>' ,</w:t>
            </w:r>
            <w:proofErr w:type="gramEnd"/>
            <w:r>
              <w:rPr>
                <w:sz w:val="58"/>
              </w:rPr>
              <w:t xml:space="preserve"> 'Golden Child' ]</w:t>
            </w:r>
          </w:p>
          <w:p w14:paraId="7DFA6807" w14:textId="77777777" w:rsidR="00557286" w:rsidRDefault="00AF1CBB">
            <w:pPr>
              <w:spacing w:after="0"/>
            </w:pPr>
            <w:r>
              <w:rPr>
                <w:sz w:val="50"/>
              </w:rPr>
              <w:t>&gt; &gt; &gt; print (movies)</w:t>
            </w:r>
          </w:p>
          <w:p w14:paraId="0A75D1FA" w14:textId="77777777" w:rsidR="00557286" w:rsidRDefault="00AF1CBB">
            <w:pPr>
              <w:spacing w:after="0"/>
              <w:ind w:left="15"/>
            </w:pPr>
            <w:r>
              <w:rPr>
                <w:sz w:val="58"/>
              </w:rPr>
              <w:t xml:space="preserve">[ 'Ferris </w:t>
            </w:r>
            <w:proofErr w:type="spellStart"/>
            <w:r>
              <w:rPr>
                <w:sz w:val="58"/>
              </w:rPr>
              <w:t>Beuller's</w:t>
            </w:r>
            <w:proofErr w:type="spellEnd"/>
            <w:r>
              <w:rPr>
                <w:sz w:val="58"/>
              </w:rPr>
              <w:t xml:space="preserve"> Day Off', 'Gladiator', 'Golden Child'</w:t>
            </w:r>
          </w:p>
        </w:tc>
      </w:tr>
    </w:tbl>
    <w:p w14:paraId="1177F7F9" w14:textId="77777777" w:rsidR="00557286" w:rsidRDefault="00AF1CBB">
      <w:pPr>
        <w:spacing w:after="0"/>
        <w:ind w:left="25" w:hanging="10"/>
      </w:pPr>
      <w:r>
        <w:rPr>
          <w:sz w:val="80"/>
        </w:rPr>
        <w:lastRenderedPageBreak/>
        <w:t>Lists</w:t>
      </w:r>
    </w:p>
    <w:p w14:paraId="4270B6FE" w14:textId="77777777" w:rsidR="00557286" w:rsidRDefault="00AF1CBB">
      <w:pPr>
        <w:spacing w:after="225"/>
        <w:ind w:left="15" w:right="-825"/>
      </w:pPr>
      <w:r>
        <w:rPr>
          <w:noProof/>
        </w:rPr>
        <mc:AlternateContent>
          <mc:Choice Requires="wpg">
            <w:drawing>
              <wp:inline distT="0" distB="0" distL="0" distR="0" wp14:anchorId="25316592" wp14:editId="73126309">
                <wp:extent cx="10925175" cy="2209800"/>
                <wp:effectExtent l="0" t="0" r="0" b="0"/>
                <wp:docPr id="339322" name="Group 3393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25175" cy="2209800"/>
                          <a:chOff x="0" y="0"/>
                          <a:chExt cx="10925175" cy="2209800"/>
                        </a:xfrm>
                      </wpg:grpSpPr>
                      <pic:pic xmlns:pic="http://schemas.openxmlformats.org/drawingml/2006/picture">
                        <pic:nvPicPr>
                          <pic:cNvPr id="347867" name="Picture 347867"/>
                          <pic:cNvPicPr/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>
                          <a:xfrm>
                            <a:off x="685800" y="0"/>
                            <a:ext cx="10239375" cy="2209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5772" name="Rectangle 125772"/>
                        <wps:cNvSpPr/>
                        <wps:spPr>
                          <a:xfrm>
                            <a:off x="0" y="314325"/>
                            <a:ext cx="279585" cy="367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31A51A" w14:textId="77777777" w:rsidR="00557286" w:rsidRDefault="00AF1CBB">
                              <w:r>
                                <w:rPr>
                                  <w:sz w:val="48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773" name="Rectangle 125773"/>
                        <wps:cNvSpPr/>
                        <wps:spPr>
                          <a:xfrm>
                            <a:off x="352425" y="314325"/>
                            <a:ext cx="823436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944CC3" w14:textId="77777777" w:rsidR="00557286" w:rsidRDefault="00AF1CBB">
                              <w:r>
                                <w:rPr>
                                  <w:sz w:val="58"/>
                                </w:rPr>
                                <w:t xml:space="preserve">Us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776" name="Rectangle 125776"/>
                        <wps:cNvSpPr/>
                        <wps:spPr>
                          <a:xfrm>
                            <a:off x="342900" y="647700"/>
                            <a:ext cx="130483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C0F9B8" w14:textId="77777777" w:rsidR="00557286" w:rsidRDefault="00AF1CBB">
                              <w:r>
                                <w:rPr>
                                  <w:sz w:val="52"/>
                                </w:rPr>
                                <w:t xml:space="preserve">modif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322" style="width:860.25pt;height:174pt;mso-position-horizontal-relative:char;mso-position-vertical-relative:line" coordsize="109251,22098">
                <v:shape id="Picture 347867" style="position:absolute;width:102393;height:22098;left:6858;top:0;" filled="f">
                  <v:imagedata r:id="rId205"/>
                </v:shape>
                <v:rect id="Rectangle 125772" style="position:absolute;width:2795;height:3673;left:0;top:31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8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125773" style="position:absolute;width:8234;height:3547;left:3524;top:314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8"/>
                          </w:rPr>
                          <w:t xml:space="preserve">Use </w:t>
                        </w:r>
                      </w:p>
                    </w:txbxContent>
                  </v:textbox>
                </v:rect>
                <v:rect id="Rectangle 125776" style="position:absolute;width:13048;height:3800;left:3429;top:647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2"/>
                          </w:rPr>
                          <w:t xml:space="preserve">modify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928F634" w14:textId="77777777" w:rsidR="00557286" w:rsidRDefault="00AF1CBB">
      <w:pPr>
        <w:spacing w:after="0"/>
        <w:ind w:left="-600" w:right="-975"/>
      </w:pPr>
      <w:r>
        <w:rPr>
          <w:noProof/>
        </w:rPr>
        <w:lastRenderedPageBreak/>
        <w:drawing>
          <wp:inline distT="0" distB="0" distL="0" distR="0" wp14:anchorId="236E37AC" wp14:editId="565A8E6F">
            <wp:extent cx="11410950" cy="2800350"/>
            <wp:effectExtent l="0" t="0" r="0" b="0"/>
            <wp:docPr id="347868" name="Picture 3478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68" name="Picture 347868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114109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A111E" w14:textId="77777777" w:rsidR="00557286" w:rsidRDefault="00AF1CBB">
      <w:pPr>
        <w:tabs>
          <w:tab w:val="center" w:pos="9983"/>
          <w:tab w:val="right" w:pos="16395"/>
        </w:tabs>
        <w:spacing w:after="3"/>
      </w:pPr>
      <w:r>
        <w:rPr>
          <w:sz w:val="40"/>
        </w:rPr>
        <w:tab/>
      </w:r>
      <w:r>
        <w:rPr>
          <w:sz w:val="40"/>
        </w:rPr>
        <w:t>Create A Tuple With 0</w:t>
      </w:r>
      <w:r>
        <w:rPr>
          <w:sz w:val="40"/>
        </w:rPr>
        <w:tab/>
        <w:t>Create A Tuple With 1</w:t>
      </w:r>
    </w:p>
    <w:p w14:paraId="6CEF78D9" w14:textId="77777777" w:rsidR="00557286" w:rsidRDefault="00AF1CBB">
      <w:pPr>
        <w:tabs>
          <w:tab w:val="center" w:pos="9990"/>
          <w:tab w:val="center" w:pos="14610"/>
        </w:tabs>
        <w:spacing w:after="177"/>
      </w:pPr>
      <w:r>
        <w:rPr>
          <w:sz w:val="38"/>
        </w:rPr>
        <w:tab/>
      </w:r>
      <w:r>
        <w:rPr>
          <w:sz w:val="38"/>
        </w:rPr>
        <w:t>Items</w:t>
      </w:r>
      <w:r>
        <w:rPr>
          <w:sz w:val="38"/>
        </w:rPr>
        <w:tab/>
        <w:t xml:space="preserve">Item </w:t>
      </w:r>
      <w:proofErr w:type="gramStart"/>
      <w:r>
        <w:rPr>
          <w:sz w:val="38"/>
        </w:rPr>
        <w:t>In</w:t>
      </w:r>
      <w:proofErr w:type="gramEnd"/>
      <w:r>
        <w:rPr>
          <w:sz w:val="38"/>
        </w:rPr>
        <w:t xml:space="preserve"> It</w:t>
      </w:r>
    </w:p>
    <w:tbl>
      <w:tblPr>
        <w:tblStyle w:val="TableGrid"/>
        <w:tblpPr w:vertAnchor="text" w:tblpX="7770" w:tblpY="-195"/>
        <w:tblOverlap w:val="never"/>
        <w:tblW w:w="9060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532"/>
        <w:gridCol w:w="4528"/>
      </w:tblGrid>
      <w:tr w:rsidR="00557286" w14:paraId="0CABCDCE" w14:textId="77777777">
        <w:trPr>
          <w:trHeight w:val="195"/>
        </w:trPr>
        <w:tc>
          <w:tcPr>
            <w:tcW w:w="45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9FC0B94" w14:textId="77777777" w:rsidR="00557286" w:rsidRDefault="00557286">
            <w:pPr>
              <w:spacing w:after="0"/>
              <w:ind w:left="-9240" w:right="85"/>
            </w:pPr>
          </w:p>
          <w:tbl>
            <w:tblPr>
              <w:tblStyle w:val="TableGrid"/>
              <w:tblW w:w="4449" w:type="dxa"/>
              <w:tblInd w:w="0" w:type="dxa"/>
              <w:tblCellMar>
                <w:top w:w="245" w:type="dxa"/>
                <w:left w:w="180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449"/>
            </w:tblGrid>
            <w:tr w:rsidR="00557286" w14:paraId="76DD5D27" w14:textId="77777777">
              <w:trPr>
                <w:trHeight w:val="253"/>
              </w:trPr>
              <w:tc>
                <w:tcPr>
                  <w:tcW w:w="4449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1554F23A" w14:textId="77777777" w:rsidR="00557286" w:rsidRDefault="00557286">
                  <w:pPr>
                    <w:framePr w:wrap="around" w:vAnchor="text" w:hAnchor="text" w:x="7770" w:y="-195"/>
                    <w:suppressOverlap/>
                  </w:pPr>
                </w:p>
              </w:tc>
            </w:tr>
            <w:tr w:rsidR="00557286" w14:paraId="67E639D6" w14:textId="77777777">
              <w:trPr>
                <w:trHeight w:val="3287"/>
              </w:trPr>
              <w:tc>
                <w:tcPr>
                  <w:tcW w:w="4449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254BA951" w14:textId="77777777" w:rsidR="00557286" w:rsidRDefault="00AF1CBB">
                  <w:pPr>
                    <w:framePr w:wrap="around" w:vAnchor="text" w:hAnchor="text" w:x="7770" w:y="-195"/>
                    <w:spacing w:after="735"/>
                    <w:ind w:left="600"/>
                    <w:suppressOverlap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718656" behindDoc="0" locked="0" layoutInCell="1" allowOverlap="0" wp14:anchorId="6B172711" wp14:editId="7242A2D8">
                        <wp:simplePos x="0" y="0"/>
                        <wp:positionH relativeFrom="column">
                          <wp:posOffset>114300</wp:posOffset>
                        </wp:positionH>
                        <wp:positionV relativeFrom="paragraph">
                          <wp:posOffset>36044</wp:posOffset>
                        </wp:positionV>
                        <wp:extent cx="962025" cy="1200150"/>
                        <wp:effectExtent l="0" t="0" r="0" b="0"/>
                        <wp:wrapSquare wrapText="bothSides"/>
                        <wp:docPr id="347870" name="Picture 34787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870" name="Picture 347870"/>
                                <pic:cNvPicPr/>
                              </pic:nvPicPr>
                              <pic:blipFill>
                                <a:blip r:embed="rId2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62025" cy="12001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sz w:val="40"/>
                    </w:rPr>
                    <w:t xml:space="preserve">empty = </w:t>
                  </w:r>
                  <w:proofErr w:type="gramStart"/>
                  <w:r>
                    <w:rPr>
                      <w:sz w:val="40"/>
                    </w:rPr>
                    <w:t>tuple(</w:t>
                  </w:r>
                  <w:proofErr w:type="gramEnd"/>
                  <w:r>
                    <w:rPr>
                      <w:sz w:val="40"/>
                    </w:rPr>
                    <w:t>)</w:t>
                  </w:r>
                </w:p>
                <w:p w14:paraId="62AB3D8C" w14:textId="77777777" w:rsidR="00557286" w:rsidRDefault="00AF1CBB">
                  <w:pPr>
                    <w:framePr w:wrap="around" w:vAnchor="text" w:hAnchor="text" w:x="7770" w:y="-195"/>
                    <w:spacing w:after="57"/>
                    <w:ind w:left="1441"/>
                    <w:suppressOverlap/>
                    <w:jc w:val="center"/>
                  </w:pPr>
                  <w:r>
                    <w:rPr>
                      <w:sz w:val="28"/>
                    </w:rPr>
                    <w:t xml:space="preserve">- OR </w:t>
                  </w:r>
                  <w:r>
                    <w:rPr>
                      <w:noProof/>
                    </w:rPr>
                    <w:drawing>
                      <wp:inline distT="0" distB="0" distL="0" distR="0" wp14:anchorId="016E396D" wp14:editId="7C9DAEEF">
                        <wp:extent cx="1047750" cy="9525"/>
                        <wp:effectExtent l="0" t="0" r="0" b="0"/>
                        <wp:docPr id="138507" name="Picture 13850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507" name="Picture 138507"/>
                                <pic:cNvPicPr/>
                              </pic:nvPicPr>
                              <pic:blipFill>
                                <a:blip r:embed="rId2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47750" cy="9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E651BBE" w14:textId="77777777" w:rsidR="00557286" w:rsidRDefault="00AF1CBB">
                  <w:pPr>
                    <w:framePr w:wrap="around" w:vAnchor="text" w:hAnchor="text" w:x="7770" w:y="-195"/>
                    <w:spacing w:after="0"/>
                    <w:ind w:right="2054" w:firstLine="600"/>
                    <w:suppressOverlap/>
                  </w:pPr>
                  <w:r>
                    <w:rPr>
                      <w:sz w:val="30"/>
                    </w:rPr>
                    <w:t xml:space="preserve">empty </w:t>
                  </w:r>
                  <w:r>
                    <w:rPr>
                      <w:noProof/>
                    </w:rPr>
                    <w:drawing>
                      <wp:inline distT="0" distB="0" distL="0" distR="0" wp14:anchorId="484D0AB3" wp14:editId="4EA04E6B">
                        <wp:extent cx="66675" cy="95250"/>
                        <wp:effectExtent l="0" t="0" r="0" b="0"/>
                        <wp:docPr id="138462" name="Picture 13846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62" name="Picture 138462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76ED2D18" wp14:editId="03E7E3D7">
                        <wp:extent cx="66675" cy="95250"/>
                        <wp:effectExtent l="0" t="0" r="0" b="0"/>
                        <wp:docPr id="138460" name="Picture 13846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60" name="Picture 138460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721C54CB" wp14:editId="43EDD799">
                        <wp:extent cx="66675" cy="95250"/>
                        <wp:effectExtent l="0" t="0" r="0" b="0"/>
                        <wp:docPr id="138461" name="Picture 13846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61" name="Picture 138461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 xml:space="preserve"> </w:t>
                  </w:r>
                  <w:proofErr w:type="spellStart"/>
                  <w:r>
                    <w:rPr>
                      <w:sz w:val="30"/>
                    </w:rPr>
                    <w:t>empty</w:t>
                  </w:r>
                  <w:proofErr w:type="spellEnd"/>
                </w:p>
              </w:tc>
            </w:tr>
          </w:tbl>
          <w:p w14:paraId="0645C394" w14:textId="77777777" w:rsidR="00557286" w:rsidRDefault="00557286"/>
        </w:tc>
        <w:tc>
          <w:tcPr>
            <w:tcW w:w="452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6CA968" w14:textId="77777777" w:rsidR="00557286" w:rsidRDefault="00AF1CBB">
            <w:pPr>
              <w:spacing w:after="0"/>
              <w:ind w:left="2350"/>
            </w:pPr>
            <w:r>
              <w:rPr>
                <w:noProof/>
              </w:rPr>
              <w:drawing>
                <wp:inline distT="0" distB="0" distL="0" distR="0" wp14:anchorId="1674D922" wp14:editId="1BBAAAF2">
                  <wp:extent cx="352425" cy="57150"/>
                  <wp:effectExtent l="0" t="0" r="0" b="0"/>
                  <wp:docPr id="347872" name="Picture 3478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72" name="Picture 347872"/>
                          <pic:cNvPicPr/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4CCAC469" w14:textId="77777777">
        <w:trPr>
          <w:trHeight w:val="334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36031534" w14:textId="77777777" w:rsidR="00557286" w:rsidRDefault="00557286"/>
        </w:tc>
        <w:tc>
          <w:tcPr>
            <w:tcW w:w="4525" w:type="dxa"/>
            <w:tcBorders>
              <w:top w:val="nil"/>
              <w:left w:val="nil"/>
              <w:bottom w:val="nil"/>
              <w:right w:val="nil"/>
            </w:tcBorders>
          </w:tcPr>
          <w:p w14:paraId="2F513CAA" w14:textId="77777777" w:rsidR="00557286" w:rsidRDefault="00557286">
            <w:pPr>
              <w:spacing w:after="0"/>
              <w:ind w:left="-13775" w:right="1230"/>
            </w:pPr>
          </w:p>
          <w:tbl>
            <w:tblPr>
              <w:tblStyle w:val="TableGrid"/>
              <w:tblW w:w="4440" w:type="dxa"/>
              <w:tblInd w:w="85" w:type="dxa"/>
              <w:tblCellMar>
                <w:top w:w="0" w:type="dxa"/>
                <w:left w:w="180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440"/>
            </w:tblGrid>
            <w:tr w:rsidR="00557286" w14:paraId="0B5C4EEE" w14:textId="77777777">
              <w:trPr>
                <w:trHeight w:val="98"/>
              </w:trPr>
              <w:tc>
                <w:tcPr>
                  <w:tcW w:w="4440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5A911841" w14:textId="77777777" w:rsidR="00557286" w:rsidRDefault="00557286">
                  <w:pPr>
                    <w:framePr w:wrap="around" w:vAnchor="text" w:hAnchor="text" w:x="7770" w:y="-195"/>
                    <w:suppressOverlap/>
                  </w:pPr>
                </w:p>
              </w:tc>
            </w:tr>
            <w:tr w:rsidR="00557286" w14:paraId="16F6EACB" w14:textId="77777777">
              <w:trPr>
                <w:trHeight w:val="3188"/>
              </w:trPr>
              <w:tc>
                <w:tcPr>
                  <w:tcW w:w="4440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6F4CC7B7" w14:textId="77777777" w:rsidR="00557286" w:rsidRDefault="00AF1CBB">
                  <w:pPr>
                    <w:framePr w:wrap="around" w:vAnchor="text" w:hAnchor="text" w:x="7770" w:y="-195"/>
                    <w:spacing w:after="15" w:line="216" w:lineRule="auto"/>
                    <w:ind w:left="600" w:right="695"/>
                    <w:suppressOverlap/>
                  </w:pPr>
                  <w:r>
                    <w:rPr>
                      <w:sz w:val="30"/>
                    </w:rPr>
                    <w:t xml:space="preserve">one </w:t>
                  </w:r>
                  <w:r>
                    <w:rPr>
                      <w:noProof/>
                    </w:rPr>
                    <w:drawing>
                      <wp:inline distT="0" distB="0" distL="0" distR="0" wp14:anchorId="633CC53A" wp14:editId="2D672E91">
                        <wp:extent cx="1152525" cy="171450"/>
                        <wp:effectExtent l="0" t="0" r="0" b="0"/>
                        <wp:docPr id="138459" name="Picture 13845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59" name="Picture 138459"/>
                                <pic:cNvPicPr/>
                              </pic:nvPicPr>
                              <pic:blipFill>
                                <a:blip r:embed="rId2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52525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proofErr w:type="spellStart"/>
                  <w:r>
                    <w:rPr>
                      <w:sz w:val="30"/>
                    </w:rPr>
                    <w:t>one</w:t>
                  </w:r>
                  <w:proofErr w:type="spellEnd"/>
                </w:p>
                <w:p w14:paraId="6F96ADB7" w14:textId="77777777" w:rsidR="00557286" w:rsidRDefault="00AF1CBB">
                  <w:pPr>
                    <w:framePr w:wrap="around" w:vAnchor="text" w:hAnchor="text" w:x="7770" w:y="-195"/>
                    <w:spacing w:after="0" w:line="216" w:lineRule="auto"/>
                    <w:ind w:left="600" w:right="335" w:hanging="600"/>
                    <w:suppressOverlap/>
                  </w:pPr>
                  <w:r>
                    <w:rPr>
                      <w:sz w:val="34"/>
                    </w:rPr>
                    <w:t>(1</w:t>
                  </w:r>
                  <w:proofErr w:type="gramStart"/>
                  <w:r>
                    <w:rPr>
                      <w:sz w:val="34"/>
                    </w:rPr>
                    <w:t>, )</w:t>
                  </w:r>
                  <w:proofErr w:type="gramEnd"/>
                  <w:r>
                    <w:rPr>
                      <w:sz w:val="34"/>
                    </w:rPr>
                    <w:t xml:space="preserve"> one</w:t>
                  </w:r>
                  <w:r>
                    <w:rPr>
                      <w:sz w:val="34"/>
                    </w:rPr>
                    <w:tab/>
                    <w:t>(1, ) #pythonic</w:t>
                  </w:r>
                </w:p>
                <w:p w14:paraId="0293379A" w14:textId="77777777" w:rsidR="00557286" w:rsidRDefault="00AF1CBB">
                  <w:pPr>
                    <w:framePr w:wrap="around" w:vAnchor="text" w:hAnchor="text" w:x="7770" w:y="-195"/>
                    <w:spacing w:after="0"/>
                    <w:ind w:left="600"/>
                    <w:suppressOverlap/>
                  </w:pPr>
                  <w:r>
                    <w:rPr>
                      <w:sz w:val="30"/>
                    </w:rPr>
                    <w:t>one</w:t>
                  </w:r>
                </w:p>
                <w:p w14:paraId="64C8B4A2" w14:textId="77777777" w:rsidR="00557286" w:rsidRDefault="00AF1CBB">
                  <w:pPr>
                    <w:framePr w:wrap="around" w:vAnchor="text" w:hAnchor="text" w:x="7770" w:y="-195"/>
                    <w:spacing w:after="11" w:line="228" w:lineRule="auto"/>
                    <w:ind w:right="2375"/>
                    <w:suppressOverlap/>
                  </w:pPr>
                  <w:r>
                    <w:rPr>
                      <w:sz w:val="30"/>
                    </w:rPr>
                    <w:t>(1</w:t>
                  </w:r>
                  <w:proofErr w:type="gramStart"/>
                  <w:r>
                    <w:rPr>
                      <w:sz w:val="30"/>
                    </w:rPr>
                    <w:t>, )</w:t>
                  </w:r>
                  <w:proofErr w:type="gramEnd"/>
                  <w:r>
                    <w:rPr>
                      <w:sz w:val="30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6A724B1D" wp14:editId="3DB87A97">
                        <wp:extent cx="66675" cy="95250"/>
                        <wp:effectExtent l="0" t="0" r="0" b="0"/>
                        <wp:docPr id="138419" name="Picture 13841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19" name="Picture 138419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6943D1A3" wp14:editId="69CE51CC">
                        <wp:extent cx="66675" cy="95250"/>
                        <wp:effectExtent l="0" t="0" r="0" b="0"/>
                        <wp:docPr id="138420" name="Picture 13842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20" name="Picture 138420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2B24FB6B" wp14:editId="44CDF876">
                        <wp:extent cx="66675" cy="95250"/>
                        <wp:effectExtent l="0" t="0" r="0" b="0"/>
                        <wp:docPr id="138421" name="Picture 13842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21" name="Picture 138421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 xml:space="preserve"> one</w:t>
                  </w:r>
                  <w:r>
                    <w:rPr>
                      <w:sz w:val="30"/>
                    </w:rPr>
                    <w:tab/>
                    <w:t xml:space="preserve">1, </w:t>
                  </w:r>
                  <w:r>
                    <w:rPr>
                      <w:noProof/>
                    </w:rPr>
                    <w:drawing>
                      <wp:inline distT="0" distB="0" distL="0" distR="0" wp14:anchorId="2CC19060" wp14:editId="18CC6D9F">
                        <wp:extent cx="66675" cy="95250"/>
                        <wp:effectExtent l="0" t="0" r="0" b="0"/>
                        <wp:docPr id="138422" name="Picture 13842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22" name="Picture 138422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75962FD2" wp14:editId="1DB57AEF">
                        <wp:extent cx="66675" cy="95250"/>
                        <wp:effectExtent l="0" t="0" r="0" b="0"/>
                        <wp:docPr id="138424" name="Picture 13842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24" name="Picture 138424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ab/>
                  </w:r>
                  <w:r>
                    <w:rPr>
                      <w:noProof/>
                    </w:rPr>
                    <w:drawing>
                      <wp:inline distT="0" distB="0" distL="0" distR="0" wp14:anchorId="5639EF2D" wp14:editId="07996EB6">
                        <wp:extent cx="66675" cy="95250"/>
                        <wp:effectExtent l="0" t="0" r="0" b="0"/>
                        <wp:docPr id="138423" name="Picture 13842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8423" name="Picture 138423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6675" cy="95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30"/>
                    </w:rPr>
                    <w:t xml:space="preserve"> one</w:t>
                  </w:r>
                </w:p>
                <w:p w14:paraId="02C692B5" w14:textId="77777777" w:rsidR="00557286" w:rsidRDefault="00AF1CBB">
                  <w:pPr>
                    <w:framePr w:wrap="around" w:vAnchor="text" w:hAnchor="text" w:x="7770" w:y="-195"/>
                    <w:spacing w:after="0"/>
                    <w:suppressOverlap/>
                  </w:pPr>
                  <w:r>
                    <w:rPr>
                      <w:sz w:val="40"/>
                    </w:rPr>
                    <w:t>(1</w:t>
                  </w:r>
                  <w:proofErr w:type="gramStart"/>
                  <w:r>
                    <w:rPr>
                      <w:sz w:val="40"/>
                    </w:rPr>
                    <w:t>, )</w:t>
                  </w:r>
                  <w:proofErr w:type="gramEnd"/>
                </w:p>
              </w:tc>
            </w:tr>
          </w:tbl>
          <w:p w14:paraId="199A3AB4" w14:textId="77777777" w:rsidR="00557286" w:rsidRDefault="00557286"/>
        </w:tc>
      </w:tr>
    </w:tbl>
    <w:p w14:paraId="19DDD2C1" w14:textId="77777777" w:rsidR="00557286" w:rsidRDefault="00AF1CBB">
      <w:pPr>
        <w:pStyle w:val="Heading3"/>
        <w:ind w:left="25" w:right="795"/>
      </w:pPr>
      <w:r>
        <w:t>Tuples</w:t>
      </w:r>
    </w:p>
    <w:p w14:paraId="6DEAEB16" w14:textId="77777777" w:rsidR="00557286" w:rsidRDefault="00AF1CBB">
      <w:pPr>
        <w:numPr>
          <w:ilvl w:val="0"/>
          <w:numId w:val="11"/>
        </w:numPr>
        <w:spacing w:after="34"/>
        <w:ind w:hanging="555"/>
        <w:jc w:val="both"/>
      </w:pPr>
      <w:r>
        <w:rPr>
          <w:sz w:val="52"/>
        </w:rPr>
        <w:t>Immutable</w:t>
      </w:r>
    </w:p>
    <w:p w14:paraId="684994F0" w14:textId="77777777" w:rsidR="00557286" w:rsidRDefault="00AF1CBB">
      <w:pPr>
        <w:numPr>
          <w:ilvl w:val="0"/>
          <w:numId w:val="11"/>
        </w:numPr>
        <w:spacing w:after="3"/>
        <w:ind w:hanging="555"/>
        <w:jc w:val="both"/>
      </w:pPr>
      <w:r>
        <w:rPr>
          <w:sz w:val="52"/>
        </w:rPr>
        <w:t xml:space="preserve">Cannot </w:t>
      </w:r>
      <w:proofErr w:type="gramStart"/>
      <w:r>
        <w:rPr>
          <w:sz w:val="52"/>
        </w:rPr>
        <w:t>use .append</w:t>
      </w:r>
      <w:proofErr w:type="gramEnd"/>
      <w:r>
        <w:rPr>
          <w:sz w:val="52"/>
        </w:rPr>
        <w:t xml:space="preserve"> or</w:t>
      </w:r>
    </w:p>
    <w:p w14:paraId="69E3B565" w14:textId="77777777" w:rsidR="00557286" w:rsidRDefault="00AF1CBB">
      <w:pPr>
        <w:spacing w:after="145"/>
        <w:ind w:left="580" w:right="3420" w:hanging="10"/>
        <w:jc w:val="both"/>
      </w:pPr>
      <w:r>
        <w:rPr>
          <w:noProof/>
        </w:rPr>
        <w:drawing>
          <wp:anchor distT="0" distB="0" distL="114300" distR="114300" simplePos="0" relativeHeight="251719680" behindDoc="0" locked="0" layoutInCell="1" allowOverlap="0" wp14:anchorId="2438FC08" wp14:editId="3929966C">
            <wp:simplePos x="0" y="0"/>
            <wp:positionH relativeFrom="page">
              <wp:posOffset>5867400</wp:posOffset>
            </wp:positionH>
            <wp:positionV relativeFrom="page">
              <wp:posOffset>600075</wp:posOffset>
            </wp:positionV>
            <wp:extent cx="5734050" cy="57150"/>
            <wp:effectExtent l="0" t="0" r="0" b="0"/>
            <wp:wrapTopAndBottom/>
            <wp:docPr id="347874" name="Picture 3478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74" name="Picture 347874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57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52"/>
        </w:rPr>
        <w:t>.remove</w:t>
      </w:r>
      <w:proofErr w:type="gramEnd"/>
      <w:r>
        <w:rPr>
          <w:sz w:val="52"/>
        </w:rPr>
        <w:t xml:space="preserve"> methods</w:t>
      </w:r>
    </w:p>
    <w:p w14:paraId="5FB2C758" w14:textId="77777777" w:rsidR="00557286" w:rsidRDefault="00AF1CBB">
      <w:pPr>
        <w:numPr>
          <w:ilvl w:val="0"/>
          <w:numId w:val="11"/>
        </w:numPr>
        <w:spacing w:after="30"/>
        <w:ind w:hanging="555"/>
        <w:jc w:val="both"/>
      </w:pPr>
      <w:r>
        <w:rPr>
          <w:sz w:val="54"/>
        </w:rPr>
        <w:t xml:space="preserve">Elements are enclosed in </w:t>
      </w:r>
      <w:proofErr w:type="gramStart"/>
      <w:r>
        <w:rPr>
          <w:sz w:val="54"/>
        </w:rPr>
        <w:t>parentheses</w:t>
      </w:r>
      <w:proofErr w:type="gramEnd"/>
    </w:p>
    <w:tbl>
      <w:tblPr>
        <w:tblStyle w:val="TableGrid"/>
        <w:tblpPr w:vertAnchor="text" w:tblpX="7763" w:tblpY="-457"/>
        <w:tblOverlap w:val="never"/>
        <w:tblW w:w="904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611"/>
      </w:tblGrid>
      <w:tr w:rsidR="00557286" w14:paraId="6D98F454" w14:textId="77777777">
        <w:trPr>
          <w:trHeight w:val="1260"/>
        </w:trPr>
        <w:tc>
          <w:tcPr>
            <w:tcW w:w="9041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8966B22" w14:textId="77777777" w:rsidR="00557286" w:rsidRDefault="00AF1CBB">
            <w:pPr>
              <w:spacing w:after="0"/>
              <w:ind w:left="2119"/>
              <w:jc w:val="center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20704" behindDoc="0" locked="0" layoutInCell="1" allowOverlap="0" wp14:anchorId="0B7C8D12" wp14:editId="443CAB3A">
                  <wp:simplePos x="0" y="0"/>
                  <wp:positionH relativeFrom="column">
                    <wp:posOffset>2100263</wp:posOffset>
                  </wp:positionH>
                  <wp:positionV relativeFrom="paragraph">
                    <wp:posOffset>657225</wp:posOffset>
                  </wp:positionV>
                  <wp:extent cx="209550" cy="28575"/>
                  <wp:effectExtent l="0" t="0" r="0" b="0"/>
                  <wp:wrapSquare wrapText="bothSides"/>
                  <wp:docPr id="138136" name="Picture 1381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136" name="Picture 138136"/>
                          <pic:cNvPicPr/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0"/>
              </w:rPr>
              <w:t xml:space="preserve">Create A Tuple With </w:t>
            </w:r>
            <w:r>
              <w:rPr>
                <w:noProof/>
              </w:rPr>
              <w:drawing>
                <wp:inline distT="0" distB="0" distL="0" distR="0" wp14:anchorId="6681B90B" wp14:editId="19A4C732">
                  <wp:extent cx="2200275" cy="685800"/>
                  <wp:effectExtent l="0" t="0" r="0" b="0"/>
                  <wp:docPr id="347876" name="Picture 3478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76" name="Picture 347876"/>
                          <pic:cNvPicPr/>
                        </pic:nvPicPr>
                        <pic:blipFill>
                          <a:blip r:embed="rId2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>Multiple</w:t>
            </w:r>
          </w:p>
        </w:tc>
      </w:tr>
      <w:tr w:rsidR="00557286" w14:paraId="44D0F824" w14:textId="77777777">
        <w:trPr>
          <w:trHeight w:val="3197"/>
        </w:trPr>
        <w:tc>
          <w:tcPr>
            <w:tcW w:w="9041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FE239D2" w14:textId="77777777" w:rsidR="00557286" w:rsidRDefault="00AF1CBB">
            <w:pPr>
              <w:spacing w:after="0"/>
              <w:ind w:left="-23" w:right="-566"/>
            </w:pPr>
            <w:r>
              <w:rPr>
                <w:noProof/>
              </w:rPr>
              <w:drawing>
                <wp:inline distT="0" distB="0" distL="0" distR="0" wp14:anchorId="617A87BA" wp14:editId="34B5DE1C">
                  <wp:extent cx="6115050" cy="2390775"/>
                  <wp:effectExtent l="0" t="0" r="0" b="0"/>
                  <wp:docPr id="347878" name="Picture 3478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878" name="Picture 347878"/>
                          <pic:cNvPicPr/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505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CC6887" w14:textId="77777777" w:rsidR="00557286" w:rsidRDefault="00AF1CBB">
      <w:pPr>
        <w:numPr>
          <w:ilvl w:val="0"/>
          <w:numId w:val="11"/>
        </w:numPr>
        <w:spacing w:after="4"/>
        <w:ind w:hanging="555"/>
        <w:jc w:val="both"/>
      </w:pPr>
      <w:r>
        <w:rPr>
          <w:sz w:val="54"/>
        </w:rPr>
        <w:t>Boolean values</w:t>
      </w:r>
    </w:p>
    <w:p w14:paraId="7FD2C8A6" w14:textId="77777777" w:rsidR="00557286" w:rsidRDefault="00AF1CBB">
      <w:pPr>
        <w:numPr>
          <w:ilvl w:val="0"/>
          <w:numId w:val="11"/>
        </w:numPr>
        <w:spacing w:after="3" w:line="260" w:lineRule="auto"/>
        <w:ind w:hanging="555"/>
        <w:jc w:val="both"/>
      </w:pPr>
      <w:r>
        <w:rPr>
          <w:sz w:val="50"/>
        </w:rPr>
        <w:t xml:space="preserve">An empty tuple is </w:t>
      </w:r>
      <w:proofErr w:type="gramStart"/>
      <w:r>
        <w:rPr>
          <w:sz w:val="50"/>
        </w:rPr>
        <w:t>false</w:t>
      </w:r>
      <w:proofErr w:type="gramEnd"/>
    </w:p>
    <w:p w14:paraId="54687EB1" w14:textId="77777777" w:rsidR="00557286" w:rsidRDefault="00AF1CBB">
      <w:pPr>
        <w:numPr>
          <w:ilvl w:val="0"/>
          <w:numId w:val="11"/>
        </w:numPr>
        <w:spacing w:after="4"/>
        <w:ind w:hanging="555"/>
        <w:jc w:val="both"/>
      </w:pPr>
      <w:r>
        <w:rPr>
          <w:sz w:val="54"/>
        </w:rPr>
        <w:t xml:space="preserve">Tuples with at least one item are </w:t>
      </w:r>
      <w:proofErr w:type="gramStart"/>
      <w:r>
        <w:rPr>
          <w:sz w:val="54"/>
        </w:rPr>
        <w:t>true</w:t>
      </w:r>
      <w:proofErr w:type="gramEnd"/>
    </w:p>
    <w:p w14:paraId="47D125D7" w14:textId="77777777" w:rsidR="00557286" w:rsidRDefault="00AF1CBB">
      <w:pPr>
        <w:spacing w:after="0"/>
        <w:ind w:left="15"/>
      </w:pPr>
      <w:r>
        <w:rPr>
          <w:noProof/>
        </w:rPr>
        <w:drawing>
          <wp:anchor distT="0" distB="0" distL="114300" distR="114300" simplePos="0" relativeHeight="251721728" behindDoc="0" locked="0" layoutInCell="1" allowOverlap="0" wp14:anchorId="4016B575" wp14:editId="423C28D0">
            <wp:simplePos x="0" y="0"/>
            <wp:positionH relativeFrom="column">
              <wp:posOffset>6400800</wp:posOffset>
            </wp:positionH>
            <wp:positionV relativeFrom="paragraph">
              <wp:posOffset>-371474</wp:posOffset>
            </wp:positionV>
            <wp:extent cx="4438650" cy="1476375"/>
            <wp:effectExtent l="0" t="0" r="0" b="0"/>
            <wp:wrapSquare wrapText="bothSides"/>
            <wp:docPr id="347880" name="Picture 347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0" name="Picture 347880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Sets</w:t>
      </w:r>
    </w:p>
    <w:p w14:paraId="3DA58545" w14:textId="77777777" w:rsidR="00557286" w:rsidRDefault="00AF1CBB">
      <w:pPr>
        <w:numPr>
          <w:ilvl w:val="0"/>
          <w:numId w:val="11"/>
        </w:numPr>
        <w:spacing w:after="0"/>
        <w:ind w:hanging="555"/>
        <w:jc w:val="both"/>
      </w:pPr>
      <w:r>
        <w:rPr>
          <w:sz w:val="48"/>
        </w:rPr>
        <w:t>Immutable</w:t>
      </w:r>
    </w:p>
    <w:p w14:paraId="11F66B94" w14:textId="77777777" w:rsidR="00557286" w:rsidRDefault="00AF1CBB">
      <w:pPr>
        <w:numPr>
          <w:ilvl w:val="0"/>
          <w:numId w:val="11"/>
        </w:numPr>
        <w:spacing w:after="49"/>
        <w:ind w:hanging="555"/>
        <w:jc w:val="both"/>
      </w:pPr>
      <w:r>
        <w:rPr>
          <w:sz w:val="48"/>
        </w:rPr>
        <w:t>Unordered collection</w:t>
      </w:r>
    </w:p>
    <w:p w14:paraId="3589D97E" w14:textId="77777777" w:rsidR="00557286" w:rsidRDefault="00AF1CBB">
      <w:pPr>
        <w:numPr>
          <w:ilvl w:val="0"/>
          <w:numId w:val="11"/>
        </w:numPr>
        <w:spacing w:after="49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0" wp14:anchorId="18F68F34" wp14:editId="45E076FC">
            <wp:simplePos x="0" y="0"/>
            <wp:positionH relativeFrom="column">
              <wp:posOffset>6400800</wp:posOffset>
            </wp:positionH>
            <wp:positionV relativeFrom="paragraph">
              <wp:posOffset>-28574</wp:posOffset>
            </wp:positionV>
            <wp:extent cx="4438650" cy="1485900"/>
            <wp:effectExtent l="0" t="0" r="0" b="0"/>
            <wp:wrapSquare wrapText="bothSides"/>
            <wp:docPr id="347882" name="Picture 347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2" name="Picture 347882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1" allowOverlap="0" wp14:anchorId="4F418B1F" wp14:editId="2082FB7B">
            <wp:simplePos x="0" y="0"/>
            <wp:positionH relativeFrom="column">
              <wp:posOffset>19050</wp:posOffset>
            </wp:positionH>
            <wp:positionV relativeFrom="paragraph">
              <wp:posOffset>1419225</wp:posOffset>
            </wp:positionV>
            <wp:extent cx="5829300" cy="390525"/>
            <wp:effectExtent l="0" t="0" r="0" b="0"/>
            <wp:wrapSquare wrapText="bothSides"/>
            <wp:docPr id="347884" name="Picture 3478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4" name="Picture 347884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1" allowOverlap="0" wp14:anchorId="5BF661A4" wp14:editId="160CC71E">
            <wp:simplePos x="0" y="0"/>
            <wp:positionH relativeFrom="column">
              <wp:posOffset>6400800</wp:posOffset>
            </wp:positionH>
            <wp:positionV relativeFrom="paragraph">
              <wp:posOffset>1581150</wp:posOffset>
            </wp:positionV>
            <wp:extent cx="4629150" cy="2600325"/>
            <wp:effectExtent l="0" t="0" r="0" b="0"/>
            <wp:wrapSquare wrapText="bothSides"/>
            <wp:docPr id="347886" name="Picture 3478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6" name="Picture 347886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5824" behindDoc="0" locked="0" layoutInCell="1" allowOverlap="0" wp14:anchorId="033F8B04" wp14:editId="37C4C603">
            <wp:simplePos x="0" y="0"/>
            <wp:positionH relativeFrom="column">
              <wp:posOffset>19050</wp:posOffset>
            </wp:positionH>
            <wp:positionV relativeFrom="paragraph">
              <wp:posOffset>1838325</wp:posOffset>
            </wp:positionV>
            <wp:extent cx="5867400" cy="2181225"/>
            <wp:effectExtent l="0" t="0" r="0" b="0"/>
            <wp:wrapSquare wrapText="bothSides"/>
            <wp:docPr id="347888" name="Picture 3478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8" name="Picture 347888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 xml:space="preserve">Cannot contain </w:t>
      </w:r>
      <w:proofErr w:type="gramStart"/>
      <w:r>
        <w:rPr>
          <w:sz w:val="48"/>
        </w:rPr>
        <w:t>duplicates</w:t>
      </w:r>
      <w:proofErr w:type="gramEnd"/>
    </w:p>
    <w:p w14:paraId="0469909E" w14:textId="77777777" w:rsidR="00557286" w:rsidRDefault="00AF1CBB">
      <w:pPr>
        <w:numPr>
          <w:ilvl w:val="0"/>
          <w:numId w:val="11"/>
        </w:numPr>
        <w:spacing w:after="4" w:line="264" w:lineRule="auto"/>
        <w:ind w:hanging="555"/>
        <w:jc w:val="both"/>
      </w:pPr>
      <w:r>
        <w:rPr>
          <w:sz w:val="46"/>
        </w:rPr>
        <w:t xml:space="preserve">Does not care about </w:t>
      </w:r>
      <w:proofErr w:type="gramStart"/>
      <w:r>
        <w:rPr>
          <w:sz w:val="46"/>
        </w:rPr>
        <w:t>order</w:t>
      </w:r>
      <w:proofErr w:type="gramEnd"/>
    </w:p>
    <w:p w14:paraId="60DDA8B5" w14:textId="77777777" w:rsidR="00557286" w:rsidRDefault="00AF1CBB">
      <w:pPr>
        <w:numPr>
          <w:ilvl w:val="0"/>
          <w:numId w:val="11"/>
        </w:numPr>
        <w:spacing w:after="49"/>
        <w:ind w:hanging="555"/>
        <w:jc w:val="both"/>
      </w:pPr>
      <w:r>
        <w:rPr>
          <w:sz w:val="48"/>
        </w:rPr>
        <w:t xml:space="preserve">Good for removing duplicates and checking </w:t>
      </w:r>
      <w:proofErr w:type="gramStart"/>
      <w:r>
        <w:rPr>
          <w:sz w:val="48"/>
        </w:rPr>
        <w:t>membership</w:t>
      </w:r>
      <w:proofErr w:type="gramEnd"/>
    </w:p>
    <w:p w14:paraId="329E0125" w14:textId="77777777" w:rsidR="00557286" w:rsidRDefault="00AF1CBB">
      <w:pPr>
        <w:pStyle w:val="Heading4"/>
        <w:ind w:left="40"/>
      </w:pPr>
      <w:r>
        <w:rPr>
          <w:rFonts w:ascii="Times New Roman" w:eastAsia="Times New Roman" w:hAnsi="Times New Roman" w:cs="Times New Roman"/>
        </w:rPr>
        <w:t>Dictionaries</w:t>
      </w:r>
    </w:p>
    <w:p w14:paraId="729EB6AA" w14:textId="77777777" w:rsidR="00557286" w:rsidRDefault="00557286">
      <w:pPr>
        <w:sectPr w:rsidR="00557286">
          <w:type w:val="continuous"/>
          <w:pgSz w:w="19200" w:h="10800" w:orient="landscape"/>
          <w:pgMar w:top="1138" w:right="1335" w:bottom="210" w:left="1470" w:header="720" w:footer="720" w:gutter="0"/>
          <w:cols w:space="720"/>
        </w:sectPr>
      </w:pPr>
    </w:p>
    <w:p w14:paraId="4DD289E0" w14:textId="77777777" w:rsidR="00557286" w:rsidRDefault="00AF1CBB">
      <w:pPr>
        <w:tabs>
          <w:tab w:val="center" w:pos="10734"/>
          <w:tab w:val="right" w:pos="16476"/>
        </w:tabs>
        <w:spacing w:after="3"/>
        <w:ind w:right="-15"/>
      </w:pPr>
      <w:r>
        <w:rPr>
          <w:sz w:val="40"/>
        </w:rPr>
        <w:lastRenderedPageBreak/>
        <w:tab/>
      </w:r>
      <w:r>
        <w:rPr>
          <w:rFonts w:ascii="Times New Roman" w:eastAsia="Times New Roman" w:hAnsi="Times New Roman" w:cs="Times New Roman"/>
          <w:sz w:val="40"/>
        </w:rPr>
        <w:t>A Python dictionary contains one or more</w:t>
      </w:r>
      <w:r>
        <w:rPr>
          <w:rFonts w:ascii="Times New Roman" w:eastAsia="Times New Roman" w:hAnsi="Times New Roman" w:cs="Times New Roman"/>
          <w:sz w:val="40"/>
        </w:rPr>
        <w:tab/>
      </w:r>
      <w:proofErr w:type="gramStart"/>
      <w:r>
        <w:rPr>
          <w:rFonts w:ascii="Times New Roman" w:eastAsia="Times New Roman" w:hAnsi="Times New Roman" w:cs="Times New Roman"/>
          <w:sz w:val="40"/>
        </w:rPr>
        <w:t>DICTIONARY</w:t>
      </w:r>
      <w:proofErr w:type="gramEnd"/>
    </w:p>
    <w:p w14:paraId="2100226E" w14:textId="77777777" w:rsidR="00557286" w:rsidRDefault="00AF1CBB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rFonts w:ascii="Times New Roman" w:eastAsia="Times New Roman" w:hAnsi="Times New Roman" w:cs="Times New Roman"/>
          <w:sz w:val="38"/>
        </w:rPr>
        <w:t>Link a key to a value</w:t>
      </w:r>
      <w:r>
        <w:rPr>
          <w:rFonts w:ascii="Times New Roman" w:eastAsia="Times New Roman" w:hAnsi="Times New Roman" w:cs="Times New Roman"/>
          <w:sz w:val="38"/>
        </w:rPr>
        <w:tab/>
        <w:t>values known as keys [</w:t>
      </w:r>
      <w:proofErr w:type="gramStart"/>
      <w:r>
        <w:rPr>
          <w:rFonts w:ascii="Times New Roman" w:eastAsia="Times New Roman" w:hAnsi="Times New Roman" w:cs="Times New Roman"/>
          <w:sz w:val="38"/>
        </w:rPr>
        <w:t>i.e.</w:t>
      </w:r>
      <w:proofErr w:type="gramEnd"/>
      <w:r>
        <w:rPr>
          <w:rFonts w:ascii="Times New Roman" w:eastAsia="Times New Roman" w:hAnsi="Times New Roman" w:cs="Times New Roman"/>
          <w:sz w:val="38"/>
        </w:rPr>
        <w:t xml:space="preserve"> Baltimore], and</w:t>
      </w:r>
    </w:p>
    <w:p w14:paraId="1D359773" w14:textId="77777777" w:rsidR="00557286" w:rsidRDefault="00AF1CBB">
      <w:pPr>
        <w:numPr>
          <w:ilvl w:val="0"/>
          <w:numId w:val="12"/>
        </w:numPr>
        <w:spacing w:after="3"/>
        <w:ind w:hanging="552"/>
        <w:jc w:val="both"/>
      </w:pPr>
      <w:r>
        <w:rPr>
          <w:rFonts w:ascii="Times New Roman" w:eastAsia="Times New Roman" w:hAnsi="Times New Roman" w:cs="Times New Roman"/>
          <w:sz w:val="40"/>
        </w:rPr>
        <w:t>Mutable</w:t>
      </w:r>
      <w:r>
        <w:rPr>
          <w:rFonts w:ascii="Times New Roman" w:eastAsia="Times New Roman" w:hAnsi="Times New Roman" w:cs="Times New Roman"/>
          <w:sz w:val="40"/>
        </w:rPr>
        <w:tab/>
        <w:t>each key is tied to a value [</w:t>
      </w:r>
      <w:proofErr w:type="gramStart"/>
      <w:r>
        <w:rPr>
          <w:rFonts w:ascii="Times New Roman" w:eastAsia="Times New Roman" w:hAnsi="Times New Roman" w:cs="Times New Roman"/>
          <w:sz w:val="40"/>
        </w:rPr>
        <w:t>i.e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Orioles],</w:t>
      </w:r>
    </w:p>
    <w:p w14:paraId="2BFFE72D" w14:textId="77777777" w:rsidR="00557286" w:rsidRDefault="00AF1CBB">
      <w:pPr>
        <w:spacing w:after="3"/>
        <w:ind w:left="7486" w:hanging="10"/>
        <w:jc w:val="both"/>
      </w:pPr>
      <w:r>
        <w:rPr>
          <w:rFonts w:ascii="Times New Roman" w:eastAsia="Times New Roman" w:hAnsi="Times New Roman" w:cs="Times New Roman"/>
          <w:sz w:val="40"/>
        </w:rPr>
        <w:t>Multiple key-value pairs can be stored in a</w:t>
      </w:r>
    </w:p>
    <w:p w14:paraId="13547F5E" w14:textId="77777777" w:rsidR="00557286" w:rsidRDefault="00AF1CBB">
      <w:pPr>
        <w:numPr>
          <w:ilvl w:val="0"/>
          <w:numId w:val="12"/>
        </w:numPr>
        <w:spacing w:after="3" w:line="265" w:lineRule="auto"/>
        <w:ind w:hanging="552"/>
        <w:jc w:val="both"/>
      </w:pPr>
      <w:r>
        <w:rPr>
          <w:rFonts w:ascii="Times New Roman" w:eastAsia="Times New Roman" w:hAnsi="Times New Roman" w:cs="Times New Roman"/>
          <w:sz w:val="38"/>
        </w:rPr>
        <w:t>Do not copy the variable</w:t>
      </w:r>
      <w:r>
        <w:rPr>
          <w:rFonts w:ascii="Times New Roman" w:eastAsia="Times New Roman" w:hAnsi="Times New Roman" w:cs="Times New Roman"/>
          <w:sz w:val="38"/>
        </w:rPr>
        <w:tab/>
        <w:t>dictionary.</w:t>
      </w:r>
    </w:p>
    <w:p w14:paraId="2BA700B5" w14:textId="77777777" w:rsidR="00557286" w:rsidRDefault="00AF1CBB">
      <w:pPr>
        <w:numPr>
          <w:ilvl w:val="0"/>
          <w:numId w:val="12"/>
        </w:numPr>
        <w:spacing w:after="3"/>
        <w:ind w:hanging="552"/>
        <w:jc w:val="both"/>
      </w:pPr>
      <w:r>
        <w:rPr>
          <w:rFonts w:ascii="Times New Roman" w:eastAsia="Times New Roman" w:hAnsi="Times New Roman" w:cs="Times New Roman"/>
          <w:sz w:val="52"/>
        </w:rPr>
        <w:t>Increase reference count to</w:t>
      </w:r>
    </w:p>
    <w:tbl>
      <w:tblPr>
        <w:tblStyle w:val="TableGrid"/>
        <w:tblW w:w="15648" w:type="dxa"/>
        <w:tblInd w:w="552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513"/>
        <w:gridCol w:w="993"/>
        <w:gridCol w:w="2190"/>
        <w:gridCol w:w="2140"/>
        <w:gridCol w:w="812"/>
      </w:tblGrid>
      <w:tr w:rsidR="00557286" w14:paraId="583B4D44" w14:textId="77777777">
        <w:trPr>
          <w:trHeight w:val="583"/>
        </w:trPr>
        <w:tc>
          <w:tcPr>
            <w:tcW w:w="9528" w:type="dxa"/>
            <w:tcBorders>
              <w:top w:val="nil"/>
              <w:left w:val="nil"/>
              <w:bottom w:val="nil"/>
              <w:right w:val="nil"/>
            </w:tcBorders>
          </w:tcPr>
          <w:p w14:paraId="40D2E523" w14:textId="77777777" w:rsidR="00557286" w:rsidRDefault="00AF1CB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52"/>
              </w:rPr>
              <w:t>the variable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</w:tcPr>
          <w:p w14:paraId="75AD5132" w14:textId="77777777" w:rsidR="00557286" w:rsidRDefault="00557286"/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</w:tcPr>
          <w:p w14:paraId="1510D112" w14:textId="77777777" w:rsidR="00557286" w:rsidRDefault="00557286"/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</w:tcPr>
          <w:p w14:paraId="41315437" w14:textId="77777777" w:rsidR="00557286" w:rsidRDefault="00557286"/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C78900F" w14:textId="77777777" w:rsidR="00557286" w:rsidRDefault="00557286"/>
        </w:tc>
      </w:tr>
      <w:tr w:rsidR="00557286" w14:paraId="6D9A06E8" w14:textId="77777777">
        <w:trPr>
          <w:trHeight w:val="485"/>
        </w:trPr>
        <w:tc>
          <w:tcPr>
            <w:tcW w:w="95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0FFDEB" w14:textId="77777777" w:rsidR="00557286" w:rsidRDefault="00AF1CBB">
            <w:pPr>
              <w:spacing w:after="0"/>
              <w:ind w:left="5928"/>
            </w:pPr>
            <w:r>
              <w:rPr>
                <w:rFonts w:ascii="Times New Roman" w:eastAsia="Times New Roman" w:hAnsi="Times New Roman" w:cs="Times New Roman"/>
                <w:sz w:val="34"/>
              </w:rPr>
              <w:t>Dictionary name</w:t>
            </w:r>
          </w:p>
        </w:tc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8D26DE" w14:textId="77777777" w:rsidR="00557286" w:rsidRDefault="00AF1CB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30"/>
              </w:rPr>
              <w:t>Key</w:t>
            </w:r>
          </w:p>
        </w:tc>
        <w:tc>
          <w:tcPr>
            <w:tcW w:w="21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18EE49" w14:textId="77777777" w:rsidR="00557286" w:rsidRDefault="00AF1CBB">
            <w:pPr>
              <w:spacing w:after="0"/>
              <w:ind w:left="396"/>
            </w:pPr>
            <w:r>
              <w:rPr>
                <w:rFonts w:ascii="Times New Roman" w:eastAsia="Times New Roman" w:hAnsi="Times New Roman" w:cs="Times New Roman"/>
                <w:sz w:val="34"/>
              </w:rPr>
              <w:t>Value</w:t>
            </w:r>
          </w:p>
        </w:tc>
        <w:tc>
          <w:tcPr>
            <w:tcW w:w="21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A45FB" w14:textId="77777777" w:rsidR="00557286" w:rsidRDefault="00AF1CBB">
            <w:pPr>
              <w:spacing w:after="0"/>
              <w:ind w:left="336"/>
            </w:pPr>
            <w:r>
              <w:rPr>
                <w:rFonts w:ascii="Times New Roman" w:eastAsia="Times New Roman" w:hAnsi="Times New Roman" w:cs="Times New Roman"/>
                <w:sz w:val="30"/>
              </w:rPr>
              <w:t>Key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DB7165" w14:textId="77777777" w:rsidR="00557286" w:rsidRDefault="00AF1CBB">
            <w:pPr>
              <w:spacing w:after="0"/>
              <w:jc w:val="both"/>
            </w:pPr>
            <w:r>
              <w:rPr>
                <w:rFonts w:ascii="Times New Roman" w:eastAsia="Times New Roman" w:hAnsi="Times New Roman" w:cs="Times New Roman"/>
                <w:sz w:val="34"/>
              </w:rPr>
              <w:t>Value</w:t>
            </w:r>
          </w:p>
        </w:tc>
      </w:tr>
    </w:tbl>
    <w:p w14:paraId="4907DC9B" w14:textId="77777777" w:rsidR="00557286" w:rsidRDefault="00AF1CBB">
      <w:pPr>
        <w:spacing w:after="265"/>
        <w:ind w:left="2388"/>
        <w:jc w:val="center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2ED255B" wp14:editId="2EBECA62">
                <wp:simplePos x="0" y="0"/>
                <wp:positionH relativeFrom="column">
                  <wp:posOffset>8427720</wp:posOffset>
                </wp:positionH>
                <wp:positionV relativeFrom="paragraph">
                  <wp:posOffset>-755289</wp:posOffset>
                </wp:positionV>
                <wp:extent cx="2613660" cy="2377440"/>
                <wp:effectExtent l="0" t="0" r="0" b="0"/>
                <wp:wrapSquare wrapText="bothSides"/>
                <wp:docPr id="339871" name="Group 3398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3660" cy="2377440"/>
                          <a:chOff x="0" y="0"/>
                          <a:chExt cx="2613660" cy="2377440"/>
                        </a:xfrm>
                      </wpg:grpSpPr>
                      <pic:pic xmlns:pic="http://schemas.openxmlformats.org/drawingml/2006/picture">
                        <pic:nvPicPr>
                          <pic:cNvPr id="347893" name="Picture 347893"/>
                          <pic:cNvPicPr/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>
                          <a:xfrm>
                            <a:off x="281940" y="0"/>
                            <a:ext cx="2331720" cy="23774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626" name="Rectangle 147626"/>
                        <wps:cNvSpPr/>
                        <wps:spPr>
                          <a:xfrm>
                            <a:off x="0" y="792480"/>
                            <a:ext cx="841172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5666D3" w14:textId="77777777" w:rsidR="00557286" w:rsidRDefault="00AF1CBB">
                              <w:r>
                                <w:rPr>
                                  <w:rFonts w:ascii="Times New Roman" w:eastAsia="Times New Roman" w:hAnsi="Times New Roman" w:cs="Times New Roman"/>
                                  <w:sz w:val="66"/>
                                </w:rPr>
                                <w:t>'la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7627" name="Rectangle 147627"/>
                        <wps:cNvSpPr/>
                        <wps:spPr>
                          <a:xfrm>
                            <a:off x="220980" y="1592580"/>
                            <a:ext cx="648615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1ECE40" w14:textId="77777777" w:rsidR="00557286" w:rsidRDefault="00AF1CBB">
                              <w:r>
                                <w:rPr>
                                  <w:rFonts w:ascii="Times New Roman" w:eastAsia="Times New Roman" w:hAnsi="Times New Roman" w:cs="Times New Roman"/>
                                  <w:sz w:val="36"/>
                                </w:rPr>
                                <w:t>Wor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871" style="width:205.8pt;height:187.2pt;position:absolute;mso-position-horizontal-relative:text;mso-position-horizontal:absolute;margin-left:663.6pt;mso-position-vertical-relative:text;margin-top:-59.4717pt;" coordsize="26136,23774">
                <v:shape id="Picture 347893" style="position:absolute;width:23317;height:23774;left:2819;top:0;" filled="f">
                  <v:imagedata r:id="rId221"/>
                </v:shape>
                <v:rect id="Rectangle 147626" style="position:absolute;width:8411;height:2229;left:0;top:79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66"/>
                          </w:rPr>
                          <w:t xml:space="preserve">'last</w:t>
                        </w:r>
                      </w:p>
                    </w:txbxContent>
                  </v:textbox>
                </v:rect>
                <v:rect id="Rectangle 147627" style="position:absolute;width:6486;height:2026;left:2209;top:1592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36"/>
                          </w:rPr>
                          <w:t xml:space="preserve">Word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866DF86" wp14:editId="4D9A1449">
            <wp:extent cx="403860" cy="144780"/>
            <wp:effectExtent l="0" t="0" r="0" b="0"/>
            <wp:docPr id="347891" name="Picture 3478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91" name="Picture 347891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403860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78"/>
        </w:rPr>
        <w:t xml:space="preserve">friend = </w:t>
      </w:r>
      <w:proofErr w:type="gramStart"/>
      <w:r>
        <w:rPr>
          <w:rFonts w:ascii="Times New Roman" w:eastAsia="Times New Roman" w:hAnsi="Times New Roman" w:cs="Times New Roman"/>
          <w:sz w:val="78"/>
        </w:rPr>
        <w:t>{ '</w:t>
      </w:r>
      <w:proofErr w:type="gramEnd"/>
      <w:r>
        <w:rPr>
          <w:rFonts w:ascii="Times New Roman" w:eastAsia="Times New Roman" w:hAnsi="Times New Roman" w:cs="Times New Roman"/>
          <w:sz w:val="78"/>
        </w:rPr>
        <w:t>first ' : 'Rachel',</w:t>
      </w:r>
    </w:p>
    <w:p w14:paraId="4DA6F68E" w14:textId="77777777" w:rsidR="00557286" w:rsidRDefault="00AF1CBB">
      <w:pPr>
        <w:tabs>
          <w:tab w:val="center" w:pos="7446"/>
          <w:tab w:val="center" w:pos="10092"/>
          <w:tab w:val="center" w:pos="12156"/>
        </w:tabs>
        <w:spacing w:after="0"/>
      </w:pPr>
      <w:r>
        <w:rPr>
          <w:sz w:val="34"/>
        </w:rPr>
        <w:tab/>
      </w:r>
      <w:r>
        <w:rPr>
          <w:rFonts w:ascii="Times New Roman" w:eastAsia="Times New Roman" w:hAnsi="Times New Roman" w:cs="Times New Roman"/>
          <w:sz w:val="34"/>
        </w:rPr>
        <w:t>Webster's Dictionary</w:t>
      </w:r>
      <w:r>
        <w:rPr>
          <w:rFonts w:ascii="Times New Roman" w:eastAsia="Times New Roman" w:hAnsi="Times New Roman" w:cs="Times New Roman"/>
          <w:sz w:val="34"/>
        </w:rPr>
        <w:tab/>
        <w:t>Word</w:t>
      </w:r>
      <w:r>
        <w:rPr>
          <w:rFonts w:ascii="Times New Roman" w:eastAsia="Times New Roman" w:hAnsi="Times New Roman" w:cs="Times New Roman"/>
          <w:sz w:val="34"/>
        </w:rPr>
        <w:tab/>
        <w:t>Definition</w:t>
      </w:r>
    </w:p>
    <w:p w14:paraId="194D9408" w14:textId="77777777" w:rsidR="00557286" w:rsidRDefault="00AF1CBB">
      <w:pPr>
        <w:pStyle w:val="Heading4"/>
        <w:ind w:left="40"/>
      </w:pPr>
      <w:r>
        <w:t>Dictionaries</w:t>
      </w:r>
    </w:p>
    <w:p w14:paraId="5034C6B4" w14:textId="77777777" w:rsidR="00557286" w:rsidRDefault="00AF1CBB">
      <w:pPr>
        <w:numPr>
          <w:ilvl w:val="0"/>
          <w:numId w:val="13"/>
        </w:numPr>
        <w:spacing w:after="32" w:line="260" w:lineRule="auto"/>
        <w:ind w:hanging="555"/>
        <w:jc w:val="both"/>
      </w:pPr>
      <w:r>
        <w:rPr>
          <w:sz w:val="50"/>
        </w:rPr>
        <w:t>Manipulating dictionaries</w:t>
      </w:r>
    </w:p>
    <w:p w14:paraId="13B7D264" w14:textId="77777777" w:rsidR="00557286" w:rsidRDefault="00AF1CBB">
      <w:pPr>
        <w:numPr>
          <w:ilvl w:val="0"/>
          <w:numId w:val="13"/>
        </w:numPr>
        <w:spacing w:after="301"/>
        <w:ind w:hanging="555"/>
        <w:jc w:val="both"/>
      </w:pPr>
      <w:r>
        <w:rPr>
          <w:sz w:val="52"/>
        </w:rPr>
        <w:t xml:space="preserve">No duplicate </w:t>
      </w:r>
      <w:proofErr w:type="gramStart"/>
      <w:r>
        <w:rPr>
          <w:sz w:val="52"/>
        </w:rPr>
        <w:t>keys;</w:t>
      </w:r>
      <w:proofErr w:type="gramEnd"/>
      <w:r>
        <w:rPr>
          <w:sz w:val="52"/>
        </w:rPr>
        <w:t xml:space="preserve"> assigning a value replaces the previous one</w:t>
      </w:r>
    </w:p>
    <w:p w14:paraId="0E0F087E" w14:textId="77777777" w:rsidR="00557286" w:rsidRDefault="00AF1CBB">
      <w:pPr>
        <w:spacing w:after="49"/>
        <w:ind w:left="-287" w:right="-912" w:hanging="10"/>
      </w:pPr>
      <w:r>
        <w:rPr>
          <w:noProof/>
        </w:rPr>
        <w:lastRenderedPageBreak/>
        <w:drawing>
          <wp:inline distT="0" distB="0" distL="0" distR="0" wp14:anchorId="2B0910FC" wp14:editId="15DD4C92">
            <wp:extent cx="11229975" cy="3619500"/>
            <wp:effectExtent l="0" t="0" r="0" b="0"/>
            <wp:docPr id="347894" name="Picture 3478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94" name="Picture 347894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>Change Value</w:t>
      </w:r>
    </w:p>
    <w:p w14:paraId="71C58C28" w14:textId="77777777" w:rsidR="00557286" w:rsidRDefault="00AF1CBB">
      <w:pPr>
        <w:pStyle w:val="Heading3"/>
        <w:ind w:left="25"/>
      </w:pPr>
      <w:r>
        <w:lastRenderedPageBreak/>
        <w:t>Exercise: Python Refresher I</w:t>
      </w:r>
    </w:p>
    <w:p w14:paraId="429ED830" w14:textId="77777777" w:rsidR="00557286" w:rsidRDefault="00AF1CBB">
      <w:pPr>
        <w:spacing w:after="0"/>
        <w:ind w:left="-2" w:hanging="10"/>
      </w:pPr>
      <w:r>
        <w:rPr>
          <w:sz w:val="62"/>
        </w:rPr>
        <w:t>Objectives</w:t>
      </w:r>
    </w:p>
    <w:p w14:paraId="62D87470" w14:textId="77777777" w:rsidR="00557286" w:rsidRDefault="00AF1CBB">
      <w:pPr>
        <w:spacing w:after="3"/>
        <w:ind w:left="13" w:hanging="10"/>
        <w:jc w:val="both"/>
      </w:pPr>
      <w:r>
        <w:rPr>
          <w:sz w:val="52"/>
        </w:rPr>
        <w:t>After completing this exercise, students will be able to:</w:t>
      </w:r>
    </w:p>
    <w:p w14:paraId="24F7E613" w14:textId="77777777" w:rsidR="00557286" w:rsidRDefault="00AF1CBB">
      <w:pPr>
        <w:spacing w:after="656"/>
        <w:ind w:left="13" w:hanging="10"/>
        <w:jc w:val="both"/>
      </w:pPr>
      <w:r>
        <w:rPr>
          <w:noProof/>
        </w:rPr>
        <w:drawing>
          <wp:anchor distT="0" distB="0" distL="114300" distR="114300" simplePos="0" relativeHeight="251727872" behindDoc="0" locked="0" layoutInCell="1" allowOverlap="0" wp14:anchorId="65CF3948" wp14:editId="59D55A7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347901" name="Picture 3479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01" name="Picture 347901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• Create variables, strings, lists, tuples, sets and dictionaries in Python </w:t>
      </w:r>
      <w:r>
        <w:rPr>
          <w:noProof/>
        </w:rPr>
        <w:drawing>
          <wp:inline distT="0" distB="0" distL="0" distR="0" wp14:anchorId="68FD7DB8" wp14:editId="5FCCF5E6">
            <wp:extent cx="106680" cy="83820"/>
            <wp:effectExtent l="0" t="0" r="0" b="0"/>
            <wp:docPr id="347899" name="Picture 3478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99" name="Picture 347899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10668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Manipulate variables, strings, lists, tuples, sets and dictionaries in Python</w:t>
      </w:r>
    </w:p>
    <w:p w14:paraId="55422445" w14:textId="77777777" w:rsidR="00557286" w:rsidRDefault="00AF1CBB">
      <w:pPr>
        <w:spacing w:after="0" w:line="265" w:lineRule="auto"/>
        <w:ind w:left="58" w:hanging="10"/>
      </w:pPr>
      <w:r>
        <w:rPr>
          <w:sz w:val="60"/>
        </w:rPr>
        <w:t>Duration</w:t>
      </w:r>
    </w:p>
    <w:p w14:paraId="65763BD6" w14:textId="77777777" w:rsidR="00557286" w:rsidRDefault="00AF1CBB">
      <w:pPr>
        <w:spacing w:after="4"/>
        <w:ind w:left="10" w:hanging="10"/>
        <w:jc w:val="both"/>
      </w:pPr>
      <w:r>
        <w:rPr>
          <w:sz w:val="54"/>
        </w:rPr>
        <w:t>This exercise will take approximately 2.5 hours to complete, with 30-45 minutes to review answers.</w:t>
      </w:r>
    </w:p>
    <w:p w14:paraId="03E2799B" w14:textId="77777777" w:rsidR="00557286" w:rsidRDefault="00AF1CBB">
      <w:pPr>
        <w:pStyle w:val="Heading4"/>
        <w:ind w:left="40"/>
      </w:pPr>
      <w:r>
        <w:lastRenderedPageBreak/>
        <w:t>Debrief: Python Refresher I — Variables</w:t>
      </w:r>
    </w:p>
    <w:p w14:paraId="225FE243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5377EB99" w14:textId="77777777" w:rsidR="00557286" w:rsidRDefault="00AF1CBB">
      <w:pPr>
        <w:numPr>
          <w:ilvl w:val="0"/>
          <w:numId w:val="14"/>
        </w:numPr>
        <w:spacing w:after="34"/>
        <w:ind w:hanging="552"/>
        <w:jc w:val="both"/>
      </w:pPr>
      <w:r>
        <w:rPr>
          <w:noProof/>
        </w:rPr>
        <w:drawing>
          <wp:anchor distT="0" distB="0" distL="114300" distR="114300" simplePos="0" relativeHeight="251728896" behindDoc="0" locked="0" layoutInCell="1" allowOverlap="0" wp14:anchorId="550274A3" wp14:editId="5A41634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157311" name="Picture 1573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11" name="Picture 157311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3A961C75" w14:textId="77777777" w:rsidR="00557286" w:rsidRDefault="00AF1CBB">
      <w:pPr>
        <w:numPr>
          <w:ilvl w:val="0"/>
          <w:numId w:val="14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</w:t>
      </w:r>
      <w:r>
        <w:rPr>
          <w:sz w:val="52"/>
        </w:rPr>
        <w:t>?</w:t>
      </w:r>
    </w:p>
    <w:p w14:paraId="2BCE801C" w14:textId="77777777" w:rsidR="00557286" w:rsidRDefault="00AF1CBB">
      <w:pPr>
        <w:numPr>
          <w:ilvl w:val="0"/>
          <w:numId w:val="14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2C157037" w14:textId="77777777" w:rsidR="00557286" w:rsidRDefault="00AF1CBB">
      <w:pPr>
        <w:pStyle w:val="Heading4"/>
        <w:ind w:left="40"/>
      </w:pPr>
      <w:r>
        <w:t>Debrief: Python Refresher I — Variables</w:t>
      </w:r>
    </w:p>
    <w:p w14:paraId="4D7EB0BE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104F3CCC" w14:textId="77777777" w:rsidR="00557286" w:rsidRDefault="00AF1CBB">
      <w:pPr>
        <w:numPr>
          <w:ilvl w:val="0"/>
          <w:numId w:val="15"/>
        </w:numPr>
        <w:spacing w:after="51" w:line="260" w:lineRule="auto"/>
        <w:ind w:hanging="552"/>
        <w:jc w:val="both"/>
      </w:pPr>
      <w:r>
        <w:rPr>
          <w:sz w:val="50"/>
        </w:rPr>
        <w:lastRenderedPageBreak/>
        <w:t>How can a variable type be determined in a Python interpreter?</w:t>
      </w:r>
    </w:p>
    <w:p w14:paraId="4ADC146F" w14:textId="77777777" w:rsidR="00557286" w:rsidRDefault="00AF1CBB">
      <w:pPr>
        <w:numPr>
          <w:ilvl w:val="0"/>
          <w:numId w:val="15"/>
        </w:numPr>
        <w:spacing w:after="3"/>
        <w:ind w:hanging="552"/>
        <w:jc w:val="both"/>
      </w:pPr>
      <w:r>
        <w:rPr>
          <w:sz w:val="52"/>
        </w:rPr>
        <w:t>How can port_ list be utilized in a script?</w:t>
      </w:r>
    </w:p>
    <w:p w14:paraId="7808B43F" w14:textId="77777777" w:rsidR="00557286" w:rsidRDefault="00AF1CBB">
      <w:pPr>
        <w:numPr>
          <w:ilvl w:val="0"/>
          <w:numId w:val="15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729920" behindDoc="0" locked="0" layoutInCell="1" allowOverlap="0" wp14:anchorId="1989D736" wp14:editId="5811EC3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60033" name="Picture 160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33" name="Picture 160033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Which of the followin</w:t>
      </w:r>
      <w:r>
        <w:rPr>
          <w:sz w:val="52"/>
        </w:rPr>
        <w:t xml:space="preserve">g are correct naming conventions for variables? 123abc = 7 something with spaces = 42 pass 42 </w:t>
      </w:r>
      <w:proofErr w:type="spellStart"/>
      <w:r>
        <w:rPr>
          <w:sz w:val="52"/>
        </w:rPr>
        <w:t>my_variable</w:t>
      </w:r>
      <w:proofErr w:type="spellEnd"/>
      <w:r>
        <w:rPr>
          <w:sz w:val="52"/>
        </w:rPr>
        <w:t xml:space="preserve"> = 42 </w:t>
      </w:r>
      <w:proofErr w:type="spellStart"/>
      <w:r>
        <w:rPr>
          <w:sz w:val="52"/>
        </w:rPr>
        <w:t>my_l_kabob</w:t>
      </w:r>
      <w:proofErr w:type="spellEnd"/>
      <w:r>
        <w:rPr>
          <w:sz w:val="52"/>
        </w:rPr>
        <w:t xml:space="preserve"> = 42 break = 42</w:t>
      </w:r>
    </w:p>
    <w:p w14:paraId="00F7D17F" w14:textId="77777777" w:rsidR="00557286" w:rsidRDefault="00AF1CBB">
      <w:pPr>
        <w:pStyle w:val="Heading4"/>
        <w:ind w:left="40"/>
      </w:pPr>
      <w:r>
        <w:t>Debrief: Python Refresher I — Numbers</w:t>
      </w:r>
    </w:p>
    <w:p w14:paraId="3E2CAB4F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52B4DC0D" w14:textId="77777777" w:rsidR="00557286" w:rsidRDefault="00AF1CBB">
      <w:pPr>
        <w:numPr>
          <w:ilvl w:val="0"/>
          <w:numId w:val="16"/>
        </w:numPr>
        <w:spacing w:after="37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730944" behindDoc="0" locked="0" layoutInCell="1" allowOverlap="0" wp14:anchorId="42A0ADC9" wp14:editId="2937D8C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62601" name="Picture 1626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01" name="Picture 162601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7F6AC8AB" w14:textId="77777777" w:rsidR="00557286" w:rsidRDefault="00AF1CBB">
      <w:pPr>
        <w:numPr>
          <w:ilvl w:val="0"/>
          <w:numId w:val="16"/>
        </w:numPr>
        <w:spacing w:after="224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3EA1422E" w14:textId="77777777" w:rsidR="00557286" w:rsidRDefault="00AF1CBB">
      <w:pPr>
        <w:numPr>
          <w:ilvl w:val="0"/>
          <w:numId w:val="16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4B74B481" w14:textId="77777777" w:rsidR="00557286" w:rsidRDefault="00AF1CBB">
      <w:pPr>
        <w:pStyle w:val="Heading4"/>
        <w:ind w:left="40"/>
      </w:pPr>
      <w:r>
        <w:t>Debrief: Python Refresher I — Numbers</w:t>
      </w:r>
    </w:p>
    <w:p w14:paraId="573D91E1" w14:textId="77777777" w:rsidR="00557286" w:rsidRDefault="00557286">
      <w:pPr>
        <w:sectPr w:rsidR="00557286">
          <w:type w:val="continuous"/>
          <w:pgSz w:w="19200" w:h="10800" w:orient="landscape"/>
          <w:pgMar w:top="2041" w:right="1272" w:bottom="210" w:left="1452" w:header="720" w:footer="720" w:gutter="0"/>
          <w:cols w:space="720"/>
        </w:sectPr>
      </w:pPr>
    </w:p>
    <w:p w14:paraId="7012367C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5C11369" w14:textId="77777777" w:rsidR="00557286" w:rsidRDefault="00AF1CBB">
      <w:pPr>
        <w:numPr>
          <w:ilvl w:val="0"/>
          <w:numId w:val="17"/>
        </w:numPr>
        <w:spacing w:after="3" w:line="260" w:lineRule="auto"/>
        <w:ind w:hanging="528"/>
        <w:jc w:val="both"/>
      </w:pPr>
      <w:r>
        <w:rPr>
          <w:sz w:val="50"/>
        </w:rPr>
        <w:t>What is the output of the following code?</w:t>
      </w:r>
    </w:p>
    <w:p w14:paraId="5B124709" w14:textId="77777777" w:rsidR="00557286" w:rsidRDefault="00AF1CBB">
      <w:pPr>
        <w:spacing w:after="866"/>
        <w:ind w:left="240" w:right="-168"/>
      </w:pPr>
      <w:r>
        <w:rPr>
          <w:noProof/>
        </w:rPr>
        <w:lastRenderedPageBreak/>
        <w:drawing>
          <wp:inline distT="0" distB="0" distL="0" distR="0" wp14:anchorId="5E832AB2" wp14:editId="6909CC8C">
            <wp:extent cx="3086100" cy="662940"/>
            <wp:effectExtent l="0" t="0" r="0" b="0"/>
            <wp:docPr id="165332" name="Picture 1653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2" name="Picture 165332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FE55" w14:textId="77777777" w:rsidR="00557286" w:rsidRDefault="00AF1CBB">
      <w:pPr>
        <w:numPr>
          <w:ilvl w:val="0"/>
          <w:numId w:val="17"/>
        </w:numPr>
        <w:spacing w:after="3" w:line="260" w:lineRule="auto"/>
        <w:ind w:hanging="528"/>
        <w:jc w:val="both"/>
      </w:pPr>
      <w:r>
        <w:rPr>
          <w:noProof/>
        </w:rPr>
        <w:drawing>
          <wp:anchor distT="0" distB="0" distL="114300" distR="114300" simplePos="0" relativeHeight="251731968" behindDoc="0" locked="0" layoutInCell="1" allowOverlap="0" wp14:anchorId="37F9078D" wp14:editId="67A38D4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65330" name="Picture 165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0" name="Picture 165330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What is th</w:t>
      </w:r>
      <w:r>
        <w:rPr>
          <w:sz w:val="50"/>
        </w:rPr>
        <w:t>e output of the following code?</w:t>
      </w:r>
    </w:p>
    <w:p w14:paraId="0398E976" w14:textId="77777777" w:rsidR="00557286" w:rsidRDefault="00AF1CBB">
      <w:pPr>
        <w:spacing w:after="0"/>
        <w:ind w:left="192" w:right="-180"/>
      </w:pPr>
      <w:r>
        <w:rPr>
          <w:noProof/>
        </w:rPr>
        <w:drawing>
          <wp:inline distT="0" distB="0" distL="0" distR="0" wp14:anchorId="086ED913" wp14:editId="1F8A54F1">
            <wp:extent cx="3124200" cy="739140"/>
            <wp:effectExtent l="0" t="0" r="0" b="0"/>
            <wp:docPr id="347903" name="Picture 3479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03" name="Picture 347903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0FA88" w14:textId="77777777" w:rsidR="00557286" w:rsidRDefault="00AF1CBB">
      <w:pPr>
        <w:numPr>
          <w:ilvl w:val="0"/>
          <w:numId w:val="17"/>
        </w:numPr>
        <w:spacing w:after="3" w:line="260" w:lineRule="auto"/>
        <w:ind w:hanging="528"/>
        <w:jc w:val="both"/>
      </w:pPr>
      <w:r>
        <w:rPr>
          <w:sz w:val="50"/>
        </w:rPr>
        <w:t>What is the output of the following code?</w:t>
      </w:r>
    </w:p>
    <w:p w14:paraId="03D802C2" w14:textId="77777777" w:rsidR="00557286" w:rsidRDefault="00AF1CBB">
      <w:pPr>
        <w:spacing w:after="815"/>
        <w:ind w:left="396"/>
      </w:pPr>
      <w:r>
        <w:rPr>
          <w:noProof/>
        </w:rPr>
        <w:drawing>
          <wp:inline distT="0" distB="0" distL="0" distR="0" wp14:anchorId="18E96D62" wp14:editId="4E15F52F">
            <wp:extent cx="3086100" cy="662940"/>
            <wp:effectExtent l="0" t="0" r="0" b="0"/>
            <wp:docPr id="165333" name="Picture 165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3" name="Picture 165333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E8DAB" w14:textId="77777777" w:rsidR="00557286" w:rsidRDefault="00AF1CBB">
      <w:pPr>
        <w:numPr>
          <w:ilvl w:val="0"/>
          <w:numId w:val="17"/>
        </w:numPr>
        <w:spacing w:after="3" w:line="260" w:lineRule="auto"/>
        <w:ind w:hanging="528"/>
        <w:jc w:val="both"/>
      </w:pPr>
      <w:r>
        <w:rPr>
          <w:sz w:val="50"/>
        </w:rPr>
        <w:t>What is the output of the following code?</w:t>
      </w:r>
    </w:p>
    <w:tbl>
      <w:tblPr>
        <w:tblStyle w:val="TableGrid"/>
        <w:tblW w:w="4848" w:type="dxa"/>
        <w:tblInd w:w="402" w:type="dxa"/>
        <w:tblCellMar>
          <w:top w:w="0" w:type="dxa"/>
          <w:left w:w="13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848"/>
      </w:tblGrid>
      <w:tr w:rsidR="00557286" w14:paraId="7DFFE56C" w14:textId="77777777">
        <w:trPr>
          <w:trHeight w:val="2280"/>
        </w:trPr>
        <w:tc>
          <w:tcPr>
            <w:tcW w:w="48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ABD8DA6" w14:textId="77777777" w:rsidR="00557286" w:rsidRDefault="00AF1CB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62"/>
              </w:rPr>
              <w:lastRenderedPageBreak/>
              <w:t>42</w:t>
            </w:r>
          </w:p>
          <w:p w14:paraId="44EFD971" w14:textId="77777777" w:rsidR="00557286" w:rsidRDefault="00AF1CB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70"/>
              </w:rPr>
              <w:t>42.0</w:t>
            </w:r>
          </w:p>
          <w:p w14:paraId="4075B079" w14:textId="77777777" w:rsidR="00557286" w:rsidRDefault="00AF1CBB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72"/>
              </w:rPr>
              <w:t>4/2</w:t>
            </w:r>
          </w:p>
        </w:tc>
      </w:tr>
    </w:tbl>
    <w:p w14:paraId="5D116DC6" w14:textId="77777777" w:rsidR="00557286" w:rsidRDefault="00557286">
      <w:pPr>
        <w:sectPr w:rsidR="00557286">
          <w:type w:val="continuous"/>
          <w:pgSz w:w="19200" w:h="10800" w:orient="landscape"/>
          <w:pgMar w:top="1440" w:right="1440" w:bottom="504" w:left="1488" w:header="720" w:footer="720" w:gutter="0"/>
          <w:cols w:num="2" w:space="1140"/>
        </w:sectPr>
      </w:pPr>
    </w:p>
    <w:p w14:paraId="00AD236B" w14:textId="77777777" w:rsidR="00557286" w:rsidRDefault="00AF1CBB">
      <w:pPr>
        <w:pStyle w:val="Heading4"/>
        <w:ind w:left="40"/>
      </w:pPr>
      <w:r>
        <w:t>Debrief: Python Refresher I — Numbers</w:t>
      </w:r>
    </w:p>
    <w:p w14:paraId="0D347539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3081CBC6" w14:textId="77777777" w:rsidR="00557286" w:rsidRDefault="00AF1CBB">
      <w:pPr>
        <w:numPr>
          <w:ilvl w:val="0"/>
          <w:numId w:val="18"/>
        </w:numPr>
        <w:spacing w:after="3" w:line="260" w:lineRule="auto"/>
        <w:ind w:right="168" w:hanging="516"/>
        <w:jc w:val="both"/>
      </w:pPr>
      <w:r>
        <w:rPr>
          <w:sz w:val="50"/>
        </w:rPr>
        <w:t>What code needs to be entered into the interpreter to figure out the 2 to tenth power?</w:t>
      </w:r>
    </w:p>
    <w:p w14:paraId="7E733584" w14:textId="77777777" w:rsidR="00557286" w:rsidRDefault="00AF1CBB">
      <w:pPr>
        <w:numPr>
          <w:ilvl w:val="0"/>
          <w:numId w:val="18"/>
        </w:numPr>
        <w:spacing w:after="3" w:line="260" w:lineRule="auto"/>
        <w:ind w:right="168" w:hanging="516"/>
        <w:jc w:val="both"/>
      </w:pPr>
      <w:r>
        <w:rPr>
          <w:noProof/>
        </w:rPr>
        <w:drawing>
          <wp:anchor distT="0" distB="0" distL="114300" distR="114300" simplePos="0" relativeHeight="251732992" behindDoc="0" locked="0" layoutInCell="1" allowOverlap="0" wp14:anchorId="3B6BE8D6" wp14:editId="35D02EA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68068" name="Picture 1680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8" name="Picture 168068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What code needs to be entered into the interpreter to turn 57.2 to a type int?</w:t>
      </w:r>
    </w:p>
    <w:p w14:paraId="24D9158F" w14:textId="77777777" w:rsidR="00557286" w:rsidRDefault="00AF1CBB">
      <w:pPr>
        <w:numPr>
          <w:ilvl w:val="0"/>
          <w:numId w:val="18"/>
        </w:numPr>
        <w:spacing w:after="3" w:line="260" w:lineRule="auto"/>
        <w:ind w:right="168" w:hanging="516"/>
        <w:jc w:val="both"/>
      </w:pPr>
      <w:r>
        <w:rPr>
          <w:sz w:val="50"/>
        </w:rPr>
        <w:lastRenderedPageBreak/>
        <w:t>What code needs to be entered into the interpreter to turn 57.2 to a type str?</w:t>
      </w:r>
    </w:p>
    <w:p w14:paraId="371CCFEA" w14:textId="77777777" w:rsidR="00557286" w:rsidRDefault="00AF1CBB">
      <w:pPr>
        <w:numPr>
          <w:ilvl w:val="0"/>
          <w:numId w:val="18"/>
        </w:numPr>
        <w:spacing w:after="3" w:line="260" w:lineRule="auto"/>
        <w:ind w:right="168" w:hanging="516"/>
        <w:jc w:val="both"/>
      </w:pPr>
      <w:r>
        <w:rPr>
          <w:sz w:val="50"/>
        </w:rPr>
        <w:t>What is th</w:t>
      </w:r>
      <w:r>
        <w:rPr>
          <w:sz w:val="50"/>
        </w:rPr>
        <w:t>e output of the following code?</w:t>
      </w:r>
    </w:p>
    <w:p w14:paraId="676109FD" w14:textId="77777777" w:rsidR="00557286" w:rsidRDefault="00AF1CBB">
      <w:pPr>
        <w:spacing w:after="0"/>
        <w:ind w:left="543"/>
      </w:pPr>
      <w:r>
        <w:rPr>
          <w:noProof/>
        </w:rPr>
        <w:drawing>
          <wp:inline distT="0" distB="0" distL="0" distR="0" wp14:anchorId="0E99F557" wp14:editId="4365C114">
            <wp:extent cx="1943100" cy="685800"/>
            <wp:effectExtent l="0" t="0" r="0" b="0"/>
            <wp:docPr id="168069" name="Picture 1680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" name="Picture 168069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21C7" w14:textId="77777777" w:rsidR="00557286" w:rsidRDefault="00AF1CBB">
      <w:pPr>
        <w:pStyle w:val="Heading4"/>
        <w:ind w:left="40"/>
      </w:pPr>
      <w:r>
        <w:t>Debrief: Python Refresher I — Numbers</w:t>
      </w:r>
    </w:p>
    <w:p w14:paraId="0F21943B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1640531C" w14:textId="77777777" w:rsidR="00557286" w:rsidRDefault="00AF1CBB">
      <w:pPr>
        <w:numPr>
          <w:ilvl w:val="0"/>
          <w:numId w:val="19"/>
        </w:numPr>
        <w:spacing w:after="4"/>
        <w:ind w:right="282" w:hanging="552"/>
        <w:jc w:val="both"/>
      </w:pPr>
      <w:r>
        <w:rPr>
          <w:noProof/>
        </w:rPr>
        <w:drawing>
          <wp:anchor distT="0" distB="0" distL="114300" distR="114300" simplePos="0" relativeHeight="251734016" behindDoc="0" locked="0" layoutInCell="1" allowOverlap="0" wp14:anchorId="31ACF821" wp14:editId="53B7D7F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70805" name="Picture 1708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05" name="Picture 170805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You tracked how many hours during a work week you played video games. On Monday you played 1 hour, Tuesday 3.5 hours, Wednesday 1.2 hours, </w:t>
      </w:r>
      <w:r>
        <w:rPr>
          <w:sz w:val="54"/>
        </w:rPr>
        <w:lastRenderedPageBreak/>
        <w:t>Thursday 3.3 hours, and F</w:t>
      </w:r>
      <w:r>
        <w:rPr>
          <w:sz w:val="54"/>
        </w:rPr>
        <w:t xml:space="preserve">riday 6 hours. What is the equation you would </w:t>
      </w:r>
      <w:proofErr w:type="gramStart"/>
      <w:r>
        <w:rPr>
          <w:sz w:val="54"/>
        </w:rPr>
        <w:t>enter into</w:t>
      </w:r>
      <w:proofErr w:type="gramEnd"/>
      <w:r>
        <w:rPr>
          <w:sz w:val="54"/>
        </w:rPr>
        <w:t xml:space="preserve"> the Python interpreter to determine the average number of hours you played video games?</w:t>
      </w:r>
    </w:p>
    <w:p w14:paraId="3CC10B13" w14:textId="77777777" w:rsidR="00557286" w:rsidRDefault="00AF1CBB">
      <w:pPr>
        <w:numPr>
          <w:ilvl w:val="0"/>
          <w:numId w:val="19"/>
        </w:numPr>
        <w:spacing w:after="3"/>
        <w:ind w:right="282" w:hanging="552"/>
        <w:jc w:val="both"/>
      </w:pPr>
      <w:r>
        <w:rPr>
          <w:sz w:val="52"/>
        </w:rPr>
        <w:t>Dividing an integer by a float will result with what?</w:t>
      </w:r>
    </w:p>
    <w:p w14:paraId="54D2B0B1" w14:textId="77777777" w:rsidR="00557286" w:rsidRDefault="00AF1CBB">
      <w:pPr>
        <w:numPr>
          <w:ilvl w:val="1"/>
          <w:numId w:val="19"/>
        </w:numPr>
        <w:spacing w:after="3" w:line="260" w:lineRule="auto"/>
        <w:ind w:hanging="696"/>
        <w:jc w:val="both"/>
      </w:pPr>
      <w:r>
        <w:rPr>
          <w:sz w:val="50"/>
        </w:rPr>
        <w:t>An integer</w:t>
      </w:r>
    </w:p>
    <w:p w14:paraId="31D15982" w14:textId="77777777" w:rsidR="00557286" w:rsidRDefault="00AF1CBB">
      <w:pPr>
        <w:numPr>
          <w:ilvl w:val="1"/>
          <w:numId w:val="19"/>
        </w:numPr>
        <w:spacing w:after="0" w:line="265" w:lineRule="auto"/>
        <w:ind w:hanging="696"/>
        <w:jc w:val="both"/>
      </w:pPr>
      <w:r>
        <w:rPr>
          <w:sz w:val="56"/>
        </w:rPr>
        <w:t>Afloat</w:t>
      </w:r>
    </w:p>
    <w:p w14:paraId="47639696" w14:textId="77777777" w:rsidR="00557286" w:rsidRDefault="00AF1CBB">
      <w:pPr>
        <w:numPr>
          <w:ilvl w:val="1"/>
          <w:numId w:val="19"/>
        </w:numPr>
        <w:spacing w:after="4"/>
        <w:ind w:hanging="696"/>
        <w:jc w:val="both"/>
      </w:pPr>
      <w:r>
        <w:rPr>
          <w:sz w:val="54"/>
        </w:rPr>
        <w:t xml:space="preserve">A </w:t>
      </w:r>
      <w:proofErr w:type="spellStart"/>
      <w:r>
        <w:rPr>
          <w:sz w:val="54"/>
        </w:rPr>
        <w:t>SyntaxError</w:t>
      </w:r>
      <w:proofErr w:type="spellEnd"/>
    </w:p>
    <w:p w14:paraId="5294C179" w14:textId="77777777" w:rsidR="00557286" w:rsidRDefault="00AF1CBB">
      <w:pPr>
        <w:pStyle w:val="Heading4"/>
        <w:ind w:left="40"/>
      </w:pPr>
      <w:r>
        <w:t>Debrief: Python Refresher I — Numbers</w:t>
      </w:r>
    </w:p>
    <w:p w14:paraId="2FCF15A6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367E6137" w14:textId="77777777" w:rsidR="00557286" w:rsidRDefault="00AF1CBB">
      <w:pPr>
        <w:spacing w:after="3" w:line="260" w:lineRule="auto"/>
        <w:ind w:left="13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0" wp14:anchorId="4EE5E21F" wp14:editId="6420979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73514" name="Picture 1735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14" name="Picture 173514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• Which is the output of the following code?</w:t>
      </w:r>
    </w:p>
    <w:tbl>
      <w:tblPr>
        <w:tblStyle w:val="TableGrid"/>
        <w:tblW w:w="5340" w:type="dxa"/>
        <w:tblInd w:w="549" w:type="dxa"/>
        <w:tblCellMar>
          <w:top w:w="0" w:type="dxa"/>
          <w:left w:w="13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340"/>
      </w:tblGrid>
      <w:tr w:rsidR="00557286" w14:paraId="0636EF12" w14:textId="77777777">
        <w:trPr>
          <w:trHeight w:val="2178"/>
        </w:trPr>
        <w:tc>
          <w:tcPr>
            <w:tcW w:w="5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96441A4" w14:textId="77777777" w:rsidR="00557286" w:rsidRDefault="00AF1CBB">
            <w:pPr>
              <w:spacing w:after="0"/>
              <w:ind w:right="635"/>
            </w:pPr>
            <w:r>
              <w:rPr>
                <w:sz w:val="72"/>
              </w:rPr>
              <w:t>width</w:t>
            </w:r>
            <w:r>
              <w:rPr>
                <w:sz w:val="72"/>
              </w:rPr>
              <w:tab/>
              <w:t>5 height</w:t>
            </w:r>
            <w:r>
              <w:rPr>
                <w:sz w:val="72"/>
              </w:rPr>
              <w:tab/>
              <w:t>10 width * height</w:t>
            </w:r>
          </w:p>
        </w:tc>
      </w:tr>
    </w:tbl>
    <w:p w14:paraId="047E4BC0" w14:textId="77777777" w:rsidR="00557286" w:rsidRDefault="00AF1CBB">
      <w:pPr>
        <w:numPr>
          <w:ilvl w:val="0"/>
          <w:numId w:val="20"/>
        </w:numPr>
        <w:spacing w:after="3" w:line="265" w:lineRule="auto"/>
        <w:ind w:hanging="732"/>
      </w:pPr>
      <w:r>
        <w:rPr>
          <w:sz w:val="72"/>
        </w:rPr>
        <w:t>50</w:t>
      </w:r>
    </w:p>
    <w:p w14:paraId="7C2CBFCA" w14:textId="77777777" w:rsidR="00557286" w:rsidRDefault="00AF1CBB">
      <w:pPr>
        <w:numPr>
          <w:ilvl w:val="0"/>
          <w:numId w:val="20"/>
        </w:numPr>
        <w:spacing w:after="0" w:line="265" w:lineRule="auto"/>
        <w:ind w:hanging="732"/>
      </w:pPr>
      <w:proofErr w:type="spellStart"/>
      <w:r>
        <w:rPr>
          <w:sz w:val="60"/>
        </w:rPr>
        <w:t>widthwidthheightheight</w:t>
      </w:r>
      <w:proofErr w:type="spellEnd"/>
    </w:p>
    <w:p w14:paraId="5BC6ADAE" w14:textId="77777777" w:rsidR="00557286" w:rsidRDefault="00AF1CBB">
      <w:pPr>
        <w:pStyle w:val="Heading2"/>
        <w:ind w:left="745"/>
      </w:pPr>
      <w:proofErr w:type="gramStart"/>
      <w:r>
        <w:t>c .</w:t>
      </w:r>
      <w:proofErr w:type="gramEnd"/>
      <w:r>
        <w:t xml:space="preserve"> 510</w:t>
      </w:r>
    </w:p>
    <w:p w14:paraId="7001CB71" w14:textId="77777777" w:rsidR="00557286" w:rsidRDefault="00AF1CBB">
      <w:pPr>
        <w:spacing w:after="3" w:line="260" w:lineRule="auto"/>
        <w:ind w:left="13" w:hanging="10"/>
        <w:jc w:val="both"/>
      </w:pPr>
      <w:r>
        <w:rPr>
          <w:sz w:val="50"/>
        </w:rPr>
        <w:t>• What is the output of the following code?</w:t>
      </w:r>
    </w:p>
    <w:p w14:paraId="0FE6A916" w14:textId="77777777" w:rsidR="00557286" w:rsidRDefault="00AF1CBB">
      <w:pPr>
        <w:spacing w:after="0"/>
        <w:ind w:left="495"/>
      </w:pPr>
      <w:r>
        <w:rPr>
          <w:noProof/>
        </w:rPr>
        <w:lastRenderedPageBreak/>
        <w:drawing>
          <wp:inline distT="0" distB="0" distL="0" distR="0" wp14:anchorId="5164CEB4" wp14:editId="235AAE7A">
            <wp:extent cx="3429000" cy="678180"/>
            <wp:effectExtent l="0" t="0" r="0" b="0"/>
            <wp:docPr id="347905" name="Picture 3479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05" name="Picture 347905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16E5C" w14:textId="77777777" w:rsidR="00557286" w:rsidRDefault="00AF1CBB">
      <w:pPr>
        <w:pStyle w:val="Heading3"/>
        <w:spacing w:line="265" w:lineRule="auto"/>
        <w:ind w:left="40"/>
      </w:pPr>
      <w:r>
        <w:rPr>
          <w:sz w:val="72"/>
        </w:rPr>
        <w:t>Debrief: Python Refresher I — Numbers</w:t>
      </w:r>
    </w:p>
    <w:p w14:paraId="2F239032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25FA0AA" w14:textId="77777777" w:rsidR="00557286" w:rsidRDefault="00AF1CBB">
      <w:pPr>
        <w:numPr>
          <w:ilvl w:val="0"/>
          <w:numId w:val="21"/>
        </w:numPr>
        <w:spacing w:after="166" w:line="260" w:lineRule="auto"/>
        <w:ind w:right="1956" w:hanging="516"/>
        <w:jc w:val="both"/>
      </w:pPr>
      <w:r>
        <w:rPr>
          <w:noProof/>
        </w:rPr>
        <w:drawing>
          <wp:anchor distT="0" distB="0" distL="114300" distR="114300" simplePos="0" relativeHeight="251736064" behindDoc="0" locked="0" layoutInCell="1" allowOverlap="0" wp14:anchorId="68E4450D" wp14:editId="1839EF8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176329" name="Picture 176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29" name="Picture 176329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What is the output of the • What is the output of the following code? following code?</w:t>
      </w:r>
    </w:p>
    <w:tbl>
      <w:tblPr>
        <w:tblStyle w:val="TableGrid"/>
        <w:tblpPr w:vertAnchor="text" w:tblpX="6735" w:tblpY="-1340"/>
        <w:tblOverlap w:val="never"/>
        <w:tblW w:w="5256" w:type="dxa"/>
        <w:tblInd w:w="0" w:type="dxa"/>
        <w:tblCellMar>
          <w:top w:w="0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3816"/>
      </w:tblGrid>
      <w:tr w:rsidR="00557286" w14:paraId="79094958" w14:textId="77777777">
        <w:trPr>
          <w:trHeight w:val="3174"/>
        </w:trPr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29A34CB6" w14:textId="77777777" w:rsidR="00557286" w:rsidRDefault="00AF1CBB">
            <w:pPr>
              <w:spacing w:after="0"/>
              <w:ind w:left="372"/>
            </w:pPr>
            <w:r>
              <w:rPr>
                <w:sz w:val="54"/>
              </w:rPr>
              <w:t>42</w:t>
            </w:r>
          </w:p>
          <w:p w14:paraId="78C2A960" w14:textId="77777777" w:rsidR="00557286" w:rsidRDefault="00AF1CBB">
            <w:pPr>
              <w:spacing w:after="0"/>
              <w:ind w:left="235"/>
              <w:jc w:val="center"/>
            </w:pPr>
            <w:r>
              <w:rPr>
                <w:sz w:val="44"/>
              </w:rPr>
              <w:t>&gt;&gt;&gt;</w:t>
            </w:r>
          </w:p>
          <w:p w14:paraId="5EE8AEC0" w14:textId="77777777" w:rsidR="00557286" w:rsidRDefault="00AF1CBB">
            <w:pPr>
              <w:spacing w:after="0"/>
              <w:ind w:left="420"/>
            </w:pPr>
            <w:r>
              <w:rPr>
                <w:noProof/>
              </w:rPr>
              <w:drawing>
                <wp:inline distT="0" distB="0" distL="0" distR="0" wp14:anchorId="01A78FF3" wp14:editId="144A18B3">
                  <wp:extent cx="457200" cy="175260"/>
                  <wp:effectExtent l="0" t="0" r="0" b="0"/>
                  <wp:docPr id="347907" name="Picture 3479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07" name="Picture 347907"/>
                          <pic:cNvPicPr/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17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1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1F84E4BA" w14:textId="77777777" w:rsidR="00557286" w:rsidRDefault="00AF1CBB">
            <w:pPr>
              <w:spacing w:after="478"/>
            </w:pPr>
            <w:r>
              <w:rPr>
                <w:sz w:val="54"/>
              </w:rPr>
              <w:t>40 + 2</w:t>
            </w:r>
          </w:p>
          <w:p w14:paraId="48477967" w14:textId="77777777" w:rsidR="00557286" w:rsidRDefault="00AF1CBB">
            <w:pPr>
              <w:spacing w:after="0"/>
              <w:ind w:left="24" w:right="77"/>
            </w:pPr>
            <w:r>
              <w:rPr>
                <w:sz w:val="70"/>
              </w:rPr>
              <w:t xml:space="preserve">result </w:t>
            </w:r>
            <w:proofErr w:type="spellStart"/>
            <w:r>
              <w:rPr>
                <w:sz w:val="70"/>
              </w:rPr>
              <w:t>result</w:t>
            </w:r>
            <w:proofErr w:type="spellEnd"/>
          </w:p>
        </w:tc>
      </w:tr>
    </w:tbl>
    <w:tbl>
      <w:tblPr>
        <w:tblStyle w:val="TableGrid"/>
        <w:tblpPr w:vertAnchor="text" w:tblpX="-159" w:tblpY="-1340"/>
        <w:tblOverlap w:val="never"/>
        <w:tblW w:w="6210" w:type="dxa"/>
        <w:tblInd w:w="0" w:type="dxa"/>
        <w:tblCellMar>
          <w:top w:w="289" w:type="dxa"/>
          <w:left w:w="23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210"/>
      </w:tblGrid>
      <w:tr w:rsidR="00557286" w14:paraId="2F0060AA" w14:textId="77777777">
        <w:trPr>
          <w:trHeight w:val="1038"/>
        </w:trPr>
        <w:tc>
          <w:tcPr>
            <w:tcW w:w="62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4FA881" w14:textId="77777777" w:rsidR="00557286" w:rsidRDefault="00AF1CBB">
            <w:pPr>
              <w:spacing w:after="0"/>
            </w:pPr>
            <w:r>
              <w:rPr>
                <w:sz w:val="48"/>
              </w:rPr>
              <w:t>141 * 2</w:t>
            </w:r>
          </w:p>
        </w:tc>
      </w:tr>
    </w:tbl>
    <w:tbl>
      <w:tblPr>
        <w:tblStyle w:val="TableGrid"/>
        <w:tblpPr w:vertAnchor="text" w:tblpX="-159" w:tblpY="1300"/>
        <w:tblOverlap w:val="never"/>
        <w:tblW w:w="6210" w:type="dxa"/>
        <w:tblInd w:w="0" w:type="dxa"/>
        <w:tblCellMar>
          <w:top w:w="0" w:type="dxa"/>
          <w:left w:w="17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210"/>
      </w:tblGrid>
      <w:tr w:rsidR="00557286" w14:paraId="73B8E6D7" w14:textId="77777777">
        <w:trPr>
          <w:trHeight w:val="1668"/>
        </w:trPr>
        <w:tc>
          <w:tcPr>
            <w:tcW w:w="62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C8920B7" w14:textId="77777777" w:rsidR="00557286" w:rsidRDefault="00AF1CBB">
            <w:pPr>
              <w:spacing w:after="0"/>
            </w:pPr>
            <w:proofErr w:type="spellStart"/>
            <w:r>
              <w:rPr>
                <w:sz w:val="58"/>
              </w:rPr>
              <w:lastRenderedPageBreak/>
              <w:t>keaton</w:t>
            </w:r>
            <w:proofErr w:type="spellEnd"/>
            <w:r>
              <w:rPr>
                <w:sz w:val="58"/>
              </w:rPr>
              <w:tab/>
            </w:r>
            <w:proofErr w:type="spellStart"/>
            <w:r>
              <w:rPr>
                <w:sz w:val="58"/>
              </w:rPr>
              <w:t>beetlejuice</w:t>
            </w:r>
            <w:proofErr w:type="spellEnd"/>
            <w:r>
              <w:rPr>
                <w:sz w:val="58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9A24013" wp14:editId="60811552">
                  <wp:extent cx="45720" cy="76200"/>
                  <wp:effectExtent l="0" t="0" r="0" b="0"/>
                  <wp:docPr id="176249" name="Picture 1762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249" name="Picture 176249"/>
                          <pic:cNvPicPr/>
                        </pic:nvPicPr>
                        <pic:blipFill>
                          <a:blip r:embed="rId2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 xml:space="preserve">print </w:t>
            </w:r>
            <w:proofErr w:type="gramStart"/>
            <w:r>
              <w:rPr>
                <w:sz w:val="58"/>
              </w:rPr>
              <w:t xml:space="preserve">( </w:t>
            </w:r>
            <w:proofErr w:type="spellStart"/>
            <w:r>
              <w:rPr>
                <w:sz w:val="58"/>
              </w:rPr>
              <w:t>keaton</w:t>
            </w:r>
            <w:proofErr w:type="spellEnd"/>
            <w:proofErr w:type="gramEnd"/>
          </w:p>
        </w:tc>
      </w:tr>
    </w:tbl>
    <w:p w14:paraId="177CC88F" w14:textId="77777777" w:rsidR="00557286" w:rsidRDefault="00AF1CBB">
      <w:pPr>
        <w:numPr>
          <w:ilvl w:val="0"/>
          <w:numId w:val="21"/>
        </w:numPr>
        <w:spacing w:before="302" w:after="3" w:line="260" w:lineRule="auto"/>
        <w:ind w:right="1956" w:hanging="516"/>
        <w:jc w:val="both"/>
      </w:pPr>
      <w:r>
        <w:rPr>
          <w:sz w:val="50"/>
        </w:rPr>
        <w:t>What is the output of the following code?</w:t>
      </w:r>
    </w:p>
    <w:p w14:paraId="2926D291" w14:textId="77777777" w:rsidR="00557286" w:rsidRDefault="00AF1CBB">
      <w:pPr>
        <w:pStyle w:val="Heading3"/>
        <w:ind w:left="25"/>
      </w:pPr>
      <w:r>
        <w:t>Debrief: Python Refresher I — Strings</w:t>
      </w:r>
    </w:p>
    <w:p w14:paraId="5168DC7E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3EDFA31E" w14:textId="77777777" w:rsidR="00557286" w:rsidRDefault="00AF1CBB">
      <w:pPr>
        <w:numPr>
          <w:ilvl w:val="0"/>
          <w:numId w:val="22"/>
        </w:numPr>
        <w:spacing w:after="34"/>
        <w:ind w:hanging="552"/>
        <w:jc w:val="both"/>
      </w:pPr>
      <w:r>
        <w:rPr>
          <w:noProof/>
        </w:rPr>
        <w:drawing>
          <wp:anchor distT="0" distB="0" distL="114300" distR="114300" simplePos="0" relativeHeight="251737088" behindDoc="0" locked="0" layoutInCell="1" allowOverlap="0" wp14:anchorId="531BC91F" wp14:editId="6BFF9E6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78878" name="Picture 1788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8" name="Picture 178878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24818B78" w14:textId="77777777" w:rsidR="00557286" w:rsidRDefault="00AF1CBB">
      <w:pPr>
        <w:numPr>
          <w:ilvl w:val="0"/>
          <w:numId w:val="22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18D03EB5" w14:textId="77777777" w:rsidR="00557286" w:rsidRDefault="00AF1CBB">
      <w:pPr>
        <w:numPr>
          <w:ilvl w:val="0"/>
          <w:numId w:val="22"/>
        </w:numPr>
        <w:spacing w:after="3"/>
        <w:ind w:hanging="552"/>
        <w:jc w:val="both"/>
      </w:pPr>
      <w:r>
        <w:rPr>
          <w:sz w:val="52"/>
        </w:rPr>
        <w:lastRenderedPageBreak/>
        <w:t>Do you understand how this relates to the work you will be doing?</w:t>
      </w:r>
    </w:p>
    <w:p w14:paraId="08025D81" w14:textId="77777777" w:rsidR="00557286" w:rsidRDefault="00AF1CBB">
      <w:pPr>
        <w:pStyle w:val="Heading3"/>
        <w:ind w:left="25"/>
      </w:pPr>
      <w:r>
        <w:t>Debrief: Python Refresher I — Strings</w:t>
      </w:r>
    </w:p>
    <w:p w14:paraId="5DC9D6BB" w14:textId="77777777" w:rsidR="00557286" w:rsidRDefault="00AF1CBB">
      <w:pPr>
        <w:spacing w:after="0"/>
        <w:ind w:left="-2" w:hanging="10"/>
      </w:pPr>
      <w:r>
        <w:rPr>
          <w:noProof/>
        </w:rPr>
        <w:drawing>
          <wp:anchor distT="0" distB="0" distL="114300" distR="114300" simplePos="0" relativeHeight="251738112" behindDoc="0" locked="0" layoutInCell="1" allowOverlap="0" wp14:anchorId="486C9DB9" wp14:editId="09EBA6F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81465" name="Picture 1814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5" name="Picture 181465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Specific Questions</w:t>
      </w:r>
    </w:p>
    <w:p w14:paraId="233FBEF8" w14:textId="77777777" w:rsidR="00557286" w:rsidRDefault="00AF1CBB">
      <w:pPr>
        <w:numPr>
          <w:ilvl w:val="0"/>
          <w:numId w:val="23"/>
        </w:numPr>
        <w:spacing w:after="3"/>
        <w:ind w:hanging="540"/>
        <w:jc w:val="both"/>
      </w:pPr>
      <w:r>
        <w:rPr>
          <w:sz w:val="52"/>
        </w:rPr>
        <w:t>How can a variable classified as an integer be converted to a string?</w:t>
      </w:r>
    </w:p>
    <w:p w14:paraId="5F8DED4F" w14:textId="77777777" w:rsidR="00557286" w:rsidRDefault="00AF1CBB">
      <w:pPr>
        <w:numPr>
          <w:ilvl w:val="0"/>
          <w:numId w:val="23"/>
        </w:numPr>
        <w:spacing w:after="3" w:line="260" w:lineRule="auto"/>
        <w:ind w:hanging="540"/>
        <w:jc w:val="both"/>
      </w:pPr>
      <w:r>
        <w:rPr>
          <w:sz w:val="50"/>
        </w:rPr>
        <w:t>W</w:t>
      </w:r>
      <w:r>
        <w:rPr>
          <w:sz w:val="50"/>
        </w:rPr>
        <w:t>hat is the output of the following code?</w:t>
      </w:r>
    </w:p>
    <w:tbl>
      <w:tblPr>
        <w:tblStyle w:val="TableGrid"/>
        <w:tblW w:w="8958" w:type="dxa"/>
        <w:tblInd w:w="333" w:type="dxa"/>
        <w:tblCellMar>
          <w:top w:w="0" w:type="dxa"/>
          <w:left w:w="174" w:type="dxa"/>
          <w:bottom w:w="453" w:type="dxa"/>
          <w:right w:w="852" w:type="dxa"/>
        </w:tblCellMar>
        <w:tblLook w:val="04A0" w:firstRow="1" w:lastRow="0" w:firstColumn="1" w:lastColumn="0" w:noHBand="0" w:noVBand="1"/>
      </w:tblPr>
      <w:tblGrid>
        <w:gridCol w:w="8958"/>
      </w:tblGrid>
      <w:tr w:rsidR="00557286" w14:paraId="23D377D0" w14:textId="77777777">
        <w:trPr>
          <w:trHeight w:val="3072"/>
        </w:trPr>
        <w:tc>
          <w:tcPr>
            <w:tcW w:w="89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2D5D8E6" w14:textId="77777777" w:rsidR="00557286" w:rsidRDefault="00AF1CBB">
            <w:pPr>
              <w:spacing w:after="0"/>
              <w:ind w:left="1428"/>
            </w:pPr>
            <w:proofErr w:type="gramStart"/>
            <w:r>
              <w:rPr>
                <w:sz w:val="80"/>
              </w:rPr>
              <w:lastRenderedPageBreak/>
              <w:t>55 .</w:t>
            </w:r>
            <w:proofErr w:type="gramEnd"/>
            <w:r>
              <w:rPr>
                <w:sz w:val="80"/>
              </w:rPr>
              <w:t xml:space="preserve"> 5</w:t>
            </w:r>
          </w:p>
          <w:p w14:paraId="40EECA4B" w14:textId="77777777" w:rsidR="00557286" w:rsidRDefault="00AF1CBB">
            <w:pPr>
              <w:spacing w:after="0"/>
              <w:ind w:firstLine="1500"/>
              <w:jc w:val="both"/>
            </w:pPr>
            <w:r>
              <w:rPr>
                <w:sz w:val="84"/>
              </w:rPr>
              <w:t xml:space="preserve">' string or integer/ </w:t>
            </w:r>
            <w:proofErr w:type="gramStart"/>
            <w:r>
              <w:rPr>
                <w:sz w:val="84"/>
              </w:rPr>
              <w:t>print(</w:t>
            </w:r>
            <w:proofErr w:type="gramEnd"/>
            <w:r>
              <w:rPr>
                <w:sz w:val="84"/>
              </w:rPr>
              <w:t>x + ' ? ' )</w:t>
            </w:r>
          </w:p>
        </w:tc>
      </w:tr>
    </w:tbl>
    <w:p w14:paraId="02A834DE" w14:textId="77777777" w:rsidR="00557286" w:rsidRDefault="00AF1CBB">
      <w:pPr>
        <w:pStyle w:val="Heading3"/>
        <w:ind w:left="25"/>
      </w:pPr>
      <w:r>
        <w:t>Debrief: Python Refresher I — Strings</w:t>
      </w:r>
    </w:p>
    <w:p w14:paraId="0A00D502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5CF87595" w14:textId="77777777" w:rsidR="00557286" w:rsidRDefault="00AF1CBB">
      <w:pPr>
        <w:spacing w:after="43" w:line="260" w:lineRule="auto"/>
        <w:ind w:left="13" w:hanging="10"/>
        <w:jc w:val="both"/>
      </w:pPr>
      <w:r>
        <w:rPr>
          <w:sz w:val="50"/>
        </w:rPr>
        <w:t>• Fill in the blanks to get the output:</w:t>
      </w:r>
    </w:p>
    <w:p w14:paraId="42C3CD61" w14:textId="77777777" w:rsidR="00557286" w:rsidRDefault="00AF1CBB">
      <w:pPr>
        <w:pStyle w:val="Heading2"/>
        <w:ind w:left="745"/>
      </w:pPr>
      <w:r>
        <w:rPr>
          <w:noProof/>
        </w:rPr>
        <w:lastRenderedPageBreak/>
        <w:drawing>
          <wp:anchor distT="0" distB="0" distL="114300" distR="114300" simplePos="0" relativeHeight="251739136" behindDoc="0" locked="0" layoutInCell="1" allowOverlap="0" wp14:anchorId="3071F727" wp14:editId="1F23525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184013" name="Picture 1840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13" name="Picture 184013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1 fish 2 fish</w:t>
      </w:r>
    </w:p>
    <w:tbl>
      <w:tblPr>
        <w:tblStyle w:val="TableGrid"/>
        <w:tblW w:w="8958" w:type="dxa"/>
        <w:tblInd w:w="333" w:type="dxa"/>
        <w:tblCellMar>
          <w:top w:w="0" w:type="dxa"/>
          <w:left w:w="174" w:type="dxa"/>
          <w:bottom w:w="3" w:type="dxa"/>
          <w:right w:w="115" w:type="dxa"/>
        </w:tblCellMar>
        <w:tblLook w:val="04A0" w:firstRow="1" w:lastRow="0" w:firstColumn="1" w:lastColumn="0" w:noHBand="0" w:noVBand="1"/>
      </w:tblPr>
      <w:tblGrid>
        <w:gridCol w:w="8958"/>
      </w:tblGrid>
      <w:tr w:rsidR="00557286" w14:paraId="72901403" w14:textId="77777777">
        <w:trPr>
          <w:trHeight w:val="3045"/>
        </w:trPr>
        <w:tc>
          <w:tcPr>
            <w:tcW w:w="89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CAAE13F" w14:textId="77777777" w:rsidR="00557286" w:rsidRDefault="00AF1CBB">
            <w:pPr>
              <w:spacing w:after="0"/>
            </w:pPr>
            <w:proofErr w:type="gramStart"/>
            <w:r>
              <w:rPr>
                <w:sz w:val="96"/>
              </w:rPr>
              <w:t>print(</w:t>
            </w:r>
            <w:proofErr w:type="gramEnd"/>
          </w:p>
        </w:tc>
      </w:tr>
    </w:tbl>
    <w:p w14:paraId="1C5CA71C" w14:textId="77777777" w:rsidR="00557286" w:rsidRDefault="00AF1CBB">
      <w:pPr>
        <w:spacing w:after="22"/>
        <w:ind w:left="193" w:hanging="10"/>
      </w:pPr>
      <w:r>
        <w:rPr>
          <w:sz w:val="66"/>
        </w:rPr>
        <w:t>• How can &lt;string</w:t>
      </w:r>
      <w:proofErr w:type="gramStart"/>
      <w:r>
        <w:rPr>
          <w:sz w:val="66"/>
        </w:rPr>
        <w:t>&gt;.format</w:t>
      </w:r>
      <w:proofErr w:type="gramEnd"/>
      <w:r>
        <w:rPr>
          <w:sz w:val="66"/>
        </w:rPr>
        <w:t>() be used?</w:t>
      </w:r>
    </w:p>
    <w:p w14:paraId="2983A5EE" w14:textId="77777777" w:rsidR="00557286" w:rsidRDefault="00AF1CBB">
      <w:pPr>
        <w:pStyle w:val="Heading3"/>
        <w:ind w:left="25"/>
      </w:pPr>
      <w:r>
        <w:t>Debrief: Python Refresher I — Strings</w:t>
      </w:r>
    </w:p>
    <w:p w14:paraId="3A815D40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FE32629" w14:textId="77777777" w:rsidR="00557286" w:rsidRDefault="00AF1CBB">
      <w:pPr>
        <w:numPr>
          <w:ilvl w:val="0"/>
          <w:numId w:val="24"/>
        </w:numPr>
        <w:spacing w:after="22"/>
        <w:ind w:hanging="516"/>
      </w:pPr>
      <w:r>
        <w:rPr>
          <w:sz w:val="66"/>
        </w:rPr>
        <w:lastRenderedPageBreak/>
        <w:t xml:space="preserve">Why did </w:t>
      </w:r>
      <w:proofErr w:type="gramStart"/>
      <w:r>
        <w:rPr>
          <w:sz w:val="66"/>
        </w:rPr>
        <w:t>print(</w:t>
      </w:r>
      <w:proofErr w:type="spellStart"/>
      <w:proofErr w:type="gramEnd"/>
      <w:r>
        <w:rPr>
          <w:sz w:val="66"/>
        </w:rPr>
        <w:t>jhopper</w:t>
      </w:r>
      <w:proofErr w:type="spellEnd"/>
      <w:r>
        <w:rPr>
          <w:sz w:val="66"/>
        </w:rPr>
        <w:t xml:space="preserve">. </w:t>
      </w:r>
      <w:proofErr w:type="gramStart"/>
      <w:r>
        <w:rPr>
          <w:sz w:val="66"/>
        </w:rPr>
        <w:t>find( "</w:t>
      </w:r>
      <w:proofErr w:type="gramEnd"/>
      <w:r>
        <w:rPr>
          <w:sz w:val="66"/>
        </w:rPr>
        <w:t>are ) return a value of 9?</w:t>
      </w:r>
    </w:p>
    <w:p w14:paraId="183BB86E" w14:textId="77777777" w:rsidR="00557286" w:rsidRDefault="00AF1CBB">
      <w:pPr>
        <w:numPr>
          <w:ilvl w:val="0"/>
          <w:numId w:val="24"/>
        </w:numPr>
        <w:spacing w:after="99"/>
        <w:ind w:hanging="516"/>
      </w:pPr>
      <w:r>
        <w:rPr>
          <w:noProof/>
        </w:rPr>
        <w:drawing>
          <wp:anchor distT="0" distB="0" distL="114300" distR="114300" simplePos="0" relativeHeight="251740160" behindDoc="0" locked="0" layoutInCell="1" allowOverlap="0" wp14:anchorId="291A6571" wp14:editId="74B25C5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86678" name="Picture 1866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78" name="Picture 186678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On line 62 of the walk-through, the result of </w:t>
      </w:r>
      <w:proofErr w:type="spellStart"/>
      <w:r>
        <w:rPr>
          <w:sz w:val="52"/>
        </w:rPr>
        <w:t>my_docstring</w:t>
      </w:r>
      <w:proofErr w:type="spellEnd"/>
      <w:r>
        <w:rPr>
          <w:sz w:val="52"/>
        </w:rPr>
        <w:t xml:space="preserve"> being printed out had characters that were no</w:t>
      </w:r>
      <w:r>
        <w:rPr>
          <w:sz w:val="52"/>
        </w:rPr>
        <w:t xml:space="preserve">t originally entered in the docstring. What is the purpose of those characters? Without making any modifications to the value of the variable, how can </w:t>
      </w:r>
      <w:proofErr w:type="spellStart"/>
      <w:r>
        <w:rPr>
          <w:sz w:val="52"/>
        </w:rPr>
        <w:t>my_docstring</w:t>
      </w:r>
      <w:proofErr w:type="spellEnd"/>
      <w:r>
        <w:rPr>
          <w:sz w:val="52"/>
        </w:rPr>
        <w:t xml:space="preserve"> be printed without those characters displayed?</w:t>
      </w:r>
    </w:p>
    <w:p w14:paraId="461F1D04" w14:textId="77777777" w:rsidR="00557286" w:rsidRDefault="00AF1CBB">
      <w:pPr>
        <w:numPr>
          <w:ilvl w:val="0"/>
          <w:numId w:val="24"/>
        </w:numPr>
        <w:spacing w:after="22"/>
        <w:ind w:hanging="516"/>
      </w:pPr>
      <w:r>
        <w:rPr>
          <w:sz w:val="66"/>
        </w:rPr>
        <w:t xml:space="preserve">What do </w:t>
      </w:r>
      <w:proofErr w:type="spellStart"/>
      <w:proofErr w:type="gramStart"/>
      <w:r>
        <w:rPr>
          <w:sz w:val="66"/>
        </w:rPr>
        <w:t>Istrip</w:t>
      </w:r>
      <w:proofErr w:type="spellEnd"/>
      <w:r>
        <w:rPr>
          <w:sz w:val="66"/>
        </w:rPr>
        <w:t>(</w:t>
      </w:r>
      <w:proofErr w:type="gramEnd"/>
      <w:r>
        <w:rPr>
          <w:sz w:val="66"/>
        </w:rPr>
        <w:t xml:space="preserve">) and </w:t>
      </w:r>
      <w:proofErr w:type="spellStart"/>
      <w:r>
        <w:rPr>
          <w:sz w:val="66"/>
        </w:rPr>
        <w:t>rstrip</w:t>
      </w:r>
      <w:proofErr w:type="spellEnd"/>
      <w:r>
        <w:rPr>
          <w:sz w:val="66"/>
        </w:rPr>
        <w:t>() do?</w:t>
      </w:r>
    </w:p>
    <w:p w14:paraId="32A9001D" w14:textId="77777777" w:rsidR="00557286" w:rsidRDefault="00AF1CBB">
      <w:pPr>
        <w:pStyle w:val="Heading3"/>
        <w:ind w:left="25"/>
      </w:pPr>
      <w:r>
        <w:lastRenderedPageBreak/>
        <w:t>Debrief: Py</w:t>
      </w:r>
      <w:r>
        <w:t>thon Refresher I — Lists</w:t>
      </w:r>
    </w:p>
    <w:p w14:paraId="18763453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09C21B30" w14:textId="77777777" w:rsidR="00557286" w:rsidRDefault="00AF1CBB">
      <w:pPr>
        <w:numPr>
          <w:ilvl w:val="0"/>
          <w:numId w:val="25"/>
        </w:numPr>
        <w:spacing w:after="34"/>
        <w:ind w:hanging="552"/>
        <w:jc w:val="both"/>
      </w:pPr>
      <w:r>
        <w:rPr>
          <w:noProof/>
        </w:rPr>
        <w:drawing>
          <wp:anchor distT="0" distB="0" distL="114300" distR="114300" simplePos="0" relativeHeight="251741184" behindDoc="0" locked="0" layoutInCell="1" allowOverlap="0" wp14:anchorId="798E6473" wp14:editId="66B09BF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89220" name="Picture 189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20" name="Picture 189220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7699BB67" w14:textId="77777777" w:rsidR="00557286" w:rsidRDefault="00AF1CBB">
      <w:pPr>
        <w:numPr>
          <w:ilvl w:val="0"/>
          <w:numId w:val="25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02B75CC0" w14:textId="77777777" w:rsidR="00557286" w:rsidRDefault="00AF1CBB">
      <w:pPr>
        <w:numPr>
          <w:ilvl w:val="0"/>
          <w:numId w:val="25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4F6DEED1" w14:textId="77777777" w:rsidR="00557286" w:rsidRDefault="00AF1CBB">
      <w:pPr>
        <w:pStyle w:val="Heading3"/>
        <w:ind w:left="25"/>
      </w:pPr>
      <w:r>
        <w:t>Debrief: Python Refresher I — Lists</w:t>
      </w:r>
    </w:p>
    <w:p w14:paraId="476FA331" w14:textId="77777777" w:rsidR="00557286" w:rsidRDefault="00AF1CBB">
      <w:pPr>
        <w:spacing w:after="0"/>
        <w:ind w:left="-2" w:hanging="10"/>
      </w:pPr>
      <w:r>
        <w:rPr>
          <w:sz w:val="62"/>
        </w:rPr>
        <w:t>Specific Q</w:t>
      </w:r>
      <w:r>
        <w:rPr>
          <w:sz w:val="62"/>
        </w:rPr>
        <w:t>uestions</w:t>
      </w:r>
    </w:p>
    <w:p w14:paraId="20D4626C" w14:textId="77777777" w:rsidR="00557286" w:rsidRDefault="00AF1CBB">
      <w:pPr>
        <w:numPr>
          <w:ilvl w:val="0"/>
          <w:numId w:val="26"/>
        </w:numPr>
        <w:spacing w:after="4"/>
        <w:ind w:right="168" w:hanging="516"/>
        <w:jc w:val="both"/>
      </w:pPr>
      <w:r>
        <w:rPr>
          <w:sz w:val="54"/>
        </w:rPr>
        <w:lastRenderedPageBreak/>
        <w:t>Where is an item placed when appended to a list?</w:t>
      </w:r>
    </w:p>
    <w:p w14:paraId="0ED097FD" w14:textId="77777777" w:rsidR="00557286" w:rsidRDefault="00AF1CBB">
      <w:pPr>
        <w:numPr>
          <w:ilvl w:val="0"/>
          <w:numId w:val="26"/>
        </w:numPr>
        <w:spacing w:after="3"/>
        <w:ind w:right="168" w:hanging="516"/>
        <w:jc w:val="both"/>
      </w:pPr>
      <w:r>
        <w:rPr>
          <w:noProof/>
        </w:rPr>
        <w:drawing>
          <wp:anchor distT="0" distB="0" distL="114300" distR="114300" simplePos="0" relativeHeight="251742208" behindDoc="0" locked="0" layoutInCell="1" allowOverlap="0" wp14:anchorId="205C4D3E" wp14:editId="100BF65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91896" name="Picture 1918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6" name="Picture 191896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What occurs when a list is passed through </w:t>
      </w:r>
      <w:proofErr w:type="spellStart"/>
      <w:proofErr w:type="gramStart"/>
      <w:r>
        <w:rPr>
          <w:sz w:val="52"/>
        </w:rPr>
        <w:t>len</w:t>
      </w:r>
      <w:proofErr w:type="spellEnd"/>
      <w:r>
        <w:rPr>
          <w:sz w:val="52"/>
        </w:rPr>
        <w:t>(</w:t>
      </w:r>
      <w:proofErr w:type="gramEnd"/>
      <w:r>
        <w:rPr>
          <w:sz w:val="52"/>
        </w:rPr>
        <w:t>)?</w:t>
      </w:r>
    </w:p>
    <w:p w14:paraId="736374B6" w14:textId="77777777" w:rsidR="00557286" w:rsidRDefault="00AF1CBB">
      <w:pPr>
        <w:numPr>
          <w:ilvl w:val="0"/>
          <w:numId w:val="26"/>
        </w:numPr>
        <w:spacing w:after="217" w:line="216" w:lineRule="auto"/>
        <w:ind w:right="168" w:hanging="516"/>
        <w:jc w:val="both"/>
      </w:pPr>
      <w:r>
        <w:rPr>
          <w:sz w:val="52"/>
        </w:rPr>
        <w:t>What occurs when a list that contains both integers and strings is sorted without any parameters?</w:t>
      </w:r>
    </w:p>
    <w:p w14:paraId="498165F9" w14:textId="77777777" w:rsidR="00557286" w:rsidRDefault="00AF1CBB">
      <w:pPr>
        <w:numPr>
          <w:ilvl w:val="0"/>
          <w:numId w:val="26"/>
        </w:numPr>
        <w:spacing w:after="3"/>
        <w:ind w:right="168" w:hanging="516"/>
        <w:jc w:val="both"/>
      </w:pPr>
      <w:r>
        <w:rPr>
          <w:sz w:val="52"/>
        </w:rPr>
        <w:t>In Part 2 of the walk-through on line 30, explain what happened when port_ list [</w:t>
      </w:r>
      <w:proofErr w:type="gramStart"/>
      <w:r>
        <w:rPr>
          <w:sz w:val="52"/>
        </w:rPr>
        <w:t>e :</w:t>
      </w:r>
      <w:proofErr w:type="gramEnd"/>
      <w:r>
        <w:rPr>
          <w:sz w:val="52"/>
        </w:rPr>
        <w:t xml:space="preserve"> 15 : 3] was</w:t>
      </w:r>
    </w:p>
    <w:p w14:paraId="0431E50A" w14:textId="77777777" w:rsidR="00557286" w:rsidRDefault="00AF1CBB">
      <w:pPr>
        <w:pStyle w:val="Heading3"/>
        <w:ind w:left="25"/>
      </w:pPr>
      <w:r>
        <w:t>Debrief: Python Refresher I — Lists</w:t>
      </w:r>
    </w:p>
    <w:p w14:paraId="092C7379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9569D56" w14:textId="77777777" w:rsidR="00557286" w:rsidRDefault="00AF1CBB">
      <w:pPr>
        <w:numPr>
          <w:ilvl w:val="0"/>
          <w:numId w:val="27"/>
        </w:numPr>
        <w:spacing w:after="54"/>
        <w:ind w:right="1008" w:hanging="540"/>
        <w:jc w:val="both"/>
      </w:pPr>
      <w:r>
        <w:rPr>
          <w:noProof/>
        </w:rPr>
        <w:lastRenderedPageBreak/>
        <w:drawing>
          <wp:anchor distT="0" distB="0" distL="114300" distR="114300" simplePos="0" relativeHeight="251743232" behindDoc="0" locked="0" layoutInCell="1" allowOverlap="0" wp14:anchorId="35F5ADD6" wp14:editId="2D1AC2D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94754" name="Picture 1947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54" name="Picture 194754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On line 37 through 39 in Part 2, after running </w:t>
      </w:r>
      <w:proofErr w:type="spellStart"/>
      <w:r>
        <w:rPr>
          <w:sz w:val="52"/>
        </w:rPr>
        <w:t>port_</w:t>
      </w:r>
      <w:proofErr w:type="gramStart"/>
      <w:r>
        <w:rPr>
          <w:sz w:val="52"/>
        </w:rPr>
        <w:t>list</w:t>
      </w:r>
      <w:proofErr w:type="spellEnd"/>
      <w:r>
        <w:rPr>
          <w:sz w:val="52"/>
        </w:rPr>
        <w:t xml:space="preserve"> .</w:t>
      </w:r>
      <w:proofErr w:type="gramEnd"/>
      <w:r>
        <w:rPr>
          <w:sz w:val="52"/>
        </w:rPr>
        <w:t xml:space="preserve"> append (8080) the following output for </w:t>
      </w:r>
      <w:proofErr w:type="gramStart"/>
      <w:r>
        <w:rPr>
          <w:sz w:val="52"/>
        </w:rPr>
        <w:t>print( )</w:t>
      </w:r>
      <w:proofErr w:type="gramEnd"/>
      <w:r>
        <w:rPr>
          <w:sz w:val="52"/>
        </w:rPr>
        <w:t xml:space="preserve"> does not show a increment in total ports scanned. Why does it still show 15 total ports?</w:t>
      </w:r>
    </w:p>
    <w:p w14:paraId="5ADE9E71" w14:textId="77777777" w:rsidR="00557286" w:rsidRDefault="00AF1CBB">
      <w:pPr>
        <w:numPr>
          <w:ilvl w:val="0"/>
          <w:numId w:val="27"/>
        </w:numPr>
        <w:spacing w:after="3" w:line="260" w:lineRule="auto"/>
        <w:ind w:right="1008" w:hanging="540"/>
        <w:jc w:val="both"/>
      </w:pPr>
      <w:r>
        <w:rPr>
          <w:sz w:val="50"/>
        </w:rPr>
        <w:t xml:space="preserve">In Part 3 a variable some </w:t>
      </w:r>
      <w:proofErr w:type="spellStart"/>
      <w:r>
        <w:rPr>
          <w:sz w:val="50"/>
        </w:rPr>
        <w:t>nums</w:t>
      </w:r>
      <w:proofErr w:type="spellEnd"/>
      <w:r>
        <w:rPr>
          <w:sz w:val="50"/>
        </w:rPr>
        <w:t xml:space="preserve"> was set to the value of </w:t>
      </w:r>
      <w:proofErr w:type="gramStart"/>
      <w:r>
        <w:rPr>
          <w:sz w:val="50"/>
        </w:rPr>
        <w:t>range</w:t>
      </w:r>
      <w:r>
        <w:rPr>
          <w:sz w:val="50"/>
        </w:rPr>
        <w:t>(</w:t>
      </w:r>
      <w:proofErr w:type="gramEnd"/>
      <w:r>
        <w:rPr>
          <w:sz w:val="50"/>
        </w:rPr>
        <w:t xml:space="preserve">7). On line 17 in Part 3, </w:t>
      </w:r>
      <w:proofErr w:type="spellStart"/>
      <w:r>
        <w:rPr>
          <w:sz w:val="50"/>
        </w:rPr>
        <w:t>some_nums</w:t>
      </w:r>
      <w:proofErr w:type="spellEnd"/>
      <w:r>
        <w:rPr>
          <w:sz w:val="50"/>
        </w:rPr>
        <w:t xml:space="preserve"> returned numbers 0 through 6. Why was 7 not included?</w:t>
      </w:r>
    </w:p>
    <w:p w14:paraId="297149B7" w14:textId="77777777" w:rsidR="00557286" w:rsidRDefault="00AF1CBB">
      <w:pPr>
        <w:numPr>
          <w:ilvl w:val="0"/>
          <w:numId w:val="27"/>
        </w:numPr>
        <w:spacing w:after="3" w:line="260" w:lineRule="auto"/>
        <w:ind w:right="1008" w:hanging="540"/>
        <w:jc w:val="both"/>
      </w:pPr>
      <w:r>
        <w:rPr>
          <w:sz w:val="50"/>
        </w:rPr>
        <w:t xml:space="preserve">In a follow up to question 6, why did </w:t>
      </w:r>
      <w:proofErr w:type="spellStart"/>
      <w:r>
        <w:rPr>
          <w:sz w:val="50"/>
        </w:rPr>
        <w:t>some_nums</w:t>
      </w:r>
      <w:proofErr w:type="spellEnd"/>
      <w:r>
        <w:rPr>
          <w:sz w:val="50"/>
        </w:rPr>
        <w:t xml:space="preserve"> return a list that started with 0?</w:t>
      </w:r>
    </w:p>
    <w:p w14:paraId="7A25C433" w14:textId="77777777" w:rsidR="00557286" w:rsidRDefault="00AF1CBB">
      <w:pPr>
        <w:pStyle w:val="Heading3"/>
        <w:ind w:left="25"/>
      </w:pPr>
      <w:r>
        <w:lastRenderedPageBreak/>
        <w:t>Debrief: Python Refresher I — Lists</w:t>
      </w:r>
    </w:p>
    <w:p w14:paraId="15E4C6C0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4A96EB9" w14:textId="77777777" w:rsidR="00557286" w:rsidRDefault="00AF1CBB">
      <w:pPr>
        <w:numPr>
          <w:ilvl w:val="0"/>
          <w:numId w:val="28"/>
        </w:numPr>
        <w:spacing w:after="51"/>
        <w:ind w:right="36" w:hanging="555"/>
        <w:jc w:val="both"/>
      </w:pPr>
      <w:r>
        <w:rPr>
          <w:sz w:val="54"/>
        </w:rPr>
        <w:t>Why did result of line 19 k</w:t>
      </w:r>
      <w:r>
        <w:rPr>
          <w:sz w:val="54"/>
        </w:rPr>
        <w:t>ick back an error but line 24 did not?</w:t>
      </w:r>
    </w:p>
    <w:p w14:paraId="730960CF" w14:textId="77777777" w:rsidR="00557286" w:rsidRDefault="00AF1CBB">
      <w:pPr>
        <w:numPr>
          <w:ilvl w:val="0"/>
          <w:numId w:val="28"/>
        </w:numPr>
        <w:spacing w:after="3"/>
        <w:ind w:right="36" w:hanging="555"/>
        <w:jc w:val="both"/>
      </w:pPr>
      <w:r>
        <w:rPr>
          <w:noProof/>
        </w:rPr>
        <w:drawing>
          <wp:anchor distT="0" distB="0" distL="114300" distR="114300" simplePos="0" relativeHeight="251744256" behindDoc="0" locked="0" layoutInCell="1" allowOverlap="0" wp14:anchorId="76B23CC6" wp14:editId="2ED2636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196436" name="Picture 1964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36" name="Picture 196436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What occurs when you reference an index that does not exist in a list?</w:t>
      </w:r>
    </w:p>
    <w:p w14:paraId="49D3C87B" w14:textId="77777777" w:rsidR="00557286" w:rsidRDefault="00AF1CBB">
      <w:pPr>
        <w:numPr>
          <w:ilvl w:val="0"/>
          <w:numId w:val="28"/>
        </w:numPr>
        <w:spacing w:after="3" w:line="260" w:lineRule="auto"/>
        <w:ind w:right="36" w:hanging="555"/>
        <w:jc w:val="both"/>
      </w:pPr>
      <w:r>
        <w:rPr>
          <w:sz w:val="50"/>
        </w:rPr>
        <w:t xml:space="preserve">Write the syntax that would print </w:t>
      </w:r>
      <w:proofErr w:type="spellStart"/>
      <w:r>
        <w:rPr>
          <w:sz w:val="50"/>
        </w:rPr>
        <w:t>douglas</w:t>
      </w:r>
      <w:proofErr w:type="spellEnd"/>
      <w:r>
        <w:rPr>
          <w:sz w:val="50"/>
        </w:rPr>
        <w:t xml:space="preserve"> from the following list.</w:t>
      </w:r>
    </w:p>
    <w:tbl>
      <w:tblPr>
        <w:tblStyle w:val="TableGrid"/>
        <w:tblW w:w="10515" w:type="dxa"/>
        <w:tblInd w:w="428" w:type="dxa"/>
        <w:tblCellMar>
          <w:top w:w="0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823"/>
        <w:gridCol w:w="8692"/>
      </w:tblGrid>
      <w:tr w:rsidR="00557286" w14:paraId="2FA3AA3C" w14:textId="77777777">
        <w:trPr>
          <w:trHeight w:val="780"/>
        </w:trPr>
        <w:tc>
          <w:tcPr>
            <w:tcW w:w="18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5CBEE415" w14:textId="77777777" w:rsidR="00557286" w:rsidRDefault="00AF1CBB">
            <w:pPr>
              <w:spacing w:after="0"/>
              <w:ind w:left="158"/>
            </w:pPr>
            <w:r>
              <w:rPr>
                <w:sz w:val="60"/>
              </w:rPr>
              <w:lastRenderedPageBreak/>
              <w:t>foo =</w:t>
            </w:r>
          </w:p>
        </w:tc>
        <w:tc>
          <w:tcPr>
            <w:tcW w:w="869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2240EBD2" w14:textId="77777777" w:rsidR="00557286" w:rsidRDefault="00AF1CBB">
            <w:pPr>
              <w:spacing w:after="0"/>
            </w:pPr>
            <w:r>
              <w:rPr>
                <w:sz w:val="68"/>
              </w:rPr>
              <w:t xml:space="preserve">[ ' </w:t>
            </w:r>
            <w:proofErr w:type="spellStart"/>
            <w:r>
              <w:rPr>
                <w:sz w:val="68"/>
              </w:rPr>
              <w:t>jordan</w:t>
            </w:r>
            <w:proofErr w:type="spellEnd"/>
            <w:r>
              <w:rPr>
                <w:sz w:val="68"/>
              </w:rPr>
              <w:t xml:space="preserve"> % '</w:t>
            </w:r>
            <w:proofErr w:type="spellStart"/>
            <w:r>
              <w:rPr>
                <w:sz w:val="68"/>
              </w:rPr>
              <w:t>douglas</w:t>
            </w:r>
            <w:proofErr w:type="spellEnd"/>
            <w:r>
              <w:rPr>
                <w:sz w:val="68"/>
              </w:rPr>
              <w:t>% '</w:t>
            </w:r>
            <w:proofErr w:type="spellStart"/>
            <w:r>
              <w:rPr>
                <w:sz w:val="68"/>
              </w:rPr>
              <w:t>jackson</w:t>
            </w:r>
            <w:proofErr w:type="spellEnd"/>
            <w:proofErr w:type="gramStart"/>
            <w:r>
              <w:rPr>
                <w:sz w:val="68"/>
              </w:rPr>
              <w:t>' ]</w:t>
            </w:r>
            <w:proofErr w:type="gramEnd"/>
          </w:p>
        </w:tc>
      </w:tr>
    </w:tbl>
    <w:p w14:paraId="34C69C8F" w14:textId="77777777" w:rsidR="00557286" w:rsidRDefault="00AF1CBB">
      <w:pPr>
        <w:numPr>
          <w:ilvl w:val="0"/>
          <w:numId w:val="28"/>
        </w:numPr>
        <w:spacing w:after="3" w:line="260" w:lineRule="auto"/>
        <w:ind w:right="36" w:hanging="555"/>
        <w:jc w:val="both"/>
      </w:pPr>
      <w:r>
        <w:rPr>
          <w:sz w:val="50"/>
        </w:rPr>
        <w:t xml:space="preserve">How many items are in the following </w:t>
      </w:r>
      <w:proofErr w:type="gramStart"/>
      <w:r>
        <w:rPr>
          <w:sz w:val="50"/>
        </w:rPr>
        <w:t>list:</w:t>
      </w:r>
      <w:proofErr w:type="gramEnd"/>
    </w:p>
    <w:p w14:paraId="4270EED8" w14:textId="77777777" w:rsidR="00557286" w:rsidRDefault="00AF1CBB">
      <w:pPr>
        <w:spacing w:after="0"/>
        <w:ind w:left="255"/>
      </w:pPr>
      <w:r>
        <w:rPr>
          <w:noProof/>
        </w:rPr>
        <w:drawing>
          <wp:inline distT="0" distB="0" distL="0" distR="0" wp14:anchorId="583B45FF" wp14:editId="74F92598">
            <wp:extent cx="2657475" cy="514350"/>
            <wp:effectExtent l="0" t="0" r="0" b="0"/>
            <wp:docPr id="347909" name="Picture 3479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09" name="Picture 347909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7A698" w14:textId="77777777" w:rsidR="00557286" w:rsidRDefault="00557286">
      <w:pPr>
        <w:sectPr w:rsidR="00557286">
          <w:type w:val="continuous"/>
          <w:pgSz w:w="19200" w:h="10800" w:orient="landscape"/>
          <w:pgMar w:top="2040" w:right="5928" w:bottom="420" w:left="1485" w:header="720" w:footer="720" w:gutter="0"/>
          <w:cols w:space="720"/>
        </w:sectPr>
      </w:pPr>
    </w:p>
    <w:p w14:paraId="4C0ECBB1" w14:textId="77777777" w:rsidR="00557286" w:rsidRDefault="00AF1CBB">
      <w:pPr>
        <w:pStyle w:val="Heading3"/>
        <w:ind w:left="25"/>
      </w:pPr>
      <w:r>
        <w:lastRenderedPageBreak/>
        <w:t>Debrief: Python Refresher I — Lists</w:t>
      </w:r>
    </w:p>
    <w:p w14:paraId="6EA92129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696A21B8" w14:textId="77777777" w:rsidR="00557286" w:rsidRDefault="00AF1CBB">
      <w:pPr>
        <w:spacing w:after="4"/>
        <w:ind w:left="450" w:hanging="450"/>
        <w:jc w:val="both"/>
      </w:pPr>
      <w:r>
        <w:rPr>
          <w:noProof/>
        </w:rPr>
        <w:drawing>
          <wp:anchor distT="0" distB="0" distL="114300" distR="114300" simplePos="0" relativeHeight="251745280" behindDoc="0" locked="0" layoutInCell="1" allowOverlap="0" wp14:anchorId="15242FE2" wp14:editId="284DA7B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198220" name="Picture 198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20" name="Picture 198220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• Which lines of code will cause an error? (more than one answer possible) bar = [1307, 'concourse</w:t>
      </w:r>
      <w:proofErr w:type="gramStart"/>
      <w:r>
        <w:rPr>
          <w:sz w:val="54"/>
        </w:rPr>
        <w:t>' ,</w:t>
      </w:r>
      <w:proofErr w:type="gramEnd"/>
      <w:r>
        <w:rPr>
          <w:sz w:val="54"/>
        </w:rPr>
        <w:t xml:space="preserve"> [3 ] , '</w:t>
      </w:r>
      <w:proofErr w:type="spellStart"/>
      <w:r>
        <w:rPr>
          <w:sz w:val="54"/>
        </w:rPr>
        <w:t>antoniovas</w:t>
      </w:r>
      <w:proofErr w:type="spellEnd"/>
      <w:r>
        <w:rPr>
          <w:sz w:val="54"/>
        </w:rPr>
        <w:t xml:space="preserve"> ' , 42]</w:t>
      </w:r>
    </w:p>
    <w:tbl>
      <w:tblPr>
        <w:tblStyle w:val="TableGrid"/>
        <w:tblW w:w="11700" w:type="dxa"/>
        <w:tblInd w:w="398" w:type="dxa"/>
        <w:tblCellMar>
          <w:top w:w="143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  <w:gridCol w:w="1980"/>
        <w:gridCol w:w="4860"/>
      </w:tblGrid>
      <w:tr w:rsidR="00557286" w14:paraId="70C69FAA" w14:textId="77777777">
        <w:trPr>
          <w:trHeight w:val="630"/>
        </w:trPr>
        <w:tc>
          <w:tcPr>
            <w:tcW w:w="4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79C8B8D" w14:textId="77777777" w:rsidR="00557286" w:rsidRDefault="00AF1CBB">
            <w:pPr>
              <w:spacing w:after="0"/>
            </w:pPr>
            <w:r>
              <w:rPr>
                <w:sz w:val="58"/>
              </w:rPr>
              <w:t>print(</w:t>
            </w:r>
            <w:proofErr w:type="gramStart"/>
            <w:r>
              <w:rPr>
                <w:sz w:val="58"/>
              </w:rPr>
              <w:t>bar[</w:t>
            </w:r>
            <w:proofErr w:type="gramEnd"/>
            <w:r>
              <w:rPr>
                <w:sz w:val="58"/>
              </w:rPr>
              <w:t>2] )</w:t>
            </w:r>
          </w:p>
        </w:tc>
        <w:tc>
          <w:tcPr>
            <w:tcW w:w="1980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3BA275CB" w14:textId="77777777" w:rsidR="00557286" w:rsidRDefault="00557286"/>
        </w:tc>
        <w:tc>
          <w:tcPr>
            <w:tcW w:w="4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8DB0DB" w14:textId="77777777" w:rsidR="00557286" w:rsidRDefault="00AF1CBB">
            <w:pPr>
              <w:spacing w:after="0"/>
            </w:pPr>
            <w:r>
              <w:rPr>
                <w:sz w:val="60"/>
              </w:rPr>
              <w:t>print(</w:t>
            </w:r>
            <w:proofErr w:type="gramStart"/>
            <w:r>
              <w:rPr>
                <w:sz w:val="60"/>
              </w:rPr>
              <w:t>bar[</w:t>
            </w:r>
            <w:proofErr w:type="gramEnd"/>
            <w:r>
              <w:rPr>
                <w:sz w:val="60"/>
              </w:rPr>
              <w:t>1], [3])</w:t>
            </w:r>
          </w:p>
        </w:tc>
      </w:tr>
    </w:tbl>
    <w:tbl>
      <w:tblPr>
        <w:tblStyle w:val="TableGrid"/>
        <w:tblpPr w:vertAnchor="text" w:tblpX="7238" w:tblpY="-68"/>
        <w:tblOverlap w:val="never"/>
        <w:tblW w:w="4860" w:type="dxa"/>
        <w:tblInd w:w="0" w:type="dxa"/>
        <w:tblCellMar>
          <w:top w:w="0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</w:tblGrid>
      <w:tr w:rsidR="00557286" w14:paraId="7F4671CD" w14:textId="77777777">
        <w:trPr>
          <w:trHeight w:val="630"/>
        </w:trPr>
        <w:tc>
          <w:tcPr>
            <w:tcW w:w="4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EE8425C" w14:textId="77777777" w:rsidR="00557286" w:rsidRDefault="00AF1CBB">
            <w:pPr>
              <w:spacing w:after="0"/>
            </w:pPr>
            <w:r>
              <w:rPr>
                <w:sz w:val="58"/>
              </w:rPr>
              <w:t>print(</w:t>
            </w:r>
            <w:proofErr w:type="gramStart"/>
            <w:r>
              <w:rPr>
                <w:sz w:val="58"/>
              </w:rPr>
              <w:t>bar[</w:t>
            </w:r>
            <w:proofErr w:type="gramEnd"/>
            <w:r>
              <w:rPr>
                <w:sz w:val="58"/>
              </w:rPr>
              <w:t>-2])</w:t>
            </w:r>
          </w:p>
        </w:tc>
      </w:tr>
    </w:tbl>
    <w:p w14:paraId="4C88B005" w14:textId="77777777" w:rsidR="00557286" w:rsidRDefault="00AF1CBB">
      <w:pPr>
        <w:pStyle w:val="Heading4"/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41" w:line="259" w:lineRule="auto"/>
        <w:ind w:left="570" w:right="3218" w:firstLine="0"/>
      </w:pPr>
      <w:r>
        <w:rPr>
          <w:sz w:val="62"/>
        </w:rPr>
        <w:t>print(bar[l])</w:t>
      </w:r>
    </w:p>
    <w:tbl>
      <w:tblPr>
        <w:tblStyle w:val="TableGrid"/>
        <w:tblpPr w:vertAnchor="text" w:tblpX="7238" w:tblpY="-116"/>
        <w:tblOverlap w:val="never"/>
        <w:tblW w:w="4860" w:type="dxa"/>
        <w:tblInd w:w="0" w:type="dxa"/>
        <w:tblCellMar>
          <w:top w:w="0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860"/>
      </w:tblGrid>
      <w:tr w:rsidR="00557286" w14:paraId="46C3B00C" w14:textId="77777777">
        <w:trPr>
          <w:trHeight w:val="630"/>
        </w:trPr>
        <w:tc>
          <w:tcPr>
            <w:tcW w:w="48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2D5950C" w14:textId="77777777" w:rsidR="00557286" w:rsidRDefault="00AF1CBB">
            <w:pPr>
              <w:spacing w:after="0"/>
            </w:pPr>
            <w:r>
              <w:rPr>
                <w:sz w:val="58"/>
              </w:rPr>
              <w:t>print (</w:t>
            </w:r>
            <w:proofErr w:type="gramStart"/>
            <w:r>
              <w:rPr>
                <w:sz w:val="58"/>
              </w:rPr>
              <w:t>bar[</w:t>
            </w:r>
            <w:proofErr w:type="gramEnd"/>
            <w:r>
              <w:rPr>
                <w:sz w:val="58"/>
              </w:rPr>
              <w:t>1:2] )</w:t>
            </w:r>
          </w:p>
        </w:tc>
      </w:tr>
    </w:tbl>
    <w:p w14:paraId="5C458929" w14:textId="77777777" w:rsidR="00557286" w:rsidRDefault="00AF1CB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3"/>
        <w:ind w:left="565" w:right="3218" w:hanging="10"/>
      </w:pPr>
      <w:r>
        <w:rPr>
          <w:sz w:val="58"/>
        </w:rPr>
        <w:t>print (</w:t>
      </w:r>
      <w:proofErr w:type="gramStart"/>
      <w:r>
        <w:rPr>
          <w:sz w:val="58"/>
        </w:rPr>
        <w:t>bar[</w:t>
      </w:r>
      <w:proofErr w:type="gramEnd"/>
      <w:r>
        <w:rPr>
          <w:sz w:val="58"/>
        </w:rPr>
        <w:t>l, 3] )</w:t>
      </w:r>
    </w:p>
    <w:p w14:paraId="72ABCAB3" w14:textId="77777777" w:rsidR="00557286" w:rsidRDefault="00AF1CB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45"/>
        <w:ind w:left="565" w:right="3218" w:hanging="10"/>
      </w:pPr>
      <w:r>
        <w:rPr>
          <w:noProof/>
        </w:rPr>
        <w:lastRenderedPageBreak/>
        <w:drawing>
          <wp:anchor distT="0" distB="0" distL="114300" distR="114300" simplePos="0" relativeHeight="251746304" behindDoc="0" locked="0" layoutInCell="1" allowOverlap="0" wp14:anchorId="46284E01" wp14:editId="1345687D">
            <wp:simplePos x="0" y="0"/>
            <wp:positionH relativeFrom="column">
              <wp:posOffset>4591050</wp:posOffset>
            </wp:positionH>
            <wp:positionV relativeFrom="paragraph">
              <wp:posOffset>-114299</wp:posOffset>
            </wp:positionV>
            <wp:extent cx="3133725" cy="1047750"/>
            <wp:effectExtent l="0" t="0" r="0" b="0"/>
            <wp:wrapSquare wrapText="bothSides"/>
            <wp:docPr id="347911" name="Picture 3479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11" name="Picture 347911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print(bar[1</w:t>
      </w:r>
      <w:proofErr w:type="gramStart"/>
      <w:r>
        <w:rPr>
          <w:sz w:val="58"/>
        </w:rPr>
        <w:t>],bar</w:t>
      </w:r>
      <w:proofErr w:type="gramEnd"/>
      <w:r>
        <w:rPr>
          <w:sz w:val="58"/>
        </w:rPr>
        <w:t>[3])</w:t>
      </w:r>
    </w:p>
    <w:p w14:paraId="438C28F1" w14:textId="77777777" w:rsidR="00557286" w:rsidRDefault="00AF1CBB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3"/>
        <w:ind w:left="565" w:right="3218" w:hanging="10"/>
      </w:pPr>
      <w:r>
        <w:rPr>
          <w:sz w:val="58"/>
        </w:rPr>
        <w:t>print(</w:t>
      </w:r>
      <w:proofErr w:type="gramStart"/>
      <w:r>
        <w:rPr>
          <w:sz w:val="58"/>
        </w:rPr>
        <w:t>bar[</w:t>
      </w:r>
      <w:proofErr w:type="gramEnd"/>
      <w:r>
        <w:rPr>
          <w:sz w:val="58"/>
        </w:rPr>
        <w:t>5] )</w:t>
      </w:r>
    </w:p>
    <w:p w14:paraId="730B7F63" w14:textId="77777777" w:rsidR="00557286" w:rsidRDefault="00AF1CBB">
      <w:pPr>
        <w:pStyle w:val="Heading3"/>
        <w:ind w:left="25"/>
      </w:pPr>
      <w:r>
        <w:t>Debrief: Python Refresher I — Lists</w:t>
      </w:r>
    </w:p>
    <w:p w14:paraId="1B22F101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2684668B" w14:textId="77777777" w:rsidR="00557286" w:rsidRDefault="00AF1CBB">
      <w:pPr>
        <w:numPr>
          <w:ilvl w:val="0"/>
          <w:numId w:val="29"/>
        </w:numPr>
        <w:spacing w:after="3" w:line="260" w:lineRule="auto"/>
        <w:ind w:hanging="525"/>
        <w:jc w:val="both"/>
      </w:pPr>
      <w:r>
        <w:rPr>
          <w:noProof/>
        </w:rPr>
        <w:drawing>
          <wp:anchor distT="0" distB="0" distL="114300" distR="114300" simplePos="0" relativeHeight="251747328" behindDoc="0" locked="0" layoutInCell="1" allowOverlap="0" wp14:anchorId="68C63B01" wp14:editId="17D28D0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199910" name="Picture 1999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0" name="Picture 199910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What is the result of the following code?</w:t>
      </w:r>
    </w:p>
    <w:tbl>
      <w:tblPr>
        <w:tblStyle w:val="TableGrid"/>
        <w:tblW w:w="11655" w:type="dxa"/>
        <w:tblInd w:w="503" w:type="dxa"/>
        <w:tblCellMar>
          <w:top w:w="199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207"/>
        <w:gridCol w:w="4448"/>
      </w:tblGrid>
      <w:tr w:rsidR="00557286" w14:paraId="511EF4FD" w14:textId="77777777">
        <w:trPr>
          <w:trHeight w:val="1890"/>
        </w:trPr>
        <w:tc>
          <w:tcPr>
            <w:tcW w:w="72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05E984B" w14:textId="77777777" w:rsidR="00557286" w:rsidRDefault="00AF1CBB">
            <w:pPr>
              <w:spacing w:after="0"/>
              <w:ind w:left="158" w:right="185"/>
            </w:pPr>
            <w:r>
              <w:rPr>
                <w:sz w:val="54"/>
              </w:rPr>
              <w:t>foo —</w:t>
            </w:r>
            <w:r>
              <w:rPr>
                <w:sz w:val="54"/>
              </w:rPr>
              <w:tab/>
              <w:t>rocky</w:t>
            </w:r>
            <w:proofErr w:type="gramStart"/>
            <w:r>
              <w:rPr>
                <w:sz w:val="54"/>
              </w:rPr>
              <w:t>' ,</w:t>
            </w:r>
            <w:proofErr w:type="gramEnd"/>
            <w:r>
              <w:rPr>
                <w:sz w:val="54"/>
              </w:rPr>
              <w:t xml:space="preserve"> '</w:t>
            </w:r>
            <w:proofErr w:type="spellStart"/>
            <w:r>
              <w:rPr>
                <w:sz w:val="54"/>
              </w:rPr>
              <w:t>skye</w:t>
            </w:r>
            <w:proofErr w:type="spellEnd"/>
            <w:r>
              <w:rPr>
                <w:sz w:val="54"/>
              </w:rPr>
              <w:t xml:space="preserve"> ' , ' rubble' , foo[l] = foo[3] print (foo[l] )</w:t>
            </w:r>
          </w:p>
        </w:tc>
        <w:tc>
          <w:tcPr>
            <w:tcW w:w="444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8055F20" w14:textId="77777777" w:rsidR="00557286" w:rsidRDefault="00AF1CBB">
            <w:pPr>
              <w:spacing w:after="0"/>
            </w:pPr>
            <w:r>
              <w:rPr>
                <w:sz w:val="56"/>
              </w:rPr>
              <w:t xml:space="preserve">marshal 1', 'chase </w:t>
            </w:r>
            <w:proofErr w:type="gramStart"/>
            <w:r>
              <w:rPr>
                <w:sz w:val="56"/>
              </w:rPr>
              <w:t>' ]</w:t>
            </w:r>
            <w:proofErr w:type="gramEnd"/>
          </w:p>
        </w:tc>
      </w:tr>
    </w:tbl>
    <w:p w14:paraId="2BA967C0" w14:textId="77777777" w:rsidR="00557286" w:rsidRDefault="00AF1CBB">
      <w:pPr>
        <w:numPr>
          <w:ilvl w:val="0"/>
          <w:numId w:val="29"/>
        </w:numPr>
        <w:spacing w:after="3"/>
        <w:ind w:hanging="525"/>
        <w:jc w:val="both"/>
      </w:pPr>
      <w:r>
        <w:rPr>
          <w:sz w:val="52"/>
        </w:rPr>
        <w:t>What is the result of this code and why?</w:t>
      </w:r>
    </w:p>
    <w:tbl>
      <w:tblPr>
        <w:tblStyle w:val="TableGrid"/>
        <w:tblW w:w="8595" w:type="dxa"/>
        <w:tblInd w:w="503" w:type="dxa"/>
        <w:tblCellMar>
          <w:top w:w="0" w:type="dxa"/>
          <w:left w:w="173" w:type="dxa"/>
          <w:bottom w:w="0" w:type="dxa"/>
          <w:right w:w="3218" w:type="dxa"/>
        </w:tblCellMar>
        <w:tblLook w:val="04A0" w:firstRow="1" w:lastRow="0" w:firstColumn="1" w:lastColumn="0" w:noHBand="0" w:noVBand="1"/>
      </w:tblPr>
      <w:tblGrid>
        <w:gridCol w:w="8595"/>
      </w:tblGrid>
      <w:tr w:rsidR="00557286" w14:paraId="57AFC29F" w14:textId="77777777">
        <w:trPr>
          <w:trHeight w:val="1365"/>
        </w:trPr>
        <w:tc>
          <w:tcPr>
            <w:tcW w:w="85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CFE026D" w14:textId="77777777" w:rsidR="00557286" w:rsidRDefault="00AF1CBB">
            <w:pPr>
              <w:spacing w:after="0"/>
              <w:jc w:val="both"/>
            </w:pPr>
            <w:proofErr w:type="spellStart"/>
            <w:r>
              <w:rPr>
                <w:sz w:val="58"/>
              </w:rPr>
              <w:lastRenderedPageBreak/>
              <w:t>nums</w:t>
            </w:r>
            <w:proofErr w:type="spellEnd"/>
            <w:r>
              <w:rPr>
                <w:sz w:val="58"/>
              </w:rPr>
              <w:t xml:space="preserve"> = list (range (7, 11</w:t>
            </w:r>
            <w:proofErr w:type="gramStart"/>
            <w:r>
              <w:rPr>
                <w:sz w:val="58"/>
              </w:rPr>
              <w:t>) )</w:t>
            </w:r>
            <w:proofErr w:type="gramEnd"/>
            <w:r>
              <w:rPr>
                <w:sz w:val="58"/>
              </w:rPr>
              <w:t xml:space="preserve"> print (</w:t>
            </w:r>
            <w:proofErr w:type="spellStart"/>
            <w:r>
              <w:rPr>
                <w:sz w:val="58"/>
              </w:rPr>
              <w:t>len</w:t>
            </w:r>
            <w:proofErr w:type="spellEnd"/>
            <w:r>
              <w:rPr>
                <w:sz w:val="58"/>
              </w:rPr>
              <w:t xml:space="preserve"> (</w:t>
            </w:r>
            <w:proofErr w:type="spellStart"/>
            <w:r>
              <w:rPr>
                <w:sz w:val="58"/>
              </w:rPr>
              <w:t>nums</w:t>
            </w:r>
            <w:proofErr w:type="spellEnd"/>
            <w:r>
              <w:rPr>
                <w:sz w:val="58"/>
              </w:rPr>
              <w:t>))</w:t>
            </w:r>
          </w:p>
        </w:tc>
      </w:tr>
    </w:tbl>
    <w:p w14:paraId="0CCA425B" w14:textId="77777777" w:rsidR="00557286" w:rsidRDefault="00AF1CBB">
      <w:pPr>
        <w:pStyle w:val="Heading3"/>
        <w:ind w:left="25"/>
      </w:pPr>
      <w:r>
        <w:t>Debrief: Python Refresher I — Lists</w:t>
      </w:r>
    </w:p>
    <w:p w14:paraId="46604273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75E201C0" w14:textId="77777777" w:rsidR="00557286" w:rsidRDefault="00AF1CBB">
      <w:pPr>
        <w:numPr>
          <w:ilvl w:val="0"/>
          <w:numId w:val="30"/>
        </w:numPr>
        <w:spacing w:after="3"/>
        <w:ind w:hanging="525"/>
        <w:jc w:val="both"/>
      </w:pPr>
      <w:r>
        <w:rPr>
          <w:noProof/>
        </w:rPr>
        <w:drawing>
          <wp:anchor distT="0" distB="0" distL="114300" distR="114300" simplePos="0" relativeHeight="251748352" behindDoc="0" locked="0" layoutInCell="1" allowOverlap="0" wp14:anchorId="0378FC18" wp14:editId="536BE12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201484" name="Picture 2014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84" name="Picture 201484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What is the result of this code and why?</w:t>
      </w:r>
    </w:p>
    <w:tbl>
      <w:tblPr>
        <w:tblStyle w:val="TableGrid"/>
        <w:tblW w:w="8595" w:type="dxa"/>
        <w:tblInd w:w="503" w:type="dxa"/>
        <w:tblCellMar>
          <w:top w:w="0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595"/>
      </w:tblGrid>
      <w:tr w:rsidR="00557286" w14:paraId="55D9F03B" w14:textId="77777777">
        <w:trPr>
          <w:trHeight w:val="1035"/>
        </w:trPr>
        <w:tc>
          <w:tcPr>
            <w:tcW w:w="85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A6A29FE" w14:textId="77777777" w:rsidR="00557286" w:rsidRDefault="00AF1CBB">
            <w:pPr>
              <w:spacing w:after="0"/>
            </w:pPr>
            <w:r>
              <w:rPr>
                <w:sz w:val="64"/>
              </w:rPr>
              <w:t>print(</w:t>
            </w:r>
            <w:proofErr w:type="gramStart"/>
            <w:r>
              <w:rPr>
                <w:sz w:val="64"/>
              </w:rPr>
              <w:t>range(</w:t>
            </w:r>
            <w:proofErr w:type="gramEnd"/>
            <w:r>
              <w:rPr>
                <w:sz w:val="64"/>
              </w:rPr>
              <w:t>20) == range(e, 20) )</w:t>
            </w:r>
          </w:p>
        </w:tc>
      </w:tr>
    </w:tbl>
    <w:p w14:paraId="24E1E41F" w14:textId="77777777" w:rsidR="00557286" w:rsidRDefault="00AF1CBB">
      <w:pPr>
        <w:numPr>
          <w:ilvl w:val="0"/>
          <w:numId w:val="30"/>
        </w:numPr>
        <w:spacing w:after="3"/>
        <w:ind w:hanging="525"/>
        <w:jc w:val="both"/>
      </w:pPr>
      <w:r>
        <w:rPr>
          <w:sz w:val="52"/>
        </w:rPr>
        <w:t>What is the result of this code and why?</w:t>
      </w:r>
    </w:p>
    <w:tbl>
      <w:tblPr>
        <w:tblStyle w:val="TableGrid"/>
        <w:tblW w:w="8595" w:type="dxa"/>
        <w:tblInd w:w="503" w:type="dxa"/>
        <w:tblCellMar>
          <w:top w:w="0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595"/>
      </w:tblGrid>
      <w:tr w:rsidR="00557286" w14:paraId="5E2CD2AE" w14:textId="77777777">
        <w:trPr>
          <w:trHeight w:val="1365"/>
        </w:trPr>
        <w:tc>
          <w:tcPr>
            <w:tcW w:w="859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8F94731" w14:textId="77777777" w:rsidR="00557286" w:rsidRDefault="00AF1CBB">
            <w:pPr>
              <w:spacing w:after="0"/>
              <w:ind w:right="1302"/>
            </w:pPr>
            <w:proofErr w:type="spellStart"/>
            <w:r>
              <w:rPr>
                <w:sz w:val="70"/>
              </w:rPr>
              <w:t>nums</w:t>
            </w:r>
            <w:proofErr w:type="spellEnd"/>
            <w:r>
              <w:rPr>
                <w:sz w:val="70"/>
              </w:rPr>
              <w:t xml:space="preserve"> = list(</w:t>
            </w:r>
            <w:proofErr w:type="gramStart"/>
            <w:r>
              <w:rPr>
                <w:sz w:val="70"/>
              </w:rPr>
              <w:t>range(</w:t>
            </w:r>
            <w:proofErr w:type="gramEnd"/>
            <w:r>
              <w:rPr>
                <w:sz w:val="70"/>
              </w:rPr>
              <w:t>42)) print (</w:t>
            </w:r>
            <w:proofErr w:type="spellStart"/>
            <w:r>
              <w:rPr>
                <w:sz w:val="70"/>
              </w:rPr>
              <w:t>nums</w:t>
            </w:r>
            <w:proofErr w:type="spellEnd"/>
            <w:r>
              <w:rPr>
                <w:sz w:val="70"/>
              </w:rPr>
              <w:t>[4] )</w:t>
            </w:r>
          </w:p>
        </w:tc>
      </w:tr>
    </w:tbl>
    <w:p w14:paraId="789B39AB" w14:textId="77777777" w:rsidR="00557286" w:rsidRDefault="00AF1CBB">
      <w:pPr>
        <w:numPr>
          <w:ilvl w:val="0"/>
          <w:numId w:val="30"/>
        </w:numPr>
        <w:spacing w:after="3"/>
        <w:ind w:hanging="525"/>
        <w:jc w:val="both"/>
      </w:pPr>
      <w:r>
        <w:rPr>
          <w:sz w:val="52"/>
        </w:rPr>
        <w:lastRenderedPageBreak/>
        <w:t>What is the result of this code and why?</w:t>
      </w:r>
    </w:p>
    <w:p w14:paraId="76005ADD" w14:textId="77777777" w:rsidR="00557286" w:rsidRDefault="00AF1CBB">
      <w:pPr>
        <w:spacing w:after="0"/>
        <w:ind w:left="270"/>
      </w:pPr>
      <w:r>
        <w:rPr>
          <w:noProof/>
        </w:rPr>
        <w:drawing>
          <wp:inline distT="0" distB="0" distL="0" distR="0" wp14:anchorId="6CAAB850" wp14:editId="6C6DD902">
            <wp:extent cx="5695950" cy="1028700"/>
            <wp:effectExtent l="0" t="0" r="0" b="0"/>
            <wp:docPr id="347913" name="Picture 3479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13" name="Picture 347913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AD955" w14:textId="77777777" w:rsidR="00557286" w:rsidRDefault="00AF1CBB">
      <w:pPr>
        <w:pStyle w:val="Heading3"/>
        <w:ind w:left="25"/>
      </w:pPr>
      <w:r>
        <w:t>Debrief: Python Refresher I — Lists</w:t>
      </w:r>
    </w:p>
    <w:p w14:paraId="63604DE5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009936FE" w14:textId="77777777" w:rsidR="00557286" w:rsidRDefault="00AF1CBB">
      <w:pPr>
        <w:numPr>
          <w:ilvl w:val="0"/>
          <w:numId w:val="31"/>
        </w:numPr>
        <w:spacing w:after="3"/>
        <w:ind w:hanging="516"/>
        <w:jc w:val="both"/>
      </w:pPr>
      <w:r>
        <w:rPr>
          <w:noProof/>
        </w:rPr>
        <w:drawing>
          <wp:anchor distT="0" distB="0" distL="114300" distR="114300" simplePos="0" relativeHeight="251749376" behindDoc="0" locked="0" layoutInCell="1" allowOverlap="0" wp14:anchorId="4D2B1CFC" wp14:editId="0A03C1B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04164" name="Picture 2041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64" name="Picture 204164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What is the result of this code and why?</w:t>
      </w:r>
    </w:p>
    <w:tbl>
      <w:tblPr>
        <w:tblStyle w:val="TableGrid"/>
        <w:tblW w:w="8592" w:type="dxa"/>
        <w:tblInd w:w="501" w:type="dxa"/>
        <w:tblCellMar>
          <w:top w:w="0" w:type="dxa"/>
          <w:left w:w="17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592"/>
      </w:tblGrid>
      <w:tr w:rsidR="00557286" w14:paraId="633A657E" w14:textId="77777777">
        <w:trPr>
          <w:trHeight w:val="1416"/>
        </w:trPr>
        <w:tc>
          <w:tcPr>
            <w:tcW w:w="85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0DF57DD" w14:textId="77777777" w:rsidR="00557286" w:rsidRDefault="00AF1CBB">
            <w:pPr>
              <w:spacing w:after="0"/>
              <w:ind w:right="1295"/>
            </w:pPr>
            <w:proofErr w:type="spellStart"/>
            <w:r>
              <w:rPr>
                <w:sz w:val="70"/>
              </w:rPr>
              <w:t>nums</w:t>
            </w:r>
            <w:proofErr w:type="spellEnd"/>
            <w:r>
              <w:rPr>
                <w:sz w:val="70"/>
              </w:rPr>
              <w:t xml:space="preserve"> = list(</w:t>
            </w:r>
            <w:proofErr w:type="gramStart"/>
            <w:r>
              <w:rPr>
                <w:sz w:val="70"/>
              </w:rPr>
              <w:t>range(</w:t>
            </w:r>
            <w:proofErr w:type="gramEnd"/>
            <w:r>
              <w:rPr>
                <w:sz w:val="70"/>
              </w:rPr>
              <w:t>42)) print (</w:t>
            </w:r>
            <w:proofErr w:type="spellStart"/>
            <w:r>
              <w:rPr>
                <w:sz w:val="70"/>
              </w:rPr>
              <w:t>nums</w:t>
            </w:r>
            <w:proofErr w:type="spellEnd"/>
            <w:r>
              <w:rPr>
                <w:sz w:val="70"/>
              </w:rPr>
              <w:t xml:space="preserve"> [42] )</w:t>
            </w:r>
          </w:p>
        </w:tc>
      </w:tr>
    </w:tbl>
    <w:p w14:paraId="52547E8F" w14:textId="77777777" w:rsidR="00557286" w:rsidRDefault="00AF1CBB">
      <w:pPr>
        <w:numPr>
          <w:ilvl w:val="0"/>
          <w:numId w:val="31"/>
        </w:numPr>
        <w:spacing w:after="3"/>
        <w:ind w:hanging="516"/>
        <w:jc w:val="both"/>
      </w:pPr>
      <w:r>
        <w:rPr>
          <w:sz w:val="52"/>
        </w:rPr>
        <w:t>What is the result of this code and why?</w:t>
      </w:r>
    </w:p>
    <w:tbl>
      <w:tblPr>
        <w:tblStyle w:val="TableGrid"/>
        <w:tblW w:w="8592" w:type="dxa"/>
        <w:tblInd w:w="501" w:type="dxa"/>
        <w:tblCellMar>
          <w:top w:w="0" w:type="dxa"/>
          <w:left w:w="17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592"/>
      </w:tblGrid>
      <w:tr w:rsidR="00557286" w14:paraId="13523DE5" w14:textId="77777777">
        <w:trPr>
          <w:trHeight w:val="1362"/>
        </w:trPr>
        <w:tc>
          <w:tcPr>
            <w:tcW w:w="85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E8805C6" w14:textId="77777777" w:rsidR="00557286" w:rsidRDefault="00AF1CBB">
            <w:pPr>
              <w:spacing w:after="0"/>
              <w:ind w:right="251"/>
            </w:pPr>
            <w:proofErr w:type="spellStart"/>
            <w:r>
              <w:rPr>
                <w:sz w:val="66"/>
              </w:rPr>
              <w:lastRenderedPageBreak/>
              <w:t>nums</w:t>
            </w:r>
            <w:proofErr w:type="spellEnd"/>
            <w:r>
              <w:rPr>
                <w:sz w:val="66"/>
              </w:rPr>
              <w:t xml:space="preserve"> —— list (</w:t>
            </w:r>
            <w:proofErr w:type="gramStart"/>
            <w:r>
              <w:rPr>
                <w:sz w:val="66"/>
              </w:rPr>
              <w:t>range(</w:t>
            </w:r>
            <w:proofErr w:type="gramEnd"/>
            <w:r>
              <w:rPr>
                <w:sz w:val="66"/>
              </w:rPr>
              <w:t xml:space="preserve">3, 15, 3) ) print ( </w:t>
            </w:r>
            <w:proofErr w:type="spellStart"/>
            <w:r>
              <w:rPr>
                <w:sz w:val="66"/>
              </w:rPr>
              <w:t>nums</w:t>
            </w:r>
            <w:proofErr w:type="spellEnd"/>
            <w:r>
              <w:rPr>
                <w:sz w:val="66"/>
              </w:rPr>
              <w:t xml:space="preserve"> [ 2] )</w:t>
            </w:r>
          </w:p>
        </w:tc>
      </w:tr>
    </w:tbl>
    <w:p w14:paraId="551D402C" w14:textId="77777777" w:rsidR="00557286" w:rsidRDefault="00AF1CBB">
      <w:pPr>
        <w:pStyle w:val="Heading3"/>
        <w:ind w:left="25"/>
      </w:pPr>
      <w:r>
        <w:t>Debrief: Python Refresher I — Tuples &amp; Sets (Solutions)</w:t>
      </w:r>
    </w:p>
    <w:p w14:paraId="5E33CAD9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03F9D222" w14:textId="77777777" w:rsidR="00557286" w:rsidRDefault="00AF1CBB">
      <w:pPr>
        <w:numPr>
          <w:ilvl w:val="0"/>
          <w:numId w:val="32"/>
        </w:numPr>
        <w:spacing w:after="34"/>
        <w:ind w:hanging="552"/>
        <w:jc w:val="both"/>
      </w:pPr>
      <w:r>
        <w:rPr>
          <w:noProof/>
        </w:rPr>
        <w:drawing>
          <wp:anchor distT="0" distB="0" distL="114300" distR="114300" simplePos="0" relativeHeight="251750400" behindDoc="0" locked="0" layoutInCell="1" allowOverlap="0" wp14:anchorId="4D2C79D4" wp14:editId="3E4A91C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06670" name="Picture 2066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70" name="Picture 206670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21FF1A07" w14:textId="77777777" w:rsidR="00557286" w:rsidRDefault="00AF1CBB">
      <w:pPr>
        <w:numPr>
          <w:ilvl w:val="0"/>
          <w:numId w:val="32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52963072" w14:textId="77777777" w:rsidR="00557286" w:rsidRDefault="00AF1CBB">
      <w:pPr>
        <w:numPr>
          <w:ilvl w:val="0"/>
          <w:numId w:val="32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66CD5E34" w14:textId="77777777" w:rsidR="00557286" w:rsidRDefault="00AF1CBB">
      <w:pPr>
        <w:spacing w:after="0"/>
        <w:ind w:left="25" w:right="-2940" w:hanging="10"/>
      </w:pPr>
      <w:r>
        <w:rPr>
          <w:rFonts w:ascii="Courier New" w:eastAsia="Courier New" w:hAnsi="Courier New" w:cs="Courier New"/>
          <w:sz w:val="74"/>
        </w:rPr>
        <w:lastRenderedPageBreak/>
        <w:t>Debrief: Python Refresher I — Tuples &amp; Sets</w:t>
      </w:r>
    </w:p>
    <w:p w14:paraId="6FA3D418" w14:textId="77777777" w:rsidR="00557286" w:rsidRDefault="00AF1CBB">
      <w:pPr>
        <w:spacing w:after="0"/>
        <w:ind w:left="25" w:right="-2940" w:hanging="10"/>
      </w:pPr>
      <w:r>
        <w:rPr>
          <w:noProof/>
        </w:rPr>
        <w:drawing>
          <wp:anchor distT="0" distB="0" distL="114300" distR="114300" simplePos="0" relativeHeight="251751424" behindDoc="0" locked="0" layoutInCell="1" allowOverlap="0" wp14:anchorId="4DC68DDA" wp14:editId="553CBDE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208182" name="Picture 208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2" name="Picture 208182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74"/>
        </w:rPr>
        <w:t>(Solutions)</w:t>
      </w:r>
    </w:p>
    <w:p w14:paraId="7B0C8970" w14:textId="77777777" w:rsidR="00557286" w:rsidRDefault="00AF1CBB">
      <w:pPr>
        <w:spacing w:after="4"/>
        <w:ind w:left="10" w:right="-10755" w:hanging="10"/>
      </w:pPr>
      <w:r>
        <w:rPr>
          <w:rFonts w:ascii="Courier New" w:eastAsia="Courier New" w:hAnsi="Courier New" w:cs="Courier New"/>
          <w:sz w:val="62"/>
        </w:rPr>
        <w:t>Specific Quest</w:t>
      </w:r>
      <w:r>
        <w:rPr>
          <w:rFonts w:ascii="Courier New" w:eastAsia="Courier New" w:hAnsi="Courier New" w:cs="Courier New"/>
          <w:sz w:val="62"/>
        </w:rPr>
        <w:t>ions</w:t>
      </w:r>
    </w:p>
    <w:p w14:paraId="2B017D1C" w14:textId="77777777" w:rsidR="00557286" w:rsidRDefault="00AF1CBB">
      <w:pPr>
        <w:numPr>
          <w:ilvl w:val="0"/>
          <w:numId w:val="32"/>
        </w:numPr>
        <w:spacing w:after="0"/>
        <w:ind w:hanging="552"/>
        <w:jc w:val="both"/>
      </w:pPr>
      <w:r>
        <w:rPr>
          <w:rFonts w:ascii="Courier New" w:eastAsia="Courier New" w:hAnsi="Courier New" w:cs="Courier New"/>
          <w:sz w:val="54"/>
        </w:rPr>
        <w:t>Which syntax returns a tuple?</w:t>
      </w:r>
    </w:p>
    <w:tbl>
      <w:tblPr>
        <w:tblStyle w:val="TableGrid"/>
        <w:tblW w:w="11400" w:type="dxa"/>
        <w:tblInd w:w="43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5700"/>
        <w:gridCol w:w="5700"/>
      </w:tblGrid>
      <w:tr w:rsidR="00557286" w14:paraId="127B5DAD" w14:textId="77777777">
        <w:trPr>
          <w:trHeight w:val="1526"/>
        </w:trPr>
        <w:tc>
          <w:tcPr>
            <w:tcW w:w="570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329528B" w14:textId="77777777" w:rsidR="00557286" w:rsidRDefault="00AF1CBB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164D7134" wp14:editId="33FC9329">
                  <wp:extent cx="3095625" cy="2447925"/>
                  <wp:effectExtent l="0" t="0" r="0" b="0"/>
                  <wp:docPr id="208183" name="Picture 2081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83" name="Picture 208183"/>
                          <pic:cNvPicPr/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625" cy="2447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00" w:type="dxa"/>
            <w:tcBorders>
              <w:top w:val="nil"/>
              <w:left w:val="nil"/>
              <w:bottom w:val="nil"/>
              <w:right w:val="nil"/>
            </w:tcBorders>
          </w:tcPr>
          <w:p w14:paraId="13508141" w14:textId="77777777" w:rsidR="00557286" w:rsidRDefault="00AF1CBB">
            <w:pPr>
              <w:spacing w:after="0"/>
              <w:ind w:left="825"/>
            </w:pPr>
            <w:r>
              <w:rPr>
                <w:noProof/>
              </w:rPr>
              <w:drawing>
                <wp:inline distT="0" distB="0" distL="0" distR="0" wp14:anchorId="7BA6595E" wp14:editId="37BF644F">
                  <wp:extent cx="3095625" cy="914400"/>
                  <wp:effectExtent l="0" t="0" r="0" b="0"/>
                  <wp:docPr id="208184" name="Picture 2081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84" name="Picture 208184"/>
                          <pic:cNvPicPr/>
                        </pic:nvPicPr>
                        <pic:blipFill>
                          <a:blip r:embed="rId2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62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101F789F" w14:textId="77777777">
        <w:trPr>
          <w:trHeight w:val="78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1C57F21" w14:textId="77777777" w:rsidR="00557286" w:rsidRDefault="00557286"/>
        </w:tc>
        <w:tc>
          <w:tcPr>
            <w:tcW w:w="5700" w:type="dxa"/>
            <w:tcBorders>
              <w:top w:val="nil"/>
              <w:left w:val="nil"/>
              <w:bottom w:val="nil"/>
              <w:right w:val="nil"/>
            </w:tcBorders>
          </w:tcPr>
          <w:p w14:paraId="30AAE131" w14:textId="77777777" w:rsidR="00557286" w:rsidRDefault="00557286">
            <w:pPr>
              <w:spacing w:after="0"/>
              <w:ind w:left="-7620" w:right="8"/>
            </w:pPr>
          </w:p>
          <w:tbl>
            <w:tblPr>
              <w:tblStyle w:val="TableGrid"/>
              <w:tblW w:w="4860" w:type="dxa"/>
              <w:tblInd w:w="833" w:type="dxa"/>
              <w:tblCellMar>
                <w:top w:w="0" w:type="dxa"/>
                <w:left w:w="173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860"/>
            </w:tblGrid>
            <w:tr w:rsidR="00557286" w14:paraId="2C794D3A" w14:textId="77777777">
              <w:trPr>
                <w:trHeight w:val="630"/>
              </w:trPr>
              <w:tc>
                <w:tcPr>
                  <w:tcW w:w="486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268DE43A" w14:textId="77777777" w:rsidR="00557286" w:rsidRDefault="00AF1CBB">
                  <w:pPr>
                    <w:tabs>
                      <w:tab w:val="center" w:pos="1418"/>
                    </w:tabs>
                    <w:spacing w:after="0"/>
                  </w:pPr>
                  <w:r>
                    <w:rPr>
                      <w:noProof/>
                    </w:rPr>
                    <w:drawing>
                      <wp:inline distT="0" distB="0" distL="0" distR="0" wp14:anchorId="4477F999" wp14:editId="49AF46B0">
                        <wp:extent cx="114300" cy="171450"/>
                        <wp:effectExtent l="0" t="0" r="0" b="0"/>
                        <wp:docPr id="208090" name="Picture 20809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8090" name="Picture 208090"/>
                                <pic:cNvPicPr/>
                              </pic:nvPicPr>
                              <pic:blipFill>
                                <a:blip r:embed="rId2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 w:cs="Times New Roman"/>
                      <w:sz w:val="64"/>
                    </w:rPr>
                    <w:tab/>
                    <w:t>' 3 '</w:t>
                  </w:r>
                </w:p>
              </w:tc>
            </w:tr>
          </w:tbl>
          <w:p w14:paraId="449480D6" w14:textId="77777777" w:rsidR="00557286" w:rsidRDefault="00557286"/>
        </w:tc>
      </w:tr>
      <w:tr w:rsidR="00557286" w14:paraId="188440CB" w14:textId="77777777">
        <w:trPr>
          <w:trHeight w:val="803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2632E4D" w14:textId="77777777" w:rsidR="00557286" w:rsidRDefault="00557286"/>
        </w:tc>
        <w:tc>
          <w:tcPr>
            <w:tcW w:w="5700" w:type="dxa"/>
            <w:tcBorders>
              <w:top w:val="nil"/>
              <w:left w:val="nil"/>
              <w:bottom w:val="nil"/>
              <w:right w:val="nil"/>
            </w:tcBorders>
          </w:tcPr>
          <w:p w14:paraId="51F3FED6" w14:textId="77777777" w:rsidR="00557286" w:rsidRDefault="00AF1CBB">
            <w:pPr>
              <w:spacing w:after="0"/>
              <w:ind w:left="825"/>
            </w:pPr>
            <w:r>
              <w:rPr>
                <w:noProof/>
              </w:rPr>
              <w:drawing>
                <wp:inline distT="0" distB="0" distL="0" distR="0" wp14:anchorId="64379B30" wp14:editId="444964B1">
                  <wp:extent cx="3095625" cy="409575"/>
                  <wp:effectExtent l="0" t="0" r="0" b="0"/>
                  <wp:docPr id="208187" name="Picture 2081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187" name="Picture 208187"/>
                          <pic:cNvPicPr/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62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10E24F28" w14:textId="77777777">
        <w:trPr>
          <w:trHeight w:val="73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4B6788D" w14:textId="77777777" w:rsidR="00557286" w:rsidRDefault="00557286"/>
        </w:tc>
        <w:tc>
          <w:tcPr>
            <w:tcW w:w="5700" w:type="dxa"/>
            <w:tcBorders>
              <w:top w:val="nil"/>
              <w:left w:val="nil"/>
              <w:bottom w:val="nil"/>
              <w:right w:val="nil"/>
            </w:tcBorders>
          </w:tcPr>
          <w:p w14:paraId="073B73AC" w14:textId="77777777" w:rsidR="00557286" w:rsidRDefault="00557286">
            <w:pPr>
              <w:spacing w:after="0"/>
              <w:ind w:left="-7620" w:right="8"/>
            </w:pPr>
          </w:p>
          <w:tbl>
            <w:tblPr>
              <w:tblStyle w:val="TableGrid"/>
              <w:tblW w:w="4860" w:type="dxa"/>
              <w:tblInd w:w="833" w:type="dxa"/>
              <w:tblCellMar>
                <w:top w:w="104" w:type="dxa"/>
                <w:left w:w="158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4860"/>
            </w:tblGrid>
            <w:tr w:rsidR="00557286" w14:paraId="0ADE8441" w14:textId="77777777">
              <w:trPr>
                <w:trHeight w:val="630"/>
              </w:trPr>
              <w:tc>
                <w:tcPr>
                  <w:tcW w:w="486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0ED134AD" w14:textId="77777777" w:rsidR="00557286" w:rsidRDefault="00AF1CBB">
                  <w:pPr>
                    <w:tabs>
                      <w:tab w:val="center" w:pos="2625"/>
                    </w:tabs>
                    <w:spacing w:after="0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4EA8B57D" wp14:editId="3947586C">
                        <wp:extent cx="114300" cy="171450"/>
                        <wp:effectExtent l="0" t="0" r="0" b="0"/>
                        <wp:docPr id="208096" name="Picture 20809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8096" name="Picture 208096"/>
                                <pic:cNvPicPr/>
                              </pic:nvPicPr>
                              <pic:blipFill>
                                <a:blip r:embed="rId2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430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Courier New" w:eastAsia="Courier New" w:hAnsi="Courier New" w:cs="Courier New"/>
                      <w:sz w:val="38"/>
                    </w:rPr>
                    <w:tab/>
                  </w:r>
                  <w:proofErr w:type="gramStart"/>
                  <w:r>
                    <w:rPr>
                      <w:rFonts w:ascii="Courier New" w:eastAsia="Courier New" w:hAnsi="Courier New" w:cs="Courier New"/>
                      <w:sz w:val="38"/>
                    </w:rPr>
                    <w:t>( (</w:t>
                  </w:r>
                  <w:proofErr w:type="gramEnd"/>
                  <w:r>
                    <w:rPr>
                      <w:rFonts w:ascii="Courier New" w:eastAsia="Courier New" w:hAnsi="Courier New" w:cs="Courier New"/>
                      <w:sz w:val="38"/>
                    </w:rPr>
                    <w:t>4*2) , 'j ' , 37)</w:t>
                  </w:r>
                </w:p>
              </w:tc>
            </w:tr>
          </w:tbl>
          <w:p w14:paraId="158455F5" w14:textId="77777777" w:rsidR="00557286" w:rsidRDefault="00557286"/>
        </w:tc>
      </w:tr>
    </w:tbl>
    <w:p w14:paraId="55035904" w14:textId="77777777" w:rsidR="00557286" w:rsidRDefault="00AF1CBB">
      <w:pPr>
        <w:spacing w:after="0"/>
        <w:ind w:left="270"/>
      </w:pPr>
      <w:r>
        <w:rPr>
          <w:noProof/>
        </w:rPr>
        <w:lastRenderedPageBreak/>
        <w:drawing>
          <wp:inline distT="0" distB="0" distL="0" distR="0" wp14:anchorId="0118032D" wp14:editId="113E83F5">
            <wp:extent cx="7381875" cy="1057275"/>
            <wp:effectExtent l="0" t="0" r="0" b="0"/>
            <wp:docPr id="347915" name="Picture 3479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15" name="Picture 347915"/>
                    <pic:cNvPicPr/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73818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AE416" w14:textId="77777777" w:rsidR="00557286" w:rsidRDefault="00AF1CBB">
      <w:pPr>
        <w:pStyle w:val="Heading3"/>
        <w:ind w:left="25"/>
      </w:pPr>
      <w:r>
        <w:t>Debrief: Python Refresher I — Tuples &amp; Sets (Solutions)</w:t>
      </w:r>
    </w:p>
    <w:p w14:paraId="118D26F1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6F1BA445" w14:textId="77777777" w:rsidR="00557286" w:rsidRDefault="00AF1CBB">
      <w:pPr>
        <w:numPr>
          <w:ilvl w:val="0"/>
          <w:numId w:val="33"/>
        </w:numPr>
        <w:spacing w:after="3" w:line="260" w:lineRule="auto"/>
        <w:ind w:hanging="525"/>
        <w:jc w:val="both"/>
      </w:pPr>
      <w:r>
        <w:rPr>
          <w:sz w:val="50"/>
        </w:rPr>
        <w:t>What is the difference between a list and a tuple?</w:t>
      </w:r>
    </w:p>
    <w:p w14:paraId="1279D82A" w14:textId="77777777" w:rsidR="00557286" w:rsidRDefault="00AF1CBB">
      <w:pPr>
        <w:numPr>
          <w:ilvl w:val="0"/>
          <w:numId w:val="33"/>
        </w:numPr>
        <w:spacing w:after="4"/>
        <w:ind w:hanging="525"/>
        <w:jc w:val="both"/>
      </w:pPr>
      <w:r>
        <w:rPr>
          <w:noProof/>
        </w:rPr>
        <w:drawing>
          <wp:anchor distT="0" distB="0" distL="114300" distR="114300" simplePos="0" relativeHeight="251752448" behindDoc="0" locked="0" layoutInCell="1" allowOverlap="0" wp14:anchorId="265900BC" wp14:editId="3F7DEA2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209771" name="Picture 2097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71" name="Picture 209771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What is the result of the following syntax?</w:t>
      </w:r>
    </w:p>
    <w:tbl>
      <w:tblPr>
        <w:tblStyle w:val="TableGrid"/>
        <w:tblW w:w="8010" w:type="dxa"/>
        <w:tblInd w:w="638" w:type="dxa"/>
        <w:tblCellMar>
          <w:top w:w="0" w:type="dxa"/>
          <w:left w:w="173" w:type="dxa"/>
          <w:bottom w:w="0" w:type="dxa"/>
          <w:right w:w="428" w:type="dxa"/>
        </w:tblCellMar>
        <w:tblLook w:val="04A0" w:firstRow="1" w:lastRow="0" w:firstColumn="1" w:lastColumn="0" w:noHBand="0" w:noVBand="1"/>
      </w:tblPr>
      <w:tblGrid>
        <w:gridCol w:w="8010"/>
      </w:tblGrid>
      <w:tr w:rsidR="00557286" w14:paraId="4F37D83E" w14:textId="77777777">
        <w:trPr>
          <w:trHeight w:val="2070"/>
        </w:trPr>
        <w:tc>
          <w:tcPr>
            <w:tcW w:w="8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76688B7" w14:textId="77777777" w:rsidR="00557286" w:rsidRDefault="00AF1CBB">
            <w:pPr>
              <w:spacing w:after="0"/>
              <w:ind w:left="1140"/>
            </w:pPr>
            <w:proofErr w:type="gramStart"/>
            <w:r>
              <w:rPr>
                <w:sz w:val="86"/>
              </w:rPr>
              <w:lastRenderedPageBreak/>
              <w:t>( '</w:t>
            </w:r>
            <w:proofErr w:type="gramEnd"/>
            <w:r>
              <w:rPr>
                <w:sz w:val="86"/>
              </w:rPr>
              <w:t>jiff ' , 'peter pan</w:t>
            </w:r>
            <w:r>
              <w:rPr>
                <w:noProof/>
              </w:rPr>
              <w:drawing>
                <wp:inline distT="0" distB="0" distL="0" distR="0" wp14:anchorId="5C8C9EB0" wp14:editId="19B0B73B">
                  <wp:extent cx="38100" cy="57150"/>
                  <wp:effectExtent l="0" t="0" r="0" b="0"/>
                  <wp:docPr id="209709" name="Picture 2097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709" name="Picture 209709"/>
                          <pic:cNvPicPr/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97BCEE" w14:textId="77777777" w:rsidR="00557286" w:rsidRDefault="00AF1CBB">
            <w:pPr>
              <w:spacing w:after="0"/>
              <w:ind w:firstLine="1140"/>
              <w:jc w:val="both"/>
            </w:pPr>
            <w:proofErr w:type="gramStart"/>
            <w:r>
              <w:rPr>
                <w:sz w:val="46"/>
              </w:rPr>
              <w:t>( '</w:t>
            </w:r>
            <w:proofErr w:type="gramEnd"/>
            <w:r>
              <w:rPr>
                <w:sz w:val="46"/>
              </w:rPr>
              <w:t xml:space="preserve">jiff ' , 'peter pan' , ' skippy ' ) pb. </w:t>
            </w:r>
            <w:proofErr w:type="gramStart"/>
            <w:r>
              <w:rPr>
                <w:sz w:val="46"/>
              </w:rPr>
              <w:t>append( '</w:t>
            </w:r>
            <w:proofErr w:type="gramEnd"/>
            <w:r>
              <w:rPr>
                <w:sz w:val="46"/>
              </w:rPr>
              <w:t xml:space="preserve"> </w:t>
            </w:r>
            <w:proofErr w:type="spellStart"/>
            <w:r>
              <w:rPr>
                <w:sz w:val="46"/>
              </w:rPr>
              <w:t>smuckers</w:t>
            </w:r>
            <w:proofErr w:type="spellEnd"/>
          </w:p>
        </w:tc>
      </w:tr>
    </w:tbl>
    <w:p w14:paraId="2C6F9DF0" w14:textId="77777777" w:rsidR="00557286" w:rsidRDefault="00AF1CBB">
      <w:pPr>
        <w:numPr>
          <w:ilvl w:val="0"/>
          <w:numId w:val="33"/>
        </w:numPr>
        <w:spacing w:after="4"/>
        <w:ind w:hanging="525"/>
        <w:jc w:val="both"/>
      </w:pPr>
      <w:r>
        <w:rPr>
          <w:sz w:val="54"/>
        </w:rPr>
        <w:t>What is the result of the following syntax?</w:t>
      </w:r>
    </w:p>
    <w:tbl>
      <w:tblPr>
        <w:tblStyle w:val="TableGrid"/>
        <w:tblW w:w="8010" w:type="dxa"/>
        <w:tblInd w:w="638" w:type="dxa"/>
        <w:tblCellMar>
          <w:top w:w="0" w:type="dxa"/>
          <w:left w:w="17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8010"/>
      </w:tblGrid>
      <w:tr w:rsidR="00557286" w14:paraId="2610AA99" w14:textId="77777777">
        <w:trPr>
          <w:trHeight w:val="1275"/>
        </w:trPr>
        <w:tc>
          <w:tcPr>
            <w:tcW w:w="80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10ACABE" w14:textId="77777777" w:rsidR="00557286" w:rsidRDefault="00AF1CBB">
            <w:pPr>
              <w:spacing w:after="0"/>
              <w:ind w:right="5157"/>
            </w:pPr>
            <w:r>
              <w:rPr>
                <w:sz w:val="54"/>
              </w:rPr>
              <w:t>china = print (china)</w:t>
            </w:r>
          </w:p>
        </w:tc>
      </w:tr>
    </w:tbl>
    <w:p w14:paraId="686D85AC" w14:textId="77777777" w:rsidR="00557286" w:rsidRDefault="00AF1CBB">
      <w:pPr>
        <w:pStyle w:val="Heading3"/>
        <w:ind w:left="25"/>
      </w:pPr>
      <w:r>
        <w:t>Debrief: Python Refresher I — Tuples &amp; Sets (Solutions)</w:t>
      </w:r>
    </w:p>
    <w:p w14:paraId="4CAE0C5F" w14:textId="77777777" w:rsidR="00557286" w:rsidRDefault="00AF1CBB">
      <w:pPr>
        <w:spacing w:after="0"/>
        <w:ind w:left="-2" w:hanging="10"/>
      </w:pPr>
      <w:r>
        <w:rPr>
          <w:noProof/>
        </w:rPr>
        <w:drawing>
          <wp:anchor distT="0" distB="0" distL="114300" distR="114300" simplePos="0" relativeHeight="251753472" behindDoc="0" locked="0" layoutInCell="1" allowOverlap="0" wp14:anchorId="2B721E7D" wp14:editId="540862E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211300" name="Picture 2113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00" name="Picture 211300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Specific Questions</w:t>
      </w:r>
    </w:p>
    <w:p w14:paraId="4C1D8023" w14:textId="77777777" w:rsidR="00557286" w:rsidRDefault="00AF1CBB">
      <w:pPr>
        <w:spacing w:after="3" w:line="260" w:lineRule="auto"/>
        <w:ind w:left="543" w:hanging="540"/>
        <w:jc w:val="both"/>
      </w:pPr>
      <w:r>
        <w:rPr>
          <w:sz w:val="50"/>
        </w:rPr>
        <w:lastRenderedPageBreak/>
        <w:t>• What is the value of porcelain after the following syntax?</w:t>
      </w:r>
    </w:p>
    <w:tbl>
      <w:tblPr>
        <w:tblStyle w:val="TableGrid"/>
        <w:tblW w:w="9930" w:type="dxa"/>
        <w:tblInd w:w="398" w:type="dxa"/>
        <w:tblCellMar>
          <w:top w:w="0" w:type="dxa"/>
          <w:left w:w="143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930"/>
      </w:tblGrid>
      <w:tr w:rsidR="00557286" w14:paraId="1145011D" w14:textId="77777777">
        <w:trPr>
          <w:trHeight w:val="3780"/>
        </w:trPr>
        <w:tc>
          <w:tcPr>
            <w:tcW w:w="99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2C9A093" w14:textId="77777777" w:rsidR="00557286" w:rsidRDefault="00AF1CBB">
            <w:pPr>
              <w:spacing w:after="0"/>
              <w:ind w:left="15"/>
            </w:pPr>
            <w:r>
              <w:rPr>
                <w:sz w:val="52"/>
              </w:rPr>
              <w:t>china tea =</w:t>
            </w:r>
          </w:p>
          <w:p w14:paraId="2C21E36C" w14:textId="77777777" w:rsidR="00557286" w:rsidRDefault="00AF1CBB">
            <w:pPr>
              <w:spacing w:after="58"/>
              <w:ind w:left="15"/>
            </w:pPr>
            <w:r>
              <w:rPr>
                <w:noProof/>
              </w:rPr>
              <w:drawing>
                <wp:inline distT="0" distB="0" distL="0" distR="0" wp14:anchorId="60C6E1F3" wp14:editId="48D723A8">
                  <wp:extent cx="5953125" cy="533400"/>
                  <wp:effectExtent l="0" t="0" r="0" b="0"/>
                  <wp:docPr id="211255" name="Picture 2112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255" name="Picture 211255"/>
                          <pic:cNvPicPr/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125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1E6CAB" w14:textId="77777777" w:rsidR="00557286" w:rsidRDefault="00AF1CBB">
            <w:pPr>
              <w:spacing w:after="183"/>
            </w:pPr>
            <w:proofErr w:type="spellStart"/>
            <w:r>
              <w:rPr>
                <w:sz w:val="54"/>
              </w:rPr>
              <w:t>english_tea</w:t>
            </w:r>
            <w:proofErr w:type="spellEnd"/>
            <w:r>
              <w:rPr>
                <w:sz w:val="54"/>
              </w:rPr>
              <w:t xml:space="preserve"> =</w:t>
            </w:r>
          </w:p>
          <w:p w14:paraId="493BAC12" w14:textId="77777777" w:rsidR="00557286" w:rsidRDefault="00AF1CBB">
            <w:pPr>
              <w:spacing w:after="0"/>
              <w:ind w:left="15"/>
            </w:pPr>
            <w:r>
              <w:rPr>
                <w:sz w:val="52"/>
              </w:rPr>
              <w:t xml:space="preserve">porcelain </w:t>
            </w:r>
            <w:r>
              <w:rPr>
                <w:noProof/>
              </w:rPr>
              <w:drawing>
                <wp:inline distT="0" distB="0" distL="0" distR="0" wp14:anchorId="007FD1F5" wp14:editId="42A64306">
                  <wp:extent cx="5953125" cy="704850"/>
                  <wp:effectExtent l="0" t="0" r="0" b="0"/>
                  <wp:docPr id="347917" name="Picture 3479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17" name="Picture 347917"/>
                          <pic:cNvPicPr/>
                        </pic:nvPicPr>
                        <pic:blipFill>
                          <a:blip r:embed="rId2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12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2"/>
              </w:rPr>
              <w:t xml:space="preserve">- china tea - </w:t>
            </w:r>
            <w:proofErr w:type="spellStart"/>
            <w:r>
              <w:rPr>
                <w:sz w:val="52"/>
              </w:rPr>
              <w:t>english_tea</w:t>
            </w:r>
            <w:proofErr w:type="spellEnd"/>
          </w:p>
        </w:tc>
      </w:tr>
    </w:tbl>
    <w:p w14:paraId="1F486F75" w14:textId="77777777" w:rsidR="00557286" w:rsidRDefault="00AF1CBB">
      <w:pPr>
        <w:pStyle w:val="Heading3"/>
        <w:ind w:left="25"/>
      </w:pPr>
      <w:r>
        <w:rPr>
          <w:noProof/>
        </w:rPr>
        <w:lastRenderedPageBreak/>
        <w:drawing>
          <wp:anchor distT="0" distB="0" distL="114300" distR="114300" simplePos="0" relativeHeight="251754496" behindDoc="0" locked="0" layoutInCell="1" allowOverlap="0" wp14:anchorId="7F661EA9" wp14:editId="0BB32AC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212881" name="Picture 2128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81" name="Picture 212881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ebrief: Python Refresher I — Tuples &amp; Sets (Solutions)</w:t>
      </w:r>
    </w:p>
    <w:p w14:paraId="38E89EA4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4F1AC9D3" w14:textId="77777777" w:rsidR="00557286" w:rsidRDefault="00AF1CBB">
      <w:pPr>
        <w:spacing w:after="3"/>
        <w:ind w:left="13" w:hanging="10"/>
        <w:jc w:val="both"/>
      </w:pPr>
      <w:r>
        <w:rPr>
          <w:sz w:val="52"/>
        </w:rPr>
        <w:t>• What is the value of the variable letters?</w:t>
      </w:r>
    </w:p>
    <w:tbl>
      <w:tblPr>
        <w:tblStyle w:val="TableGrid"/>
        <w:tblW w:w="10515" w:type="dxa"/>
        <w:tblInd w:w="413" w:type="dxa"/>
        <w:tblCellMar>
          <w:top w:w="0" w:type="dxa"/>
          <w:left w:w="143" w:type="dxa"/>
          <w:bottom w:w="323" w:type="dxa"/>
          <w:right w:w="115" w:type="dxa"/>
        </w:tblCellMar>
        <w:tblLook w:val="04A0" w:firstRow="1" w:lastRow="0" w:firstColumn="1" w:lastColumn="0" w:noHBand="0" w:noVBand="1"/>
      </w:tblPr>
      <w:tblGrid>
        <w:gridCol w:w="10515"/>
      </w:tblGrid>
      <w:tr w:rsidR="00557286" w14:paraId="75E7DABC" w14:textId="77777777">
        <w:trPr>
          <w:trHeight w:val="3465"/>
        </w:trPr>
        <w:tc>
          <w:tcPr>
            <w:tcW w:w="105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1BD9219" w14:textId="77777777" w:rsidR="00557286" w:rsidRDefault="00AF1CBB">
            <w:pPr>
              <w:spacing w:after="71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37C4DEF" wp14:editId="02C6B487">
                      <wp:extent cx="6381750" cy="1181100"/>
                      <wp:effectExtent l="0" t="0" r="0" b="0"/>
                      <wp:docPr id="342973" name="Group 3429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381750" cy="1181100"/>
                                <a:chOff x="0" y="0"/>
                                <a:chExt cx="6381750" cy="11811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7919" name="Picture 347919"/>
                                <pic:cNvPicPr/>
                              </pic:nvPicPr>
                              <pic:blipFill>
                                <a:blip r:embed="rId2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14300"/>
                                  <a:ext cx="6381750" cy="1066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11418" name="Rectangle 211418"/>
                              <wps:cNvSpPr/>
                              <wps:spPr>
                                <a:xfrm>
                                  <a:off x="9525" y="0"/>
                                  <a:ext cx="2023906" cy="40538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1847FE" w14:textId="77777777" w:rsidR="00557286" w:rsidRDefault="00AF1CBB">
                                    <w:r>
                                      <w:rPr>
                                        <w:sz w:val="50"/>
                                      </w:rPr>
                                      <w:t xml:space="preserve">phoenician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42973" style="width:502.5pt;height:93pt;mso-position-horizontal-relative:char;mso-position-vertical-relative:line" coordsize="63817,11811">
                      <v:shape id="Picture 347919" style="position:absolute;width:63817;height:10668;left:0;top:1143;" filled="f">
                        <v:imagedata r:id="rId247"/>
                      </v:shape>
                      <v:rect id="Rectangle 211418" style="position:absolute;width:20239;height:4053;left:95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rFonts w:cs="Calibri" w:hAnsi="Calibri" w:eastAsia="Calibri" w:ascii="Calibri"/>
                                  <w:sz w:val="50"/>
                                </w:rPr>
                                <w:t xml:space="preserve">phoenician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14:paraId="709A98E1" w14:textId="77777777" w:rsidR="00557286" w:rsidRDefault="00AF1CBB">
            <w:pPr>
              <w:spacing w:after="0"/>
              <w:ind w:left="15" w:right="3462"/>
            </w:pPr>
            <w:r>
              <w:rPr>
                <w:sz w:val="50"/>
              </w:rPr>
              <w:t>alphabet -</w:t>
            </w:r>
            <w:r>
              <w:rPr>
                <w:sz w:val="50"/>
              </w:rPr>
              <w:tab/>
              <w:t xml:space="preserve">'c'} letters - </w:t>
            </w:r>
            <w:proofErr w:type="spellStart"/>
            <w:r>
              <w:rPr>
                <w:sz w:val="50"/>
              </w:rPr>
              <w:t>phoenician</w:t>
            </w:r>
            <w:proofErr w:type="spellEnd"/>
            <w:r>
              <w:rPr>
                <w:sz w:val="50"/>
              </w:rPr>
              <w:t xml:space="preserve"> &amp; alphabet</w:t>
            </w:r>
          </w:p>
        </w:tc>
      </w:tr>
    </w:tbl>
    <w:p w14:paraId="5ABF46D2" w14:textId="77777777" w:rsidR="00557286" w:rsidRDefault="00AF1CBB">
      <w:pPr>
        <w:spacing w:after="3" w:line="265" w:lineRule="auto"/>
        <w:ind w:left="40" w:hanging="10"/>
      </w:pPr>
      <w:r>
        <w:rPr>
          <w:sz w:val="72"/>
        </w:rPr>
        <w:lastRenderedPageBreak/>
        <w:t>Debrief: Python Refresher I — Dictionaries</w:t>
      </w:r>
    </w:p>
    <w:p w14:paraId="770CCF1C" w14:textId="77777777" w:rsidR="00557286" w:rsidRDefault="00AF1CBB">
      <w:pPr>
        <w:pStyle w:val="Heading3"/>
        <w:ind w:left="25"/>
      </w:pPr>
      <w:r>
        <w:t>(Solutions)</w:t>
      </w:r>
    </w:p>
    <w:p w14:paraId="417269CC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5D517E11" w14:textId="77777777" w:rsidR="00557286" w:rsidRDefault="00AF1CBB">
      <w:pPr>
        <w:numPr>
          <w:ilvl w:val="0"/>
          <w:numId w:val="34"/>
        </w:numPr>
        <w:spacing w:after="34"/>
        <w:ind w:hanging="552"/>
        <w:jc w:val="both"/>
      </w:pPr>
      <w:r>
        <w:rPr>
          <w:noProof/>
        </w:rPr>
        <w:drawing>
          <wp:anchor distT="0" distB="0" distL="114300" distR="114300" simplePos="0" relativeHeight="251755520" behindDoc="0" locked="0" layoutInCell="1" allowOverlap="0" wp14:anchorId="1C084555" wp14:editId="0458A0C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15401" name="Picture 2154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01" name="Picture 215401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1A5E2C8B" w14:textId="77777777" w:rsidR="00557286" w:rsidRDefault="00AF1CBB">
      <w:pPr>
        <w:numPr>
          <w:ilvl w:val="0"/>
          <w:numId w:val="34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29DF8639" w14:textId="77777777" w:rsidR="00557286" w:rsidRDefault="00AF1CBB">
      <w:pPr>
        <w:numPr>
          <w:ilvl w:val="0"/>
          <w:numId w:val="34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7F2CF53F" w14:textId="77777777" w:rsidR="00557286" w:rsidRDefault="00AF1CBB">
      <w:pPr>
        <w:pStyle w:val="Heading4"/>
        <w:ind w:left="40"/>
      </w:pPr>
      <w:r>
        <w:lastRenderedPageBreak/>
        <w:t>Debrief: Python Refresher I — Dictionaries</w:t>
      </w:r>
    </w:p>
    <w:p w14:paraId="7AC96918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1BD1BDA0" w14:textId="77777777" w:rsidR="00557286" w:rsidRDefault="00AF1CBB">
      <w:pPr>
        <w:numPr>
          <w:ilvl w:val="0"/>
          <w:numId w:val="35"/>
        </w:numPr>
        <w:spacing w:after="3" w:line="260" w:lineRule="auto"/>
        <w:ind w:hanging="552"/>
        <w:jc w:val="both"/>
      </w:pPr>
      <w:r>
        <w:rPr>
          <w:sz w:val="50"/>
        </w:rPr>
        <w:t>Is a dictionary mutable?</w:t>
      </w:r>
    </w:p>
    <w:p w14:paraId="586458FF" w14:textId="77777777" w:rsidR="00557286" w:rsidRDefault="00AF1CBB">
      <w:pPr>
        <w:numPr>
          <w:ilvl w:val="0"/>
          <w:numId w:val="35"/>
        </w:numPr>
        <w:spacing w:after="54" w:line="260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756544" behindDoc="0" locked="0" layoutInCell="1" allowOverlap="0" wp14:anchorId="571BD28B" wp14:editId="616914C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17976" name="Picture 2179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976" name="Picture 217976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Can a key in a dictionary hold two different values? What would occur if attempted?</w:t>
      </w:r>
    </w:p>
    <w:p w14:paraId="1CB71F7B" w14:textId="77777777" w:rsidR="00557286" w:rsidRDefault="00AF1CBB">
      <w:pPr>
        <w:numPr>
          <w:ilvl w:val="0"/>
          <w:numId w:val="35"/>
        </w:numPr>
        <w:spacing w:after="3" w:line="260" w:lineRule="auto"/>
        <w:ind w:hanging="552"/>
        <w:jc w:val="both"/>
      </w:pPr>
      <w:r>
        <w:rPr>
          <w:sz w:val="50"/>
        </w:rPr>
        <w:t>What can the in statement be used for?</w:t>
      </w:r>
    </w:p>
    <w:p w14:paraId="383F7A4A" w14:textId="77777777" w:rsidR="00557286" w:rsidRDefault="00AF1CBB">
      <w:pPr>
        <w:numPr>
          <w:ilvl w:val="0"/>
          <w:numId w:val="35"/>
        </w:numPr>
        <w:spacing w:after="3" w:line="260" w:lineRule="auto"/>
        <w:ind w:hanging="552"/>
        <w:jc w:val="both"/>
      </w:pPr>
      <w:r>
        <w:rPr>
          <w:sz w:val="50"/>
        </w:rPr>
        <w:t xml:space="preserve">Can a value in a dictionary be held by different </w:t>
      </w:r>
      <w:proofErr w:type="gramStart"/>
      <w:r>
        <w:rPr>
          <w:sz w:val="50"/>
        </w:rPr>
        <w:t>keys'</w:t>
      </w:r>
      <w:proofErr w:type="gramEnd"/>
      <w:r>
        <w:rPr>
          <w:sz w:val="50"/>
        </w:rPr>
        <w:t>?</w:t>
      </w:r>
    </w:p>
    <w:p w14:paraId="76434318" w14:textId="77777777" w:rsidR="00557286" w:rsidRDefault="00AF1CBB">
      <w:pPr>
        <w:pStyle w:val="Heading5"/>
      </w:pPr>
      <w:r>
        <w:lastRenderedPageBreak/>
        <w:t>Conditionals</w:t>
      </w:r>
    </w:p>
    <w:tbl>
      <w:tblPr>
        <w:tblStyle w:val="TableGrid"/>
        <w:tblW w:w="12795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815"/>
        <w:gridCol w:w="4703"/>
        <w:gridCol w:w="4747"/>
        <w:gridCol w:w="1530"/>
      </w:tblGrid>
      <w:tr w:rsidR="00557286" w14:paraId="6C998218" w14:textId="77777777">
        <w:trPr>
          <w:gridAfter w:val="1"/>
          <w:wAfter w:w="2013" w:type="dxa"/>
          <w:trHeight w:val="651"/>
        </w:trPr>
        <w:tc>
          <w:tcPr>
            <w:tcW w:w="76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1E43C" w14:textId="77777777" w:rsidR="00557286" w:rsidRDefault="00AF1CBB">
            <w:pPr>
              <w:spacing w:after="0"/>
            </w:pPr>
            <w:r>
              <w:rPr>
                <w:sz w:val="52"/>
              </w:rPr>
              <w:t>• If this is true then do this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654D96A7" w14:textId="77777777" w:rsidR="00557286" w:rsidRDefault="00AF1CBB">
            <w:pPr>
              <w:spacing w:after="0"/>
              <w:ind w:left="1245"/>
            </w:pPr>
            <w:r>
              <w:rPr>
                <w:sz w:val="52"/>
              </w:rPr>
              <w:t>• if st</w:t>
            </w:r>
            <w:r>
              <w:rPr>
                <w:sz w:val="52"/>
              </w:rPr>
              <w:t>atements</w:t>
            </w:r>
          </w:p>
        </w:tc>
      </w:tr>
      <w:tr w:rsidR="00557286" w14:paraId="62C35452" w14:textId="77777777">
        <w:trPr>
          <w:gridAfter w:val="1"/>
          <w:wAfter w:w="2013" w:type="dxa"/>
          <w:trHeight w:val="1164"/>
        </w:trPr>
        <w:tc>
          <w:tcPr>
            <w:tcW w:w="769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20D578" w14:textId="77777777" w:rsidR="00557286" w:rsidRDefault="00AF1CBB">
            <w:pPr>
              <w:spacing w:after="0"/>
              <w:ind w:left="540" w:hanging="540"/>
            </w:pPr>
            <w:r>
              <w:rPr>
                <w:sz w:val="52"/>
              </w:rPr>
              <w:t>• Determine the truthiness of something</w:t>
            </w:r>
          </w:p>
        </w:tc>
        <w:tc>
          <w:tcPr>
            <w:tcW w:w="5100" w:type="dxa"/>
            <w:tcBorders>
              <w:top w:val="nil"/>
              <w:left w:val="nil"/>
              <w:bottom w:val="nil"/>
              <w:right w:val="nil"/>
            </w:tcBorders>
          </w:tcPr>
          <w:p w14:paraId="7EAA3515" w14:textId="77777777" w:rsidR="00557286" w:rsidRDefault="00AF1CBB">
            <w:pPr>
              <w:spacing w:after="0"/>
              <w:jc w:val="right"/>
            </w:pPr>
            <w:r>
              <w:rPr>
                <w:sz w:val="52"/>
              </w:rPr>
              <w:t>• else statements</w:t>
            </w:r>
          </w:p>
        </w:tc>
      </w:tr>
      <w:tr w:rsidR="00557286" w14:paraId="2026601F" w14:textId="77777777">
        <w:tblPrEx>
          <w:tblCellMar>
            <w:top w:w="53" w:type="dxa"/>
            <w:left w:w="135" w:type="dxa"/>
            <w:right w:w="60" w:type="dxa"/>
          </w:tblCellMar>
        </w:tblPrEx>
        <w:trPr>
          <w:gridBefore w:val="1"/>
          <w:wBefore w:w="2058" w:type="dxa"/>
          <w:trHeight w:val="540"/>
        </w:trPr>
        <w:tc>
          <w:tcPr>
            <w:tcW w:w="127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6CAFE" w14:textId="77777777" w:rsidR="00557286" w:rsidRDefault="00AF1CBB">
            <w:pPr>
              <w:spacing w:after="0"/>
            </w:pPr>
            <w:r>
              <w:rPr>
                <w:sz w:val="50"/>
              </w:rPr>
              <w:t>Operator</w:t>
            </w:r>
            <w:r>
              <w:rPr>
                <w:noProof/>
              </w:rPr>
              <w:drawing>
                <wp:inline distT="0" distB="0" distL="0" distR="0" wp14:anchorId="17501BC6" wp14:editId="774634D9">
                  <wp:extent cx="1209675" cy="276225"/>
                  <wp:effectExtent l="0" t="0" r="0" b="0"/>
                  <wp:docPr id="219829" name="Picture 2198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829" name="Picture 219829"/>
                          <pic:cNvPicPr/>
                        </pic:nvPicPr>
                        <pic:blipFill>
                          <a:blip r:embed="rId2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>Meaning</w:t>
            </w:r>
            <w:r>
              <w:rPr>
                <w:noProof/>
              </w:rPr>
              <w:drawing>
                <wp:inline distT="0" distB="0" distL="0" distR="0" wp14:anchorId="5B665254" wp14:editId="7F715720">
                  <wp:extent cx="1819275" cy="276225"/>
                  <wp:effectExtent l="0" t="0" r="0" b="0"/>
                  <wp:docPr id="219843" name="Picture 2198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843" name="Picture 219843"/>
                          <pic:cNvPicPr/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 Example</w:t>
            </w:r>
            <w:r>
              <w:rPr>
                <w:noProof/>
              </w:rPr>
              <w:drawing>
                <wp:inline distT="0" distB="0" distL="0" distR="0" wp14:anchorId="3A285512" wp14:editId="3854637D">
                  <wp:extent cx="1504950" cy="276225"/>
                  <wp:effectExtent l="0" t="0" r="0" b="0"/>
                  <wp:docPr id="219836" name="Picture 2198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9836" name="Picture 219836"/>
                          <pic:cNvPicPr/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4243D3" w14:textId="77777777" w:rsidR="00557286" w:rsidRDefault="00AF1CBB">
      <w:pPr>
        <w:spacing w:after="21"/>
        <w:ind w:left="2215" w:hanging="1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7568" behindDoc="0" locked="0" layoutInCell="1" allowOverlap="1" wp14:anchorId="187984FC" wp14:editId="08EF7178">
                <wp:simplePos x="0" y="0"/>
                <wp:positionH relativeFrom="page">
                  <wp:posOffset>2933700</wp:posOffset>
                </wp:positionH>
                <wp:positionV relativeFrom="page">
                  <wp:posOffset>6276975</wp:posOffset>
                </wp:positionV>
                <wp:extent cx="1828800" cy="9525"/>
                <wp:effectExtent l="0" t="0" r="0" b="0"/>
                <wp:wrapTopAndBottom/>
                <wp:docPr id="347926" name="Group 3479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9525"/>
                          <a:chOff x="0" y="0"/>
                          <a:chExt cx="1828800" cy="9525"/>
                        </a:xfrm>
                      </wpg:grpSpPr>
                      <wps:wsp>
                        <wps:cNvPr id="347925" name="Shape 347925"/>
                        <wps:cNvSpPr/>
                        <wps:spPr>
                          <a:xfrm>
                            <a:off x="0" y="0"/>
                            <a:ext cx="18288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28800" h="9525">
                                <a:moveTo>
                                  <a:pt x="0" y="4763"/>
                                </a:moveTo>
                                <a:lnTo>
                                  <a:pt x="1828800" y="4763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47926" style="width:144pt;height:0.75pt;position:absolute;mso-position-horizontal-relative:page;mso-position-horizontal:absolute;margin-left:231pt;mso-position-vertical-relative:page;margin-top:494.25pt;" coordsize="18288,95">
                <v:shape id="Shape 347925" style="position:absolute;width:18288;height:95;left:0;top:0;" coordsize="1828800,9525" path="m0,4763l1828800,4763">
                  <v:stroke weight="0.75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8592" behindDoc="0" locked="0" layoutInCell="1" allowOverlap="0" wp14:anchorId="64E0CBBA" wp14:editId="1EF4952F">
            <wp:simplePos x="0" y="0"/>
            <wp:positionH relativeFrom="column">
              <wp:posOffset>1400175</wp:posOffset>
            </wp:positionH>
            <wp:positionV relativeFrom="paragraph">
              <wp:posOffset>98097</wp:posOffset>
            </wp:positionV>
            <wp:extent cx="304800" cy="2076450"/>
            <wp:effectExtent l="0" t="0" r="0" b="0"/>
            <wp:wrapSquare wrapText="bothSides"/>
            <wp:docPr id="219986" name="Picture 2199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86" name="Picture 219986"/>
                    <pic:cNvPicPr/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9616" behindDoc="0" locked="0" layoutInCell="1" allowOverlap="0" wp14:anchorId="280BF428" wp14:editId="6DA27254">
            <wp:simplePos x="0" y="0"/>
            <wp:positionH relativeFrom="column">
              <wp:posOffset>5829300</wp:posOffset>
            </wp:positionH>
            <wp:positionV relativeFrom="paragraph">
              <wp:posOffset>793422</wp:posOffset>
            </wp:positionV>
            <wp:extent cx="5191125" cy="2752725"/>
            <wp:effectExtent l="0" t="0" r="0" b="0"/>
            <wp:wrapSquare wrapText="bothSides"/>
            <wp:docPr id="347923" name="Picture 3479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23" name="Picture 347923"/>
                    <pic:cNvPicPr/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Equals</w:t>
      </w:r>
      <w:r>
        <w:rPr>
          <w:noProof/>
        </w:rPr>
        <w:drawing>
          <wp:inline distT="0" distB="0" distL="0" distR="0" wp14:anchorId="0C08EB84" wp14:editId="4D3FE91D">
            <wp:extent cx="514350" cy="123825"/>
            <wp:effectExtent l="0" t="0" r="0" b="0"/>
            <wp:docPr id="347921" name="Picture 3479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21" name="Picture 347921"/>
                    <pic:cNvPicPr/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44"/>
        </w:rPr>
        <w:t>b</w:t>
      </w:r>
      <w:proofErr w:type="gramEnd"/>
    </w:p>
    <w:p w14:paraId="3830E931" w14:textId="77777777" w:rsidR="00557286" w:rsidRDefault="00AF1CBB">
      <w:pPr>
        <w:tabs>
          <w:tab w:val="center" w:pos="6968"/>
          <w:tab w:val="center" w:pos="11243"/>
        </w:tabs>
        <w:spacing w:after="21"/>
      </w:pPr>
      <w:r>
        <w:rPr>
          <w:sz w:val="44"/>
        </w:rPr>
        <w:tab/>
      </w:r>
      <w:r>
        <w:rPr>
          <w:sz w:val="44"/>
        </w:rPr>
        <w:t>Not equals</w:t>
      </w:r>
      <w:r>
        <w:rPr>
          <w:sz w:val="44"/>
        </w:rPr>
        <w:tab/>
      </w:r>
      <w:proofErr w:type="gramStart"/>
      <w:r>
        <w:rPr>
          <w:sz w:val="44"/>
        </w:rPr>
        <w:t>a !</w:t>
      </w:r>
      <w:proofErr w:type="gramEnd"/>
      <w:r>
        <w:rPr>
          <w:sz w:val="44"/>
        </w:rPr>
        <w:t>= b</w:t>
      </w:r>
    </w:p>
    <w:p w14:paraId="476EDA3C" w14:textId="77777777" w:rsidR="00557286" w:rsidRDefault="00AF1CBB">
      <w:pPr>
        <w:spacing w:after="9"/>
        <w:ind w:left="2215" w:right="1665" w:hanging="10"/>
        <w:jc w:val="center"/>
      </w:pPr>
      <w:r>
        <w:rPr>
          <w:sz w:val="46"/>
        </w:rPr>
        <w:t>Less than</w:t>
      </w:r>
    </w:p>
    <w:p w14:paraId="02B71D0C" w14:textId="77777777" w:rsidR="00557286" w:rsidRDefault="00AF1CBB">
      <w:pPr>
        <w:spacing w:after="75"/>
        <w:ind w:left="2215" w:hanging="10"/>
        <w:jc w:val="center"/>
      </w:pPr>
      <w:r>
        <w:rPr>
          <w:sz w:val="46"/>
        </w:rPr>
        <w:t>Less than or equal to</w:t>
      </w:r>
    </w:p>
    <w:p w14:paraId="45E20264" w14:textId="77777777" w:rsidR="00557286" w:rsidRDefault="00AF1CBB">
      <w:pPr>
        <w:spacing w:after="50"/>
        <w:ind w:left="2205" w:right="1110"/>
        <w:jc w:val="center"/>
      </w:pPr>
      <w:r>
        <w:rPr>
          <w:sz w:val="44"/>
        </w:rPr>
        <w:t>Greater than</w:t>
      </w:r>
    </w:p>
    <w:p w14:paraId="0A82968B" w14:textId="77777777" w:rsidR="00557286" w:rsidRDefault="00AF1CBB">
      <w:pPr>
        <w:spacing w:after="86"/>
        <w:ind w:left="2205" w:right="5055" w:firstLine="3315"/>
      </w:pPr>
      <w:r>
        <w:rPr>
          <w:sz w:val="44"/>
        </w:rPr>
        <w:t>Greater than or equal to is</w:t>
      </w:r>
      <w:r>
        <w:rPr>
          <w:sz w:val="44"/>
        </w:rPr>
        <w:tab/>
        <w:t>Identical object is not</w:t>
      </w:r>
      <w:r>
        <w:rPr>
          <w:sz w:val="44"/>
        </w:rPr>
        <w:tab/>
      </w:r>
      <w:proofErr w:type="spellStart"/>
      <w:r>
        <w:rPr>
          <w:sz w:val="44"/>
        </w:rPr>
        <w:t>Not</w:t>
      </w:r>
      <w:proofErr w:type="spellEnd"/>
      <w:r>
        <w:rPr>
          <w:sz w:val="44"/>
        </w:rPr>
        <w:t xml:space="preserve"> identical </w:t>
      </w:r>
      <w:proofErr w:type="gramStart"/>
      <w:r>
        <w:rPr>
          <w:sz w:val="44"/>
        </w:rPr>
        <w:t>object</w:t>
      </w:r>
      <w:proofErr w:type="gramEnd"/>
    </w:p>
    <w:p w14:paraId="4ED5FF4D" w14:textId="77777777" w:rsidR="00557286" w:rsidRDefault="00AF1CBB">
      <w:pPr>
        <w:spacing w:after="0"/>
        <w:ind w:left="15"/>
      </w:pPr>
      <w:r>
        <w:rPr>
          <w:sz w:val="70"/>
        </w:rPr>
        <w:t>Conditionals</w:t>
      </w:r>
    </w:p>
    <w:p w14:paraId="02B01EA5" w14:textId="77777777" w:rsidR="00557286" w:rsidRDefault="00AF1CBB">
      <w:pPr>
        <w:spacing w:after="105"/>
        <w:ind w:left="10545" w:right="-1695"/>
      </w:pPr>
      <w:r>
        <w:rPr>
          <w:noProof/>
        </w:rPr>
        <w:drawing>
          <wp:inline distT="0" distB="0" distL="0" distR="0" wp14:anchorId="27DEE649" wp14:editId="2D3555D0">
            <wp:extent cx="4105275" cy="28575"/>
            <wp:effectExtent l="0" t="0" r="0" b="0"/>
            <wp:docPr id="347927" name="Picture 3479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27" name="Picture 347927"/>
                    <pic:cNvPicPr/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-135" w:tblpY="-53"/>
        <w:tblOverlap w:val="never"/>
        <w:tblW w:w="10260" w:type="dxa"/>
        <w:tblInd w:w="0" w:type="dxa"/>
        <w:tblCellMar>
          <w:top w:w="0" w:type="dxa"/>
          <w:left w:w="0" w:type="dxa"/>
          <w:bottom w:w="99" w:type="dxa"/>
          <w:right w:w="0" w:type="dxa"/>
        </w:tblCellMar>
        <w:tblLook w:val="04A0" w:firstRow="1" w:lastRow="0" w:firstColumn="1" w:lastColumn="0" w:noHBand="0" w:noVBand="1"/>
      </w:tblPr>
      <w:tblGrid>
        <w:gridCol w:w="3690"/>
        <w:gridCol w:w="2600"/>
        <w:gridCol w:w="4275"/>
      </w:tblGrid>
      <w:tr w:rsidR="00557286" w14:paraId="4F995D24" w14:textId="77777777">
        <w:trPr>
          <w:trHeight w:val="3765"/>
        </w:trPr>
        <w:tc>
          <w:tcPr>
            <w:tcW w:w="324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3994421C" w14:textId="77777777" w:rsidR="00557286" w:rsidRDefault="00AF1CBB">
            <w:pPr>
              <w:spacing w:after="0" w:line="216" w:lineRule="auto"/>
              <w:ind w:left="300"/>
              <w:jc w:val="center"/>
            </w:pPr>
            <w:proofErr w:type="spellStart"/>
            <w:r>
              <w:rPr>
                <w:sz w:val="58"/>
              </w:rPr>
              <w:lastRenderedPageBreak/>
              <w:t>natalie</w:t>
            </w:r>
            <w:proofErr w:type="spellEnd"/>
            <w:r>
              <w:rPr>
                <w:sz w:val="58"/>
              </w:rPr>
              <w:t xml:space="preserve"> = </w:t>
            </w:r>
            <w:proofErr w:type="spellStart"/>
            <w:r>
              <w:rPr>
                <w:sz w:val="58"/>
              </w:rPr>
              <w:t>natalie</w:t>
            </w:r>
            <w:proofErr w:type="spellEnd"/>
            <w:r>
              <w:rPr>
                <w:sz w:val="58"/>
              </w:rPr>
              <w:t xml:space="preserve"> =</w:t>
            </w:r>
          </w:p>
          <w:p w14:paraId="07B8FF6C" w14:textId="77777777" w:rsidR="00557286" w:rsidRDefault="00AF1CBB">
            <w:pPr>
              <w:spacing w:after="0" w:line="216" w:lineRule="auto"/>
              <w:ind w:left="1050" w:right="255" w:hanging="900"/>
            </w:pPr>
            <w:r>
              <w:rPr>
                <w:sz w:val="58"/>
              </w:rPr>
              <w:t xml:space="preserve">True </w:t>
            </w:r>
            <w:proofErr w:type="spellStart"/>
            <w:r>
              <w:rPr>
                <w:sz w:val="58"/>
              </w:rPr>
              <w:t>natalie</w:t>
            </w:r>
            <w:proofErr w:type="spellEnd"/>
            <w:r>
              <w:rPr>
                <w:sz w:val="58"/>
              </w:rPr>
              <w:t xml:space="preserve"> =</w:t>
            </w:r>
          </w:p>
          <w:p w14:paraId="5F2B9525" w14:textId="77777777" w:rsidR="00557286" w:rsidRDefault="00AF1CBB">
            <w:pPr>
              <w:spacing w:after="0" w:line="216" w:lineRule="auto"/>
              <w:ind w:left="1050" w:right="690" w:hanging="900"/>
            </w:pPr>
            <w:r>
              <w:rPr>
                <w:sz w:val="58"/>
              </w:rPr>
              <w:t xml:space="preserve">True </w:t>
            </w:r>
            <w:proofErr w:type="spellStart"/>
            <w:r>
              <w:rPr>
                <w:sz w:val="58"/>
              </w:rPr>
              <w:t>natalie</w:t>
            </w:r>
            <w:proofErr w:type="spellEnd"/>
          </w:p>
          <w:p w14:paraId="26058E26" w14:textId="77777777" w:rsidR="00557286" w:rsidRDefault="00AF1CBB">
            <w:pPr>
              <w:spacing w:after="0" w:line="216" w:lineRule="auto"/>
              <w:ind w:left="180" w:right="255" w:hanging="30"/>
            </w:pPr>
            <w:r>
              <w:rPr>
                <w:sz w:val="58"/>
              </w:rPr>
              <w:t xml:space="preserve">True </w:t>
            </w:r>
            <w:r>
              <w:rPr>
                <w:noProof/>
              </w:rPr>
              <w:drawing>
                <wp:inline distT="0" distB="0" distL="0" distR="0" wp14:anchorId="7229D77D" wp14:editId="4A3CC8D3">
                  <wp:extent cx="57150" cy="38100"/>
                  <wp:effectExtent l="0" t="0" r="0" b="0"/>
                  <wp:docPr id="224192" name="Picture 2241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192" name="Picture 224192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8F12E95" wp14:editId="7794BB21">
                  <wp:extent cx="66675" cy="38100"/>
                  <wp:effectExtent l="0" t="0" r="0" b="0"/>
                  <wp:docPr id="224256" name="Picture 2242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256" name="Picture 224256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ab/>
            </w:r>
            <w:r>
              <w:rPr>
                <w:noProof/>
              </w:rPr>
              <w:drawing>
                <wp:inline distT="0" distB="0" distL="0" distR="0" wp14:anchorId="1FDBD940" wp14:editId="502A3441">
                  <wp:extent cx="57150" cy="38100"/>
                  <wp:effectExtent l="0" t="0" r="0" b="0"/>
                  <wp:docPr id="224193" name="Picture 2241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193" name="Picture 224193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E2390CE" wp14:editId="35771DF5">
                  <wp:extent cx="66675" cy="38100"/>
                  <wp:effectExtent l="0" t="0" r="0" b="0"/>
                  <wp:docPr id="224257" name="Picture 2242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257" name="Picture 224257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ab/>
            </w:r>
            <w:r>
              <w:rPr>
                <w:noProof/>
              </w:rPr>
              <w:drawing>
                <wp:inline distT="0" distB="0" distL="0" distR="0" wp14:anchorId="35C501DE" wp14:editId="61E56E86">
                  <wp:extent cx="57150" cy="38100"/>
                  <wp:effectExtent l="0" t="0" r="0" b="0"/>
                  <wp:docPr id="224194" name="Picture 2241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194" name="Picture 224194"/>
                          <pic:cNvPicPr/>
                        </pic:nvPicPr>
                        <pic:blipFill>
                          <a:blip r:embed="rId2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9CDF275" wp14:editId="2CDB3BEF">
                  <wp:extent cx="66675" cy="38100"/>
                  <wp:effectExtent l="0" t="0" r="0" b="0"/>
                  <wp:docPr id="224258" name="Picture 2242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258" name="Picture 224258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8"/>
              </w:rPr>
              <w:t xml:space="preserve"> </w:t>
            </w:r>
            <w:proofErr w:type="spellStart"/>
            <w:r>
              <w:rPr>
                <w:sz w:val="58"/>
              </w:rPr>
              <w:t>natalie</w:t>
            </w:r>
            <w:proofErr w:type="spellEnd"/>
            <w:r>
              <w:rPr>
                <w:sz w:val="58"/>
              </w:rPr>
              <w:t xml:space="preserve"> &gt;</w:t>
            </w:r>
          </w:p>
          <w:p w14:paraId="3E2B1C40" w14:textId="77777777" w:rsidR="00557286" w:rsidRDefault="00AF1CBB">
            <w:pPr>
              <w:spacing w:after="0"/>
              <w:ind w:left="165"/>
            </w:pPr>
            <w:r>
              <w:rPr>
                <w:sz w:val="56"/>
              </w:rPr>
              <w:t>False</w:t>
            </w:r>
          </w:p>
        </w:tc>
        <w:tc>
          <w:tcPr>
            <w:tcW w:w="2670" w:type="dxa"/>
            <w:vMerge w:val="restart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16E791ED" w14:textId="77777777" w:rsidR="00557286" w:rsidRDefault="00AF1CBB">
            <w:pPr>
              <w:spacing w:after="0"/>
            </w:pPr>
            <w:r>
              <w:rPr>
                <w:sz w:val="52"/>
              </w:rPr>
              <w:t>8</w:t>
            </w:r>
          </w:p>
          <w:p w14:paraId="4CD6004C" w14:textId="77777777" w:rsidR="00557286" w:rsidRDefault="00AF1CBB">
            <w:pPr>
              <w:spacing w:after="0" w:line="325" w:lineRule="auto"/>
              <w:ind w:left="240" w:right="750" w:hanging="15"/>
            </w:pPr>
            <w:r>
              <w:rPr>
                <w:sz w:val="58"/>
              </w:rPr>
              <w:t xml:space="preserve">8 </w:t>
            </w:r>
            <w:proofErr w:type="spellStart"/>
            <w:r>
              <w:rPr>
                <w:sz w:val="58"/>
              </w:rPr>
              <w:t>natalie</w:t>
            </w:r>
            <w:proofErr w:type="spellEnd"/>
          </w:p>
          <w:p w14:paraId="48D63D39" w14:textId="77777777" w:rsidR="00557286" w:rsidRDefault="00AF1CBB">
            <w:pPr>
              <w:spacing w:after="279"/>
              <w:ind w:left="225"/>
            </w:pPr>
            <w:r>
              <w:rPr>
                <w:sz w:val="46"/>
              </w:rPr>
              <w:t>7</w:t>
            </w:r>
          </w:p>
          <w:p w14:paraId="5DF796D6" w14:textId="77777777" w:rsidR="00557286" w:rsidRDefault="00AF1CBB">
            <w:pPr>
              <w:spacing w:after="0"/>
            </w:pPr>
            <w:r>
              <w:rPr>
                <w:sz w:val="46"/>
              </w:rPr>
              <w:t>9</w:t>
            </w:r>
          </w:p>
          <w:p w14:paraId="7E62757E" w14:textId="77777777" w:rsidR="00557286" w:rsidRDefault="00AF1CBB">
            <w:pPr>
              <w:spacing w:after="0"/>
              <w:ind w:right="255"/>
              <w:jc w:val="right"/>
            </w:pPr>
            <w:r>
              <w:rPr>
                <w:sz w:val="76"/>
              </w:rPr>
              <w:t xml:space="preserve">if </w:t>
            </w:r>
          </w:p>
          <w:p w14:paraId="2242563D" w14:textId="77777777" w:rsidR="00557286" w:rsidRDefault="00AF1CBB">
            <w:pPr>
              <w:spacing w:after="0"/>
              <w:ind w:left="-990" w:right="-270"/>
              <w:jc w:val="right"/>
            </w:pPr>
            <w:r>
              <w:rPr>
                <w:noProof/>
              </w:rPr>
              <w:drawing>
                <wp:inline distT="0" distB="0" distL="0" distR="0" wp14:anchorId="719719F6" wp14:editId="4CCBDFE9">
                  <wp:extent cx="1933575" cy="952500"/>
                  <wp:effectExtent l="0" t="0" r="0" b="0"/>
                  <wp:docPr id="224229" name="Picture 2242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229" name="Picture 224229"/>
                          <pic:cNvPicPr/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2"/>
              </w:rPr>
              <w:t>else:</w:t>
            </w:r>
          </w:p>
          <w:p w14:paraId="65F3388D" w14:textId="77777777" w:rsidR="00557286" w:rsidRDefault="00AF1CBB">
            <w:pPr>
              <w:spacing w:after="0"/>
              <w:ind w:right="60"/>
              <w:jc w:val="right"/>
            </w:pPr>
            <w:r>
              <w:rPr>
                <w:sz w:val="42"/>
              </w:rPr>
              <w:t>her age</w:t>
            </w:r>
          </w:p>
        </w:tc>
        <w:tc>
          <w:tcPr>
            <w:tcW w:w="4350" w:type="dxa"/>
            <w:vMerge w:val="restart"/>
            <w:tcBorders>
              <w:top w:val="nil"/>
              <w:left w:val="nil"/>
              <w:bottom w:val="single" w:sz="2" w:space="0" w:color="000000"/>
              <w:right w:val="nil"/>
            </w:tcBorders>
            <w:vAlign w:val="bottom"/>
          </w:tcPr>
          <w:p w14:paraId="3ECD639F" w14:textId="77777777" w:rsidR="00557286" w:rsidRDefault="00AF1CBB">
            <w:pPr>
              <w:spacing w:after="0"/>
              <w:ind w:left="525"/>
              <w:jc w:val="center"/>
            </w:pPr>
            <w:r>
              <w:rPr>
                <w:sz w:val="44"/>
              </w:rPr>
              <w:t xml:space="preserve">colon </w:t>
            </w:r>
            <w:proofErr w:type="gramStart"/>
            <w:r>
              <w:rPr>
                <w:sz w:val="44"/>
              </w:rPr>
              <w:t>starts</w:t>
            </w:r>
            <w:proofErr w:type="gramEnd"/>
          </w:p>
          <w:p w14:paraId="6873A1E7" w14:textId="77777777" w:rsidR="00557286" w:rsidRDefault="00AF1CBB">
            <w:pPr>
              <w:spacing w:after="30"/>
              <w:ind w:left="1455"/>
            </w:pPr>
            <w:r>
              <w:rPr>
                <w:noProof/>
              </w:rPr>
              <w:drawing>
                <wp:inline distT="0" distB="0" distL="0" distR="0" wp14:anchorId="4459DD10" wp14:editId="46828C79">
                  <wp:extent cx="619125" cy="19050"/>
                  <wp:effectExtent l="0" t="0" r="0" b="0"/>
                  <wp:docPr id="223968" name="Picture 2239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968" name="Picture 223968"/>
                          <pic:cNvPicPr/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1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16FE46" w14:textId="77777777" w:rsidR="00557286" w:rsidRDefault="00AF1CBB">
            <w:pPr>
              <w:spacing w:after="91"/>
              <w:ind w:left="570"/>
              <w:jc w:val="center"/>
            </w:pPr>
            <w:r>
              <w:rPr>
                <w:sz w:val="46"/>
              </w:rPr>
              <w:t>code block</w:t>
            </w:r>
          </w:p>
          <w:p w14:paraId="082597BA" w14:textId="77777777" w:rsidR="00557286" w:rsidRDefault="00AF1CBB">
            <w:pPr>
              <w:spacing w:after="249" w:line="216" w:lineRule="auto"/>
              <w:ind w:left="180" w:hanging="1740"/>
            </w:pPr>
            <w:r>
              <w:rPr>
                <w:noProof/>
              </w:rPr>
              <w:drawing>
                <wp:inline distT="0" distB="0" distL="0" distR="0" wp14:anchorId="1953D9BF" wp14:editId="40D53B6B">
                  <wp:extent cx="3705225" cy="647700"/>
                  <wp:effectExtent l="0" t="0" r="0" b="0"/>
                  <wp:docPr id="347933" name="Picture 3479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33" name="Picture 347933"/>
                          <pic:cNvPicPr/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sz w:val="52"/>
              </w:rPr>
              <w:t>natalie</w:t>
            </w:r>
            <w:proofErr w:type="spellEnd"/>
            <w:r>
              <w:rPr>
                <w:sz w:val="52"/>
              </w:rPr>
              <w:t xml:space="preserve"> </w:t>
            </w:r>
            <w:proofErr w:type="gramStart"/>
            <w:r>
              <w:rPr>
                <w:sz w:val="52"/>
              </w:rPr>
              <w:t>print( '</w:t>
            </w:r>
            <w:proofErr w:type="gramEnd"/>
            <w:r>
              <w:rPr>
                <w:sz w:val="52"/>
              </w:rPr>
              <w:t xml:space="preserve"> her age</w:t>
            </w:r>
          </w:p>
          <w:p w14:paraId="253A7B4F" w14:textId="77777777" w:rsidR="00557286" w:rsidRDefault="00AF1CBB">
            <w:pPr>
              <w:spacing w:after="0"/>
              <w:ind w:left="180"/>
            </w:pPr>
            <w:proofErr w:type="gramStart"/>
            <w:r>
              <w:rPr>
                <w:sz w:val="44"/>
              </w:rPr>
              <w:t>print( '</w:t>
            </w:r>
            <w:proofErr w:type="gramEnd"/>
            <w:r>
              <w:rPr>
                <w:sz w:val="44"/>
              </w:rPr>
              <w:t xml:space="preserve"> not her age</w:t>
            </w:r>
            <w:r>
              <w:rPr>
                <w:noProof/>
              </w:rPr>
              <w:drawing>
                <wp:inline distT="0" distB="0" distL="0" distR="0" wp14:anchorId="4F555934" wp14:editId="184BF7DC">
                  <wp:extent cx="28575" cy="57150"/>
                  <wp:effectExtent l="0" t="0" r="0" b="0"/>
                  <wp:docPr id="224168" name="Picture 2241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168" name="Picture 224168"/>
                          <pic:cNvPicPr/>
                        </pic:nvPicPr>
                        <pic:blipFill>
                          <a:blip r:embed="rId2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2420E88E" w14:textId="77777777">
        <w:trPr>
          <w:trHeight w:val="836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499706F1" w14:textId="77777777" w:rsidR="00557286" w:rsidRDefault="00557286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1F235B9" w14:textId="77777777" w:rsidR="00557286" w:rsidRDefault="00557286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0403E2D0" w14:textId="77777777" w:rsidR="00557286" w:rsidRDefault="00557286"/>
        </w:tc>
      </w:tr>
      <w:tr w:rsidR="00557286" w14:paraId="477990AF" w14:textId="77777777">
        <w:trPr>
          <w:trHeight w:val="1774"/>
        </w:trPr>
        <w:tc>
          <w:tcPr>
            <w:tcW w:w="324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1D8662C2" w14:textId="77777777" w:rsidR="00557286" w:rsidRDefault="00557286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78777C8" w14:textId="77777777" w:rsidR="00557286" w:rsidRDefault="00557286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330AFC30" w14:textId="77777777" w:rsidR="00557286" w:rsidRDefault="00557286"/>
        </w:tc>
      </w:tr>
      <w:tr w:rsidR="00557286" w14:paraId="4A2025F8" w14:textId="77777777">
        <w:trPr>
          <w:trHeight w:val="643"/>
        </w:trPr>
        <w:tc>
          <w:tcPr>
            <w:tcW w:w="324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bottom"/>
          </w:tcPr>
          <w:p w14:paraId="1DB05BD9" w14:textId="77777777" w:rsidR="00557286" w:rsidRDefault="00AF1CBB">
            <w:pPr>
              <w:spacing w:after="27"/>
              <w:ind w:left="2295" w:right="-450"/>
            </w:pPr>
            <w:r>
              <w:rPr>
                <w:noProof/>
              </w:rPr>
              <w:drawing>
                <wp:inline distT="0" distB="0" distL="0" distR="0" wp14:anchorId="35706FD7" wp14:editId="357F586F">
                  <wp:extent cx="885825" cy="104775"/>
                  <wp:effectExtent l="0" t="0" r="0" b="0"/>
                  <wp:docPr id="224057" name="Picture 2240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057" name="Picture 224057"/>
                          <pic:cNvPicPr/>
                        </pic:nvPicPr>
                        <pic:blipFill>
                          <a:blip r:embed="rId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825" cy="10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0583F" w14:textId="77777777" w:rsidR="00557286" w:rsidRDefault="00AF1CBB">
            <w:pPr>
              <w:spacing w:after="0"/>
              <w:ind w:left="165" w:right="-450"/>
            </w:pPr>
            <w:r>
              <w:rPr>
                <w:sz w:val="44"/>
              </w:rPr>
              <w:t>white space matters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1B061625" w14:textId="77777777" w:rsidR="00557286" w:rsidRDefault="00557286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538C5831" w14:textId="77777777" w:rsidR="00557286" w:rsidRDefault="00557286"/>
        </w:tc>
      </w:tr>
    </w:tbl>
    <w:tbl>
      <w:tblPr>
        <w:tblStyle w:val="TableGrid"/>
        <w:tblpPr w:vertAnchor="text" w:tblpX="10545" w:tblpY="698"/>
        <w:tblOverlap w:val="never"/>
        <w:tblW w:w="6495" w:type="dxa"/>
        <w:tblInd w:w="0" w:type="dxa"/>
        <w:tblCellMar>
          <w:top w:w="158" w:type="dxa"/>
          <w:left w:w="0" w:type="dxa"/>
          <w:bottom w:w="0" w:type="dxa"/>
          <w:right w:w="330" w:type="dxa"/>
        </w:tblCellMar>
        <w:tblLook w:val="04A0" w:firstRow="1" w:lastRow="0" w:firstColumn="1" w:lastColumn="0" w:noHBand="0" w:noVBand="1"/>
      </w:tblPr>
      <w:tblGrid>
        <w:gridCol w:w="774"/>
        <w:gridCol w:w="5721"/>
      </w:tblGrid>
      <w:tr w:rsidR="00557286" w14:paraId="3C4DFB96" w14:textId="77777777">
        <w:trPr>
          <w:trHeight w:val="1913"/>
        </w:trPr>
        <w:tc>
          <w:tcPr>
            <w:tcW w:w="69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E5D7096" w14:textId="77777777" w:rsidR="00557286" w:rsidRDefault="00AF1CBB">
            <w:pPr>
              <w:spacing w:after="0"/>
              <w:ind w:left="165"/>
            </w:pPr>
            <w:r>
              <w:rPr>
                <w:sz w:val="56"/>
              </w:rPr>
              <w:t>•</w:t>
            </w:r>
          </w:p>
          <w:p w14:paraId="71B50DFF" w14:textId="77777777" w:rsidR="00557286" w:rsidRDefault="00AF1CBB">
            <w:pPr>
              <w:spacing w:after="0"/>
              <w:ind w:left="165"/>
            </w:pPr>
            <w:r>
              <w:rPr>
                <w:sz w:val="56"/>
              </w:rPr>
              <w:t>•</w:t>
            </w:r>
          </w:p>
          <w:p w14:paraId="49E6D1DE" w14:textId="77777777" w:rsidR="00557286" w:rsidRDefault="00AF1CBB">
            <w:pPr>
              <w:spacing w:after="0"/>
              <w:ind w:left="165"/>
            </w:pPr>
            <w:r>
              <w:rPr>
                <w:noProof/>
              </w:rPr>
              <w:drawing>
                <wp:inline distT="0" distB="0" distL="0" distR="0" wp14:anchorId="71705F2E" wp14:editId="7F006523">
                  <wp:extent cx="85725" cy="76200"/>
                  <wp:effectExtent l="0" t="0" r="0" b="0"/>
                  <wp:docPr id="224150" name="Picture 2241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150" name="Picture 224150"/>
                          <pic:cNvPicPr/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0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370E1095" w14:textId="77777777" w:rsidR="00557286" w:rsidRDefault="00AF1CBB">
            <w:pPr>
              <w:spacing w:after="0" w:line="220" w:lineRule="auto"/>
              <w:ind w:left="30"/>
              <w:jc w:val="both"/>
            </w:pPr>
            <w:r>
              <w:rPr>
                <w:sz w:val="54"/>
              </w:rPr>
              <w:t xml:space="preserve">Denoted with a colon Denoted with </w:t>
            </w:r>
            <w:proofErr w:type="gramStart"/>
            <w:r>
              <w:rPr>
                <w:sz w:val="54"/>
              </w:rPr>
              <w:t>indentation</w:t>
            </w:r>
            <w:proofErr w:type="gramEnd"/>
          </w:p>
          <w:p w14:paraId="319F034A" w14:textId="77777777" w:rsidR="00557286" w:rsidRDefault="00AF1CBB">
            <w:pPr>
              <w:spacing w:after="0"/>
            </w:pPr>
            <w:r>
              <w:rPr>
                <w:sz w:val="54"/>
              </w:rPr>
              <w:t>Whitespace matters</w:t>
            </w:r>
          </w:p>
        </w:tc>
      </w:tr>
    </w:tbl>
    <w:p w14:paraId="16B96AD5" w14:textId="77777777" w:rsidR="00557286" w:rsidRDefault="00AF1CBB">
      <w:pPr>
        <w:spacing w:after="0"/>
        <w:jc w:val="right"/>
      </w:pPr>
      <w:r>
        <w:rPr>
          <w:noProof/>
        </w:rPr>
        <w:drawing>
          <wp:anchor distT="0" distB="0" distL="114300" distR="114300" simplePos="0" relativeHeight="251760640" behindDoc="0" locked="0" layoutInCell="1" allowOverlap="0" wp14:anchorId="4D34F29D" wp14:editId="034C5777">
            <wp:simplePos x="0" y="0"/>
            <wp:positionH relativeFrom="column">
              <wp:posOffset>6696075</wp:posOffset>
            </wp:positionH>
            <wp:positionV relativeFrom="paragraph">
              <wp:posOffset>2047875</wp:posOffset>
            </wp:positionV>
            <wp:extent cx="4324350" cy="3076575"/>
            <wp:effectExtent l="0" t="0" r="0" b="0"/>
            <wp:wrapSquare wrapText="bothSides"/>
            <wp:docPr id="347935" name="Picture 3479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35" name="Picture 347935"/>
                    <pic:cNvPicPr/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4"/>
        </w:rPr>
        <w:t>Code Blocks</w:t>
      </w:r>
      <w:r>
        <w:br w:type="page"/>
      </w:r>
    </w:p>
    <w:p w14:paraId="62442FD7" w14:textId="77777777" w:rsidR="00557286" w:rsidRDefault="00AF1CBB">
      <w:pPr>
        <w:pStyle w:val="Heading6"/>
        <w:ind w:left="25"/>
      </w:pPr>
      <w:r>
        <w:rPr>
          <w:noProof/>
        </w:rPr>
        <w:lastRenderedPageBreak/>
        <w:drawing>
          <wp:anchor distT="0" distB="0" distL="114300" distR="114300" simplePos="0" relativeHeight="251761664" behindDoc="0" locked="0" layoutInCell="1" allowOverlap="0" wp14:anchorId="22C42F52" wp14:editId="5B583462">
            <wp:simplePos x="0" y="0"/>
            <wp:positionH relativeFrom="column">
              <wp:posOffset>-371474</wp:posOffset>
            </wp:positionH>
            <wp:positionV relativeFrom="paragraph">
              <wp:posOffset>-257174</wp:posOffset>
            </wp:positionV>
            <wp:extent cx="11430000" cy="6248400"/>
            <wp:effectExtent l="0" t="0" r="0" b="0"/>
            <wp:wrapSquare wrapText="bothSides"/>
            <wp:docPr id="347937" name="Picture 3479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37" name="Picture 347937"/>
                    <pic:cNvPicPr/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teration</w:t>
      </w:r>
    </w:p>
    <w:p w14:paraId="6CEC295D" w14:textId="77777777" w:rsidR="00557286" w:rsidRDefault="00AF1CBB">
      <w:pPr>
        <w:spacing w:after="3"/>
        <w:ind w:left="528" w:right="7170" w:hanging="525"/>
        <w:jc w:val="both"/>
      </w:pPr>
      <w:r>
        <w:rPr>
          <w:sz w:val="52"/>
        </w:rPr>
        <w:lastRenderedPageBreak/>
        <w:t>• Being able to iterate (repeat) through objects</w:t>
      </w:r>
      <w:r>
        <w:br w:type="page"/>
      </w:r>
    </w:p>
    <w:p w14:paraId="3AFBC1F5" w14:textId="77777777" w:rsidR="00557286" w:rsidRDefault="00AF1CBB">
      <w:pPr>
        <w:spacing w:after="0"/>
        <w:ind w:left="30" w:right="-204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61DE6B0B" wp14:editId="2CBD5DDD">
                <wp:extent cx="11001375" cy="6000750"/>
                <wp:effectExtent l="0" t="0" r="0" b="0"/>
                <wp:docPr id="344882" name="Group 3448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01375" cy="6000750"/>
                          <a:chOff x="0" y="0"/>
                          <a:chExt cx="11001375" cy="6000750"/>
                        </a:xfrm>
                      </wpg:grpSpPr>
                      <pic:pic xmlns:pic="http://schemas.openxmlformats.org/drawingml/2006/picture">
                        <pic:nvPicPr>
                          <pic:cNvPr id="347939" name="Picture 347939"/>
                          <pic:cNvPicPr/>
                        </pic:nvPicPr>
                        <pic:blipFill>
                          <a:blip r:embed="rId265"/>
                          <a:stretch>
                            <a:fillRect/>
                          </a:stretch>
                        </pic:blipFill>
                        <pic:spPr>
                          <a:xfrm>
                            <a:off x="828675" y="0"/>
                            <a:ext cx="10172700" cy="6000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2487" name="Rectangle 232487"/>
                        <wps:cNvSpPr/>
                        <wps:spPr>
                          <a:xfrm>
                            <a:off x="390525" y="2333625"/>
                            <a:ext cx="617584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6EFFCA" w14:textId="77777777" w:rsidR="00557286" w:rsidRDefault="00AF1CBB">
                              <w:r>
                                <w:rPr>
                                  <w:sz w:val="50"/>
                                </w:rPr>
                                <w:t xml:space="preserve">f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2473" name="Rectangle 232473"/>
                        <wps:cNvSpPr/>
                        <wps:spPr>
                          <a:xfrm>
                            <a:off x="0" y="47625"/>
                            <a:ext cx="2175779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67888E" w14:textId="77777777" w:rsidR="00557286" w:rsidRDefault="00AF1CBB">
                              <w:r>
                                <w:rPr>
                                  <w:sz w:val="68"/>
                                </w:rPr>
                                <w:t xml:space="preserve">Iteration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2476" name="Rectangle 232476"/>
                        <wps:cNvSpPr/>
                        <wps:spPr>
                          <a:xfrm>
                            <a:off x="390525" y="2066925"/>
                            <a:ext cx="1098977" cy="278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F2000A" w14:textId="77777777" w:rsidR="00557286" w:rsidRDefault="00AF1CBB">
                              <w:r>
                                <w:rPr>
                                  <w:sz w:val="42"/>
                                </w:rPr>
                                <w:t xml:space="preserve">house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4882" style="width:866.25pt;height:472.5pt;mso-position-horizontal-relative:char;mso-position-vertical-relative:line" coordsize="110013,60007">
                <v:shape id="Picture 347939" style="position:absolute;width:101727;height:60007;left:8286;top:0;" filled="f">
                  <v:imagedata r:id="rId266"/>
                </v:shape>
                <v:rect id="Rectangle 232487" style="position:absolute;width:6175;height:2913;left:3905;top:2333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50"/>
                          </w:rPr>
                          <w:t xml:space="preserve">for </w:t>
                        </w:r>
                      </w:p>
                    </w:txbxContent>
                  </v:textbox>
                </v:rect>
                <v:rect id="Rectangle 232473" style="position:absolute;width:21757;height:4180;left:0;top:4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68"/>
                          </w:rPr>
                          <w:t xml:space="preserve">Iteration: </w:t>
                        </w:r>
                      </w:p>
                    </w:txbxContent>
                  </v:textbox>
                </v:rect>
                <v:rect id="Rectangle 232476" style="position:absolute;width:10989;height:2787;left:3905;top:2066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42"/>
                          </w:rPr>
                          <w:t xml:space="preserve">houses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74CA081" w14:textId="77777777" w:rsidR="00557286" w:rsidRDefault="00557286">
      <w:pPr>
        <w:sectPr w:rsidR="00557286">
          <w:headerReference w:type="even" r:id="rId267"/>
          <w:headerReference w:type="default" r:id="rId268"/>
          <w:footerReference w:type="even" r:id="rId269"/>
          <w:footerReference w:type="default" r:id="rId270"/>
          <w:headerReference w:type="first" r:id="rId271"/>
          <w:footerReference w:type="first" r:id="rId272"/>
          <w:pgSz w:w="19200" w:h="10800" w:orient="landscape"/>
          <w:pgMar w:top="1140" w:right="2400" w:bottom="180" w:left="1485" w:header="30" w:footer="720" w:gutter="0"/>
          <w:cols w:space="720"/>
        </w:sectPr>
      </w:pPr>
    </w:p>
    <w:p w14:paraId="01B6602A" w14:textId="77777777" w:rsidR="00557286" w:rsidRDefault="00AF1CBB">
      <w:pPr>
        <w:pStyle w:val="Heading6"/>
        <w:ind w:left="25"/>
      </w:pPr>
      <w:r>
        <w:lastRenderedPageBreak/>
        <w:t>Iteration: in statement</w:t>
      </w:r>
    </w:p>
    <w:p w14:paraId="4C93E2EE" w14:textId="77777777" w:rsidR="00557286" w:rsidRDefault="00AF1CBB">
      <w:pPr>
        <w:spacing w:after="481" w:line="265" w:lineRule="auto"/>
        <w:ind w:left="25" w:hanging="10"/>
      </w:pPr>
      <w:r>
        <w:rPr>
          <w:sz w:val="56"/>
        </w:rPr>
        <w:t>• The in statement can be used to check membership</w:t>
      </w:r>
    </w:p>
    <w:p w14:paraId="60759CBA" w14:textId="77777777" w:rsidR="00557286" w:rsidRDefault="00AF1CBB">
      <w:pPr>
        <w:spacing w:after="0"/>
        <w:ind w:left="3192" w:right="-588"/>
      </w:pPr>
      <w:r>
        <w:rPr>
          <w:noProof/>
        </w:rPr>
        <w:drawing>
          <wp:inline distT="0" distB="0" distL="0" distR="0" wp14:anchorId="77C6AB18" wp14:editId="1B9EA052">
            <wp:extent cx="6286500" cy="2026920"/>
            <wp:effectExtent l="0" t="0" r="0" b="0"/>
            <wp:docPr id="347940" name="Picture 3479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40" name="Picture 347940"/>
                    <pic:cNvPicPr/>
                  </pic:nvPicPr>
                  <pic:blipFill>
                    <a:blip r:embed="rId273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7B5E" w14:textId="77777777" w:rsidR="00557286" w:rsidRDefault="00AF1CBB">
      <w:pPr>
        <w:pStyle w:val="Heading6"/>
        <w:ind w:left="25"/>
      </w:pPr>
      <w:r>
        <w:t>Iteration: while statement</w:t>
      </w:r>
    </w:p>
    <w:p w14:paraId="7C2B78EC" w14:textId="77777777" w:rsidR="00557286" w:rsidRDefault="00AF1CBB">
      <w:pPr>
        <w:numPr>
          <w:ilvl w:val="0"/>
          <w:numId w:val="36"/>
        </w:numPr>
        <w:spacing w:after="45"/>
        <w:ind w:hanging="540"/>
        <w:jc w:val="both"/>
      </w:pPr>
      <w:r>
        <w:rPr>
          <w:sz w:val="52"/>
        </w:rPr>
        <w:t xml:space="preserve">loops over block of code while condition </w:t>
      </w:r>
      <w:proofErr w:type="gramStart"/>
      <w:r>
        <w:rPr>
          <w:sz w:val="52"/>
        </w:rPr>
        <w:t>holds</w:t>
      </w:r>
      <w:proofErr w:type="gramEnd"/>
    </w:p>
    <w:p w14:paraId="2ACAE348" w14:textId="77777777" w:rsidR="00557286" w:rsidRDefault="00AF1CBB">
      <w:pPr>
        <w:numPr>
          <w:ilvl w:val="0"/>
          <w:numId w:val="36"/>
        </w:numPr>
        <w:spacing w:after="2115" w:line="260" w:lineRule="auto"/>
        <w:ind w:hanging="540"/>
        <w:jc w:val="both"/>
      </w:pPr>
      <w:r>
        <w:rPr>
          <w:sz w:val="50"/>
        </w:rPr>
        <w:t xml:space="preserve">the condition can evaluate to True or </w:t>
      </w:r>
      <w:proofErr w:type="gramStart"/>
      <w:r>
        <w:rPr>
          <w:sz w:val="50"/>
        </w:rPr>
        <w:t>False</w:t>
      </w:r>
      <w:proofErr w:type="gramEnd"/>
    </w:p>
    <w:tbl>
      <w:tblPr>
        <w:tblStyle w:val="TableGrid"/>
        <w:tblpPr w:vertAnchor="text" w:tblpX="498" w:tblpY="-2003"/>
        <w:tblOverlap w:val="never"/>
        <w:tblW w:w="7055" w:type="dxa"/>
        <w:tblInd w:w="0" w:type="dxa"/>
        <w:tblCellMar>
          <w:top w:w="0" w:type="dxa"/>
          <w:left w:w="18" w:type="dxa"/>
          <w:bottom w:w="255" w:type="dxa"/>
          <w:right w:w="53" w:type="dxa"/>
        </w:tblCellMar>
        <w:tblLook w:val="04A0" w:firstRow="1" w:lastRow="0" w:firstColumn="1" w:lastColumn="0" w:noHBand="0" w:noVBand="1"/>
      </w:tblPr>
      <w:tblGrid>
        <w:gridCol w:w="7055"/>
      </w:tblGrid>
      <w:tr w:rsidR="00557286" w14:paraId="431F2EF2" w14:textId="77777777">
        <w:trPr>
          <w:trHeight w:val="5474"/>
        </w:trPr>
        <w:tc>
          <w:tcPr>
            <w:tcW w:w="705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447E0A36" w14:textId="77777777" w:rsidR="00557286" w:rsidRDefault="00AF1CBB">
            <w:r>
              <w:rPr>
                <w:noProof/>
              </w:rPr>
              <w:lastRenderedPageBreak/>
              <w:drawing>
                <wp:inline distT="0" distB="0" distL="0" distR="0" wp14:anchorId="2F793325" wp14:editId="57ABE59C">
                  <wp:extent cx="4434840" cy="304800"/>
                  <wp:effectExtent l="0" t="0" r="0" b="0"/>
                  <wp:docPr id="347942" name="Picture 3479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42" name="Picture 347942"/>
                          <pic:cNvPicPr/>
                        </pic:nvPicPr>
                        <pic:blipFill>
                          <a:blip r:embed="rId2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84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5A9747" w14:textId="77777777" w:rsidR="00557286" w:rsidRDefault="00AF1CBB">
            <w:pPr>
              <w:spacing w:after="671" w:line="216" w:lineRule="auto"/>
              <w:ind w:left="2508" w:right="2256" w:hanging="2340"/>
            </w:pPr>
            <w:r>
              <w:rPr>
                <w:sz w:val="34"/>
              </w:rPr>
              <w:t xml:space="preserve">&gt;&gt;&gt; while </w:t>
            </w: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 xml:space="preserve"> &lt; </w:t>
            </w:r>
            <w:proofErr w:type="gramStart"/>
            <w:r>
              <w:rPr>
                <w:sz w:val="34"/>
              </w:rPr>
              <w:t>6 :</w:t>
            </w:r>
            <w:proofErr w:type="gramEnd"/>
            <w:r>
              <w:rPr>
                <w:sz w:val="34"/>
              </w:rPr>
              <w:t xml:space="preserve"> print(</w:t>
            </w: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>)</w:t>
            </w:r>
          </w:p>
          <w:p w14:paraId="586A5A94" w14:textId="77777777" w:rsidR="00557286" w:rsidRDefault="00AF1CBB">
            <w:pPr>
              <w:spacing w:after="0"/>
              <w:ind w:left="156"/>
            </w:pPr>
            <w:r>
              <w:rPr>
                <w:sz w:val="64"/>
              </w:rPr>
              <w:t>1</w:t>
            </w:r>
          </w:p>
          <w:p w14:paraId="0321CD2A" w14:textId="77777777" w:rsidR="00557286" w:rsidRDefault="00AF1CBB">
            <w:pPr>
              <w:spacing w:after="0"/>
              <w:ind w:left="156"/>
            </w:pPr>
            <w:r>
              <w:rPr>
                <w:sz w:val="38"/>
              </w:rPr>
              <w:t>2</w:t>
            </w:r>
          </w:p>
          <w:p w14:paraId="42C87F3A" w14:textId="77777777" w:rsidR="00557286" w:rsidRDefault="00AF1CBB">
            <w:pPr>
              <w:spacing w:after="0"/>
              <w:ind w:left="168"/>
            </w:pPr>
            <w:r>
              <w:rPr>
                <w:sz w:val="42"/>
              </w:rPr>
              <w:t>3</w:t>
            </w:r>
          </w:p>
          <w:p w14:paraId="20C5AC0A" w14:textId="77777777" w:rsidR="00557286" w:rsidRDefault="00AF1CBB">
            <w:pPr>
              <w:spacing w:after="0"/>
              <w:ind w:left="144"/>
            </w:pPr>
            <w:r>
              <w:rPr>
                <w:sz w:val="42"/>
              </w:rPr>
              <w:t>4</w:t>
            </w:r>
          </w:p>
          <w:p w14:paraId="5A65CF8D" w14:textId="77777777" w:rsidR="00557286" w:rsidRDefault="00AF1CBB">
            <w:pPr>
              <w:spacing w:after="0"/>
              <w:ind w:left="168"/>
            </w:pPr>
            <w:r>
              <w:rPr>
                <w:sz w:val="40"/>
              </w:rPr>
              <w:t>5</w:t>
            </w:r>
          </w:p>
          <w:p w14:paraId="0ED83ED9" w14:textId="77777777" w:rsidR="00557286" w:rsidRDefault="00AF1CBB">
            <w:pPr>
              <w:spacing w:after="0"/>
              <w:ind w:left="168"/>
            </w:pPr>
            <w:r>
              <w:rPr>
                <w:sz w:val="58"/>
              </w:rPr>
              <w:t>&gt;&gt;&gt; print(</w:t>
            </w:r>
            <w:proofErr w:type="spellStart"/>
            <w:r>
              <w:rPr>
                <w:sz w:val="58"/>
              </w:rPr>
              <w:t>i</w:t>
            </w:r>
            <w:proofErr w:type="spellEnd"/>
            <w:r>
              <w:rPr>
                <w:sz w:val="58"/>
              </w:rPr>
              <w:t>)</w:t>
            </w:r>
          </w:p>
          <w:p w14:paraId="18EFD085" w14:textId="77777777" w:rsidR="00557286" w:rsidRDefault="00AF1CBB">
            <w:pPr>
              <w:spacing w:after="0"/>
              <w:ind w:left="156"/>
            </w:pPr>
            <w:r>
              <w:rPr>
                <w:sz w:val="40"/>
              </w:rPr>
              <w:t>6</w:t>
            </w:r>
          </w:p>
        </w:tc>
      </w:tr>
    </w:tbl>
    <w:p w14:paraId="1E58CF56" w14:textId="77777777" w:rsidR="00557286" w:rsidRDefault="00AF1CBB">
      <w:pPr>
        <w:spacing w:after="3"/>
        <w:ind w:left="508" w:right="-15" w:hanging="10"/>
        <w:jc w:val="right"/>
      </w:pPr>
      <w:r>
        <w:rPr>
          <w:noProof/>
        </w:rPr>
        <w:drawing>
          <wp:anchor distT="0" distB="0" distL="114300" distR="114300" simplePos="0" relativeHeight="251762688" behindDoc="0" locked="0" layoutInCell="1" allowOverlap="0" wp14:anchorId="78948356" wp14:editId="747F6922">
            <wp:simplePos x="0" y="0"/>
            <wp:positionH relativeFrom="column">
              <wp:posOffset>5387340</wp:posOffset>
            </wp:positionH>
            <wp:positionV relativeFrom="paragraph">
              <wp:posOffset>220980</wp:posOffset>
            </wp:positionV>
            <wp:extent cx="2186940" cy="45720"/>
            <wp:effectExtent l="0" t="0" r="0" b="0"/>
            <wp:wrapSquare wrapText="bothSides"/>
            <wp:docPr id="347944" name="Picture 3479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44" name="Picture 347944"/>
                    <pic:cNvPicPr/>
                  </pic:nvPicPr>
                  <pic:blipFill>
                    <a:blip r:embed="rId275"/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0"/>
        </w:rPr>
        <w:t xml:space="preserve">What is happening in </w:t>
      </w:r>
      <w:proofErr w:type="gramStart"/>
      <w:r>
        <w:rPr>
          <w:sz w:val="40"/>
        </w:rPr>
        <w:t>this</w:t>
      </w:r>
      <w:proofErr w:type="gramEnd"/>
    </w:p>
    <w:p w14:paraId="5016CC6A" w14:textId="77777777" w:rsidR="00557286" w:rsidRDefault="00AF1CBB">
      <w:pPr>
        <w:spacing w:before="12" w:after="3"/>
        <w:ind w:left="508" w:right="1248" w:hanging="10"/>
        <w:jc w:val="right"/>
      </w:pPr>
      <w:r>
        <w:rPr>
          <w:sz w:val="40"/>
        </w:rPr>
        <w:t>example?</w:t>
      </w:r>
    </w:p>
    <w:p w14:paraId="15ACE4DD" w14:textId="77777777" w:rsidR="00557286" w:rsidRDefault="00AF1CBB">
      <w:pPr>
        <w:pStyle w:val="Heading6"/>
        <w:ind w:left="25"/>
      </w:pPr>
      <w:r>
        <w:t>Iteration: break</w:t>
      </w:r>
    </w:p>
    <w:p w14:paraId="24D4AA69" w14:textId="77777777" w:rsidR="00557286" w:rsidRDefault="00AF1CBB">
      <w:pPr>
        <w:spacing w:after="947" w:line="260" w:lineRule="auto"/>
        <w:ind w:left="13" w:hanging="10"/>
        <w:jc w:val="both"/>
      </w:pPr>
      <w:r>
        <w:rPr>
          <w:sz w:val="50"/>
        </w:rPr>
        <w:t>• To break out of a loop, use the keyword break</w:t>
      </w:r>
    </w:p>
    <w:tbl>
      <w:tblPr>
        <w:tblStyle w:val="TableGrid"/>
        <w:tblpPr w:vertAnchor="text" w:tblpX="8556" w:tblpY="-59"/>
        <w:tblOverlap w:val="never"/>
        <w:tblW w:w="6180" w:type="dxa"/>
        <w:tblInd w:w="0" w:type="dxa"/>
        <w:tblCellMar>
          <w:top w:w="0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6180"/>
      </w:tblGrid>
      <w:tr w:rsidR="00557286" w14:paraId="6FB64F33" w14:textId="77777777">
        <w:trPr>
          <w:trHeight w:val="443"/>
        </w:trPr>
        <w:tc>
          <w:tcPr>
            <w:tcW w:w="618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D9A337F" w14:textId="77777777" w:rsidR="00557286" w:rsidRDefault="00AF1CBB">
            <w:pPr>
              <w:spacing w:after="0"/>
              <w:ind w:left="84"/>
              <w:jc w:val="center"/>
            </w:pPr>
            <w:r>
              <w:rPr>
                <w:sz w:val="40"/>
              </w:rPr>
              <w:lastRenderedPageBreak/>
              <w:t>Using break in a for loop</w:t>
            </w:r>
          </w:p>
        </w:tc>
      </w:tr>
      <w:tr w:rsidR="00557286" w14:paraId="3D7540ED" w14:textId="77777777">
        <w:trPr>
          <w:trHeight w:val="264"/>
        </w:trPr>
        <w:tc>
          <w:tcPr>
            <w:tcW w:w="618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0093CFB" w14:textId="77777777" w:rsidR="00557286" w:rsidRDefault="00AF1CBB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56F136F6" wp14:editId="7ED64DB6">
                  <wp:extent cx="3870960" cy="182880"/>
                  <wp:effectExtent l="0" t="0" r="0" b="0"/>
                  <wp:docPr id="241296" name="Picture 2412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296" name="Picture 241296"/>
                          <pic:cNvPicPr/>
                        </pic:nvPicPr>
                        <pic:blipFill>
                          <a:blip r:embed="rId2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96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16946F82" w14:textId="77777777">
        <w:trPr>
          <w:trHeight w:val="4069"/>
        </w:trPr>
        <w:tc>
          <w:tcPr>
            <w:tcW w:w="618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6489279" w14:textId="77777777" w:rsidR="00557286" w:rsidRDefault="00AF1CBB">
            <w:pPr>
              <w:spacing w:after="0"/>
              <w:ind w:left="156"/>
            </w:pPr>
            <w:r>
              <w:rPr>
                <w:sz w:val="48"/>
              </w:rPr>
              <w:t xml:space="preserve">for </w:t>
            </w:r>
            <w:proofErr w:type="spellStart"/>
            <w:r>
              <w:rPr>
                <w:sz w:val="48"/>
              </w:rPr>
              <w:t>i</w:t>
            </w:r>
            <w:proofErr w:type="spellEnd"/>
            <w:r>
              <w:rPr>
                <w:sz w:val="48"/>
              </w:rPr>
              <w:t xml:space="preserve"> in </w:t>
            </w:r>
            <w:proofErr w:type="gramStart"/>
            <w:r>
              <w:rPr>
                <w:sz w:val="48"/>
              </w:rPr>
              <w:t>range(</w:t>
            </w:r>
            <w:proofErr w:type="gramEnd"/>
            <w:r>
              <w:rPr>
                <w:sz w:val="48"/>
              </w:rPr>
              <w:t>9):</w:t>
            </w:r>
          </w:p>
          <w:p w14:paraId="392805A6" w14:textId="77777777" w:rsidR="00557286" w:rsidRDefault="00AF1CBB">
            <w:pPr>
              <w:spacing w:after="659" w:line="216" w:lineRule="auto"/>
              <w:ind w:left="936" w:right="3420" w:firstLine="12"/>
            </w:pPr>
            <w:r>
              <w:rPr>
                <w:sz w:val="58"/>
              </w:rPr>
              <w:t xml:space="preserve">if </w:t>
            </w:r>
            <w:proofErr w:type="spellStart"/>
            <w:r>
              <w:rPr>
                <w:sz w:val="58"/>
              </w:rPr>
              <w:t>i</w:t>
            </w:r>
            <w:proofErr w:type="spellEnd"/>
            <w:r>
              <w:rPr>
                <w:sz w:val="58"/>
              </w:rPr>
              <w:t xml:space="preserve"> break print(</w:t>
            </w:r>
            <w:proofErr w:type="spellStart"/>
            <w:r>
              <w:rPr>
                <w:sz w:val="58"/>
              </w:rPr>
              <w:t>i</w:t>
            </w:r>
            <w:proofErr w:type="spellEnd"/>
            <w:r>
              <w:rPr>
                <w:sz w:val="58"/>
              </w:rPr>
              <w:t>)</w:t>
            </w:r>
          </w:p>
          <w:p w14:paraId="4F6D750A" w14:textId="77777777" w:rsidR="00557286" w:rsidRDefault="00AF1CBB">
            <w:pPr>
              <w:spacing w:after="0"/>
              <w:ind w:left="156"/>
            </w:pPr>
            <w:r>
              <w:rPr>
                <w:sz w:val="64"/>
              </w:rPr>
              <w:t>1</w:t>
            </w:r>
          </w:p>
          <w:p w14:paraId="352FE244" w14:textId="77777777" w:rsidR="00557286" w:rsidRDefault="00AF1CBB">
            <w:pPr>
              <w:spacing w:after="0"/>
              <w:ind w:left="156"/>
            </w:pPr>
            <w:r>
              <w:rPr>
                <w:sz w:val="38"/>
              </w:rPr>
              <w:t>2</w:t>
            </w:r>
          </w:p>
          <w:p w14:paraId="0908182F" w14:textId="77777777" w:rsidR="00557286" w:rsidRDefault="00AF1CBB">
            <w:pPr>
              <w:spacing w:after="0"/>
              <w:ind w:left="168"/>
            </w:pPr>
            <w:r>
              <w:rPr>
                <w:sz w:val="42"/>
              </w:rPr>
              <w:t>3</w:t>
            </w:r>
          </w:p>
        </w:tc>
      </w:tr>
    </w:tbl>
    <w:tbl>
      <w:tblPr>
        <w:tblStyle w:val="TableGrid"/>
        <w:tblpPr w:vertAnchor="text" w:tblpX="1116" w:tblpY="606"/>
        <w:tblOverlap w:val="never"/>
        <w:tblW w:w="6190" w:type="dxa"/>
        <w:tblInd w:w="0" w:type="dxa"/>
        <w:tblCellMar>
          <w:top w:w="126" w:type="dxa"/>
          <w:left w:w="14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190"/>
      </w:tblGrid>
      <w:tr w:rsidR="00557286" w14:paraId="6243D8DB" w14:textId="77777777">
        <w:trPr>
          <w:trHeight w:val="42"/>
        </w:trPr>
        <w:tc>
          <w:tcPr>
            <w:tcW w:w="619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57869D0D" w14:textId="77777777" w:rsidR="00557286" w:rsidRDefault="00557286"/>
        </w:tc>
      </w:tr>
      <w:tr w:rsidR="00557286" w14:paraId="42479D7F" w14:textId="77777777">
        <w:trPr>
          <w:trHeight w:val="2771"/>
        </w:trPr>
        <w:tc>
          <w:tcPr>
            <w:tcW w:w="619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FE3414B" w14:textId="77777777" w:rsidR="00557286" w:rsidRDefault="00AF1CBB">
            <w:pPr>
              <w:spacing w:after="40" w:line="216" w:lineRule="auto"/>
              <w:ind w:right="3267" w:firstLine="24"/>
            </w:pP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 xml:space="preserve">=e while </w:t>
            </w: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 xml:space="preserve"> &lt; </w:t>
            </w:r>
            <w:proofErr w:type="gramStart"/>
            <w:r>
              <w:rPr>
                <w:sz w:val="34"/>
              </w:rPr>
              <w:t>6 :</w:t>
            </w:r>
            <w:proofErr w:type="gramEnd"/>
            <w:r>
              <w:rPr>
                <w:sz w:val="34"/>
              </w:rPr>
              <w:t xml:space="preserve"> print(</w:t>
            </w: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 xml:space="preserve">) if </w:t>
            </w:r>
            <w:proofErr w:type="spellStart"/>
            <w:r>
              <w:rPr>
                <w:sz w:val="34"/>
              </w:rPr>
              <w:t>i</w:t>
            </w:r>
            <w:proofErr w:type="spellEnd"/>
            <w:r>
              <w:rPr>
                <w:sz w:val="34"/>
              </w:rPr>
              <w:tab/>
              <w:t>3:</w:t>
            </w:r>
          </w:p>
          <w:p w14:paraId="2C4CBE21" w14:textId="77777777" w:rsidR="00557286" w:rsidRDefault="00AF1CBB">
            <w:pPr>
              <w:spacing w:after="0"/>
              <w:ind w:left="1572"/>
            </w:pPr>
            <w:r>
              <w:rPr>
                <w:sz w:val="44"/>
              </w:rPr>
              <w:t>break</w:t>
            </w:r>
          </w:p>
          <w:p w14:paraId="1726B056" w14:textId="77777777" w:rsidR="00557286" w:rsidRDefault="00AF1CBB">
            <w:pPr>
              <w:spacing w:after="0"/>
              <w:ind w:left="852"/>
            </w:pPr>
            <w:r>
              <w:rPr>
                <w:noProof/>
              </w:rPr>
              <w:drawing>
                <wp:inline distT="0" distB="0" distL="0" distR="0" wp14:anchorId="7E7030DB" wp14:editId="310F3792">
                  <wp:extent cx="38100" cy="22860"/>
                  <wp:effectExtent l="0" t="0" r="0" b="0"/>
                  <wp:docPr id="241297" name="Picture 2412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297" name="Picture 241297"/>
                          <pic:cNvPicPr/>
                        </pic:nvPicPr>
                        <pic:blipFill>
                          <a:blip r:embed="rId2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71EB33" w14:textId="77777777" w:rsidR="00557286" w:rsidRDefault="00AF1CBB">
      <w:pPr>
        <w:spacing w:after="3"/>
        <w:ind w:left="2074" w:hanging="10"/>
        <w:jc w:val="both"/>
      </w:pPr>
      <w:r>
        <w:rPr>
          <w:sz w:val="40"/>
        </w:rPr>
        <w:t>Using break in a while loop</w:t>
      </w:r>
    </w:p>
    <w:p w14:paraId="3D58EA1B" w14:textId="77777777" w:rsidR="00557286" w:rsidRDefault="00557286">
      <w:pPr>
        <w:sectPr w:rsidR="00557286">
          <w:headerReference w:type="even" r:id="rId278"/>
          <w:headerReference w:type="default" r:id="rId279"/>
          <w:footerReference w:type="even" r:id="rId280"/>
          <w:footerReference w:type="default" r:id="rId281"/>
          <w:headerReference w:type="first" r:id="rId282"/>
          <w:footerReference w:type="first" r:id="rId283"/>
          <w:pgSz w:w="19200" w:h="10800" w:orient="landscape"/>
          <w:pgMar w:top="2052" w:right="5208" w:bottom="741" w:left="1488" w:header="30" w:footer="216" w:gutter="0"/>
          <w:cols w:space="720"/>
        </w:sectPr>
      </w:pPr>
    </w:p>
    <w:p w14:paraId="1719DAD6" w14:textId="77777777" w:rsidR="00557286" w:rsidRDefault="00AF1CBB">
      <w:pPr>
        <w:pStyle w:val="Heading4"/>
        <w:ind w:left="340"/>
      </w:pPr>
      <w:r>
        <w:lastRenderedPageBreak/>
        <w:t>Functions</w:t>
      </w:r>
    </w:p>
    <w:p w14:paraId="55ED1317" w14:textId="77777777" w:rsidR="00557286" w:rsidRDefault="00AF1CBB">
      <w:pPr>
        <w:spacing w:after="3"/>
        <w:ind w:left="295" w:hanging="10"/>
        <w:jc w:val="both"/>
      </w:pPr>
      <w:r>
        <w:rPr>
          <w:sz w:val="52"/>
        </w:rPr>
        <w:t>The key components of a function are:</w:t>
      </w:r>
    </w:p>
    <w:p w14:paraId="030240E9" w14:textId="77777777" w:rsidR="00557286" w:rsidRDefault="00AF1CBB">
      <w:pPr>
        <w:numPr>
          <w:ilvl w:val="0"/>
          <w:numId w:val="37"/>
        </w:numPr>
        <w:spacing w:after="207"/>
        <w:ind w:hanging="540"/>
      </w:pPr>
      <w:r>
        <w:rPr>
          <w:sz w:val="44"/>
        </w:rPr>
        <w:t>the def keyword (def defines that a function is being created)</w:t>
      </w:r>
    </w:p>
    <w:p w14:paraId="0880DF2C" w14:textId="77777777" w:rsidR="00557286" w:rsidRDefault="00AF1CBB">
      <w:pPr>
        <w:numPr>
          <w:ilvl w:val="0"/>
          <w:numId w:val="37"/>
        </w:numPr>
        <w:spacing w:after="21"/>
        <w:ind w:hanging="540"/>
      </w:pPr>
      <w:r>
        <w:rPr>
          <w:sz w:val="44"/>
        </w:rPr>
        <w:t xml:space="preserve">a function name (PEP8 says keep it lowercase, use underscores between words, </w:t>
      </w:r>
      <w:proofErr w:type="gramStart"/>
      <w:r>
        <w:rPr>
          <w:sz w:val="44"/>
        </w:rPr>
        <w:t>can't</w:t>
      </w:r>
      <w:proofErr w:type="gramEnd"/>
      <w:r>
        <w:rPr>
          <w:sz w:val="44"/>
        </w:rPr>
        <w:t xml:space="preserve"> be a key word, don't start with a number, don't override built-ins)</w:t>
      </w:r>
    </w:p>
    <w:p w14:paraId="52FE5B20" w14:textId="77777777" w:rsidR="00557286" w:rsidRDefault="00AF1CBB">
      <w:pPr>
        <w:numPr>
          <w:ilvl w:val="0"/>
          <w:numId w:val="37"/>
        </w:numPr>
        <w:spacing w:after="182" w:line="264" w:lineRule="auto"/>
        <w:ind w:hanging="540"/>
      </w:pPr>
      <w:r>
        <w:rPr>
          <w:sz w:val="46"/>
        </w:rPr>
        <w:t>function parameters parentheses (Any input</w:t>
      </w:r>
      <w:r>
        <w:rPr>
          <w:sz w:val="46"/>
        </w:rPr>
        <w:t xml:space="preserve"> parameters or arguments should be placed within these parentheses)</w:t>
      </w:r>
    </w:p>
    <w:p w14:paraId="02FAB7AE" w14:textId="77777777" w:rsidR="00557286" w:rsidRDefault="00AF1CBB">
      <w:pPr>
        <w:numPr>
          <w:ilvl w:val="0"/>
          <w:numId w:val="37"/>
        </w:numPr>
        <w:spacing w:after="3"/>
        <w:ind w:hanging="540"/>
      </w:pPr>
      <w:r>
        <w:rPr>
          <w:sz w:val="52"/>
        </w:rPr>
        <w:t>a colon C)</w:t>
      </w:r>
    </w:p>
    <w:p w14:paraId="67654954" w14:textId="77777777" w:rsidR="00557286" w:rsidRDefault="00AF1CBB">
      <w:pPr>
        <w:numPr>
          <w:ilvl w:val="0"/>
          <w:numId w:val="37"/>
        </w:numPr>
        <w:spacing w:after="21"/>
        <w:ind w:hanging="540"/>
      </w:pPr>
      <w:r>
        <w:rPr>
          <w:sz w:val="44"/>
        </w:rPr>
        <w:t>code blocks (white space matters)</w:t>
      </w:r>
    </w:p>
    <w:p w14:paraId="33BB016C" w14:textId="77777777" w:rsidR="00557286" w:rsidRDefault="00AF1CBB">
      <w:pPr>
        <w:numPr>
          <w:ilvl w:val="0"/>
          <w:numId w:val="37"/>
        </w:numPr>
        <w:spacing w:after="51"/>
        <w:ind w:hanging="540"/>
      </w:pPr>
      <w:r>
        <w:rPr>
          <w:sz w:val="44"/>
        </w:rPr>
        <w:lastRenderedPageBreak/>
        <w:t xml:space="preserve">a docstring (optional) </w:t>
      </w:r>
      <w:r>
        <w:rPr>
          <w:noProof/>
        </w:rPr>
        <w:drawing>
          <wp:inline distT="0" distB="0" distL="0" distR="0" wp14:anchorId="2FD3B92D" wp14:editId="6873C4B8">
            <wp:extent cx="85725" cy="76200"/>
            <wp:effectExtent l="0" t="0" r="0" b="0"/>
            <wp:docPr id="242020" name="Picture 2420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020" name="Picture 242020"/>
                    <pic:cNvPicPr/>
                  </pic:nvPicPr>
                  <pic:blipFill>
                    <a:blip r:embed="rId284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 a return statement (implied if not explicit) </w:t>
      </w:r>
      <w:r>
        <w:rPr>
          <w:noProof/>
        </w:rPr>
        <w:drawing>
          <wp:inline distT="0" distB="0" distL="0" distR="0" wp14:anchorId="3C4EAAB9" wp14:editId="30F859EB">
            <wp:extent cx="1409700" cy="1047750"/>
            <wp:effectExtent l="0" t="0" r="0" b="0"/>
            <wp:docPr id="242082" name="Picture 242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082" name="Picture 242082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57EA" w14:textId="77777777" w:rsidR="00557286" w:rsidRDefault="00AF1CBB">
      <w:pPr>
        <w:spacing w:after="0"/>
        <w:ind w:left="-525" w:right="-151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429E56A0" wp14:editId="4F6E1230">
                <wp:extent cx="11582400" cy="5419725"/>
                <wp:effectExtent l="0" t="0" r="0" b="0"/>
                <wp:docPr id="345308" name="Group 345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82400" cy="5419725"/>
                          <a:chOff x="0" y="0"/>
                          <a:chExt cx="11582400" cy="5419725"/>
                        </a:xfrm>
                      </wpg:grpSpPr>
                      <pic:pic xmlns:pic="http://schemas.openxmlformats.org/drawingml/2006/picture">
                        <pic:nvPicPr>
                          <pic:cNvPr id="347948" name="Picture 347948"/>
                          <pic:cNvPicPr/>
                        </pic:nvPicPr>
                        <pic:blipFill>
                          <a:blip r:embed="rId285"/>
                          <a:stretch>
                            <a:fillRect/>
                          </a:stretch>
                        </pic:blipFill>
                        <pic:spPr>
                          <a:xfrm>
                            <a:off x="0" y="476250"/>
                            <a:ext cx="11582400" cy="49434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2214" name="Rectangle 242214"/>
                        <wps:cNvSpPr/>
                        <wps:spPr>
                          <a:xfrm>
                            <a:off x="542925" y="0"/>
                            <a:ext cx="2318290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FD3814" w14:textId="77777777" w:rsidR="00557286" w:rsidRDefault="00AF1CBB">
                              <w:r>
                                <w:rPr>
                                  <w:sz w:val="72"/>
                                </w:rPr>
                                <w:t>Funct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5308" style="width:912pt;height:426.75pt;mso-position-horizontal-relative:char;mso-position-vertical-relative:line" coordsize="115824,54197">
                <v:shape id="Picture 347948" style="position:absolute;width:115824;height:49434;left:0;top:4762;" filled="f">
                  <v:imagedata r:id="rId286"/>
                </v:shape>
                <v:rect id="Rectangle 242214" style="position:absolute;width:23182;height:4053;left:542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alibri" w:hAnsi="Calibri" w:eastAsia="Calibri" w:ascii="Calibri"/>
                            <w:sz w:val="72"/>
                          </w:rPr>
                          <w:t xml:space="preserve">Function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E637105" w14:textId="77777777" w:rsidR="00557286" w:rsidRDefault="00AF1CBB">
      <w:pPr>
        <w:pStyle w:val="Heading3"/>
        <w:ind w:left="340"/>
      </w:pPr>
      <w:r>
        <w:lastRenderedPageBreak/>
        <w:t xml:space="preserve">Functions: Docstrings and </w:t>
      </w:r>
      <w:proofErr w:type="gramStart"/>
      <w:r>
        <w:t>help(</w:t>
      </w:r>
      <w:proofErr w:type="gramEnd"/>
      <w:r>
        <w:t>)</w:t>
      </w:r>
    </w:p>
    <w:p w14:paraId="37F38B75" w14:textId="77777777" w:rsidR="00557286" w:rsidRDefault="00AF1CBB">
      <w:pPr>
        <w:spacing w:after="154"/>
        <w:ind w:left="825" w:hanging="525"/>
        <w:jc w:val="both"/>
      </w:pPr>
      <w:r>
        <w:rPr>
          <w:sz w:val="52"/>
        </w:rPr>
        <w:t xml:space="preserve">• After a docstring is written in a function, </w:t>
      </w:r>
      <w:proofErr w:type="gramStart"/>
      <w:r>
        <w:rPr>
          <w:sz w:val="52"/>
        </w:rPr>
        <w:t>help(</w:t>
      </w:r>
      <w:proofErr w:type="gramEnd"/>
      <w:r>
        <w:rPr>
          <w:sz w:val="52"/>
        </w:rPr>
        <w:t>) can be used to see what the author provided for the docstring of the function.</w:t>
      </w:r>
    </w:p>
    <w:tbl>
      <w:tblPr>
        <w:tblStyle w:val="TableGrid"/>
        <w:tblW w:w="16950" w:type="dxa"/>
        <w:tblInd w:w="70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620"/>
        <w:gridCol w:w="9330"/>
      </w:tblGrid>
      <w:tr w:rsidR="00557286" w14:paraId="61978422" w14:textId="77777777">
        <w:trPr>
          <w:trHeight w:val="4407"/>
        </w:trPr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</w:tcPr>
          <w:p w14:paraId="1539DBA7" w14:textId="77777777" w:rsidR="00557286" w:rsidRDefault="00557286">
            <w:pPr>
              <w:spacing w:after="0"/>
              <w:ind w:left="-1890" w:right="465"/>
            </w:pPr>
          </w:p>
          <w:tbl>
            <w:tblPr>
              <w:tblStyle w:val="TableGrid"/>
              <w:tblW w:w="7155" w:type="dxa"/>
              <w:tblInd w:w="0" w:type="dxa"/>
              <w:tblCellMar>
                <w:top w:w="0" w:type="dxa"/>
                <w:left w:w="165" w:type="dxa"/>
                <w:bottom w:w="0" w:type="dxa"/>
                <w:right w:w="345" w:type="dxa"/>
              </w:tblCellMar>
              <w:tblLook w:val="04A0" w:firstRow="1" w:lastRow="0" w:firstColumn="1" w:lastColumn="0" w:noHBand="0" w:noVBand="1"/>
            </w:tblPr>
            <w:tblGrid>
              <w:gridCol w:w="7155"/>
            </w:tblGrid>
            <w:tr w:rsidR="00557286" w14:paraId="08E25696" w14:textId="77777777">
              <w:trPr>
                <w:trHeight w:val="4164"/>
              </w:trPr>
              <w:tc>
                <w:tcPr>
                  <w:tcW w:w="7155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67AC4878" w14:textId="77777777" w:rsidR="00557286" w:rsidRDefault="00AF1CBB">
                  <w:pPr>
                    <w:tabs>
                      <w:tab w:val="center" w:pos="2100"/>
                    </w:tabs>
                    <w:spacing w:after="265"/>
                  </w:pPr>
                  <w:r>
                    <w:rPr>
                      <w:noProof/>
                    </w:rPr>
                    <w:drawing>
                      <wp:inline distT="0" distB="0" distL="0" distR="0" wp14:anchorId="4CBCA204" wp14:editId="7BA0407A">
                        <wp:extent cx="95250" cy="123825"/>
                        <wp:effectExtent l="0" t="0" r="0" b="0"/>
                        <wp:docPr id="244321" name="Picture 24432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1" name="Picture 244321"/>
                                <pic:cNvPicPr/>
                              </pic:nvPicPr>
                              <pic:blipFill>
                                <a:blip r:embed="rId9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6"/>
                    </w:rPr>
                    <w:tab/>
                    <w:t xml:space="preserve">def </w:t>
                  </w:r>
                  <w:proofErr w:type="spellStart"/>
                  <w:r>
                    <w:rPr>
                      <w:sz w:val="46"/>
                    </w:rPr>
                    <w:t>my_</w:t>
                  </w:r>
                  <w:proofErr w:type="gramStart"/>
                  <w:r>
                    <w:rPr>
                      <w:sz w:val="46"/>
                    </w:rPr>
                    <w:t>func</w:t>
                  </w:r>
                  <w:proofErr w:type="spellEnd"/>
                  <w:r>
                    <w:rPr>
                      <w:sz w:val="46"/>
                    </w:rPr>
                    <w:t>(</w:t>
                  </w:r>
                  <w:proofErr w:type="gramEnd"/>
                  <w:r>
                    <w:rPr>
                      <w:sz w:val="46"/>
                    </w:rPr>
                    <w:t>) :</w:t>
                  </w:r>
                </w:p>
                <w:p w14:paraId="57650347" w14:textId="77777777" w:rsidR="00557286" w:rsidRDefault="00AF1CBB">
                  <w:pPr>
                    <w:spacing w:after="0" w:line="216" w:lineRule="auto"/>
                    <w:ind w:left="30" w:firstLine="1515"/>
                    <w:jc w:val="both"/>
                  </w:pPr>
                  <w:r>
                    <w:rPr>
                      <w:sz w:val="48"/>
                    </w:rPr>
                    <w:t xml:space="preserve">This is a docstring that will describe what </w:t>
                  </w:r>
                  <w:proofErr w:type="spellStart"/>
                  <w:r>
                    <w:rPr>
                      <w:sz w:val="48"/>
                    </w:rPr>
                    <w:t>my_func</w:t>
                  </w:r>
                  <w:proofErr w:type="spellEnd"/>
                  <w:r>
                    <w:rPr>
                      <w:sz w:val="4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DD67E08" wp14:editId="38ADE088">
                        <wp:extent cx="47625" cy="38100"/>
                        <wp:effectExtent l="0" t="0" r="0" b="0"/>
                        <wp:docPr id="244322" name="Picture 24432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2" name="Picture 244322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18BA344" wp14:editId="650323B8">
                        <wp:extent cx="47625" cy="38100"/>
                        <wp:effectExtent l="0" t="0" r="0" b="0"/>
                        <wp:docPr id="244324" name="Picture 24432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4" name="Picture 244324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447E36A4" wp14:editId="39030CFE">
                        <wp:extent cx="47625" cy="38100"/>
                        <wp:effectExtent l="0" t="0" r="0" b="0"/>
                        <wp:docPr id="244323" name="Picture 24432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3" name="Picture 244323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does, but the </w:t>
                  </w:r>
                  <w:r>
                    <w:rPr>
                      <w:sz w:val="48"/>
                    </w:rPr>
                    <w:t xml:space="preserve">docstring is </w:t>
                  </w:r>
                  <w:r>
                    <w:rPr>
                      <w:noProof/>
                    </w:rPr>
                    <w:drawing>
                      <wp:inline distT="0" distB="0" distL="0" distR="0" wp14:anchorId="451636D4" wp14:editId="00423298">
                        <wp:extent cx="47625" cy="38100"/>
                        <wp:effectExtent l="0" t="0" r="0" b="0"/>
                        <wp:docPr id="244327" name="Picture 24432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7" name="Picture 244327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069BA0F4" wp14:editId="1B7A58CE">
                        <wp:extent cx="47625" cy="38100"/>
                        <wp:effectExtent l="0" t="0" r="0" b="0"/>
                        <wp:docPr id="244325" name="Picture 24432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5" name="Picture 244325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</w:t>
                  </w:r>
                  <w:r>
                    <w:rPr>
                      <w:noProof/>
                    </w:rPr>
                    <w:drawing>
                      <wp:inline distT="0" distB="0" distL="0" distR="0" wp14:anchorId="3FADA679" wp14:editId="03D83622">
                        <wp:extent cx="47625" cy="38100"/>
                        <wp:effectExtent l="0" t="0" r="0" b="0"/>
                        <wp:docPr id="244326" name="Picture 24432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26" name="Picture 244326"/>
                                <pic:cNvPicPr/>
                              </pic:nvPicPr>
                              <pic:blipFill>
                                <a:blip r:embed="rId28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6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 xml:space="preserve"> </w:t>
                  </w:r>
                  <w:proofErr w:type="gramStart"/>
                  <w:r>
                    <w:rPr>
                      <w:sz w:val="48"/>
                    </w:rPr>
                    <w:t>optional</w:t>
                  </w:r>
                  <w:proofErr w:type="gramEnd"/>
                </w:p>
                <w:p w14:paraId="593B92E8" w14:textId="77777777" w:rsidR="00557286" w:rsidRDefault="00AF1CBB">
                  <w:pPr>
                    <w:spacing w:after="615"/>
                    <w:ind w:left="30"/>
                  </w:pPr>
                  <w:r>
                    <w:rPr>
                      <w:noProof/>
                    </w:rPr>
                    <w:drawing>
                      <wp:inline distT="0" distB="0" distL="0" distR="0" wp14:anchorId="18A15AC5" wp14:editId="0123F5B0">
                        <wp:extent cx="295275" cy="38100"/>
                        <wp:effectExtent l="0" t="0" r="0" b="0"/>
                        <wp:docPr id="347949" name="Picture 34794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949" name="Picture 347949"/>
                                <pic:cNvPicPr/>
                              </pic:nvPicPr>
                              <pic:blipFill>
                                <a:blip r:embed="rId2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527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D7FBF7F" w14:textId="77777777" w:rsidR="00557286" w:rsidRDefault="00AF1CBB">
                  <w:pPr>
                    <w:spacing w:after="0"/>
                    <w:ind w:left="390"/>
                  </w:pPr>
                  <w:r>
                    <w:rPr>
                      <w:noProof/>
                    </w:rPr>
                    <w:drawing>
                      <wp:inline distT="0" distB="0" distL="0" distR="0" wp14:anchorId="5B95044D" wp14:editId="7ED2F3FB">
                        <wp:extent cx="95250" cy="123825"/>
                        <wp:effectExtent l="0" t="0" r="0" b="0"/>
                        <wp:docPr id="244331" name="Picture 24433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4331" name="Picture 244331"/>
                                <pic:cNvPicPr/>
                              </pic:nvPicPr>
                              <pic:blipFill>
                                <a:blip r:embed="rId9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4"/>
                    </w:rPr>
                    <w:t xml:space="preserve"> help(</w:t>
                  </w:r>
                  <w:proofErr w:type="spellStart"/>
                  <w:r>
                    <w:rPr>
                      <w:sz w:val="44"/>
                    </w:rPr>
                    <w:t>my_func</w:t>
                  </w:r>
                  <w:proofErr w:type="spellEnd"/>
                  <w:r>
                    <w:rPr>
                      <w:sz w:val="44"/>
                    </w:rPr>
                    <w:t>)</w:t>
                  </w:r>
                </w:p>
              </w:tc>
            </w:tr>
          </w:tbl>
          <w:p w14:paraId="6E207E19" w14:textId="77777777" w:rsidR="00557286" w:rsidRDefault="00557286"/>
        </w:tc>
        <w:tc>
          <w:tcPr>
            <w:tcW w:w="933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F927B77" w14:textId="77777777" w:rsidR="00557286" w:rsidRDefault="00AF1CBB">
            <w:pPr>
              <w:spacing w:after="0"/>
              <w:ind w:left="465"/>
            </w:pPr>
            <w:r>
              <w:rPr>
                <w:noProof/>
              </w:rPr>
              <w:drawing>
                <wp:inline distT="0" distB="0" distL="0" distR="0" wp14:anchorId="7DE6F312" wp14:editId="2007E25E">
                  <wp:extent cx="5629275" cy="3686175"/>
                  <wp:effectExtent l="0" t="0" r="0" b="0"/>
                  <wp:docPr id="347951" name="Picture 3479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51" name="Picture 347951"/>
                          <pic:cNvPicPr/>
                        </pic:nvPicPr>
                        <pic:blipFill>
                          <a:blip r:embed="rId2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275" cy="3686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286" w14:paraId="5A2BB2D9" w14:textId="77777777">
        <w:trPr>
          <w:trHeight w:val="1398"/>
        </w:trPr>
        <w:tc>
          <w:tcPr>
            <w:tcW w:w="7620" w:type="dxa"/>
            <w:tcBorders>
              <w:top w:val="nil"/>
              <w:left w:val="nil"/>
              <w:bottom w:val="nil"/>
              <w:right w:val="nil"/>
            </w:tcBorders>
          </w:tcPr>
          <w:p w14:paraId="0CB4E897" w14:textId="77777777" w:rsidR="00557286" w:rsidRDefault="00AF1CBB">
            <w:pPr>
              <w:spacing w:after="0"/>
              <w:ind w:left="4650"/>
            </w:pPr>
            <w:r>
              <w:rPr>
                <w:noProof/>
              </w:rPr>
              <w:lastRenderedPageBreak/>
              <w:drawing>
                <wp:inline distT="0" distB="0" distL="0" distR="0" wp14:anchorId="6983E81E" wp14:editId="046CBB0B">
                  <wp:extent cx="609600" cy="9525"/>
                  <wp:effectExtent l="0" t="0" r="0" b="0"/>
                  <wp:docPr id="347953" name="Picture 3479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53" name="Picture 347953"/>
                          <pic:cNvPicPr/>
                        </pic:nvPicPr>
                        <pic:blipFill>
                          <a:blip r:embed="rId2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134BB356" w14:textId="77777777" w:rsidR="00557286" w:rsidRDefault="00557286"/>
        </w:tc>
      </w:tr>
    </w:tbl>
    <w:p w14:paraId="5979090B" w14:textId="77777777" w:rsidR="00557286" w:rsidRDefault="00AF1CBB">
      <w:pPr>
        <w:pStyle w:val="Heading4"/>
        <w:spacing w:after="1257"/>
        <w:ind w:left="340"/>
      </w:pPr>
      <w:r>
        <w:lastRenderedPageBreak/>
        <w:t>Functions: Scope</w:t>
      </w:r>
    </w:p>
    <w:tbl>
      <w:tblPr>
        <w:tblStyle w:val="TableGrid"/>
        <w:tblpPr w:vertAnchor="text" w:tblpX="2190" w:tblpY="-53"/>
        <w:tblOverlap w:val="never"/>
        <w:tblW w:w="5248" w:type="dxa"/>
        <w:tblInd w:w="0" w:type="dxa"/>
        <w:tblCellMar>
          <w:top w:w="53" w:type="dxa"/>
          <w:left w:w="420" w:type="dxa"/>
          <w:bottom w:w="0" w:type="dxa"/>
          <w:right w:w="148" w:type="dxa"/>
        </w:tblCellMar>
        <w:tblLook w:val="04A0" w:firstRow="1" w:lastRow="0" w:firstColumn="1" w:lastColumn="0" w:noHBand="0" w:noVBand="1"/>
      </w:tblPr>
      <w:tblGrid>
        <w:gridCol w:w="2646"/>
        <w:gridCol w:w="2674"/>
      </w:tblGrid>
      <w:tr w:rsidR="00557286" w14:paraId="6A9257F9" w14:textId="77777777">
        <w:trPr>
          <w:trHeight w:val="353"/>
        </w:trPr>
        <w:tc>
          <w:tcPr>
            <w:tcW w:w="2610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135CDF83" w14:textId="77777777" w:rsidR="00557286" w:rsidRDefault="00AF1CBB">
            <w:pPr>
              <w:spacing w:after="0"/>
              <w:ind w:left="75"/>
            </w:pPr>
            <w:r>
              <w:rPr>
                <w:sz w:val="38"/>
              </w:rPr>
              <w:t>Global Scope</w:t>
            </w:r>
          </w:p>
        </w:tc>
        <w:tc>
          <w:tcPr>
            <w:tcW w:w="2638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6CF7695F" w14:textId="77777777" w:rsidR="00557286" w:rsidRDefault="00AF1CBB">
            <w:pPr>
              <w:spacing w:after="0"/>
              <w:ind w:left="75"/>
            </w:pPr>
            <w:r>
              <w:rPr>
                <w:sz w:val="38"/>
              </w:rPr>
              <w:t>Built-in Scope</w:t>
            </w:r>
          </w:p>
        </w:tc>
      </w:tr>
      <w:tr w:rsidR="00557286" w14:paraId="26BACBB5" w14:textId="77777777">
        <w:trPr>
          <w:trHeight w:val="1974"/>
        </w:trPr>
        <w:tc>
          <w:tcPr>
            <w:tcW w:w="2610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vAlign w:val="center"/>
          </w:tcPr>
          <w:p w14:paraId="0B45CC0B" w14:textId="77777777" w:rsidR="00557286" w:rsidRDefault="00AF1CBB">
            <w:pPr>
              <w:spacing w:after="0"/>
              <w:ind w:left="15" w:right="17" w:hanging="15"/>
              <w:jc w:val="both"/>
            </w:pPr>
            <w:proofErr w:type="spellStart"/>
            <w:r>
              <w:rPr>
                <w:sz w:val="38"/>
              </w:rPr>
              <w:t>Variablesthat</w:t>
            </w:r>
            <w:proofErr w:type="spellEnd"/>
            <w:r>
              <w:rPr>
                <w:sz w:val="38"/>
              </w:rPr>
              <w:t xml:space="preserve"> are defined at the global level.</w:t>
            </w:r>
          </w:p>
        </w:tc>
        <w:tc>
          <w:tcPr>
            <w:tcW w:w="2638" w:type="dxa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FB17AA5" w14:textId="77777777" w:rsidR="00557286" w:rsidRDefault="00AF1CBB">
            <w:pPr>
              <w:spacing w:after="0"/>
              <w:ind w:left="60" w:hanging="15"/>
            </w:pPr>
            <w:proofErr w:type="spellStart"/>
            <w:r>
              <w:rPr>
                <w:sz w:val="38"/>
              </w:rPr>
              <w:t>Variablesthat</w:t>
            </w:r>
            <w:proofErr w:type="spellEnd"/>
            <w:r>
              <w:rPr>
                <w:sz w:val="38"/>
              </w:rPr>
              <w:t xml:space="preserve"> are predefined in Python.</w:t>
            </w:r>
          </w:p>
        </w:tc>
      </w:tr>
    </w:tbl>
    <w:p w14:paraId="6725A855" w14:textId="77777777" w:rsidR="00557286" w:rsidRDefault="00AF1CBB">
      <w:pPr>
        <w:spacing w:before="585" w:after="3" w:line="265" w:lineRule="auto"/>
        <w:ind w:left="21" w:right="8762" w:firstLine="180"/>
        <w:jc w:val="both"/>
      </w:pPr>
      <w:r>
        <w:rPr>
          <w:noProof/>
        </w:rPr>
        <w:lastRenderedPageBreak/>
        <w:drawing>
          <wp:anchor distT="0" distB="0" distL="114300" distR="114300" simplePos="0" relativeHeight="251763712" behindDoc="0" locked="0" layoutInCell="1" allowOverlap="0" wp14:anchorId="5A5036F0" wp14:editId="525879E4">
            <wp:simplePos x="0" y="0"/>
            <wp:positionH relativeFrom="column">
              <wp:posOffset>1714500</wp:posOffset>
            </wp:positionH>
            <wp:positionV relativeFrom="paragraph">
              <wp:posOffset>-1781174</wp:posOffset>
            </wp:positionV>
            <wp:extent cx="1219200" cy="1428750"/>
            <wp:effectExtent l="0" t="0" r="0" b="0"/>
            <wp:wrapSquare wrapText="bothSides"/>
            <wp:docPr id="247582" name="Picture 2475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82" name="Picture 247582"/>
                    <pic:cNvPicPr/>
                  </pic:nvPicPr>
                  <pic:blipFill>
                    <a:blip r:embed="rId291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4736" behindDoc="0" locked="0" layoutInCell="1" allowOverlap="0" wp14:anchorId="2748FE77" wp14:editId="3656DE84">
            <wp:simplePos x="0" y="0"/>
            <wp:positionH relativeFrom="column">
              <wp:posOffset>3305175</wp:posOffset>
            </wp:positionH>
            <wp:positionV relativeFrom="paragraph">
              <wp:posOffset>-1647824</wp:posOffset>
            </wp:positionV>
            <wp:extent cx="1209675" cy="1285875"/>
            <wp:effectExtent l="0" t="0" r="0" b="0"/>
            <wp:wrapSquare wrapText="bothSides"/>
            <wp:docPr id="247583" name="Picture 2475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83" name="Picture 247583"/>
                    <pic:cNvPicPr/>
                  </pic:nvPicPr>
                  <pic:blipFill>
                    <a:blip r:embed="rId292"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1" allowOverlap="0" wp14:anchorId="3DA34C23" wp14:editId="3CACC0EB">
            <wp:simplePos x="0" y="0"/>
            <wp:positionH relativeFrom="column">
              <wp:posOffset>-19049</wp:posOffset>
            </wp:positionH>
            <wp:positionV relativeFrom="paragraph">
              <wp:posOffset>-1638299</wp:posOffset>
            </wp:positionV>
            <wp:extent cx="1314450" cy="1266825"/>
            <wp:effectExtent l="0" t="0" r="0" b="0"/>
            <wp:wrapSquare wrapText="bothSides"/>
            <wp:docPr id="247584" name="Picture 2475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84" name="Picture 247584"/>
                    <pic:cNvPicPr/>
                  </pic:nvPicPr>
                  <pic:blipFill>
                    <a:blip r:embed="rId293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6784" behindDoc="0" locked="0" layoutInCell="1" allowOverlap="0" wp14:anchorId="4A71C7EB" wp14:editId="0A0F6654">
            <wp:simplePos x="0" y="0"/>
            <wp:positionH relativeFrom="column">
              <wp:posOffset>5038725</wp:posOffset>
            </wp:positionH>
            <wp:positionV relativeFrom="paragraph">
              <wp:posOffset>-1562099</wp:posOffset>
            </wp:positionV>
            <wp:extent cx="6172200" cy="4152900"/>
            <wp:effectExtent l="0" t="0" r="0" b="0"/>
            <wp:wrapSquare wrapText="bothSides"/>
            <wp:docPr id="347955" name="Picture 3479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55" name="Picture 347955"/>
                    <pic:cNvPicPr/>
                  </pic:nvPicPr>
                  <pic:blipFill>
                    <a:blip r:embed="rId294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8"/>
        </w:rPr>
        <w:t xml:space="preserve">Local Scope </w:t>
      </w:r>
      <w:proofErr w:type="spellStart"/>
      <w:r>
        <w:rPr>
          <w:sz w:val="38"/>
        </w:rPr>
        <w:t>Variablesthat</w:t>
      </w:r>
      <w:proofErr w:type="spellEnd"/>
      <w:r>
        <w:rPr>
          <w:sz w:val="38"/>
        </w:rPr>
        <w:t xml:space="preserve"> are defined inside of functions.</w:t>
      </w:r>
    </w:p>
    <w:p w14:paraId="2AB7ACF5" w14:textId="77777777" w:rsidR="00557286" w:rsidRDefault="00AF1CBB">
      <w:pPr>
        <w:pStyle w:val="Heading5"/>
        <w:spacing w:after="3"/>
        <w:ind w:left="1057" w:right="585" w:hanging="10"/>
      </w:pPr>
      <w:r>
        <w:rPr>
          <w:rFonts w:ascii="Calibri" w:eastAsia="Calibri" w:hAnsi="Calibri" w:cs="Calibri"/>
        </w:rPr>
        <w:lastRenderedPageBreak/>
        <w:t>Starting A Script</w:t>
      </w:r>
    </w:p>
    <w:tbl>
      <w:tblPr>
        <w:tblStyle w:val="TableGrid"/>
        <w:tblW w:w="15972" w:type="dxa"/>
        <w:tblInd w:w="61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7852"/>
        <w:gridCol w:w="8120"/>
      </w:tblGrid>
      <w:tr w:rsidR="00557286" w14:paraId="4049D55D" w14:textId="77777777">
        <w:trPr>
          <w:trHeight w:val="5210"/>
        </w:trPr>
        <w:tc>
          <w:tcPr>
            <w:tcW w:w="7852" w:type="dxa"/>
            <w:tcBorders>
              <w:top w:val="nil"/>
              <w:left w:val="nil"/>
              <w:bottom w:val="nil"/>
              <w:right w:val="nil"/>
            </w:tcBorders>
          </w:tcPr>
          <w:p w14:paraId="6372F1F1" w14:textId="77777777" w:rsidR="00557286" w:rsidRDefault="00557286">
            <w:pPr>
              <w:spacing w:after="0"/>
              <w:ind w:left="-1800" w:right="748"/>
            </w:pPr>
          </w:p>
          <w:tbl>
            <w:tblPr>
              <w:tblStyle w:val="TableGrid"/>
              <w:tblW w:w="7172" w:type="dxa"/>
              <w:tblInd w:w="0" w:type="dxa"/>
              <w:tblCellMar>
                <w:top w:w="0" w:type="dxa"/>
                <w:left w:w="0" w:type="dxa"/>
                <w:bottom w:w="0" w:type="dxa"/>
                <w:right w:w="68" w:type="dxa"/>
              </w:tblCellMar>
              <w:tblLook w:val="04A0" w:firstRow="1" w:lastRow="0" w:firstColumn="1" w:lastColumn="0" w:noHBand="0" w:noVBand="1"/>
            </w:tblPr>
            <w:tblGrid>
              <w:gridCol w:w="7172"/>
            </w:tblGrid>
            <w:tr w:rsidR="00557286" w14:paraId="040E9BB9" w14:textId="77777777">
              <w:trPr>
                <w:trHeight w:val="745"/>
              </w:trPr>
              <w:tc>
                <w:tcPr>
                  <w:tcW w:w="7172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4BB89A91" w14:textId="77777777" w:rsidR="00557286" w:rsidRDefault="00AF1CBB">
                  <w:pPr>
                    <w:spacing w:after="0"/>
                    <w:ind w:left="1812"/>
                    <w:jc w:val="center"/>
                  </w:pPr>
                  <w:r>
                    <w:rPr>
                      <w:sz w:val="62"/>
                    </w:rPr>
                    <w:t>Which to use?</w:t>
                  </w:r>
                  <w:r>
                    <w:rPr>
                      <w:noProof/>
                    </w:rPr>
                    <w:drawing>
                      <wp:inline distT="0" distB="0" distL="0" distR="0" wp14:anchorId="0BD563D5" wp14:editId="1463A884">
                        <wp:extent cx="1127760" cy="213360"/>
                        <wp:effectExtent l="0" t="0" r="0" b="0"/>
                        <wp:docPr id="251655" name="Picture 25165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1655" name="Picture 251655"/>
                                <pic:cNvPicPr/>
                              </pic:nvPicPr>
                              <pic:blipFill>
                                <a:blip r:embed="rId29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27760" cy="213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noProof/>
                    </w:rPr>
                    <w:drawing>
                      <wp:inline distT="0" distB="0" distL="0" distR="0" wp14:anchorId="4E448407" wp14:editId="3589E399">
                        <wp:extent cx="1127760" cy="175260"/>
                        <wp:effectExtent l="0" t="0" r="0" b="0"/>
                        <wp:docPr id="251648" name="Picture 25164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1648" name="Picture 251648"/>
                                <pic:cNvPicPr/>
                              </pic:nvPicPr>
                              <pic:blipFill>
                                <a:blip r:embed="rId29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27760" cy="175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57286" w14:paraId="16DEAD93" w14:textId="77777777">
              <w:trPr>
                <w:trHeight w:val="230"/>
              </w:trPr>
              <w:tc>
                <w:tcPr>
                  <w:tcW w:w="7172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3F78C307" w14:textId="77777777" w:rsidR="00557286" w:rsidRDefault="00AF1CBB">
                  <w:pPr>
                    <w:spacing w:after="0"/>
                  </w:pPr>
                  <w:r>
                    <w:rPr>
                      <w:noProof/>
                    </w:rPr>
                    <w:drawing>
                      <wp:inline distT="0" distB="0" distL="0" distR="0" wp14:anchorId="05ED435F" wp14:editId="7A3E3E5E">
                        <wp:extent cx="4511040" cy="182880"/>
                        <wp:effectExtent l="0" t="0" r="0" b="0"/>
                        <wp:docPr id="251702" name="Picture 25170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1702" name="Picture 251702"/>
                                <pic:cNvPicPr/>
                              </pic:nvPicPr>
                              <pic:blipFill>
                                <a:blip r:embed="rId29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51104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57286" w14:paraId="72EF79BD" w14:textId="77777777">
              <w:trPr>
                <w:trHeight w:val="4235"/>
              </w:trPr>
              <w:tc>
                <w:tcPr>
                  <w:tcW w:w="7172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77B5A58F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proofErr w:type="gramStart"/>
                  <w:r>
                    <w:rPr>
                      <w:sz w:val="64"/>
                    </w:rPr>
                    <w:t>#!/</w:t>
                  </w:r>
                  <w:proofErr w:type="gramEnd"/>
                  <w:r>
                    <w:rPr>
                      <w:sz w:val="64"/>
                    </w:rPr>
                    <w:t>usr/bin/env python3</w:t>
                  </w:r>
                </w:p>
                <w:p w14:paraId="0E9D51E4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r>
                    <w:rPr>
                      <w:sz w:val="60"/>
                    </w:rPr>
                    <w:t>#! /bin/python3</w:t>
                  </w:r>
                </w:p>
                <w:p w14:paraId="445B63E1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proofErr w:type="gramStart"/>
                  <w:r>
                    <w:rPr>
                      <w:sz w:val="62"/>
                    </w:rPr>
                    <w:t>#!/</w:t>
                  </w:r>
                  <w:proofErr w:type="gramEnd"/>
                  <w:r>
                    <w:rPr>
                      <w:sz w:val="62"/>
                    </w:rPr>
                    <w:t>usr/bin/python</w:t>
                  </w:r>
                </w:p>
                <w:p w14:paraId="01139698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proofErr w:type="gramStart"/>
                  <w:r>
                    <w:rPr>
                      <w:sz w:val="62"/>
                    </w:rPr>
                    <w:t>#!/</w:t>
                  </w:r>
                  <w:proofErr w:type="gramEnd"/>
                  <w:r>
                    <w:rPr>
                      <w:sz w:val="62"/>
                    </w:rPr>
                    <w:t>usr/bin/pythonX.Y</w:t>
                  </w:r>
                </w:p>
                <w:p w14:paraId="6784EF40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proofErr w:type="gramStart"/>
                  <w:r>
                    <w:rPr>
                      <w:sz w:val="62"/>
                    </w:rPr>
                    <w:t>#!/</w:t>
                  </w:r>
                  <w:proofErr w:type="gramEnd"/>
                  <w:r>
                    <w:rPr>
                      <w:sz w:val="62"/>
                    </w:rPr>
                    <w:t>usr/bin/python3.3</w:t>
                  </w:r>
                </w:p>
                <w:p w14:paraId="71DB66A1" w14:textId="77777777" w:rsidR="00557286" w:rsidRDefault="00AF1CBB">
                  <w:pPr>
                    <w:numPr>
                      <w:ilvl w:val="0"/>
                      <w:numId w:val="45"/>
                    </w:numPr>
                    <w:spacing w:after="0"/>
                    <w:ind w:hanging="432"/>
                  </w:pPr>
                  <w:proofErr w:type="gramStart"/>
                  <w:r>
                    <w:rPr>
                      <w:sz w:val="62"/>
                    </w:rPr>
                    <w:t>#!/</w:t>
                  </w:r>
                  <w:proofErr w:type="gramEnd"/>
                  <w:r>
                    <w:rPr>
                      <w:sz w:val="62"/>
                    </w:rPr>
                    <w:t>bin/bash</w:t>
                  </w:r>
                </w:p>
                <w:p w14:paraId="08FD27E0" w14:textId="77777777" w:rsidR="00557286" w:rsidRDefault="00AF1CBB">
                  <w:pPr>
                    <w:spacing w:after="0"/>
                    <w:ind w:left="168"/>
                  </w:pPr>
                  <w:r>
                    <w:rPr>
                      <w:noProof/>
                    </w:rPr>
                    <w:drawing>
                      <wp:inline distT="0" distB="0" distL="0" distR="0" wp14:anchorId="40EB9874" wp14:editId="2944812B">
                        <wp:extent cx="1767839" cy="251460"/>
                        <wp:effectExtent l="0" t="0" r="0" b="0"/>
                        <wp:docPr id="347957" name="Picture 34795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7957" name="Picture 347957"/>
                                <pic:cNvPicPr/>
                              </pic:nvPicPr>
                              <pic:blipFill>
                                <a:blip r:embed="rId29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67839" cy="2514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81E3ECB" w14:textId="77777777" w:rsidR="00557286" w:rsidRDefault="00557286"/>
        </w:tc>
        <w:tc>
          <w:tcPr>
            <w:tcW w:w="8120" w:type="dxa"/>
            <w:tcBorders>
              <w:top w:val="nil"/>
              <w:left w:val="nil"/>
              <w:bottom w:val="nil"/>
              <w:right w:val="nil"/>
            </w:tcBorders>
          </w:tcPr>
          <w:p w14:paraId="6B5BEAC1" w14:textId="77777777" w:rsidR="00557286" w:rsidRDefault="00AF1CBB">
            <w:pPr>
              <w:spacing w:after="0"/>
              <w:ind w:left="680"/>
            </w:pPr>
            <w:r>
              <w:rPr>
                <w:noProof/>
              </w:rPr>
              <w:drawing>
                <wp:inline distT="0" distB="0" distL="0" distR="0" wp14:anchorId="441C1F18" wp14:editId="05E1B8B5">
                  <wp:extent cx="4724400" cy="2842260"/>
                  <wp:effectExtent l="0" t="0" r="0" b="0"/>
                  <wp:docPr id="347959" name="Picture 3479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59" name="Picture 347959"/>
                          <pic:cNvPicPr/>
                        </pic:nvPicPr>
                        <pic:blipFill>
                          <a:blip r:embed="rId2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00" cy="284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8B3650" w14:textId="77777777" w:rsidR="00557286" w:rsidRDefault="00AF1CBB">
      <w:pPr>
        <w:spacing w:after="0"/>
        <w:ind w:left="15495" w:right="-1455"/>
      </w:pPr>
      <w:r>
        <w:rPr>
          <w:noProof/>
        </w:rPr>
        <w:lastRenderedPageBreak/>
        <w:drawing>
          <wp:inline distT="0" distB="0" distL="0" distR="0" wp14:anchorId="3F77BB31" wp14:editId="6F550C8E">
            <wp:extent cx="1371600" cy="1021080"/>
            <wp:effectExtent l="0" t="0" r="0" b="0"/>
            <wp:docPr id="251826" name="Picture 2518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826" name="Picture 251826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799F" w14:textId="77777777" w:rsidR="00557286" w:rsidRDefault="00AF1CBB">
      <w:pPr>
        <w:pStyle w:val="Heading3"/>
        <w:spacing w:after="202"/>
        <w:ind w:left="337"/>
      </w:pPr>
      <w:r>
        <w:t>Exercise: Python Refresher I l</w:t>
      </w:r>
    </w:p>
    <w:p w14:paraId="24D9AB98" w14:textId="77777777" w:rsidR="00557286" w:rsidRDefault="00AF1CBB">
      <w:pPr>
        <w:spacing w:after="0"/>
        <w:ind w:left="313" w:hanging="10"/>
      </w:pPr>
      <w:r>
        <w:rPr>
          <w:sz w:val="62"/>
        </w:rPr>
        <w:t>Objectives</w:t>
      </w:r>
    </w:p>
    <w:p w14:paraId="4D98B019" w14:textId="77777777" w:rsidR="00557286" w:rsidRDefault="00AF1CBB">
      <w:pPr>
        <w:spacing w:after="3"/>
        <w:ind w:left="277" w:hanging="10"/>
        <w:jc w:val="both"/>
      </w:pPr>
      <w:r>
        <w:rPr>
          <w:sz w:val="52"/>
        </w:rPr>
        <w:t>After completing this exercise, students will be able to:</w:t>
      </w:r>
    </w:p>
    <w:p w14:paraId="75A88CAA" w14:textId="77777777" w:rsidR="00557286" w:rsidRDefault="00AF1CBB">
      <w:pPr>
        <w:spacing w:after="751"/>
        <w:ind w:left="313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67808" behindDoc="0" locked="0" layoutInCell="1" allowOverlap="0" wp14:anchorId="2CCFA7E9" wp14:editId="3569671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347961" name="Picture 3479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61" name="Picture 347961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• Create conditionals, loops, and functions in Python • Manipulate conditionals, loops, and functions in Python</w:t>
      </w:r>
    </w:p>
    <w:p w14:paraId="5E2950F0" w14:textId="77777777" w:rsidR="00557286" w:rsidRDefault="00AF1CBB">
      <w:pPr>
        <w:spacing w:after="0" w:line="265" w:lineRule="auto"/>
        <w:ind w:left="325" w:hanging="10"/>
      </w:pPr>
      <w:r>
        <w:rPr>
          <w:sz w:val="60"/>
        </w:rPr>
        <w:t>Duration</w:t>
      </w:r>
    </w:p>
    <w:p w14:paraId="7212F8B3" w14:textId="77777777" w:rsidR="00557286" w:rsidRDefault="00AF1CBB">
      <w:pPr>
        <w:spacing w:after="3"/>
        <w:ind w:left="289" w:hanging="10"/>
        <w:jc w:val="both"/>
      </w:pPr>
      <w:r>
        <w:rPr>
          <w:sz w:val="52"/>
        </w:rPr>
        <w:t>This exercise will take approximately 2 hours to complete.</w:t>
      </w:r>
    </w:p>
    <w:p w14:paraId="5CDBF259" w14:textId="77777777" w:rsidR="00557286" w:rsidRDefault="00AF1CBB">
      <w:pPr>
        <w:pStyle w:val="Heading4"/>
        <w:spacing w:after="29" w:line="259" w:lineRule="auto"/>
        <w:ind w:left="322" w:right="585"/>
      </w:pPr>
      <w:r>
        <w:rPr>
          <w:sz w:val="70"/>
        </w:rPr>
        <w:t>Debrief: Python Refresher I l — Conditionals &amp; Iterations</w:t>
      </w:r>
    </w:p>
    <w:p w14:paraId="7CED1BF7" w14:textId="77777777" w:rsidR="00557286" w:rsidRDefault="00AF1CBB">
      <w:pPr>
        <w:spacing w:after="0"/>
        <w:ind w:left="313" w:hanging="10"/>
      </w:pPr>
      <w:r>
        <w:rPr>
          <w:sz w:val="62"/>
        </w:rPr>
        <w:t>General Questions</w:t>
      </w:r>
    </w:p>
    <w:p w14:paraId="2F56D88E" w14:textId="77777777" w:rsidR="00557286" w:rsidRDefault="00AF1CBB">
      <w:pPr>
        <w:numPr>
          <w:ilvl w:val="0"/>
          <w:numId w:val="38"/>
        </w:numPr>
        <w:spacing w:after="34"/>
        <w:ind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768832" behindDoc="0" locked="0" layoutInCell="1" allowOverlap="0" wp14:anchorId="27A4C834" wp14:editId="77A14D7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57457" name="Picture 2574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457" name="Picture 257457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31BE82F3" w14:textId="77777777" w:rsidR="00557286" w:rsidRDefault="00AF1CBB">
      <w:pPr>
        <w:numPr>
          <w:ilvl w:val="0"/>
          <w:numId w:val="38"/>
        </w:numPr>
        <w:spacing w:after="226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74B26310" w14:textId="77777777" w:rsidR="00557286" w:rsidRDefault="00AF1CBB">
      <w:pPr>
        <w:numPr>
          <w:ilvl w:val="0"/>
          <w:numId w:val="38"/>
        </w:numPr>
        <w:spacing w:after="3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7A8F6541" w14:textId="77777777" w:rsidR="00557286" w:rsidRDefault="00AF1CBB">
      <w:pPr>
        <w:spacing w:after="199" w:line="221" w:lineRule="auto"/>
        <w:ind w:left="322" w:right="585" w:hanging="10"/>
      </w:pPr>
      <w:r>
        <w:rPr>
          <w:rFonts w:ascii="Courier New" w:eastAsia="Courier New" w:hAnsi="Courier New" w:cs="Courier New"/>
          <w:sz w:val="70"/>
        </w:rPr>
        <w:t>Debrief: Python Refresher I l — Conditionals &amp; Iterations</w:t>
      </w:r>
    </w:p>
    <w:p w14:paraId="6A2C65F9" w14:textId="77777777" w:rsidR="00557286" w:rsidRDefault="00AF1CBB">
      <w:pPr>
        <w:spacing w:after="4"/>
        <w:ind w:left="298" w:right="-10755" w:hanging="10"/>
      </w:pPr>
      <w:r>
        <w:rPr>
          <w:noProof/>
        </w:rPr>
        <w:lastRenderedPageBreak/>
        <w:drawing>
          <wp:anchor distT="0" distB="0" distL="114300" distR="114300" simplePos="0" relativeHeight="251769856" behindDoc="0" locked="0" layoutInCell="1" allowOverlap="0" wp14:anchorId="02263251" wp14:editId="0E64FD9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60181" name="Picture 2601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81" name="Picture 260181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 w:eastAsia="Courier New" w:hAnsi="Courier New" w:cs="Courier New"/>
          <w:sz w:val="62"/>
        </w:rPr>
        <w:t>Specific Questions</w:t>
      </w:r>
    </w:p>
    <w:p w14:paraId="4450E8EF" w14:textId="77777777" w:rsidR="00557286" w:rsidRDefault="00AF1CBB">
      <w:pPr>
        <w:numPr>
          <w:ilvl w:val="0"/>
          <w:numId w:val="38"/>
        </w:numPr>
        <w:spacing w:after="0"/>
        <w:ind w:hanging="552"/>
        <w:jc w:val="both"/>
      </w:pPr>
      <w:r>
        <w:rPr>
          <w:rFonts w:ascii="Courier New" w:eastAsia="Courier New" w:hAnsi="Courier New" w:cs="Courier New"/>
          <w:sz w:val="52"/>
        </w:rPr>
        <w:t xml:space="preserve">How many numbers • What does </w:t>
      </w:r>
      <w:proofErr w:type="spellStart"/>
      <w:r>
        <w:rPr>
          <w:rFonts w:ascii="Courier New" w:eastAsia="Courier New" w:hAnsi="Courier New" w:cs="Courier New"/>
          <w:sz w:val="52"/>
        </w:rPr>
        <w:t>i</w:t>
      </w:r>
      <w:proofErr w:type="spellEnd"/>
      <w:r>
        <w:rPr>
          <w:rFonts w:ascii="Courier New" w:eastAsia="Courier New" w:hAnsi="Courier New" w:cs="Courier New"/>
          <w:sz w:val="52"/>
        </w:rPr>
        <w:t xml:space="preserve"> equal after does this code print? the following code is ran?</w:t>
      </w:r>
    </w:p>
    <w:tbl>
      <w:tblPr>
        <w:tblStyle w:val="TableGrid"/>
        <w:tblW w:w="11244" w:type="dxa"/>
        <w:tblInd w:w="549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559"/>
        <w:gridCol w:w="11092"/>
      </w:tblGrid>
      <w:tr w:rsidR="00557286" w14:paraId="28A01F30" w14:textId="77777777">
        <w:trPr>
          <w:trHeight w:val="4470"/>
        </w:trPr>
        <w:tc>
          <w:tcPr>
            <w:tcW w:w="5622" w:type="dxa"/>
            <w:tcBorders>
              <w:top w:val="nil"/>
              <w:left w:val="nil"/>
              <w:bottom w:val="nil"/>
              <w:right w:val="nil"/>
            </w:tcBorders>
          </w:tcPr>
          <w:p w14:paraId="6F04ECBE" w14:textId="77777777" w:rsidR="00557286" w:rsidRDefault="00557286">
            <w:pPr>
              <w:spacing w:after="0"/>
              <w:ind w:left="-1734" w:right="282"/>
            </w:pPr>
          </w:p>
          <w:tbl>
            <w:tblPr>
              <w:tblStyle w:val="TableGrid"/>
              <w:tblW w:w="5340" w:type="dxa"/>
              <w:tblInd w:w="0" w:type="dxa"/>
              <w:tblCellMar>
                <w:top w:w="0" w:type="dxa"/>
                <w:left w:w="0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340"/>
            </w:tblGrid>
            <w:tr w:rsidR="00557286" w14:paraId="546EE8C6" w14:textId="77777777">
              <w:trPr>
                <w:trHeight w:val="4470"/>
              </w:trPr>
              <w:tc>
                <w:tcPr>
                  <w:tcW w:w="534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2AFB1FA6" w14:textId="77777777" w:rsidR="00557286" w:rsidRDefault="00AF1CBB">
                  <w:pPr>
                    <w:spacing w:after="0" w:line="232" w:lineRule="auto"/>
                    <w:ind w:left="138" w:right="947" w:firstLine="48"/>
                  </w:pPr>
                  <w:proofErr w:type="spellStart"/>
                  <w:r>
                    <w:rPr>
                      <w:rFonts w:ascii="Courier New" w:eastAsia="Courier New" w:hAnsi="Courier New" w:cs="Courier New"/>
                      <w:sz w:val="60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60"/>
                    </w:rPr>
                    <w:t xml:space="preserve"> = 42 while print(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60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60"/>
                    </w:rPr>
                    <w:t xml:space="preserve">) 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60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60"/>
                    </w:rPr>
                    <w:t>=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60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60"/>
                    </w:rPr>
                    <w:t>-l</w:t>
                  </w:r>
                </w:p>
                <w:p w14:paraId="7EF9E90F" w14:textId="77777777" w:rsidR="00557286" w:rsidRDefault="00AF1CBB">
                  <w:pPr>
                    <w:spacing w:after="0"/>
                    <w:ind w:left="-150"/>
                  </w:pPr>
                  <w:r>
                    <w:rPr>
                      <w:noProof/>
                    </w:rPr>
                    <w:drawing>
                      <wp:inline distT="0" distB="0" distL="0" distR="0" wp14:anchorId="5361F548" wp14:editId="700BB10E">
                        <wp:extent cx="2956560" cy="441960"/>
                        <wp:effectExtent l="0" t="0" r="0" b="0"/>
                        <wp:docPr id="260183" name="Picture 26018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0183" name="Picture 260183"/>
                                <pic:cNvPicPr/>
                              </pic:nvPicPr>
                              <pic:blipFill>
                                <a:blip r:embed="rId30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56560" cy="4419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DE4C561" w14:textId="77777777" w:rsidR="00557286" w:rsidRDefault="00557286"/>
        </w:tc>
        <w:tc>
          <w:tcPr>
            <w:tcW w:w="5622" w:type="dxa"/>
            <w:tcBorders>
              <w:top w:val="nil"/>
              <w:left w:val="nil"/>
              <w:bottom w:val="nil"/>
              <w:right w:val="nil"/>
            </w:tcBorders>
          </w:tcPr>
          <w:p w14:paraId="0C74DEBA" w14:textId="77777777" w:rsidR="00557286" w:rsidRDefault="00557286">
            <w:pPr>
              <w:spacing w:after="0"/>
              <w:ind w:left="-7356" w:right="12978"/>
            </w:pPr>
          </w:p>
          <w:tbl>
            <w:tblPr>
              <w:tblStyle w:val="TableGrid"/>
              <w:tblW w:w="5340" w:type="dxa"/>
              <w:tblInd w:w="282" w:type="dxa"/>
              <w:tblCellMar>
                <w:top w:w="0" w:type="dxa"/>
                <w:left w:w="162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59"/>
            </w:tblGrid>
            <w:tr w:rsidR="00557286" w14:paraId="63AC5633" w14:textId="77777777">
              <w:trPr>
                <w:trHeight w:val="4452"/>
              </w:trPr>
              <w:tc>
                <w:tcPr>
                  <w:tcW w:w="534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7A9139CB" w14:textId="77777777" w:rsidR="00557286" w:rsidRDefault="00AF1CBB">
                  <w:pPr>
                    <w:spacing w:after="0" w:line="216" w:lineRule="auto"/>
                    <w:ind w:left="1800" w:hanging="1800"/>
                  </w:pPr>
                  <w:r>
                    <w:rPr>
                      <w:rFonts w:ascii="Courier New" w:eastAsia="Courier New" w:hAnsi="Courier New" w:cs="Courier New"/>
                      <w:sz w:val="102"/>
                    </w:rPr>
                    <w:t xml:space="preserve">while 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102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102"/>
                    </w:rPr>
                    <w:t xml:space="preserve"> &lt; </w:t>
                  </w:r>
                  <w:proofErr w:type="gramStart"/>
                  <w:r>
                    <w:rPr>
                      <w:rFonts w:ascii="Courier New" w:eastAsia="Courier New" w:hAnsi="Courier New" w:cs="Courier New"/>
                      <w:sz w:val="102"/>
                    </w:rPr>
                    <w:t>6 :</w:t>
                  </w:r>
                  <w:proofErr w:type="gramEnd"/>
                  <w:r>
                    <w:rPr>
                      <w:rFonts w:ascii="Courier New" w:eastAsia="Courier New" w:hAnsi="Courier New" w:cs="Courier New"/>
                      <w:sz w:val="102"/>
                    </w:rPr>
                    <w:t xml:space="preserve"> print(</w:t>
                  </w:r>
                  <w:proofErr w:type="spellStart"/>
                  <w:r>
                    <w:rPr>
                      <w:rFonts w:ascii="Courier New" w:eastAsia="Courier New" w:hAnsi="Courier New" w:cs="Courier New"/>
                      <w:sz w:val="102"/>
                    </w:rPr>
                    <w:t>i</w:t>
                  </w:r>
                  <w:proofErr w:type="spellEnd"/>
                  <w:r>
                    <w:rPr>
                      <w:rFonts w:ascii="Courier New" w:eastAsia="Courier New" w:hAnsi="Courier New" w:cs="Courier New"/>
                      <w:sz w:val="102"/>
                    </w:rPr>
                    <w:t>)</w:t>
                  </w:r>
                </w:p>
                <w:p w14:paraId="306311BD" w14:textId="77777777" w:rsidR="00557286" w:rsidRDefault="00AF1CBB">
                  <w:pPr>
                    <w:spacing w:after="0"/>
                    <w:ind w:left="132" w:right="-102"/>
                  </w:pPr>
                  <w:r>
                    <w:rPr>
                      <w:noProof/>
                    </w:rPr>
                    <w:drawing>
                      <wp:inline distT="0" distB="0" distL="0" distR="0" wp14:anchorId="0B94677E" wp14:editId="5752F48F">
                        <wp:extent cx="3268980" cy="457200"/>
                        <wp:effectExtent l="0" t="0" r="0" b="0"/>
                        <wp:docPr id="260182" name="Picture 26018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0182" name="Picture 260182"/>
                                <pic:cNvPicPr/>
                              </pic:nvPicPr>
                              <pic:blipFill>
                                <a:blip r:embed="rId3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68980" cy="457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573DADC" w14:textId="77777777" w:rsidR="00557286" w:rsidRDefault="00557286"/>
        </w:tc>
      </w:tr>
    </w:tbl>
    <w:p w14:paraId="21D9322E" w14:textId="77777777" w:rsidR="00557286" w:rsidRDefault="00AF1CBB">
      <w:pPr>
        <w:spacing w:after="199" w:line="221" w:lineRule="auto"/>
        <w:ind w:left="322" w:right="585" w:hanging="10"/>
      </w:pPr>
      <w:r>
        <w:rPr>
          <w:rFonts w:ascii="Courier New" w:eastAsia="Courier New" w:hAnsi="Courier New" w:cs="Courier New"/>
          <w:sz w:val="70"/>
        </w:rPr>
        <w:t>Debrief: Python Refresher I l — Conditionals &amp; Iterations</w:t>
      </w:r>
    </w:p>
    <w:p w14:paraId="2466DBF7" w14:textId="77777777" w:rsidR="00557286" w:rsidRDefault="00AF1CBB">
      <w:pPr>
        <w:spacing w:after="76"/>
        <w:ind w:left="298" w:right="-10755" w:hanging="10"/>
      </w:pPr>
      <w:r>
        <w:rPr>
          <w:rFonts w:ascii="Courier New" w:eastAsia="Courier New" w:hAnsi="Courier New" w:cs="Courier New"/>
          <w:sz w:val="62"/>
        </w:rPr>
        <w:t>Specific Questions</w:t>
      </w:r>
    </w:p>
    <w:p w14:paraId="191150A0" w14:textId="77777777" w:rsidR="00557286" w:rsidRDefault="00AF1CBB">
      <w:pPr>
        <w:spacing w:after="408" w:line="220" w:lineRule="auto"/>
        <w:ind w:left="819" w:right="4725" w:hanging="516"/>
        <w:jc w:val="both"/>
      </w:pPr>
      <w:r>
        <w:rPr>
          <w:noProof/>
        </w:rPr>
        <w:lastRenderedPageBreak/>
        <w:drawing>
          <wp:anchor distT="0" distB="0" distL="114300" distR="114300" simplePos="0" relativeHeight="251770880" behindDoc="0" locked="0" layoutInCell="1" allowOverlap="0" wp14:anchorId="247CFD19" wp14:editId="6A06782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62792" name="Picture 2627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792" name="Picture 262792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53D5D39" wp14:editId="6E2E0562">
            <wp:extent cx="83820" cy="91440"/>
            <wp:effectExtent l="0" t="0" r="0" b="0"/>
            <wp:docPr id="262794" name="Picture 2627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794" name="Picture 262794"/>
                    <pic:cNvPicPr/>
                  </pic:nvPicPr>
                  <pic:blipFill>
                    <a:blip r:embed="rId303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sz w:val="50"/>
        </w:rPr>
        <w:t xml:space="preserve"> What is the result of the • How many numbers following code? does the following code produce?</w:t>
      </w:r>
    </w:p>
    <w:tbl>
      <w:tblPr>
        <w:tblStyle w:val="TableGrid"/>
        <w:tblpPr w:vertAnchor="text" w:tblpX="549" w:tblpY="-294"/>
        <w:tblOverlap w:val="never"/>
        <w:tblW w:w="5340" w:type="dxa"/>
        <w:tblInd w:w="0" w:type="dxa"/>
        <w:tblCellMar>
          <w:top w:w="0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686"/>
      </w:tblGrid>
      <w:tr w:rsidR="00557286" w14:paraId="7D22E341" w14:textId="77777777">
        <w:trPr>
          <w:trHeight w:val="4470"/>
        </w:trPr>
        <w:tc>
          <w:tcPr>
            <w:tcW w:w="5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484EBEF3" w14:textId="77777777" w:rsidR="00557286" w:rsidRDefault="00AF1CBB">
            <w:pPr>
              <w:spacing w:after="0"/>
              <w:ind w:left="138"/>
            </w:pPr>
            <w:r>
              <w:rPr>
                <w:rFonts w:ascii="Courier New" w:eastAsia="Courier New" w:hAnsi="Courier New" w:cs="Courier New"/>
                <w:sz w:val="60"/>
              </w:rPr>
              <w:t xml:space="preserve">while </w:t>
            </w:r>
            <w:proofErr w:type="spellStart"/>
            <w:r>
              <w:rPr>
                <w:rFonts w:ascii="Courier New" w:eastAsia="Courier New" w:hAnsi="Courier New" w:cs="Courier New"/>
                <w:sz w:val="60"/>
              </w:rPr>
              <w:t>i</w:t>
            </w:r>
            <w:proofErr w:type="spellEnd"/>
            <w:r>
              <w:rPr>
                <w:rFonts w:ascii="Courier New" w:eastAsia="Courier New" w:hAnsi="Courier New" w:cs="Courier New"/>
                <w:sz w:val="60"/>
              </w:rPr>
              <w:t xml:space="preserve"> &lt; </w:t>
            </w:r>
            <w:proofErr w:type="gramStart"/>
            <w:r>
              <w:rPr>
                <w:rFonts w:ascii="Courier New" w:eastAsia="Courier New" w:hAnsi="Courier New" w:cs="Courier New"/>
                <w:sz w:val="60"/>
              </w:rPr>
              <w:t>6 :</w:t>
            </w:r>
            <w:proofErr w:type="gramEnd"/>
          </w:p>
          <w:p w14:paraId="10004C4B" w14:textId="77777777" w:rsidR="00557286" w:rsidRDefault="00AF1CBB">
            <w:pPr>
              <w:spacing w:after="0"/>
              <w:ind w:left="1578"/>
            </w:pPr>
            <w:r>
              <w:rPr>
                <w:rFonts w:ascii="Courier New" w:eastAsia="Courier New" w:hAnsi="Courier New" w:cs="Courier New"/>
                <w:sz w:val="104"/>
              </w:rPr>
              <w:t>print(</w:t>
            </w:r>
            <w:proofErr w:type="spellStart"/>
            <w:r>
              <w:rPr>
                <w:rFonts w:ascii="Courier New" w:eastAsia="Courier New" w:hAnsi="Courier New" w:cs="Courier New"/>
                <w:sz w:val="104"/>
              </w:rPr>
              <w:t>i</w:t>
            </w:r>
            <w:proofErr w:type="spellEnd"/>
            <w:r>
              <w:rPr>
                <w:rFonts w:ascii="Courier New" w:eastAsia="Courier New" w:hAnsi="Courier New" w:cs="Courier New"/>
                <w:sz w:val="104"/>
              </w:rPr>
              <w:t>)</w:t>
            </w:r>
          </w:p>
          <w:p w14:paraId="767B8ED1" w14:textId="77777777" w:rsidR="00557286" w:rsidRDefault="00AF1CBB">
            <w:pPr>
              <w:spacing w:after="0"/>
              <w:ind w:left="-150"/>
            </w:pPr>
            <w:r>
              <w:rPr>
                <w:noProof/>
              </w:rPr>
              <w:drawing>
                <wp:inline distT="0" distB="0" distL="0" distR="0" wp14:anchorId="76916AD9" wp14:editId="43BCF68D">
                  <wp:extent cx="2956560" cy="441960"/>
                  <wp:effectExtent l="0" t="0" r="0" b="0"/>
                  <wp:docPr id="262793" name="Picture 2627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793" name="Picture 262793"/>
                          <pic:cNvPicPr/>
                        </pic:nvPicPr>
                        <pic:blipFill>
                          <a:blip r:embed="rId3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6560" cy="441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753437" w14:textId="77777777" w:rsidR="00557286" w:rsidRDefault="00AF1CBB">
      <w:pPr>
        <w:spacing w:after="0" w:line="216" w:lineRule="auto"/>
        <w:ind w:left="549" w:right="5781" w:firstLine="36"/>
      </w:pPr>
      <w:r>
        <w:rPr>
          <w:noProof/>
        </w:rPr>
        <w:drawing>
          <wp:inline distT="0" distB="0" distL="0" distR="0" wp14:anchorId="434B5278" wp14:editId="3BA797DE">
            <wp:extent cx="624840" cy="205740"/>
            <wp:effectExtent l="0" t="0" r="0" b="0"/>
            <wp:docPr id="347964" name="Picture 3479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64" name="Picture 347964"/>
                    <pic:cNvPicPr/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6248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Courier New" w:hAnsi="Courier New" w:cs="Courier New"/>
          <w:sz w:val="82"/>
        </w:rPr>
        <w:t>10 while True:</w:t>
      </w:r>
    </w:p>
    <w:p w14:paraId="316108B5" w14:textId="77777777" w:rsidR="00557286" w:rsidRDefault="00AF1CBB">
      <w:pPr>
        <w:spacing w:after="0" w:line="244" w:lineRule="auto"/>
        <w:ind w:left="399" w:right="5037"/>
      </w:pPr>
      <w:r>
        <w:rPr>
          <w:rFonts w:ascii="Courier New" w:eastAsia="Courier New" w:hAnsi="Courier New" w:cs="Courier New"/>
          <w:sz w:val="104"/>
        </w:rPr>
        <w:lastRenderedPageBreak/>
        <w:t>print(</w:t>
      </w:r>
      <w:proofErr w:type="spellStart"/>
      <w:r>
        <w:rPr>
          <w:rFonts w:ascii="Courier New" w:eastAsia="Courier New" w:hAnsi="Courier New" w:cs="Courier New"/>
          <w:sz w:val="104"/>
        </w:rPr>
        <w:t>i</w:t>
      </w:r>
      <w:proofErr w:type="spellEnd"/>
      <w:r>
        <w:rPr>
          <w:rFonts w:ascii="Courier New" w:eastAsia="Courier New" w:hAnsi="Courier New" w:cs="Courier New"/>
          <w:sz w:val="104"/>
        </w:rPr>
        <w:t xml:space="preserve">) </w:t>
      </w:r>
      <w:proofErr w:type="spellStart"/>
      <w:r>
        <w:rPr>
          <w:rFonts w:ascii="Courier New" w:eastAsia="Courier New" w:hAnsi="Courier New" w:cs="Courier New"/>
          <w:sz w:val="104"/>
        </w:rPr>
        <w:t>i</w:t>
      </w:r>
      <w:proofErr w:type="spellEnd"/>
      <w:r>
        <w:rPr>
          <w:rFonts w:ascii="Courier New" w:eastAsia="Courier New" w:hAnsi="Courier New" w:cs="Courier New"/>
          <w:sz w:val="104"/>
        </w:rPr>
        <w:t xml:space="preserve">=i-2 if </w:t>
      </w:r>
      <w:proofErr w:type="spellStart"/>
      <w:r>
        <w:rPr>
          <w:rFonts w:ascii="Courier New" w:eastAsia="Courier New" w:hAnsi="Courier New" w:cs="Courier New"/>
          <w:sz w:val="104"/>
        </w:rPr>
        <w:t>i</w:t>
      </w:r>
      <w:proofErr w:type="spellEnd"/>
      <w:r>
        <w:rPr>
          <w:rFonts w:ascii="Courier New" w:eastAsia="Courier New" w:hAnsi="Courier New" w:cs="Courier New"/>
          <w:sz w:val="104"/>
        </w:rPr>
        <w:t xml:space="preserve"> &lt;=2: break</w:t>
      </w:r>
    </w:p>
    <w:p w14:paraId="7297E2B7" w14:textId="77777777" w:rsidR="00557286" w:rsidRDefault="00AF1CBB">
      <w:pPr>
        <w:pStyle w:val="Heading4"/>
        <w:spacing w:after="35" w:line="259" w:lineRule="auto"/>
        <w:ind w:left="322" w:right="585"/>
      </w:pPr>
      <w:r>
        <w:rPr>
          <w:noProof/>
        </w:rPr>
        <w:drawing>
          <wp:anchor distT="0" distB="0" distL="114300" distR="114300" simplePos="0" relativeHeight="251771904" behindDoc="0" locked="0" layoutInCell="1" allowOverlap="0" wp14:anchorId="2779E40F" wp14:editId="0A2EE71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65454" name="Picture 2654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54" name="Picture 265454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Debrief: Python Refresher I l — Conditionals &amp; Iterations</w:t>
      </w:r>
    </w:p>
    <w:p w14:paraId="47E173F3" w14:textId="77777777" w:rsidR="00557286" w:rsidRDefault="00AF1CBB">
      <w:pPr>
        <w:spacing w:after="0"/>
        <w:ind w:left="313" w:hanging="10"/>
      </w:pPr>
      <w:r>
        <w:rPr>
          <w:sz w:val="62"/>
        </w:rPr>
        <w:t>Specific Questions</w:t>
      </w:r>
    </w:p>
    <w:p w14:paraId="2F2A19A7" w14:textId="77777777" w:rsidR="00557286" w:rsidRDefault="00AF1CBB">
      <w:pPr>
        <w:spacing w:after="3" w:line="260" w:lineRule="auto"/>
        <w:ind w:left="313" w:hanging="10"/>
        <w:jc w:val="both"/>
      </w:pPr>
      <w:r>
        <w:rPr>
          <w:sz w:val="50"/>
        </w:rPr>
        <w:t>• What is the output of the following code?</w:t>
      </w:r>
    </w:p>
    <w:tbl>
      <w:tblPr>
        <w:tblStyle w:val="TableGrid"/>
        <w:tblW w:w="10302" w:type="dxa"/>
        <w:tblInd w:w="831" w:type="dxa"/>
        <w:tblCellMar>
          <w:top w:w="0" w:type="dxa"/>
          <w:left w:w="156" w:type="dxa"/>
          <w:bottom w:w="0" w:type="dxa"/>
          <w:right w:w="2514" w:type="dxa"/>
        </w:tblCellMar>
        <w:tblLook w:val="04A0" w:firstRow="1" w:lastRow="0" w:firstColumn="1" w:lastColumn="0" w:noHBand="0" w:noVBand="1"/>
      </w:tblPr>
      <w:tblGrid>
        <w:gridCol w:w="10302"/>
      </w:tblGrid>
      <w:tr w:rsidR="00557286" w14:paraId="54C689A5" w14:textId="77777777">
        <w:trPr>
          <w:trHeight w:val="4248"/>
        </w:trPr>
        <w:tc>
          <w:tcPr>
            <w:tcW w:w="103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D26F67A" w14:textId="77777777" w:rsidR="00557286" w:rsidRDefault="00AF1CBB">
            <w:pPr>
              <w:spacing w:after="0" w:line="216" w:lineRule="auto"/>
              <w:ind w:left="12"/>
              <w:jc w:val="both"/>
            </w:pPr>
            <w:r>
              <w:rPr>
                <w:sz w:val="58"/>
              </w:rPr>
              <w:lastRenderedPageBreak/>
              <w:t xml:space="preserve">concourse </w:t>
            </w:r>
            <w:proofErr w:type="spellStart"/>
            <w:r>
              <w:rPr>
                <w:sz w:val="58"/>
              </w:rPr>
              <w:t>concourse</w:t>
            </w:r>
            <w:proofErr w:type="spellEnd"/>
            <w:r>
              <w:rPr>
                <w:sz w:val="58"/>
              </w:rPr>
              <w:t xml:space="preserve"> [1] = </w:t>
            </w:r>
            <w:proofErr w:type="gramStart"/>
            <w:r>
              <w:rPr>
                <w:sz w:val="58"/>
              </w:rPr>
              <w:t>concourse[</w:t>
            </w:r>
            <w:proofErr w:type="gramEnd"/>
            <w:r>
              <w:rPr>
                <w:sz w:val="58"/>
              </w:rPr>
              <w:t>2] -1 if 1 in concourse :</w:t>
            </w:r>
          </w:p>
          <w:p w14:paraId="5ACAAC37" w14:textId="77777777" w:rsidR="00557286" w:rsidRDefault="00AF1CBB">
            <w:pPr>
              <w:spacing w:after="0" w:line="216" w:lineRule="auto"/>
              <w:ind w:right="408" w:firstLine="1080"/>
            </w:pPr>
            <w:r>
              <w:rPr>
                <w:sz w:val="62"/>
              </w:rPr>
              <w:t>print (concourse[e]) else:</w:t>
            </w:r>
          </w:p>
          <w:p w14:paraId="2C3DAA99" w14:textId="77777777" w:rsidR="00557286" w:rsidRDefault="00AF1CBB">
            <w:pPr>
              <w:spacing w:after="0"/>
              <w:ind w:left="1080"/>
            </w:pPr>
            <w:r>
              <w:rPr>
                <w:sz w:val="66"/>
              </w:rPr>
              <w:t>print (concourse[l</w:t>
            </w:r>
            <w:proofErr w:type="gramStart"/>
            <w:r>
              <w:rPr>
                <w:sz w:val="66"/>
              </w:rPr>
              <w:t>] )</w:t>
            </w:r>
            <w:proofErr w:type="gramEnd"/>
          </w:p>
        </w:tc>
      </w:tr>
    </w:tbl>
    <w:p w14:paraId="5F9B6584" w14:textId="77777777" w:rsidR="00557286" w:rsidRDefault="00AF1CBB">
      <w:pPr>
        <w:pStyle w:val="Heading4"/>
        <w:spacing w:after="35" w:line="259" w:lineRule="auto"/>
        <w:ind w:left="322" w:right="585"/>
      </w:pPr>
      <w:r>
        <w:rPr>
          <w:noProof/>
        </w:rPr>
        <w:drawing>
          <wp:anchor distT="0" distB="0" distL="114300" distR="114300" simplePos="0" relativeHeight="251772928" behindDoc="0" locked="0" layoutInCell="1" allowOverlap="0" wp14:anchorId="44636C4A" wp14:editId="353E290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67991" name="Picture 2679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991" name="Picture 267991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Debrief: Python Refresher I l — Conditionals &amp; Iterations</w:t>
      </w:r>
    </w:p>
    <w:p w14:paraId="67926C57" w14:textId="77777777" w:rsidR="00557286" w:rsidRDefault="00AF1CBB">
      <w:pPr>
        <w:spacing w:after="0"/>
        <w:ind w:left="313" w:hanging="10"/>
      </w:pPr>
      <w:r>
        <w:rPr>
          <w:sz w:val="62"/>
        </w:rPr>
        <w:t>Specific Questions</w:t>
      </w:r>
    </w:p>
    <w:p w14:paraId="77533B51" w14:textId="77777777" w:rsidR="00557286" w:rsidRDefault="00AF1CBB">
      <w:pPr>
        <w:spacing w:after="3" w:line="260" w:lineRule="auto"/>
        <w:ind w:left="313" w:hanging="10"/>
        <w:jc w:val="both"/>
      </w:pPr>
      <w:r>
        <w:rPr>
          <w:sz w:val="50"/>
        </w:rPr>
        <w:t>• What is the output of the following code?</w:t>
      </w:r>
    </w:p>
    <w:tbl>
      <w:tblPr>
        <w:tblStyle w:val="TableGrid"/>
        <w:tblW w:w="10320" w:type="dxa"/>
        <w:tblInd w:w="813" w:type="dxa"/>
        <w:tblCellMar>
          <w:top w:w="495" w:type="dxa"/>
          <w:left w:w="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134"/>
        <w:gridCol w:w="3186"/>
      </w:tblGrid>
      <w:tr w:rsidR="00557286" w14:paraId="6D15A325" w14:textId="77777777">
        <w:trPr>
          <w:trHeight w:val="2760"/>
        </w:trPr>
        <w:tc>
          <w:tcPr>
            <w:tcW w:w="713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F1779FA" w14:textId="77777777" w:rsidR="00557286" w:rsidRDefault="00AF1CBB">
            <w:pPr>
              <w:spacing w:after="0"/>
              <w:ind w:left="162"/>
            </w:pPr>
            <w:r>
              <w:rPr>
                <w:sz w:val="86"/>
              </w:rPr>
              <w:lastRenderedPageBreak/>
              <w:t xml:space="preserve">names - [ ' eric </w:t>
            </w:r>
            <w:proofErr w:type="gramStart"/>
            <w:r>
              <w:rPr>
                <w:sz w:val="86"/>
              </w:rPr>
              <w:t>' ,</w:t>
            </w:r>
            <w:proofErr w:type="gramEnd"/>
            <w:r>
              <w:rPr>
                <w:sz w:val="86"/>
              </w:rPr>
              <w:t xml:space="preserve"> ' karat ' ,</w:t>
            </w:r>
          </w:p>
          <w:p w14:paraId="52AF46DB" w14:textId="77777777" w:rsidR="00557286" w:rsidRDefault="00AF1CBB">
            <w:pPr>
              <w:spacing w:after="0"/>
              <w:ind w:left="174"/>
            </w:pPr>
            <w:r>
              <w:rPr>
                <w:sz w:val="60"/>
              </w:rPr>
              <w:t xml:space="preserve">if ' </w:t>
            </w:r>
            <w:proofErr w:type="spellStart"/>
            <w:r>
              <w:rPr>
                <w:sz w:val="60"/>
              </w:rPr>
              <w:t>kathy</w:t>
            </w:r>
            <w:proofErr w:type="spellEnd"/>
            <w:r>
              <w:rPr>
                <w:sz w:val="60"/>
              </w:rPr>
              <w:t xml:space="preserve"> • in names:</w:t>
            </w:r>
          </w:p>
          <w:p w14:paraId="293E3400" w14:textId="77777777" w:rsidR="00557286" w:rsidRDefault="00AF1CBB">
            <w:pPr>
              <w:spacing w:after="0"/>
              <w:ind w:left="85"/>
              <w:jc w:val="center"/>
            </w:pPr>
            <w:r>
              <w:rPr>
                <w:sz w:val="64"/>
              </w:rPr>
              <w:t>print (names[l])</w:t>
            </w:r>
          </w:p>
        </w:tc>
        <w:tc>
          <w:tcPr>
            <w:tcW w:w="318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25DA1D1" w14:textId="77777777" w:rsidR="00557286" w:rsidRDefault="00AF1CBB">
            <w:pPr>
              <w:spacing w:after="0"/>
            </w:pPr>
            <w:r>
              <w:rPr>
                <w:sz w:val="68"/>
              </w:rPr>
              <w:t xml:space="preserve">' </w:t>
            </w:r>
            <w:proofErr w:type="spellStart"/>
            <w:r>
              <w:rPr>
                <w:sz w:val="68"/>
              </w:rPr>
              <w:t>kathy</w:t>
            </w:r>
            <w:proofErr w:type="spellEnd"/>
            <w:proofErr w:type="gramStart"/>
            <w:r>
              <w:rPr>
                <w:sz w:val="68"/>
              </w:rPr>
              <w:t>' ]</w:t>
            </w:r>
            <w:proofErr w:type="gramEnd"/>
          </w:p>
        </w:tc>
      </w:tr>
    </w:tbl>
    <w:p w14:paraId="7220A292" w14:textId="77777777" w:rsidR="00557286" w:rsidRDefault="00AF1CBB">
      <w:pPr>
        <w:pStyle w:val="Heading4"/>
        <w:spacing w:after="35" w:line="259" w:lineRule="auto"/>
        <w:ind w:left="322" w:right="585"/>
      </w:pPr>
      <w:r>
        <w:rPr>
          <w:noProof/>
        </w:rPr>
        <w:drawing>
          <wp:anchor distT="0" distB="0" distL="114300" distR="114300" simplePos="0" relativeHeight="251773952" behindDoc="0" locked="0" layoutInCell="1" allowOverlap="0" wp14:anchorId="2CB9AD38" wp14:editId="6A36FA7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70565" name="Picture 270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565" name="Picture 270565"/>
                    <pic:cNvPicPr/>
                  </pic:nvPicPr>
                  <pic:blipFill>
                    <a:blip r:embed="rId30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0"/>
        </w:rPr>
        <w:t>Debrief: Python Refresher I l — Conditionals &amp; Iterations</w:t>
      </w:r>
    </w:p>
    <w:p w14:paraId="6909BD0A" w14:textId="77777777" w:rsidR="00557286" w:rsidRDefault="00AF1CBB">
      <w:pPr>
        <w:spacing w:after="0"/>
        <w:ind w:left="313" w:hanging="10"/>
      </w:pPr>
      <w:r>
        <w:rPr>
          <w:sz w:val="62"/>
        </w:rPr>
        <w:t>Specific Questions</w:t>
      </w:r>
    </w:p>
    <w:p w14:paraId="35A6082B" w14:textId="77777777" w:rsidR="00557286" w:rsidRDefault="00AF1CBB">
      <w:pPr>
        <w:spacing w:after="3" w:line="260" w:lineRule="auto"/>
        <w:ind w:left="313" w:hanging="10"/>
        <w:jc w:val="both"/>
      </w:pPr>
      <w:r>
        <w:rPr>
          <w:sz w:val="50"/>
        </w:rPr>
        <w:t>• What is the output of the following code?</w:t>
      </w:r>
    </w:p>
    <w:tbl>
      <w:tblPr>
        <w:tblStyle w:val="TableGrid"/>
        <w:tblW w:w="10320" w:type="dxa"/>
        <w:tblInd w:w="813" w:type="dxa"/>
        <w:tblCellMar>
          <w:top w:w="0" w:type="dxa"/>
          <w:left w:w="162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0320"/>
      </w:tblGrid>
      <w:tr w:rsidR="00557286" w14:paraId="772E4291" w14:textId="77777777">
        <w:trPr>
          <w:trHeight w:val="2760"/>
        </w:trPr>
        <w:tc>
          <w:tcPr>
            <w:tcW w:w="103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9423CD" w14:textId="77777777" w:rsidR="00557286" w:rsidRDefault="00AF1CBB">
            <w:pPr>
              <w:spacing w:after="0"/>
              <w:ind w:right="1391"/>
            </w:pPr>
            <w:r>
              <w:rPr>
                <w:sz w:val="68"/>
              </w:rPr>
              <w:lastRenderedPageBreak/>
              <w:t xml:space="preserve">names = [ 'woody </w:t>
            </w:r>
            <w:proofErr w:type="gramStart"/>
            <w:r>
              <w:rPr>
                <w:sz w:val="68"/>
              </w:rPr>
              <w:t>' ,</w:t>
            </w:r>
            <w:proofErr w:type="gramEnd"/>
            <w:r>
              <w:rPr>
                <w:sz w:val="68"/>
              </w:rPr>
              <w:t xml:space="preserve"> ' </w:t>
            </w:r>
            <w:proofErr w:type="spellStart"/>
            <w:r>
              <w:rPr>
                <w:sz w:val="68"/>
              </w:rPr>
              <w:t>travis</w:t>
            </w:r>
            <w:proofErr w:type="spellEnd"/>
            <w:r>
              <w:rPr>
                <w:sz w:val="68"/>
              </w:rPr>
              <w:t xml:space="preserve"> ' , ' matt ' ] names. insert (1, ' </w:t>
            </w:r>
            <w:proofErr w:type="spellStart"/>
            <w:r>
              <w:rPr>
                <w:sz w:val="68"/>
              </w:rPr>
              <w:t>jordan</w:t>
            </w:r>
            <w:proofErr w:type="spellEnd"/>
            <w:r>
              <w:rPr>
                <w:sz w:val="68"/>
              </w:rPr>
              <w:t xml:space="preserve"> </w:t>
            </w:r>
            <w:proofErr w:type="gramStart"/>
            <w:r>
              <w:rPr>
                <w:sz w:val="68"/>
              </w:rPr>
              <w:t>' )</w:t>
            </w:r>
            <w:proofErr w:type="gramEnd"/>
            <w:r>
              <w:rPr>
                <w:sz w:val="68"/>
              </w:rPr>
              <w:t xml:space="preserve"> if ' </w:t>
            </w:r>
            <w:proofErr w:type="spellStart"/>
            <w:r>
              <w:rPr>
                <w:sz w:val="68"/>
              </w:rPr>
              <w:t>jordan</w:t>
            </w:r>
            <w:proofErr w:type="spellEnd"/>
            <w:r>
              <w:rPr>
                <w:sz w:val="68"/>
              </w:rPr>
              <w:t xml:space="preserve"> ' </w:t>
            </w:r>
            <w:r>
              <w:rPr>
                <w:sz w:val="68"/>
              </w:rPr>
              <w:tab/>
              <w:t>names [1] : print (names [2] )</w:t>
            </w:r>
          </w:p>
        </w:tc>
      </w:tr>
    </w:tbl>
    <w:p w14:paraId="44BC9F60" w14:textId="77777777" w:rsidR="00557286" w:rsidRDefault="00557286">
      <w:pPr>
        <w:sectPr w:rsidR="00557286">
          <w:headerReference w:type="even" r:id="rId305"/>
          <w:headerReference w:type="default" r:id="rId306"/>
          <w:footerReference w:type="even" r:id="rId307"/>
          <w:footerReference w:type="default" r:id="rId308"/>
          <w:headerReference w:type="first" r:id="rId309"/>
          <w:footerReference w:type="first" r:id="rId310"/>
          <w:pgSz w:w="19200" w:h="10800" w:orient="landscape"/>
          <w:pgMar w:top="1560" w:right="1815" w:bottom="210" w:left="1185" w:header="30" w:footer="720" w:gutter="0"/>
          <w:cols w:space="720"/>
        </w:sectPr>
      </w:pPr>
    </w:p>
    <w:p w14:paraId="133AF288" w14:textId="77777777" w:rsidR="00557286" w:rsidRDefault="00AF1CBB">
      <w:pPr>
        <w:spacing w:after="1223" w:line="265" w:lineRule="auto"/>
        <w:ind w:left="10" w:hanging="10"/>
      </w:pPr>
      <w:r>
        <w:rPr>
          <w:sz w:val="60"/>
        </w:rPr>
        <w:lastRenderedPageBreak/>
        <w:t xml:space="preserve">I </w:t>
      </w:r>
    </w:p>
    <w:p w14:paraId="5776F7EA" w14:textId="77777777" w:rsidR="00557286" w:rsidRDefault="00AF1CBB">
      <w:pPr>
        <w:pStyle w:val="Heading3"/>
        <w:ind w:left="298"/>
      </w:pPr>
      <w:r>
        <w:t>Debrief: Python Refresher I l — Functions</w:t>
      </w:r>
    </w:p>
    <w:p w14:paraId="0A11A1CE" w14:textId="77777777" w:rsidR="00557286" w:rsidRDefault="00557286">
      <w:pPr>
        <w:sectPr w:rsidR="00557286">
          <w:headerReference w:type="even" r:id="rId311"/>
          <w:headerReference w:type="default" r:id="rId312"/>
          <w:footerReference w:type="even" r:id="rId313"/>
          <w:footerReference w:type="default" r:id="rId314"/>
          <w:headerReference w:type="first" r:id="rId315"/>
          <w:footerReference w:type="first" r:id="rId316"/>
          <w:pgSz w:w="19200" w:h="10800" w:orient="landscape"/>
          <w:pgMar w:top="240" w:right="6312" w:bottom="1440" w:left="1224" w:header="30" w:footer="720" w:gutter="0"/>
          <w:cols w:space="720"/>
          <w:titlePg/>
        </w:sectPr>
      </w:pPr>
    </w:p>
    <w:p w14:paraId="61790E7C" w14:textId="77777777" w:rsidR="00557286" w:rsidRDefault="00AF1CBB">
      <w:pPr>
        <w:spacing w:after="0"/>
        <w:ind w:left="-2" w:hanging="10"/>
      </w:pPr>
      <w:r>
        <w:rPr>
          <w:sz w:val="62"/>
        </w:rPr>
        <w:t>General Questions</w:t>
      </w:r>
    </w:p>
    <w:p w14:paraId="7C2DA327" w14:textId="77777777" w:rsidR="00557286" w:rsidRDefault="00AF1CBB">
      <w:pPr>
        <w:numPr>
          <w:ilvl w:val="0"/>
          <w:numId w:val="39"/>
        </w:numPr>
        <w:spacing w:after="3"/>
        <w:ind w:right="66" w:hanging="516"/>
        <w:jc w:val="both"/>
      </w:pPr>
      <w:r>
        <w:rPr>
          <w:sz w:val="52"/>
        </w:rPr>
        <w:t>How did you feel about this procedure?</w:t>
      </w:r>
    </w:p>
    <w:p w14:paraId="7DD915E3" w14:textId="77777777" w:rsidR="00557286" w:rsidRDefault="00AF1CBB">
      <w:pPr>
        <w:numPr>
          <w:ilvl w:val="0"/>
          <w:numId w:val="39"/>
        </w:numPr>
        <w:spacing w:after="0"/>
        <w:ind w:right="66" w:hanging="516"/>
        <w:jc w:val="both"/>
      </w:pPr>
      <w:r>
        <w:rPr>
          <w:sz w:val="56"/>
        </w:rPr>
        <w:t>Were there any areas in</w:t>
      </w:r>
    </w:p>
    <w:p w14:paraId="0C299616" w14:textId="77777777" w:rsidR="00557286" w:rsidRDefault="00AF1CBB">
      <w:pPr>
        <w:spacing w:after="55"/>
        <w:ind w:left="526" w:hanging="10"/>
        <w:jc w:val="both"/>
      </w:pPr>
      <w:r>
        <w:rPr>
          <w:noProof/>
        </w:rPr>
        <w:drawing>
          <wp:anchor distT="0" distB="0" distL="114300" distR="114300" simplePos="0" relativeHeight="251774976" behindDoc="0" locked="0" layoutInCell="1" allowOverlap="0" wp14:anchorId="5A344947" wp14:editId="22EC07A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73147" name="Picture 273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47" name="Picture 273147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326F7DC5" w14:textId="77777777" w:rsidR="00557286" w:rsidRDefault="00AF1CBB">
      <w:pPr>
        <w:numPr>
          <w:ilvl w:val="0"/>
          <w:numId w:val="39"/>
        </w:numPr>
        <w:spacing w:after="3"/>
        <w:ind w:right="66" w:hanging="516"/>
        <w:jc w:val="both"/>
      </w:pPr>
      <w:r>
        <w:rPr>
          <w:sz w:val="52"/>
        </w:rPr>
        <w:t xml:space="preserve">Do you understand how this relates to the work you </w:t>
      </w:r>
      <w:r>
        <w:rPr>
          <w:sz w:val="52"/>
        </w:rPr>
        <w:lastRenderedPageBreak/>
        <w:t>will be doing?</w:t>
      </w:r>
    </w:p>
    <w:p w14:paraId="7A38B5BF" w14:textId="77777777" w:rsidR="00557286" w:rsidRDefault="00AF1CBB">
      <w:pPr>
        <w:spacing w:after="0"/>
        <w:ind w:left="-2" w:hanging="10"/>
      </w:pPr>
      <w:r>
        <w:rPr>
          <w:sz w:val="62"/>
        </w:rPr>
        <w:t>Specific Questions</w:t>
      </w:r>
    </w:p>
    <w:p w14:paraId="6CA14FA7" w14:textId="77777777" w:rsidR="00557286" w:rsidRDefault="00AF1CBB">
      <w:pPr>
        <w:numPr>
          <w:ilvl w:val="0"/>
          <w:numId w:val="39"/>
        </w:numPr>
        <w:spacing w:after="3"/>
        <w:ind w:right="66" w:hanging="516"/>
        <w:jc w:val="both"/>
      </w:pPr>
      <w:r>
        <w:rPr>
          <w:sz w:val="52"/>
        </w:rPr>
        <w:t>What are the key elements to creating a function?</w:t>
      </w:r>
    </w:p>
    <w:p w14:paraId="0379AFD5" w14:textId="77777777" w:rsidR="00557286" w:rsidRDefault="00557286">
      <w:pPr>
        <w:sectPr w:rsidR="00557286">
          <w:type w:val="continuous"/>
          <w:pgSz w:w="19200" w:h="10800" w:orient="landscape"/>
          <w:pgMar w:top="1440" w:right="1440" w:bottom="1440" w:left="1488" w:header="720" w:footer="720" w:gutter="0"/>
          <w:cols w:num="2" w:space="720" w:equalWidth="0">
            <w:col w:w="8119" w:space="1019"/>
            <w:col w:w="7134"/>
          </w:cols>
        </w:sectPr>
      </w:pPr>
    </w:p>
    <w:p w14:paraId="6E5B4316" w14:textId="77777777" w:rsidR="00557286" w:rsidRDefault="00AF1CBB">
      <w:pPr>
        <w:pStyle w:val="Heading4"/>
        <w:spacing w:line="259" w:lineRule="auto"/>
        <w:ind w:left="235" w:right="585"/>
      </w:pPr>
      <w:r>
        <w:rPr>
          <w:sz w:val="70"/>
        </w:rPr>
        <w:t>Debrief</w:t>
      </w:r>
    </w:p>
    <w:p w14:paraId="3E29927C" w14:textId="77777777" w:rsidR="00557286" w:rsidRDefault="00AF1CBB">
      <w:pPr>
        <w:spacing w:after="4"/>
        <w:ind w:left="220" w:hanging="10"/>
        <w:jc w:val="both"/>
      </w:pPr>
      <w:r>
        <w:rPr>
          <w:sz w:val="54"/>
        </w:rPr>
        <w:t>Python is a language... and learning a new language ca</w:t>
      </w:r>
      <w:r>
        <w:rPr>
          <w:sz w:val="54"/>
        </w:rPr>
        <w:t xml:space="preserve">n be </w:t>
      </w:r>
      <w:proofErr w:type="gramStart"/>
      <w:r>
        <w:rPr>
          <w:sz w:val="54"/>
        </w:rPr>
        <w:t>intimidating</w:t>
      </w:r>
      <w:proofErr w:type="gramEnd"/>
    </w:p>
    <w:p w14:paraId="5BE583AD" w14:textId="77777777" w:rsidR="00557286" w:rsidRDefault="00AF1CBB">
      <w:pPr>
        <w:numPr>
          <w:ilvl w:val="0"/>
          <w:numId w:val="40"/>
        </w:numPr>
        <w:spacing w:after="162"/>
        <w:ind w:hanging="555"/>
        <w:jc w:val="both"/>
      </w:pPr>
      <w:r>
        <w:rPr>
          <w:sz w:val="52"/>
        </w:rPr>
        <w:t xml:space="preserve">Continue to solidify your </w:t>
      </w:r>
      <w:proofErr w:type="gramStart"/>
      <w:r>
        <w:rPr>
          <w:sz w:val="52"/>
        </w:rPr>
        <w:t>knowledge</w:t>
      </w:r>
      <w:proofErr w:type="gramEnd"/>
    </w:p>
    <w:p w14:paraId="0EF95B84" w14:textId="77777777" w:rsidR="00557286" w:rsidRDefault="00AF1CBB">
      <w:pPr>
        <w:numPr>
          <w:ilvl w:val="0"/>
          <w:numId w:val="40"/>
        </w:numPr>
        <w:spacing w:after="4"/>
        <w:ind w:hanging="555"/>
        <w:jc w:val="both"/>
      </w:pPr>
      <w:r>
        <w:rPr>
          <w:sz w:val="54"/>
        </w:rPr>
        <w:t xml:space="preserve">Engage your classmates and help </w:t>
      </w:r>
      <w:proofErr w:type="gramStart"/>
      <w:r>
        <w:rPr>
          <w:sz w:val="54"/>
        </w:rPr>
        <w:t>one another</w:t>
      </w:r>
      <w:proofErr w:type="gramEnd"/>
    </w:p>
    <w:p w14:paraId="0F389E5D" w14:textId="77777777" w:rsidR="00557286" w:rsidRDefault="00AF1CBB">
      <w:pPr>
        <w:spacing w:after="480"/>
        <w:ind w:left="-225"/>
      </w:pPr>
      <w:r>
        <w:rPr>
          <w:noProof/>
        </w:rPr>
        <w:drawing>
          <wp:inline distT="0" distB="0" distL="0" distR="0" wp14:anchorId="53EE69DC" wp14:editId="7C5FEEBD">
            <wp:extent cx="5819775" cy="685800"/>
            <wp:effectExtent l="0" t="0" r="0" b="0"/>
            <wp:docPr id="347966" name="Picture 3479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66" name="Picture 347966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0D3C" w14:textId="77777777" w:rsidR="00557286" w:rsidRDefault="00AF1CBB">
      <w:pPr>
        <w:tabs>
          <w:tab w:val="center" w:pos="8903"/>
        </w:tabs>
        <w:spacing w:after="3"/>
        <w:ind w:left="-225"/>
      </w:pPr>
      <w:r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0" wp14:anchorId="0756D65A" wp14:editId="296A00C1">
            <wp:simplePos x="0" y="0"/>
            <wp:positionH relativeFrom="column">
              <wp:posOffset>4762500</wp:posOffset>
            </wp:positionH>
            <wp:positionV relativeFrom="paragraph">
              <wp:posOffset>1400175</wp:posOffset>
            </wp:positionV>
            <wp:extent cx="1190625" cy="76200"/>
            <wp:effectExtent l="0" t="0" r="0" b="0"/>
            <wp:wrapSquare wrapText="bothSides"/>
            <wp:docPr id="281335" name="Picture 2813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335" name="Picture 281335"/>
                    <pic:cNvPicPr/>
                  </pic:nvPicPr>
                  <pic:blipFill>
                    <a:blip r:embed="rId318"/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2ABBF95" wp14:editId="71E19E4D">
            <wp:extent cx="11325225" cy="2447925"/>
            <wp:effectExtent l="0" t="0" r="0" b="0"/>
            <wp:docPr id="347968" name="Picture 3479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68" name="Picture 347968"/>
                    <pic:cNvPicPr/>
                  </pic:nvPicPr>
                  <pic:blipFill>
                    <a:blip r:embed="rId319"/>
                    <a:stretch>
                      <a:fillRect/>
                    </a:stretch>
                  </pic:blipFill>
                  <pic:spPr>
                    <a:xfrm>
                      <a:off x="0" y="0"/>
                      <a:ext cx="113252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4"/>
        </w:rPr>
        <w:t>PYTHON KNOWLEDGE MODULESTART</w:t>
      </w:r>
      <w:r>
        <w:rPr>
          <w:sz w:val="34"/>
        </w:rPr>
        <w:tab/>
        <w:t>PYTHON KNOWLEDGE MODULE GOAL</w:t>
      </w:r>
    </w:p>
    <w:p w14:paraId="0AA87A29" w14:textId="77777777" w:rsidR="00557286" w:rsidRDefault="00AF1CBB">
      <w:pPr>
        <w:spacing w:after="84"/>
        <w:ind w:left="225"/>
      </w:pPr>
      <w:r>
        <w:rPr>
          <w:rFonts w:ascii="Courier New" w:eastAsia="Courier New" w:hAnsi="Courier New" w:cs="Courier New"/>
          <w:sz w:val="58"/>
        </w:rPr>
        <w:t>Resources</w:t>
      </w:r>
    </w:p>
    <w:p w14:paraId="7C6335AE" w14:textId="77777777" w:rsidR="00557286" w:rsidRDefault="00AF1CBB">
      <w:pPr>
        <w:spacing w:after="35" w:line="260" w:lineRule="auto"/>
        <w:ind w:left="220" w:hanging="10"/>
        <w:jc w:val="both"/>
      </w:pPr>
      <w:r>
        <w:rPr>
          <w:sz w:val="50"/>
        </w:rPr>
        <w:lastRenderedPageBreak/>
        <w:t>For additional information on and practice with using Python, explore the following suggested resources:</w:t>
      </w:r>
    </w:p>
    <w:p w14:paraId="050F5CA9" w14:textId="77777777" w:rsidR="00557286" w:rsidRDefault="00AF1CBB">
      <w:pPr>
        <w:numPr>
          <w:ilvl w:val="0"/>
          <w:numId w:val="40"/>
        </w:numPr>
        <w:spacing w:after="4"/>
        <w:ind w:hanging="555"/>
        <w:jc w:val="both"/>
      </w:pPr>
      <w:r>
        <w:rPr>
          <w:sz w:val="54"/>
        </w:rPr>
        <w:t>"Illustrated Guide to Python 3" by Matt Harrison</w:t>
      </w:r>
    </w:p>
    <w:p w14:paraId="39626A08" w14:textId="77777777" w:rsidR="00557286" w:rsidRDefault="00AF1CBB">
      <w:pPr>
        <w:numPr>
          <w:ilvl w:val="0"/>
          <w:numId w:val="40"/>
        </w:numPr>
        <w:spacing w:after="171" w:line="216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77024" behindDoc="0" locked="0" layoutInCell="1" allowOverlap="0" wp14:anchorId="7782F4BE" wp14:editId="75F4182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284069" name="Picture 2840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069" name="Picture 284069"/>
                    <pic:cNvPicPr/>
                  </pic:nvPicPr>
                  <pic:blipFill>
                    <a:blip r:embed="rId320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Michael Kennedy </w:t>
      </w:r>
      <w:r>
        <w:rPr>
          <w:sz w:val="50"/>
          <w:u w:val="single" w:color="000000"/>
        </w:rPr>
        <w:t>https://blog.michaelckennedy.net/category/python/</w:t>
      </w:r>
    </w:p>
    <w:p w14:paraId="0F8A75F3" w14:textId="77777777" w:rsidR="00557286" w:rsidRDefault="00AF1CBB">
      <w:pPr>
        <w:numPr>
          <w:ilvl w:val="0"/>
          <w:numId w:val="40"/>
        </w:numPr>
        <w:spacing w:after="3"/>
        <w:ind w:hanging="555"/>
        <w:jc w:val="both"/>
      </w:pPr>
      <w:r>
        <w:rPr>
          <w:sz w:val="52"/>
        </w:rPr>
        <w:t>"Effective Python Penetration Testi</w:t>
      </w:r>
      <w:r>
        <w:rPr>
          <w:sz w:val="52"/>
        </w:rPr>
        <w:t xml:space="preserve">ng" by </w:t>
      </w:r>
      <w:proofErr w:type="spellStart"/>
      <w:r>
        <w:rPr>
          <w:sz w:val="52"/>
        </w:rPr>
        <w:t>Rejah</w:t>
      </w:r>
      <w:proofErr w:type="spellEnd"/>
      <w:r>
        <w:rPr>
          <w:sz w:val="52"/>
        </w:rPr>
        <w:t xml:space="preserve"> </w:t>
      </w:r>
      <w:proofErr w:type="spellStart"/>
      <w:r>
        <w:rPr>
          <w:sz w:val="52"/>
        </w:rPr>
        <w:t>Rehim</w:t>
      </w:r>
      <w:proofErr w:type="spellEnd"/>
    </w:p>
    <w:p w14:paraId="4DDB91DD" w14:textId="77777777" w:rsidR="00557286" w:rsidRDefault="00AF1CBB">
      <w:pPr>
        <w:numPr>
          <w:ilvl w:val="0"/>
          <w:numId w:val="40"/>
        </w:numPr>
        <w:spacing w:after="3" w:line="260" w:lineRule="auto"/>
        <w:ind w:hanging="555"/>
        <w:jc w:val="both"/>
      </w:pPr>
      <w:r>
        <w:rPr>
          <w:sz w:val="50"/>
        </w:rPr>
        <w:t>"Violent Python" by TJ. O'Connor</w:t>
      </w:r>
    </w:p>
    <w:p w14:paraId="7B77BA07" w14:textId="77777777" w:rsidR="00557286" w:rsidRDefault="00AF1CBB">
      <w:pPr>
        <w:numPr>
          <w:ilvl w:val="0"/>
          <w:numId w:val="40"/>
        </w:numPr>
        <w:spacing w:after="124" w:line="216" w:lineRule="auto"/>
        <w:ind w:hanging="555"/>
        <w:jc w:val="both"/>
      </w:pPr>
      <w:r>
        <w:rPr>
          <w:sz w:val="50"/>
        </w:rPr>
        <w:t xml:space="preserve">Contributors to </w:t>
      </w:r>
      <w:r>
        <w:rPr>
          <w:sz w:val="50"/>
          <w:u w:val="single" w:color="000000"/>
        </w:rPr>
        <w:t>https://www.w3schools.com</w:t>
      </w:r>
    </w:p>
    <w:p w14:paraId="3B288A37" w14:textId="77777777" w:rsidR="00557286" w:rsidRDefault="00AF1CBB">
      <w:pPr>
        <w:numPr>
          <w:ilvl w:val="0"/>
          <w:numId w:val="40"/>
        </w:numPr>
        <w:spacing w:after="124" w:line="314" w:lineRule="auto"/>
        <w:ind w:hanging="555"/>
        <w:jc w:val="both"/>
      </w:pPr>
      <w:r>
        <w:rPr>
          <w:sz w:val="50"/>
        </w:rPr>
        <w:t xml:space="preserve">"Python Tricks </w:t>
      </w:r>
      <w:proofErr w:type="gramStart"/>
      <w:r>
        <w:rPr>
          <w:sz w:val="50"/>
        </w:rPr>
        <w:t>The</w:t>
      </w:r>
      <w:proofErr w:type="gramEnd"/>
      <w:r>
        <w:rPr>
          <w:sz w:val="50"/>
        </w:rPr>
        <w:t xml:space="preserve"> Book" by Dan Bader </w:t>
      </w:r>
      <w:r>
        <w:rPr>
          <w:noProof/>
        </w:rPr>
        <w:drawing>
          <wp:inline distT="0" distB="0" distL="0" distR="0" wp14:anchorId="304E949D" wp14:editId="51A810CB">
            <wp:extent cx="85725" cy="76200"/>
            <wp:effectExtent l="0" t="0" r="0" b="0"/>
            <wp:docPr id="284025" name="Picture 284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025" name="Picture 284025"/>
                    <pic:cNvPicPr/>
                  </pic:nvPicPr>
                  <pic:blipFill>
                    <a:blip r:embed="rId32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  <w:u w:val="single" w:color="000000"/>
        </w:rPr>
        <w:t xml:space="preserve"> https://python.org</w:t>
      </w:r>
    </w:p>
    <w:p w14:paraId="1D4B3A92" w14:textId="77777777" w:rsidR="00557286" w:rsidRDefault="00AF1CBB">
      <w:pPr>
        <w:pStyle w:val="Heading3"/>
        <w:ind w:left="220"/>
      </w:pPr>
      <w:r>
        <w:lastRenderedPageBreak/>
        <w:t>Lesson Summary</w:t>
      </w:r>
    </w:p>
    <w:p w14:paraId="6A12BDAA" w14:textId="77777777" w:rsidR="00557286" w:rsidRDefault="00AF1CBB">
      <w:pPr>
        <w:spacing w:after="0" w:line="265" w:lineRule="auto"/>
        <w:ind w:left="217" w:hanging="10"/>
      </w:pPr>
      <w:r>
        <w:rPr>
          <w:sz w:val="60"/>
        </w:rPr>
        <w:t>In this lesson we learned how to:</w:t>
      </w:r>
    </w:p>
    <w:p w14:paraId="6C031FA9" w14:textId="77777777" w:rsidR="00557286" w:rsidRDefault="00AF1CBB">
      <w:pPr>
        <w:numPr>
          <w:ilvl w:val="0"/>
          <w:numId w:val="41"/>
        </w:numPr>
        <w:spacing w:after="0" w:line="265" w:lineRule="auto"/>
        <w:ind w:hanging="552"/>
      </w:pPr>
      <w:r>
        <w:rPr>
          <w:sz w:val="60"/>
        </w:rPr>
        <w:t>Manipulate variables, strings, lists, dictionaries, co</w:t>
      </w:r>
      <w:r>
        <w:rPr>
          <w:sz w:val="60"/>
        </w:rPr>
        <w:t xml:space="preserve">nditionals, loops, and functions in </w:t>
      </w:r>
      <w:proofErr w:type="gramStart"/>
      <w:r>
        <w:rPr>
          <w:sz w:val="60"/>
        </w:rPr>
        <w:t>Python</w:t>
      </w:r>
      <w:proofErr w:type="gramEnd"/>
    </w:p>
    <w:p w14:paraId="4EE28EBB" w14:textId="77777777" w:rsidR="00557286" w:rsidRDefault="00AF1CBB">
      <w:pPr>
        <w:numPr>
          <w:ilvl w:val="0"/>
          <w:numId w:val="41"/>
        </w:numPr>
        <w:spacing w:after="1848" w:line="265" w:lineRule="auto"/>
        <w:ind w:hanging="552"/>
      </w:pPr>
      <w:r>
        <w:rPr>
          <w:sz w:val="60"/>
        </w:rPr>
        <w:t xml:space="preserve">Create variables, strings, lists, dictionaries, conditionals, loops, and functions in </w:t>
      </w:r>
      <w:proofErr w:type="gramStart"/>
      <w:r>
        <w:rPr>
          <w:sz w:val="60"/>
        </w:rPr>
        <w:t>Python</w:t>
      </w:r>
      <w:proofErr w:type="gramEnd"/>
    </w:p>
    <w:p w14:paraId="648A6AFB" w14:textId="77777777" w:rsidR="00557286" w:rsidRDefault="00AF1CBB">
      <w:pPr>
        <w:spacing w:after="0"/>
        <w:ind w:left="15390" w:right="-1356"/>
      </w:pPr>
      <w:r>
        <w:rPr>
          <w:noProof/>
        </w:rPr>
        <w:lastRenderedPageBreak/>
        <w:drawing>
          <wp:inline distT="0" distB="0" distL="0" distR="0" wp14:anchorId="379919B5" wp14:editId="077C060E">
            <wp:extent cx="1371600" cy="1021080"/>
            <wp:effectExtent l="0" t="0" r="0" b="0"/>
            <wp:docPr id="284443" name="Picture 2844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443" name="Picture 284443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7113A" w14:textId="77777777" w:rsidR="00557286" w:rsidRDefault="00557286">
      <w:pPr>
        <w:spacing w:after="0"/>
        <w:ind w:left="-1290" w:right="12432"/>
      </w:pPr>
    </w:p>
    <w:tbl>
      <w:tblPr>
        <w:tblStyle w:val="TableGrid"/>
        <w:tblW w:w="16908" w:type="dxa"/>
        <w:tblInd w:w="-70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557286" w14:paraId="78291B44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9CA315" w14:textId="77777777" w:rsidR="00557286" w:rsidRDefault="00AF1CBB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78048" behindDoc="0" locked="0" layoutInCell="1" allowOverlap="1" wp14:anchorId="3C00FDA2" wp14:editId="0D0F12AF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3787140" cy="563880"/>
                      <wp:effectExtent l="0" t="0" r="0" b="0"/>
                      <wp:wrapSquare wrapText="bothSides"/>
                      <wp:docPr id="348786" name="Group 3487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87140" cy="563880"/>
                                <a:chOff x="0" y="0"/>
                                <a:chExt cx="378714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89946" name="Picture 289946"/>
                                <pic:cNvPicPr/>
                              </pic:nvPicPr>
                              <pic:blipFill>
                                <a:blip r:embed="rId3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89931" name="Picture 289931"/>
                                <pic:cNvPicPr/>
                              </pic:nvPicPr>
                              <pic:blipFill>
                                <a:blip r:embed="rId3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8640"/>
                                  <a:ext cx="1440180" cy="152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348786" style="width:298.2pt;height:44.4pt;position:absolute;mso-position-horizontal-relative:text;mso-position-horizontal:absolute;margin-left:324.225pt;mso-position-vertical-relative:text;margin-top:0pt;" coordsize="37871,5638">
                      <v:shape id="Picture 289946" style="position:absolute;width:15087;height:5486;left:0;top:0;" filled="f">
                        <v:imagedata r:id="rId324"/>
                      </v:shape>
                      <v:shape id="Picture 289931" style="position:absolute;width:14401;height:152;left:23469;top:5486;" filled="f">
                        <v:imagedata r:id="rId325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64C8D75" wp14:editId="11DB78BB">
                  <wp:extent cx="2407920" cy="1554480"/>
                  <wp:effectExtent l="0" t="0" r="0" b="0"/>
                  <wp:docPr id="347972" name="Picture 3479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72" name="Picture 347972"/>
                          <pic:cNvPicPr/>
                        </pic:nvPicPr>
                        <pic:blipFill>
                          <a:blip r:embed="rId3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2BB34C64" wp14:editId="1886637C">
                  <wp:extent cx="1440180" cy="22860"/>
                  <wp:effectExtent l="0" t="0" r="0" b="0"/>
                  <wp:docPr id="289932" name="Picture 2899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932" name="Picture 289932"/>
                          <pic:cNvPicPr/>
                        </pic:nvPicPr>
                        <pic:blipFill>
                          <a:blip r:embed="rId3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9</w:t>
            </w:r>
            <w:r>
              <w:rPr>
                <w:noProof/>
              </w:rPr>
              <w:drawing>
                <wp:inline distT="0" distB="0" distL="0" distR="0" wp14:anchorId="76A346A3" wp14:editId="70D9DD10">
                  <wp:extent cx="2377440" cy="1554480"/>
                  <wp:effectExtent l="0" t="0" r="0" b="0"/>
                  <wp:docPr id="347970" name="Picture 3479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970" name="Picture 347970"/>
                          <pic:cNvPicPr/>
                        </pic:nvPicPr>
                        <pic:blipFill>
                          <a:blip r:embed="rId3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74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07FA36" w14:textId="77777777" w:rsidR="00AF1CBB" w:rsidRDefault="00AF1CBB"/>
    <w:sectPr w:rsidR="00AF1CBB">
      <w:type w:val="continuous"/>
      <w:pgSz w:w="19200" w:h="10800" w:orient="landscape"/>
      <w:pgMar w:top="2040" w:right="1716" w:bottom="210" w:left="12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DBFCA" w14:textId="77777777" w:rsidR="00AF1CBB" w:rsidRDefault="00AF1CBB">
      <w:pPr>
        <w:spacing w:after="0" w:line="240" w:lineRule="auto"/>
      </w:pPr>
      <w:r>
        <w:separator/>
      </w:r>
    </w:p>
  </w:endnote>
  <w:endnote w:type="continuationSeparator" w:id="0">
    <w:p w14:paraId="4B82AE5D" w14:textId="77777777" w:rsidR="00AF1CBB" w:rsidRDefault="00AF1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C475BD" w14:textId="77777777" w:rsidR="00557286" w:rsidRDefault="00AF1CBB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F2A2A82" wp14:editId="6FADADEB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413" name="Picture 24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3" name="Picture 24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8633F" w14:textId="77777777" w:rsidR="00557286" w:rsidRDefault="00557286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D73F" w14:textId="77777777" w:rsidR="00557286" w:rsidRDefault="00557286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D2BD23" w14:textId="77777777" w:rsidR="00557286" w:rsidRDefault="00557286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93C1E" w14:textId="77777777" w:rsidR="00557286" w:rsidRDefault="00AF1CBB">
    <w:pPr>
      <w:spacing w:after="0"/>
      <w:ind w:left="-1488" w:right="13992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F87E4B8" wp14:editId="7B5E5BE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3" name="Picture 24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9D880E" w14:textId="77777777" w:rsidR="00557286" w:rsidRDefault="00AF1CBB">
    <w:pPr>
      <w:spacing w:after="0"/>
      <w:ind w:left="-1488" w:right="1399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6DF7BC4C" wp14:editId="53FFAFA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3" name="Picture 24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F3360" w14:textId="77777777" w:rsidR="00557286" w:rsidRDefault="00AF1CBB">
    <w:pPr>
      <w:spacing w:after="0"/>
      <w:ind w:left="-1488" w:right="13992"/>
    </w:pPr>
    <w:r>
      <w:rPr>
        <w:noProof/>
      </w:rPr>
      <w:drawing>
        <wp:anchor distT="0" distB="0" distL="114300" distR="114300" simplePos="0" relativeHeight="251662336" behindDoc="0" locked="0" layoutInCell="1" allowOverlap="0" wp14:anchorId="1302D092" wp14:editId="6E083346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3" name="Picture 24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5D9084" w14:textId="77777777" w:rsidR="00557286" w:rsidRDefault="00557286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C1F8F" w14:textId="77777777" w:rsidR="00557286" w:rsidRDefault="00557286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F7E40" w14:textId="77777777" w:rsidR="00557286" w:rsidRDefault="00557286"/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5F507" w14:textId="77777777" w:rsidR="00557286" w:rsidRDefault="0055728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9D0BED" w14:textId="77777777" w:rsidR="00557286" w:rsidRDefault="00AF1CBB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74F5F166" wp14:editId="1A3ADEF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3" name="Picture 2413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9A346" w14:textId="77777777" w:rsidR="00557286" w:rsidRDefault="00557286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EB651" w14:textId="77777777" w:rsidR="00557286" w:rsidRDefault="0055728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BAF12" w14:textId="77777777" w:rsidR="00557286" w:rsidRDefault="00557286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617D8" w14:textId="77777777" w:rsidR="00557286" w:rsidRDefault="00557286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B5C3D" w14:textId="77777777" w:rsidR="00557286" w:rsidRDefault="0055728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DAF76" w14:textId="77777777" w:rsidR="00557286" w:rsidRDefault="00557286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92D69" w14:textId="77777777" w:rsidR="00557286" w:rsidRDefault="00557286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739F1" w14:textId="77777777" w:rsidR="00557286" w:rsidRDefault="00557286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3AB71" w14:textId="77777777" w:rsidR="00557286" w:rsidRDefault="005572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E6A165" w14:textId="77777777" w:rsidR="00AF1CBB" w:rsidRDefault="00AF1CBB">
      <w:pPr>
        <w:spacing w:after="0" w:line="240" w:lineRule="auto"/>
      </w:pPr>
      <w:r>
        <w:separator/>
      </w:r>
    </w:p>
  </w:footnote>
  <w:footnote w:type="continuationSeparator" w:id="0">
    <w:p w14:paraId="3E70BC5E" w14:textId="77777777" w:rsidR="00AF1CBB" w:rsidRDefault="00AF1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3E541" w14:textId="77777777" w:rsidR="00557286" w:rsidRDefault="00AF1CB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49684" w14:textId="77777777" w:rsidR="00557286" w:rsidRDefault="00AF1CBB">
    <w:pPr>
      <w:spacing w:after="0"/>
      <w:ind w:left="-10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28772A" w14:textId="77777777" w:rsidR="00557286" w:rsidRDefault="00AF1CBB">
    <w:pPr>
      <w:spacing w:after="0"/>
      <w:ind w:left="-10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2BC4E" w14:textId="77777777" w:rsidR="00557286" w:rsidRDefault="00AF1CBB">
    <w:pPr>
      <w:spacing w:after="0"/>
      <w:ind w:left="-10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41B4D" w14:textId="77777777" w:rsidR="00557286" w:rsidRDefault="00AF1CBB">
    <w:pPr>
      <w:spacing w:after="0"/>
      <w:ind w:left="-1098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37BB77" w14:textId="77777777" w:rsidR="00557286" w:rsidRDefault="00AF1CBB">
    <w:pPr>
      <w:spacing w:after="0"/>
      <w:ind w:left="-1098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D0079" w14:textId="77777777" w:rsidR="00557286" w:rsidRDefault="00AF1CBB">
    <w:pPr>
      <w:spacing w:after="0"/>
      <w:ind w:left="-1098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1937D" w14:textId="77777777" w:rsidR="00557286" w:rsidRDefault="00AF1CBB">
    <w:pPr>
      <w:spacing w:after="0"/>
      <w:ind w:left="-7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80471" w14:textId="77777777" w:rsidR="00557286" w:rsidRDefault="00AF1CBB">
    <w:pPr>
      <w:spacing w:after="0"/>
      <w:ind w:left="-7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8F9C6" w14:textId="77777777" w:rsidR="00557286" w:rsidRDefault="00AF1CBB">
    <w:pPr>
      <w:spacing w:after="0"/>
      <w:ind w:left="-795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BAAAE" w14:textId="77777777" w:rsidR="00557286" w:rsidRDefault="00AF1CBB">
    <w:pPr>
      <w:spacing w:after="0"/>
      <w:ind w:left="-834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65313" w14:textId="77777777" w:rsidR="00557286" w:rsidRDefault="00AF1CB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1006F" w14:textId="77777777" w:rsidR="00557286" w:rsidRDefault="00AF1CBB">
    <w:pPr>
      <w:spacing w:after="0"/>
      <w:ind w:left="-834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780BC" w14:textId="77777777" w:rsidR="00557286" w:rsidRDefault="00AF1CBB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C31B2" w14:textId="77777777" w:rsidR="00557286" w:rsidRDefault="00557286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70F70E" w14:textId="77777777" w:rsidR="00557286" w:rsidRDefault="00AF1CBB">
    <w:pPr>
      <w:spacing w:after="0"/>
      <w:ind w:left="-9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93B3F" w14:textId="77777777" w:rsidR="00557286" w:rsidRDefault="00AF1CBB">
    <w:pPr>
      <w:spacing w:after="0"/>
      <w:ind w:left="-9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64E54" w14:textId="77777777" w:rsidR="00557286" w:rsidRDefault="00AF1CBB">
    <w:pPr>
      <w:spacing w:after="0"/>
      <w:ind w:left="-9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6E197" w14:textId="77777777" w:rsidR="00557286" w:rsidRDefault="00AF1CBB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</w:t>
    </w:r>
    <w:r>
      <w:rPr>
        <w:sz w:val="40"/>
      </w:rPr>
      <w:t>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85C4F" w14:textId="77777777" w:rsidR="00557286" w:rsidRDefault="00AF1CBB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923ED" w14:textId="77777777" w:rsidR="00557286" w:rsidRDefault="00AF1CBB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190" style="width:1.35pt;height:1.35pt" coordsize="" o:spt="100" o:bullet="t" adj="0,,0" path="" stroked="f">
        <v:stroke joinstyle="miter"/>
        <v:imagedata r:id="rId1" o:title="image49"/>
        <v:formulas/>
        <v:path o:connecttype="segments"/>
      </v:shape>
    </w:pict>
  </w:numPicBullet>
  <w:numPicBullet w:numPicBulletId="1">
    <w:pict>
      <v:shape id="_x0000_i1191" style="width:2pt;height:2pt" coordsize="" o:spt="100" o:bullet="t" adj="0,,0" path="" stroked="f">
        <v:stroke joinstyle="miter"/>
        <v:imagedata r:id="rId2" o:title="image274"/>
        <v:formulas/>
        <v:path o:connecttype="segments"/>
      </v:shape>
    </w:pict>
  </w:numPicBullet>
  <w:numPicBullet w:numPicBulletId="2">
    <w:pict>
      <v:shape id="_x0000_i1192" style="width:2pt;height:2pt" coordsize="" o:spt="100" o:bullet="t" adj="0,,0" path="" stroked="f">
        <v:stroke joinstyle="miter"/>
        <v:imagedata r:id="rId3" o:title="image275"/>
        <v:formulas/>
        <v:path o:connecttype="segments"/>
      </v:shape>
    </w:pict>
  </w:numPicBullet>
  <w:numPicBullet w:numPicBulletId="3">
    <w:pict>
      <v:shape id="_x0000_i1193" style="width:2pt;height:2pt" coordsize="" o:spt="100" o:bullet="t" adj="0,,0" path="" stroked="f">
        <v:stroke joinstyle="miter"/>
        <v:imagedata r:id="rId4" o:title="image130"/>
        <v:formulas/>
        <v:path o:connecttype="segments"/>
      </v:shape>
    </w:pict>
  </w:numPicBullet>
  <w:abstractNum w:abstractNumId="0" w15:restartNumberingAfterBreak="0">
    <w:nsid w:val="004866FC"/>
    <w:multiLevelType w:val="hybridMultilevel"/>
    <w:tmpl w:val="3A3C9A70"/>
    <w:lvl w:ilvl="0" w:tplc="2E8065BA">
      <w:start w:val="1"/>
      <w:numFmt w:val="bullet"/>
      <w:lvlText w:val="•"/>
      <w:lvlPicBulletId w:val="0"/>
      <w:lvlJc w:val="left"/>
      <w:pPr>
        <w:ind w:left="9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F95CFEBA">
      <w:start w:val="1"/>
      <w:numFmt w:val="bullet"/>
      <w:lvlText w:val="o"/>
      <w:lvlJc w:val="left"/>
      <w:pPr>
        <w:ind w:left="1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C4DCDFCE">
      <w:start w:val="1"/>
      <w:numFmt w:val="bullet"/>
      <w:lvlText w:val="▪"/>
      <w:lvlJc w:val="left"/>
      <w:pPr>
        <w:ind w:left="2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9CDAF4B8">
      <w:start w:val="1"/>
      <w:numFmt w:val="bullet"/>
      <w:lvlText w:val="•"/>
      <w:lvlJc w:val="left"/>
      <w:pPr>
        <w:ind w:left="3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F7401090">
      <w:start w:val="1"/>
      <w:numFmt w:val="bullet"/>
      <w:lvlText w:val="o"/>
      <w:lvlJc w:val="left"/>
      <w:pPr>
        <w:ind w:left="3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DDDCB992">
      <w:start w:val="1"/>
      <w:numFmt w:val="bullet"/>
      <w:lvlText w:val="▪"/>
      <w:lvlJc w:val="left"/>
      <w:pPr>
        <w:ind w:left="4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C6BE0C8A">
      <w:start w:val="1"/>
      <w:numFmt w:val="bullet"/>
      <w:lvlText w:val="•"/>
      <w:lvlJc w:val="left"/>
      <w:pPr>
        <w:ind w:left="5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6B58AC8A">
      <w:start w:val="1"/>
      <w:numFmt w:val="bullet"/>
      <w:lvlText w:val="o"/>
      <w:lvlJc w:val="left"/>
      <w:pPr>
        <w:ind w:left="5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D2C66BA4">
      <w:start w:val="1"/>
      <w:numFmt w:val="bullet"/>
      <w:lvlText w:val="▪"/>
      <w:lvlJc w:val="left"/>
      <w:pPr>
        <w:ind w:left="66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0C11D46"/>
    <w:multiLevelType w:val="hybridMultilevel"/>
    <w:tmpl w:val="6FFE0046"/>
    <w:lvl w:ilvl="0" w:tplc="E9B09ABE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FE47E48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F7877AA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000C78C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97AF602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A8675D2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42C7502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79A9096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00C6DE6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4C93268"/>
    <w:multiLevelType w:val="hybridMultilevel"/>
    <w:tmpl w:val="F06E46A4"/>
    <w:lvl w:ilvl="0" w:tplc="57666B90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2382E5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1FE38A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E38DB5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362F05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B8201F2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2CE3EA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A22294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9D2969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8AE3610"/>
    <w:multiLevelType w:val="hybridMultilevel"/>
    <w:tmpl w:val="A30CA360"/>
    <w:lvl w:ilvl="0" w:tplc="33781350">
      <w:start w:val="1"/>
      <w:numFmt w:val="bullet"/>
      <w:lvlText w:val="•"/>
      <w:lvlJc w:val="left"/>
      <w:pPr>
        <w:ind w:left="9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2F308984">
      <w:start w:val="1"/>
      <w:numFmt w:val="bullet"/>
      <w:lvlText w:val="o"/>
      <w:lvlJc w:val="left"/>
      <w:pPr>
        <w:ind w:left="10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F2CE6CB0">
      <w:start w:val="1"/>
      <w:numFmt w:val="bullet"/>
      <w:lvlText w:val="▪"/>
      <w:lvlJc w:val="left"/>
      <w:pPr>
        <w:ind w:left="18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00E21FDA">
      <w:start w:val="1"/>
      <w:numFmt w:val="bullet"/>
      <w:lvlText w:val="•"/>
      <w:lvlJc w:val="left"/>
      <w:pPr>
        <w:ind w:left="2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605AD9F8">
      <w:start w:val="1"/>
      <w:numFmt w:val="bullet"/>
      <w:lvlText w:val="o"/>
      <w:lvlJc w:val="left"/>
      <w:pPr>
        <w:ind w:left="3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AE742E8A">
      <w:start w:val="1"/>
      <w:numFmt w:val="bullet"/>
      <w:lvlText w:val="▪"/>
      <w:lvlJc w:val="left"/>
      <w:pPr>
        <w:ind w:left="3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B406D99A">
      <w:start w:val="1"/>
      <w:numFmt w:val="bullet"/>
      <w:lvlText w:val="•"/>
      <w:lvlJc w:val="left"/>
      <w:pPr>
        <w:ind w:left="4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8FA8B7F4">
      <w:start w:val="1"/>
      <w:numFmt w:val="bullet"/>
      <w:lvlText w:val="o"/>
      <w:lvlJc w:val="left"/>
      <w:pPr>
        <w:ind w:left="5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91A25A26">
      <w:start w:val="1"/>
      <w:numFmt w:val="bullet"/>
      <w:lvlText w:val="▪"/>
      <w:lvlJc w:val="left"/>
      <w:pPr>
        <w:ind w:left="6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5C6AA3"/>
    <w:multiLevelType w:val="hybridMultilevel"/>
    <w:tmpl w:val="567EAE5E"/>
    <w:lvl w:ilvl="0" w:tplc="DBE6AF82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95255A4">
      <w:start w:val="1"/>
      <w:numFmt w:val="bullet"/>
      <w:lvlText w:val="o"/>
      <w:lvlJc w:val="left"/>
      <w:pPr>
        <w:ind w:left="15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51C4E4E">
      <w:start w:val="1"/>
      <w:numFmt w:val="bullet"/>
      <w:lvlText w:val="▪"/>
      <w:lvlJc w:val="left"/>
      <w:pPr>
        <w:ind w:left="22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85A904E">
      <w:start w:val="1"/>
      <w:numFmt w:val="bullet"/>
      <w:lvlText w:val="•"/>
      <w:lvlJc w:val="left"/>
      <w:pPr>
        <w:ind w:left="29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76EA9CE">
      <w:start w:val="1"/>
      <w:numFmt w:val="bullet"/>
      <w:lvlText w:val="o"/>
      <w:lvlJc w:val="left"/>
      <w:pPr>
        <w:ind w:left="36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214ABFE">
      <w:start w:val="1"/>
      <w:numFmt w:val="bullet"/>
      <w:lvlText w:val="▪"/>
      <w:lvlJc w:val="left"/>
      <w:pPr>
        <w:ind w:left="43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F9CEC14">
      <w:start w:val="1"/>
      <w:numFmt w:val="bullet"/>
      <w:lvlText w:val="•"/>
      <w:lvlJc w:val="left"/>
      <w:pPr>
        <w:ind w:left="51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E6A14AE">
      <w:start w:val="1"/>
      <w:numFmt w:val="bullet"/>
      <w:lvlText w:val="o"/>
      <w:lvlJc w:val="left"/>
      <w:pPr>
        <w:ind w:left="58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C8F0547A">
      <w:start w:val="1"/>
      <w:numFmt w:val="bullet"/>
      <w:lvlText w:val="▪"/>
      <w:lvlJc w:val="left"/>
      <w:pPr>
        <w:ind w:left="6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9D61BE"/>
    <w:multiLevelType w:val="hybridMultilevel"/>
    <w:tmpl w:val="E8D273BC"/>
    <w:lvl w:ilvl="0" w:tplc="84A65C34">
      <w:start w:val="1"/>
      <w:numFmt w:val="bullet"/>
      <w:lvlText w:val="•"/>
      <w:lvlJc w:val="left"/>
      <w:pPr>
        <w:ind w:left="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9EA8385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CE16D19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4A60AC0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EA566FE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26BE9E7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E24E883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0C7650B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6EEEFE2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3E06B3"/>
    <w:multiLevelType w:val="hybridMultilevel"/>
    <w:tmpl w:val="74C6515C"/>
    <w:lvl w:ilvl="0" w:tplc="9FF85F50">
      <w:start w:val="1"/>
      <w:numFmt w:val="bullet"/>
      <w:lvlText w:val="•"/>
      <w:lvlJc w:val="left"/>
      <w:pPr>
        <w:ind w:left="5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91E13E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0DC6B98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E40719A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68CBCD0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0203490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EC0BDB8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C6CD18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F287F38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24D43AE"/>
    <w:multiLevelType w:val="hybridMultilevel"/>
    <w:tmpl w:val="43346D0E"/>
    <w:lvl w:ilvl="0" w:tplc="1B6EC826">
      <w:start w:val="1"/>
      <w:numFmt w:val="lowerLetter"/>
      <w:lvlText w:val="%1."/>
      <w:lvlJc w:val="left"/>
      <w:pPr>
        <w:ind w:left="14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1" w:tplc="0988065A">
      <w:start w:val="1"/>
      <w:numFmt w:val="lowerLetter"/>
      <w:lvlText w:val="%2"/>
      <w:lvlJc w:val="left"/>
      <w:pPr>
        <w:ind w:left="18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2" w:tplc="07441D44">
      <w:start w:val="1"/>
      <w:numFmt w:val="lowerRoman"/>
      <w:lvlText w:val="%3"/>
      <w:lvlJc w:val="left"/>
      <w:pPr>
        <w:ind w:left="25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3" w:tplc="2636568C">
      <w:start w:val="1"/>
      <w:numFmt w:val="decimal"/>
      <w:lvlText w:val="%4"/>
      <w:lvlJc w:val="left"/>
      <w:pPr>
        <w:ind w:left="32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4" w:tplc="89B693FA">
      <w:start w:val="1"/>
      <w:numFmt w:val="lowerLetter"/>
      <w:lvlText w:val="%5"/>
      <w:lvlJc w:val="left"/>
      <w:pPr>
        <w:ind w:left="39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5" w:tplc="6AA8457C">
      <w:start w:val="1"/>
      <w:numFmt w:val="lowerRoman"/>
      <w:lvlText w:val="%6"/>
      <w:lvlJc w:val="left"/>
      <w:pPr>
        <w:ind w:left="46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6" w:tplc="F4B8D542">
      <w:start w:val="1"/>
      <w:numFmt w:val="decimal"/>
      <w:lvlText w:val="%7"/>
      <w:lvlJc w:val="left"/>
      <w:pPr>
        <w:ind w:left="54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7" w:tplc="F894CC72">
      <w:start w:val="1"/>
      <w:numFmt w:val="lowerLetter"/>
      <w:lvlText w:val="%8"/>
      <w:lvlJc w:val="left"/>
      <w:pPr>
        <w:ind w:left="61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  <w:lvl w:ilvl="8" w:tplc="E6F62448">
      <w:start w:val="1"/>
      <w:numFmt w:val="lowerRoman"/>
      <w:lvlText w:val="%9"/>
      <w:lvlJc w:val="left"/>
      <w:pPr>
        <w:ind w:left="68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72"/>
        <w:szCs w:val="7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43B448B"/>
    <w:multiLevelType w:val="hybridMultilevel"/>
    <w:tmpl w:val="B46E5CBA"/>
    <w:lvl w:ilvl="0" w:tplc="A5A0983C">
      <w:start w:val="1"/>
      <w:numFmt w:val="bullet"/>
      <w:lvlText w:val="•"/>
      <w:lvlPicBulletId w:val="0"/>
      <w:lvlJc w:val="left"/>
      <w:pPr>
        <w:ind w:left="10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D7B25BD6">
      <w:start w:val="1"/>
      <w:numFmt w:val="bullet"/>
      <w:lvlText w:val="o"/>
      <w:lvlJc w:val="left"/>
      <w:pPr>
        <w:ind w:left="13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7A6282C8">
      <w:start w:val="1"/>
      <w:numFmt w:val="bullet"/>
      <w:lvlText w:val="▪"/>
      <w:lvlJc w:val="left"/>
      <w:pPr>
        <w:ind w:left="20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D1F2B812">
      <w:start w:val="1"/>
      <w:numFmt w:val="bullet"/>
      <w:lvlText w:val="•"/>
      <w:lvlJc w:val="left"/>
      <w:pPr>
        <w:ind w:left="28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F94A35FC">
      <w:start w:val="1"/>
      <w:numFmt w:val="bullet"/>
      <w:lvlText w:val="o"/>
      <w:lvlJc w:val="left"/>
      <w:pPr>
        <w:ind w:left="3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52889146">
      <w:start w:val="1"/>
      <w:numFmt w:val="bullet"/>
      <w:lvlText w:val="▪"/>
      <w:lvlJc w:val="left"/>
      <w:pPr>
        <w:ind w:left="4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BA54D056">
      <w:start w:val="1"/>
      <w:numFmt w:val="bullet"/>
      <w:lvlText w:val="•"/>
      <w:lvlJc w:val="left"/>
      <w:pPr>
        <w:ind w:left="4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06844362">
      <w:start w:val="1"/>
      <w:numFmt w:val="bullet"/>
      <w:lvlText w:val="o"/>
      <w:lvlJc w:val="left"/>
      <w:pPr>
        <w:ind w:left="5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58ECEE1A">
      <w:start w:val="1"/>
      <w:numFmt w:val="bullet"/>
      <w:lvlText w:val="▪"/>
      <w:lvlJc w:val="left"/>
      <w:pPr>
        <w:ind w:left="64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4F95300"/>
    <w:multiLevelType w:val="hybridMultilevel"/>
    <w:tmpl w:val="DFB021E8"/>
    <w:lvl w:ilvl="0" w:tplc="19343D82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8427D46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04840D4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9D6C5BC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94C9E8C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7266A4C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5FAA928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EC880D0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84A543A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7794468"/>
    <w:multiLevelType w:val="hybridMultilevel"/>
    <w:tmpl w:val="F350EE3C"/>
    <w:lvl w:ilvl="0" w:tplc="377E3E42">
      <w:start w:val="1"/>
      <w:numFmt w:val="bullet"/>
      <w:lvlText w:val="•"/>
      <w:lvlJc w:val="left"/>
      <w:pPr>
        <w:ind w:left="5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C272432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8C4000F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F2F64C0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5276DA5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E0B41EE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F21A959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2370DAA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7BE69C9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8C03639"/>
    <w:multiLevelType w:val="hybridMultilevel"/>
    <w:tmpl w:val="C9928044"/>
    <w:lvl w:ilvl="0" w:tplc="128A8CC4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C22CB98A">
      <w:start w:val="1"/>
      <w:numFmt w:val="bullet"/>
      <w:lvlText w:val="o"/>
      <w:lvlJc w:val="left"/>
      <w:pPr>
        <w:ind w:left="14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7BAAB4BE">
      <w:start w:val="1"/>
      <w:numFmt w:val="bullet"/>
      <w:lvlText w:val="▪"/>
      <w:lvlJc w:val="left"/>
      <w:pPr>
        <w:ind w:left="2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8F148E9E">
      <w:start w:val="1"/>
      <w:numFmt w:val="bullet"/>
      <w:lvlText w:val="•"/>
      <w:lvlJc w:val="left"/>
      <w:pPr>
        <w:ind w:left="28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354B7EC">
      <w:start w:val="1"/>
      <w:numFmt w:val="bullet"/>
      <w:lvlText w:val="o"/>
      <w:lvlJc w:val="left"/>
      <w:pPr>
        <w:ind w:left="35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EAC8658">
      <w:start w:val="1"/>
      <w:numFmt w:val="bullet"/>
      <w:lvlText w:val="▪"/>
      <w:lvlJc w:val="left"/>
      <w:pPr>
        <w:ind w:left="43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7AEC424A">
      <w:start w:val="1"/>
      <w:numFmt w:val="bullet"/>
      <w:lvlText w:val="•"/>
      <w:lvlJc w:val="left"/>
      <w:pPr>
        <w:ind w:left="5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718A1F6A">
      <w:start w:val="1"/>
      <w:numFmt w:val="bullet"/>
      <w:lvlText w:val="o"/>
      <w:lvlJc w:val="left"/>
      <w:pPr>
        <w:ind w:left="5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87E86F7A">
      <w:start w:val="1"/>
      <w:numFmt w:val="bullet"/>
      <w:lvlText w:val="▪"/>
      <w:lvlJc w:val="left"/>
      <w:pPr>
        <w:ind w:left="64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D2431A4"/>
    <w:multiLevelType w:val="hybridMultilevel"/>
    <w:tmpl w:val="365262B0"/>
    <w:lvl w:ilvl="0" w:tplc="530666A6">
      <w:start w:val="1"/>
      <w:numFmt w:val="bullet"/>
      <w:lvlText w:val="•"/>
      <w:lvlJc w:val="left"/>
      <w:pPr>
        <w:ind w:left="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F5214F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562445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A52DA7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FB2DB5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8CA800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07C8A8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1F0F4D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63A48C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DA31C96"/>
    <w:multiLevelType w:val="hybridMultilevel"/>
    <w:tmpl w:val="CE7CF616"/>
    <w:lvl w:ilvl="0" w:tplc="494A2666">
      <w:start w:val="1"/>
      <w:numFmt w:val="bullet"/>
      <w:lvlText w:val="•"/>
      <w:lvlJc w:val="left"/>
      <w:pPr>
        <w:ind w:left="5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B86794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0946420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F88361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B46A6F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31C7E7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80F2477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F98B4B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E008B4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1EEF6E95"/>
    <w:multiLevelType w:val="hybridMultilevel"/>
    <w:tmpl w:val="14A8E87A"/>
    <w:lvl w:ilvl="0" w:tplc="50B0080E">
      <w:start w:val="1"/>
      <w:numFmt w:val="bullet"/>
      <w:lvlText w:val="•"/>
      <w:lvlJc w:val="left"/>
      <w:pPr>
        <w:ind w:left="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5372C9F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5956D4F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5CC0CF2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B718950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C61251C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9078BA4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2DF8DE6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D8A81FB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9DE6097"/>
    <w:multiLevelType w:val="hybridMultilevel"/>
    <w:tmpl w:val="926CC32E"/>
    <w:lvl w:ilvl="0" w:tplc="358EEB58">
      <w:start w:val="1"/>
      <w:numFmt w:val="bullet"/>
      <w:lvlText w:val="•"/>
      <w:lvlJc w:val="left"/>
      <w:pPr>
        <w:ind w:left="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385C991E">
      <w:start w:val="1"/>
      <w:numFmt w:val="bullet"/>
      <w:lvlText w:val="o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374EE8E">
      <w:start w:val="1"/>
      <w:numFmt w:val="bullet"/>
      <w:lvlText w:val="▪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13030FC">
      <w:start w:val="1"/>
      <w:numFmt w:val="bullet"/>
      <w:lvlText w:val="•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BEE9096">
      <w:start w:val="1"/>
      <w:numFmt w:val="bullet"/>
      <w:lvlText w:val="o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AD2BC4E">
      <w:start w:val="1"/>
      <w:numFmt w:val="bullet"/>
      <w:lvlText w:val="▪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1381160">
      <w:start w:val="1"/>
      <w:numFmt w:val="bullet"/>
      <w:lvlText w:val="•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004E58C">
      <w:start w:val="1"/>
      <w:numFmt w:val="bullet"/>
      <w:lvlText w:val="o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456F6C6">
      <w:start w:val="1"/>
      <w:numFmt w:val="bullet"/>
      <w:lvlText w:val="▪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AD96FAB"/>
    <w:multiLevelType w:val="hybridMultilevel"/>
    <w:tmpl w:val="A7D6611C"/>
    <w:lvl w:ilvl="0" w:tplc="FA8A2910">
      <w:start w:val="1"/>
      <w:numFmt w:val="bullet"/>
      <w:lvlText w:val="•"/>
      <w:lvlJc w:val="left"/>
      <w:pPr>
        <w:ind w:left="5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226E47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4D6E3C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19EA08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CFCD3C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2866BF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FCE27E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7A0ACA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26A89B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EFB0E77"/>
    <w:multiLevelType w:val="hybridMultilevel"/>
    <w:tmpl w:val="3DE6153A"/>
    <w:lvl w:ilvl="0" w:tplc="BB8EC98A">
      <w:start w:val="1"/>
      <w:numFmt w:val="bullet"/>
      <w:lvlText w:val="•"/>
      <w:lvlJc w:val="left"/>
      <w:pPr>
        <w:ind w:left="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5E72998A">
      <w:start w:val="1"/>
      <w:numFmt w:val="bullet"/>
      <w:lvlText w:val="o"/>
      <w:lvlJc w:val="left"/>
      <w:pPr>
        <w:ind w:left="14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D7927C4C">
      <w:start w:val="1"/>
      <w:numFmt w:val="bullet"/>
      <w:lvlText w:val="▪"/>
      <w:lvlJc w:val="left"/>
      <w:pPr>
        <w:ind w:left="21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ECC26D78">
      <w:start w:val="1"/>
      <w:numFmt w:val="bullet"/>
      <w:lvlText w:val="•"/>
      <w:lvlJc w:val="left"/>
      <w:pPr>
        <w:ind w:left="28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1B64118A">
      <w:start w:val="1"/>
      <w:numFmt w:val="bullet"/>
      <w:lvlText w:val="o"/>
      <w:lvlJc w:val="left"/>
      <w:pPr>
        <w:ind w:left="36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59B625FE">
      <w:start w:val="1"/>
      <w:numFmt w:val="bullet"/>
      <w:lvlText w:val="▪"/>
      <w:lvlJc w:val="left"/>
      <w:pPr>
        <w:ind w:left="4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FC34E64E">
      <w:start w:val="1"/>
      <w:numFmt w:val="bullet"/>
      <w:lvlText w:val="•"/>
      <w:lvlJc w:val="left"/>
      <w:pPr>
        <w:ind w:left="5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EE04D93A">
      <w:start w:val="1"/>
      <w:numFmt w:val="bullet"/>
      <w:lvlText w:val="o"/>
      <w:lvlJc w:val="left"/>
      <w:pPr>
        <w:ind w:left="5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FD88EA52">
      <w:start w:val="1"/>
      <w:numFmt w:val="bullet"/>
      <w:lvlText w:val="▪"/>
      <w:lvlJc w:val="left"/>
      <w:pPr>
        <w:ind w:left="6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1F4082C"/>
    <w:multiLevelType w:val="hybridMultilevel"/>
    <w:tmpl w:val="5B38E57C"/>
    <w:lvl w:ilvl="0" w:tplc="67E4088C">
      <w:start w:val="1"/>
      <w:numFmt w:val="bullet"/>
      <w:lvlText w:val="•"/>
      <w:lvlPicBulletId w:val="2"/>
      <w:lvlJc w:val="left"/>
      <w:pPr>
        <w:ind w:left="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1CA69196">
      <w:start w:val="1"/>
      <w:numFmt w:val="bullet"/>
      <w:lvlText w:val="o"/>
      <w:lvlJc w:val="left"/>
      <w:pPr>
        <w:ind w:left="12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C04E274C">
      <w:start w:val="1"/>
      <w:numFmt w:val="bullet"/>
      <w:lvlText w:val="▪"/>
      <w:lvlJc w:val="left"/>
      <w:pPr>
        <w:ind w:left="19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F5AA460E">
      <w:start w:val="1"/>
      <w:numFmt w:val="bullet"/>
      <w:lvlText w:val="•"/>
      <w:lvlJc w:val="left"/>
      <w:pPr>
        <w:ind w:left="26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FA2AD29C">
      <w:start w:val="1"/>
      <w:numFmt w:val="bullet"/>
      <w:lvlText w:val="o"/>
      <w:lvlJc w:val="left"/>
      <w:pPr>
        <w:ind w:left="33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5C0A57AE">
      <w:start w:val="1"/>
      <w:numFmt w:val="bullet"/>
      <w:lvlText w:val="▪"/>
      <w:lvlJc w:val="left"/>
      <w:pPr>
        <w:ind w:left="40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15D00C62">
      <w:start w:val="1"/>
      <w:numFmt w:val="bullet"/>
      <w:lvlText w:val="•"/>
      <w:lvlJc w:val="left"/>
      <w:pPr>
        <w:ind w:left="48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53F40F6E">
      <w:start w:val="1"/>
      <w:numFmt w:val="bullet"/>
      <w:lvlText w:val="o"/>
      <w:lvlJc w:val="left"/>
      <w:pPr>
        <w:ind w:left="55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460C9720">
      <w:start w:val="1"/>
      <w:numFmt w:val="bullet"/>
      <w:lvlText w:val="▪"/>
      <w:lvlJc w:val="left"/>
      <w:pPr>
        <w:ind w:left="62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3BC7FB6"/>
    <w:multiLevelType w:val="hybridMultilevel"/>
    <w:tmpl w:val="94646478"/>
    <w:lvl w:ilvl="0" w:tplc="BCE67E22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DEA12E8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EEC275C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7BE9370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1723DF2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7BE0416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7E23A7A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90C2836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496E5B0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D971204"/>
    <w:multiLevelType w:val="hybridMultilevel"/>
    <w:tmpl w:val="93F82184"/>
    <w:lvl w:ilvl="0" w:tplc="3EA0DB80">
      <w:start w:val="1"/>
      <w:numFmt w:val="bullet"/>
      <w:lvlText w:val="•"/>
      <w:lvlJc w:val="left"/>
      <w:pPr>
        <w:ind w:left="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5E4C01FE">
      <w:start w:val="1"/>
      <w:numFmt w:val="bullet"/>
      <w:lvlText w:val="o"/>
      <w:lvlJc w:val="left"/>
      <w:pPr>
        <w:ind w:left="1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D9620B88">
      <w:start w:val="1"/>
      <w:numFmt w:val="bullet"/>
      <w:lvlText w:val="▪"/>
      <w:lvlJc w:val="left"/>
      <w:pPr>
        <w:ind w:left="1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C59A3734">
      <w:start w:val="1"/>
      <w:numFmt w:val="bullet"/>
      <w:lvlText w:val="•"/>
      <w:lvlJc w:val="left"/>
      <w:pPr>
        <w:ind w:left="2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0E66E090">
      <w:start w:val="1"/>
      <w:numFmt w:val="bullet"/>
      <w:lvlText w:val="o"/>
      <w:lvlJc w:val="left"/>
      <w:pPr>
        <w:ind w:left="34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882095AE">
      <w:start w:val="1"/>
      <w:numFmt w:val="bullet"/>
      <w:lvlText w:val="▪"/>
      <w:lvlJc w:val="left"/>
      <w:pPr>
        <w:ind w:left="41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A87E5A84">
      <w:start w:val="1"/>
      <w:numFmt w:val="bullet"/>
      <w:lvlText w:val="•"/>
      <w:lvlJc w:val="left"/>
      <w:pPr>
        <w:ind w:left="48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E76E26DC">
      <w:start w:val="1"/>
      <w:numFmt w:val="bullet"/>
      <w:lvlText w:val="o"/>
      <w:lvlJc w:val="left"/>
      <w:pPr>
        <w:ind w:left="55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4B489D36">
      <w:start w:val="1"/>
      <w:numFmt w:val="bullet"/>
      <w:lvlText w:val="▪"/>
      <w:lvlJc w:val="left"/>
      <w:pPr>
        <w:ind w:left="62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FBF3513"/>
    <w:multiLevelType w:val="hybridMultilevel"/>
    <w:tmpl w:val="CAB04000"/>
    <w:lvl w:ilvl="0" w:tplc="9B9E75B4">
      <w:start w:val="1"/>
      <w:numFmt w:val="bullet"/>
      <w:lvlText w:val="•"/>
      <w:lvlJc w:val="left"/>
      <w:pPr>
        <w:ind w:left="5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9C2524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46CAD6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D0A93B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DAEFAC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0BAACD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C665C8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122B6D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3C039C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475C57B5"/>
    <w:multiLevelType w:val="hybridMultilevel"/>
    <w:tmpl w:val="ED0A42E4"/>
    <w:lvl w:ilvl="0" w:tplc="AAA2B96C">
      <w:start w:val="1"/>
      <w:numFmt w:val="bullet"/>
      <w:lvlText w:val="•"/>
      <w:lvlJc w:val="left"/>
      <w:pPr>
        <w:ind w:left="7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FA809FDA">
      <w:start w:val="1"/>
      <w:numFmt w:val="bullet"/>
      <w:lvlText w:val="o"/>
      <w:lvlJc w:val="left"/>
      <w:pPr>
        <w:ind w:left="11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DB70E520">
      <w:start w:val="1"/>
      <w:numFmt w:val="bullet"/>
      <w:lvlText w:val="▪"/>
      <w:lvlJc w:val="left"/>
      <w:pPr>
        <w:ind w:left="19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850EEBBA">
      <w:start w:val="1"/>
      <w:numFmt w:val="bullet"/>
      <w:lvlText w:val="•"/>
      <w:lvlJc w:val="left"/>
      <w:pPr>
        <w:ind w:left="26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E2A7B0E">
      <w:start w:val="1"/>
      <w:numFmt w:val="bullet"/>
      <w:lvlText w:val="o"/>
      <w:lvlJc w:val="left"/>
      <w:pPr>
        <w:ind w:left="3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37065090">
      <w:start w:val="1"/>
      <w:numFmt w:val="bullet"/>
      <w:lvlText w:val="▪"/>
      <w:lvlJc w:val="left"/>
      <w:pPr>
        <w:ind w:left="40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371C9584">
      <w:start w:val="1"/>
      <w:numFmt w:val="bullet"/>
      <w:lvlText w:val="•"/>
      <w:lvlJc w:val="left"/>
      <w:pPr>
        <w:ind w:left="47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5C48CAF8">
      <w:start w:val="1"/>
      <w:numFmt w:val="bullet"/>
      <w:lvlText w:val="o"/>
      <w:lvlJc w:val="left"/>
      <w:pPr>
        <w:ind w:left="55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03F06C00">
      <w:start w:val="1"/>
      <w:numFmt w:val="bullet"/>
      <w:lvlText w:val="▪"/>
      <w:lvlJc w:val="left"/>
      <w:pPr>
        <w:ind w:left="62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AE15515"/>
    <w:multiLevelType w:val="hybridMultilevel"/>
    <w:tmpl w:val="7D6AE1C6"/>
    <w:lvl w:ilvl="0" w:tplc="E82A24C0">
      <w:start w:val="1"/>
      <w:numFmt w:val="bullet"/>
      <w:lvlText w:val="•"/>
      <w:lvlJc w:val="left"/>
      <w:pPr>
        <w:ind w:left="5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0FA2B6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2C8B02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FC8E82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C9C23E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5F827C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3F241A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B165F9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AD65A3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CBD418A"/>
    <w:multiLevelType w:val="hybridMultilevel"/>
    <w:tmpl w:val="0A38798A"/>
    <w:lvl w:ilvl="0" w:tplc="0BC2698E">
      <w:start w:val="1"/>
      <w:numFmt w:val="bullet"/>
      <w:lvlText w:val="•"/>
      <w:lvlJc w:val="left"/>
      <w:pPr>
        <w:ind w:left="5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94A7112">
      <w:start w:val="1"/>
      <w:numFmt w:val="bullet"/>
      <w:lvlText w:val="o"/>
      <w:lvlJc w:val="left"/>
      <w:pPr>
        <w:ind w:left="1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A463BA8">
      <w:start w:val="1"/>
      <w:numFmt w:val="bullet"/>
      <w:lvlText w:val="▪"/>
      <w:lvlJc w:val="left"/>
      <w:pPr>
        <w:ind w:left="1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C201FD6">
      <w:start w:val="1"/>
      <w:numFmt w:val="bullet"/>
      <w:lvlText w:val="•"/>
      <w:lvlJc w:val="left"/>
      <w:pPr>
        <w:ind w:left="2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FA44A16">
      <w:start w:val="1"/>
      <w:numFmt w:val="bullet"/>
      <w:lvlText w:val="o"/>
      <w:lvlJc w:val="left"/>
      <w:pPr>
        <w:ind w:left="3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13E90FE">
      <w:start w:val="1"/>
      <w:numFmt w:val="bullet"/>
      <w:lvlText w:val="▪"/>
      <w:lvlJc w:val="left"/>
      <w:pPr>
        <w:ind w:left="4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DFA06E8">
      <w:start w:val="1"/>
      <w:numFmt w:val="bullet"/>
      <w:lvlText w:val="•"/>
      <w:lvlJc w:val="left"/>
      <w:pPr>
        <w:ind w:left="4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D386118">
      <w:start w:val="1"/>
      <w:numFmt w:val="bullet"/>
      <w:lvlText w:val="o"/>
      <w:lvlJc w:val="left"/>
      <w:pPr>
        <w:ind w:left="5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C5A8BD2">
      <w:start w:val="1"/>
      <w:numFmt w:val="bullet"/>
      <w:lvlText w:val="▪"/>
      <w:lvlJc w:val="left"/>
      <w:pPr>
        <w:ind w:left="6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3D31EB7"/>
    <w:multiLevelType w:val="hybridMultilevel"/>
    <w:tmpl w:val="FBD2430E"/>
    <w:lvl w:ilvl="0" w:tplc="F12AA1F6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D0C3D44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40C9106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6BA0224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5720FFA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E8EC184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BE4764A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5A4B95A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560771A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490659B"/>
    <w:multiLevelType w:val="hybridMultilevel"/>
    <w:tmpl w:val="7346B836"/>
    <w:lvl w:ilvl="0" w:tplc="6F5816F0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5DC8678">
      <w:start w:val="1"/>
      <w:numFmt w:val="bullet"/>
      <w:lvlText w:val="o"/>
      <w:lvlJc w:val="left"/>
      <w:pPr>
        <w:ind w:left="1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12A5386">
      <w:start w:val="1"/>
      <w:numFmt w:val="bullet"/>
      <w:lvlText w:val="▪"/>
      <w:lvlJc w:val="left"/>
      <w:pPr>
        <w:ind w:left="19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05AF4FE">
      <w:start w:val="1"/>
      <w:numFmt w:val="bullet"/>
      <w:lvlText w:val="•"/>
      <w:lvlJc w:val="left"/>
      <w:pPr>
        <w:ind w:left="26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84864BE">
      <w:start w:val="1"/>
      <w:numFmt w:val="bullet"/>
      <w:lvlText w:val="o"/>
      <w:lvlJc w:val="left"/>
      <w:pPr>
        <w:ind w:left="33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2E4F3E2">
      <w:start w:val="1"/>
      <w:numFmt w:val="bullet"/>
      <w:lvlText w:val="▪"/>
      <w:lvlJc w:val="left"/>
      <w:pPr>
        <w:ind w:left="4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2D85E58">
      <w:start w:val="1"/>
      <w:numFmt w:val="bullet"/>
      <w:lvlText w:val="•"/>
      <w:lvlJc w:val="left"/>
      <w:pPr>
        <w:ind w:left="4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3648CFC">
      <w:start w:val="1"/>
      <w:numFmt w:val="bullet"/>
      <w:lvlText w:val="o"/>
      <w:lvlJc w:val="left"/>
      <w:pPr>
        <w:ind w:left="5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926A4DC">
      <w:start w:val="1"/>
      <w:numFmt w:val="bullet"/>
      <w:lvlText w:val="▪"/>
      <w:lvlJc w:val="left"/>
      <w:pPr>
        <w:ind w:left="6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5847FAC"/>
    <w:multiLevelType w:val="hybridMultilevel"/>
    <w:tmpl w:val="66508908"/>
    <w:lvl w:ilvl="0" w:tplc="7090D54C">
      <w:start w:val="1"/>
      <w:numFmt w:val="bullet"/>
      <w:lvlText w:val="•"/>
      <w:lvlJc w:val="left"/>
      <w:pPr>
        <w:ind w:left="5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2C4C7F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D42B09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5881920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2CCA3E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DC2F09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270A63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0480C4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EC4F05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9431C63"/>
    <w:multiLevelType w:val="hybridMultilevel"/>
    <w:tmpl w:val="520C2B3A"/>
    <w:lvl w:ilvl="0" w:tplc="CAF0DB70">
      <w:start w:val="1"/>
      <w:numFmt w:val="bullet"/>
      <w:lvlText w:val="•"/>
      <w:lvlJc w:val="left"/>
      <w:pPr>
        <w:ind w:left="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05C6E3E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6EC26B8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C32E650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050294D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725C93B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52DA008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BA0616B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B24802C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FE75F10"/>
    <w:multiLevelType w:val="hybridMultilevel"/>
    <w:tmpl w:val="5D54E37A"/>
    <w:lvl w:ilvl="0" w:tplc="7C1A7928">
      <w:start w:val="1"/>
      <w:numFmt w:val="bullet"/>
      <w:lvlText w:val="•"/>
      <w:lvlJc w:val="left"/>
      <w:pPr>
        <w:ind w:left="5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0C4CBA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7A888E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1428CE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8BC536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8B878A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8BE66C4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83491D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4CECC1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0393C6D"/>
    <w:multiLevelType w:val="hybridMultilevel"/>
    <w:tmpl w:val="CEA40A34"/>
    <w:lvl w:ilvl="0" w:tplc="A84285AA">
      <w:start w:val="1"/>
      <w:numFmt w:val="bullet"/>
      <w:lvlText w:val="•"/>
      <w:lvlJc w:val="left"/>
      <w:pPr>
        <w:ind w:left="5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E4E46F4">
      <w:start w:val="1"/>
      <w:numFmt w:val="lowerLetter"/>
      <w:lvlText w:val="%2."/>
      <w:lvlJc w:val="left"/>
      <w:pPr>
        <w:ind w:left="1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77BCF48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F7D657F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59B4E84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01B03A4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403006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AE209F5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7EC031F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28007DC"/>
    <w:multiLevelType w:val="hybridMultilevel"/>
    <w:tmpl w:val="7456912C"/>
    <w:lvl w:ilvl="0" w:tplc="ED9AE7E8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A769E0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07436B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BA658D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24486D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BAC089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FA0A52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6CC7B4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290BFA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728327F"/>
    <w:multiLevelType w:val="hybridMultilevel"/>
    <w:tmpl w:val="C0143206"/>
    <w:lvl w:ilvl="0" w:tplc="9A46032E">
      <w:start w:val="1"/>
      <w:numFmt w:val="bullet"/>
      <w:lvlText w:val="•"/>
      <w:lvlPicBulletId w:val="1"/>
      <w:lvlJc w:val="left"/>
      <w:pPr>
        <w:ind w:left="5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5E58D742">
      <w:start w:val="1"/>
      <w:numFmt w:val="bullet"/>
      <w:lvlText w:val="o"/>
      <w:lvlJc w:val="left"/>
      <w:pPr>
        <w:ind w:left="12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BB2E6C8E">
      <w:start w:val="1"/>
      <w:numFmt w:val="bullet"/>
      <w:lvlText w:val="▪"/>
      <w:lvlJc w:val="left"/>
      <w:pPr>
        <w:ind w:left="19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F2D442E8">
      <w:start w:val="1"/>
      <w:numFmt w:val="bullet"/>
      <w:lvlText w:val="•"/>
      <w:lvlJc w:val="left"/>
      <w:pPr>
        <w:ind w:left="26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3D206FFE">
      <w:start w:val="1"/>
      <w:numFmt w:val="bullet"/>
      <w:lvlText w:val="o"/>
      <w:lvlJc w:val="left"/>
      <w:pPr>
        <w:ind w:left="34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FE0A5F60">
      <w:start w:val="1"/>
      <w:numFmt w:val="bullet"/>
      <w:lvlText w:val="▪"/>
      <w:lvlJc w:val="left"/>
      <w:pPr>
        <w:ind w:left="41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4F82897C">
      <w:start w:val="1"/>
      <w:numFmt w:val="bullet"/>
      <w:lvlText w:val="•"/>
      <w:lvlJc w:val="left"/>
      <w:pPr>
        <w:ind w:left="48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BF16262A">
      <w:start w:val="1"/>
      <w:numFmt w:val="bullet"/>
      <w:lvlText w:val="o"/>
      <w:lvlJc w:val="left"/>
      <w:pPr>
        <w:ind w:left="55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7EDC2262">
      <w:start w:val="1"/>
      <w:numFmt w:val="bullet"/>
      <w:lvlText w:val="▪"/>
      <w:lvlJc w:val="left"/>
      <w:pPr>
        <w:ind w:left="62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67A159FE"/>
    <w:multiLevelType w:val="hybridMultilevel"/>
    <w:tmpl w:val="664262E6"/>
    <w:lvl w:ilvl="0" w:tplc="8A5C756A">
      <w:start w:val="1"/>
      <w:numFmt w:val="bullet"/>
      <w:lvlText w:val="•"/>
      <w:lvlJc w:val="left"/>
      <w:pPr>
        <w:ind w:left="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72E94F0">
      <w:start w:val="1"/>
      <w:numFmt w:val="bullet"/>
      <w:lvlText w:val="o"/>
      <w:lvlJc w:val="left"/>
      <w:pPr>
        <w:ind w:left="16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364B482">
      <w:start w:val="1"/>
      <w:numFmt w:val="bullet"/>
      <w:lvlText w:val="▪"/>
      <w:lvlJc w:val="left"/>
      <w:pPr>
        <w:ind w:left="23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482440C">
      <w:start w:val="1"/>
      <w:numFmt w:val="bullet"/>
      <w:lvlText w:val="•"/>
      <w:lvlJc w:val="left"/>
      <w:pPr>
        <w:ind w:left="30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8A4CB42">
      <w:start w:val="1"/>
      <w:numFmt w:val="bullet"/>
      <w:lvlText w:val="o"/>
      <w:lvlJc w:val="left"/>
      <w:pPr>
        <w:ind w:left="37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29A1C78">
      <w:start w:val="1"/>
      <w:numFmt w:val="bullet"/>
      <w:lvlText w:val="▪"/>
      <w:lvlJc w:val="left"/>
      <w:pPr>
        <w:ind w:left="4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296C7F4">
      <w:start w:val="1"/>
      <w:numFmt w:val="bullet"/>
      <w:lvlText w:val="•"/>
      <w:lvlJc w:val="left"/>
      <w:pPr>
        <w:ind w:left="52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D965A62">
      <w:start w:val="1"/>
      <w:numFmt w:val="bullet"/>
      <w:lvlText w:val="o"/>
      <w:lvlJc w:val="left"/>
      <w:pPr>
        <w:ind w:left="59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8D21C9E">
      <w:start w:val="1"/>
      <w:numFmt w:val="bullet"/>
      <w:lvlText w:val="▪"/>
      <w:lvlJc w:val="left"/>
      <w:pPr>
        <w:ind w:left="66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67CD7DD2"/>
    <w:multiLevelType w:val="hybridMultilevel"/>
    <w:tmpl w:val="76B8CD40"/>
    <w:lvl w:ilvl="0" w:tplc="C470B6D8">
      <w:start w:val="1"/>
      <w:numFmt w:val="bullet"/>
      <w:lvlText w:val="•"/>
      <w:lvlJc w:val="left"/>
      <w:pPr>
        <w:ind w:left="7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F9D05DC8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4BEAB68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4A4469E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C79C4EB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5622D88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206C47B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A1862A4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74A2E48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69731EBE"/>
    <w:multiLevelType w:val="hybridMultilevel"/>
    <w:tmpl w:val="299C9F5E"/>
    <w:lvl w:ilvl="0" w:tplc="7E923B08">
      <w:start w:val="1"/>
      <w:numFmt w:val="bullet"/>
      <w:lvlText w:val="•"/>
      <w:lvlJc w:val="left"/>
      <w:pPr>
        <w:ind w:left="6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31A4E9E4">
      <w:start w:val="1"/>
      <w:numFmt w:val="bullet"/>
      <w:lvlText w:val="o"/>
      <w:lvlJc w:val="left"/>
      <w:pPr>
        <w:ind w:left="12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7AAA348C">
      <w:start w:val="1"/>
      <w:numFmt w:val="bullet"/>
      <w:lvlText w:val="▪"/>
      <w:lvlJc w:val="left"/>
      <w:pPr>
        <w:ind w:left="19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3D484BA4">
      <w:start w:val="1"/>
      <w:numFmt w:val="bullet"/>
      <w:lvlText w:val="•"/>
      <w:lvlJc w:val="left"/>
      <w:pPr>
        <w:ind w:left="26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36E8A912">
      <w:start w:val="1"/>
      <w:numFmt w:val="bullet"/>
      <w:lvlText w:val="o"/>
      <w:lvlJc w:val="left"/>
      <w:pPr>
        <w:ind w:left="33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928A2E70">
      <w:start w:val="1"/>
      <w:numFmt w:val="bullet"/>
      <w:lvlText w:val="▪"/>
      <w:lvlJc w:val="left"/>
      <w:pPr>
        <w:ind w:left="41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ED9E6470">
      <w:start w:val="1"/>
      <w:numFmt w:val="bullet"/>
      <w:lvlText w:val="•"/>
      <w:lvlJc w:val="left"/>
      <w:pPr>
        <w:ind w:left="48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B36EF63C">
      <w:start w:val="1"/>
      <w:numFmt w:val="bullet"/>
      <w:lvlText w:val="o"/>
      <w:lvlJc w:val="left"/>
      <w:pPr>
        <w:ind w:left="55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EC029862">
      <w:start w:val="1"/>
      <w:numFmt w:val="bullet"/>
      <w:lvlText w:val="▪"/>
      <w:lvlJc w:val="left"/>
      <w:pPr>
        <w:ind w:left="62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26436F5"/>
    <w:multiLevelType w:val="hybridMultilevel"/>
    <w:tmpl w:val="485082D8"/>
    <w:lvl w:ilvl="0" w:tplc="13342A40">
      <w:start w:val="1"/>
      <w:numFmt w:val="bullet"/>
      <w:lvlText w:val="•"/>
      <w:lvlJc w:val="left"/>
      <w:pPr>
        <w:ind w:left="5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35FA10A6">
      <w:start w:val="1"/>
      <w:numFmt w:val="bullet"/>
      <w:lvlText w:val="o"/>
      <w:lvlJc w:val="left"/>
      <w:pPr>
        <w:ind w:left="1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0D98CDE0">
      <w:start w:val="1"/>
      <w:numFmt w:val="bullet"/>
      <w:lvlText w:val="▪"/>
      <w:lvlJc w:val="left"/>
      <w:pPr>
        <w:ind w:left="1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FA28A78">
      <w:start w:val="1"/>
      <w:numFmt w:val="bullet"/>
      <w:lvlText w:val="•"/>
      <w:lvlJc w:val="left"/>
      <w:pPr>
        <w:ind w:left="2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921CAEE8">
      <w:start w:val="1"/>
      <w:numFmt w:val="bullet"/>
      <w:lvlText w:val="o"/>
      <w:lvlJc w:val="left"/>
      <w:pPr>
        <w:ind w:left="3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52891E6">
      <w:start w:val="1"/>
      <w:numFmt w:val="bullet"/>
      <w:lvlText w:val="▪"/>
      <w:lvlJc w:val="left"/>
      <w:pPr>
        <w:ind w:left="4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24CFB64">
      <w:start w:val="1"/>
      <w:numFmt w:val="bullet"/>
      <w:lvlText w:val="•"/>
      <w:lvlJc w:val="left"/>
      <w:pPr>
        <w:ind w:left="48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F7CE6C6">
      <w:start w:val="1"/>
      <w:numFmt w:val="bullet"/>
      <w:lvlText w:val="o"/>
      <w:lvlJc w:val="left"/>
      <w:pPr>
        <w:ind w:left="55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2F0A296">
      <w:start w:val="1"/>
      <w:numFmt w:val="bullet"/>
      <w:lvlText w:val="▪"/>
      <w:lvlJc w:val="left"/>
      <w:pPr>
        <w:ind w:left="62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29F09AB"/>
    <w:multiLevelType w:val="hybridMultilevel"/>
    <w:tmpl w:val="2662EC02"/>
    <w:lvl w:ilvl="0" w:tplc="89A03322">
      <w:start w:val="1"/>
      <w:numFmt w:val="bullet"/>
      <w:lvlText w:val="•"/>
      <w:lvlJc w:val="left"/>
      <w:pPr>
        <w:ind w:left="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122A1B7C">
      <w:start w:val="1"/>
      <w:numFmt w:val="bullet"/>
      <w:lvlText w:val="o"/>
      <w:lvlJc w:val="left"/>
      <w:pPr>
        <w:ind w:left="1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0604BBA">
      <w:start w:val="1"/>
      <w:numFmt w:val="bullet"/>
      <w:lvlText w:val="▪"/>
      <w:lvlJc w:val="left"/>
      <w:pPr>
        <w:ind w:left="2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A0C6C24">
      <w:start w:val="1"/>
      <w:numFmt w:val="bullet"/>
      <w:lvlText w:val="•"/>
      <w:lvlJc w:val="left"/>
      <w:pPr>
        <w:ind w:left="2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7047988">
      <w:start w:val="1"/>
      <w:numFmt w:val="bullet"/>
      <w:lvlText w:val="o"/>
      <w:lvlJc w:val="left"/>
      <w:pPr>
        <w:ind w:left="3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ABE269A">
      <w:start w:val="1"/>
      <w:numFmt w:val="bullet"/>
      <w:lvlText w:val="▪"/>
      <w:lvlJc w:val="left"/>
      <w:pPr>
        <w:ind w:left="4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C5AC12A">
      <w:start w:val="1"/>
      <w:numFmt w:val="bullet"/>
      <w:lvlText w:val="•"/>
      <w:lvlJc w:val="left"/>
      <w:pPr>
        <w:ind w:left="5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4FEC320">
      <w:start w:val="1"/>
      <w:numFmt w:val="bullet"/>
      <w:lvlText w:val="o"/>
      <w:lvlJc w:val="left"/>
      <w:pPr>
        <w:ind w:left="58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374A996">
      <w:start w:val="1"/>
      <w:numFmt w:val="bullet"/>
      <w:lvlText w:val="▪"/>
      <w:lvlJc w:val="left"/>
      <w:pPr>
        <w:ind w:left="6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3677972"/>
    <w:multiLevelType w:val="hybridMultilevel"/>
    <w:tmpl w:val="B5AC30BE"/>
    <w:lvl w:ilvl="0" w:tplc="588EA78C">
      <w:start w:val="1"/>
      <w:numFmt w:val="bullet"/>
      <w:lvlText w:val="•"/>
      <w:lvlJc w:val="left"/>
      <w:pPr>
        <w:ind w:left="1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1B3AC0B8">
      <w:start w:val="1"/>
      <w:numFmt w:val="bullet"/>
      <w:lvlText w:val="o"/>
      <w:lvlJc w:val="left"/>
      <w:pPr>
        <w:ind w:left="5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E06E890E">
      <w:start w:val="1"/>
      <w:numFmt w:val="bullet"/>
      <w:lvlText w:val="▪"/>
      <w:lvlJc w:val="left"/>
      <w:pPr>
        <w:ind w:left="6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5694009C">
      <w:start w:val="1"/>
      <w:numFmt w:val="bullet"/>
      <w:lvlText w:val="•"/>
      <w:lvlJc w:val="left"/>
      <w:pPr>
        <w:ind w:left="6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A7E8EECE">
      <w:start w:val="1"/>
      <w:numFmt w:val="bullet"/>
      <w:lvlText w:val="o"/>
      <w:lvlJc w:val="left"/>
      <w:pPr>
        <w:ind w:left="7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1920256A">
      <w:start w:val="1"/>
      <w:numFmt w:val="bullet"/>
      <w:lvlText w:val="▪"/>
      <w:lvlJc w:val="left"/>
      <w:pPr>
        <w:ind w:left="8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D0061844">
      <w:start w:val="1"/>
      <w:numFmt w:val="bullet"/>
      <w:lvlText w:val="•"/>
      <w:lvlJc w:val="left"/>
      <w:pPr>
        <w:ind w:left="9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51A80A90">
      <w:start w:val="1"/>
      <w:numFmt w:val="bullet"/>
      <w:lvlText w:val="o"/>
      <w:lvlJc w:val="left"/>
      <w:pPr>
        <w:ind w:left="98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8CA052BE">
      <w:start w:val="1"/>
      <w:numFmt w:val="bullet"/>
      <w:lvlText w:val="▪"/>
      <w:lvlJc w:val="left"/>
      <w:pPr>
        <w:ind w:left="105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6270CAE"/>
    <w:multiLevelType w:val="hybridMultilevel"/>
    <w:tmpl w:val="47BED8DC"/>
    <w:lvl w:ilvl="0" w:tplc="E7B81ACE">
      <w:start w:val="1"/>
      <w:numFmt w:val="bullet"/>
      <w:lvlText w:val="•"/>
      <w:lvlJc w:val="left"/>
      <w:pPr>
        <w:ind w:left="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92CC29D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ACCA4C4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5B2EE4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63DED9F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63204A1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A600C5C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00EA69F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0CC5C0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0" w15:restartNumberingAfterBreak="0">
    <w:nsid w:val="781F1BA6"/>
    <w:multiLevelType w:val="hybridMultilevel"/>
    <w:tmpl w:val="E0329746"/>
    <w:lvl w:ilvl="0" w:tplc="E2D6B842">
      <w:start w:val="1"/>
      <w:numFmt w:val="bullet"/>
      <w:lvlText w:val="•"/>
      <w:lvlJc w:val="left"/>
      <w:pPr>
        <w:ind w:left="5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B384B56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74263778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58146F7E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4E28C60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CC36DC0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1ABE6FDA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66369F9E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1F6E0990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1" w15:restartNumberingAfterBreak="0">
    <w:nsid w:val="79191693"/>
    <w:multiLevelType w:val="hybridMultilevel"/>
    <w:tmpl w:val="69F20588"/>
    <w:lvl w:ilvl="0" w:tplc="7444D4A8">
      <w:start w:val="1"/>
      <w:numFmt w:val="bullet"/>
      <w:lvlText w:val="•"/>
      <w:lvlPicBulletId w:val="3"/>
      <w:lvlJc w:val="left"/>
      <w:pPr>
        <w:ind w:left="5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E03A9568">
      <w:start w:val="1"/>
      <w:numFmt w:val="bullet"/>
      <w:lvlText w:val="o"/>
      <w:lvlJc w:val="left"/>
      <w:pPr>
        <w:ind w:left="1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63D41DDE">
      <w:start w:val="1"/>
      <w:numFmt w:val="bullet"/>
      <w:lvlText w:val="▪"/>
      <w:lvlJc w:val="left"/>
      <w:pPr>
        <w:ind w:left="2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31C6F270">
      <w:start w:val="1"/>
      <w:numFmt w:val="bullet"/>
      <w:lvlText w:val="•"/>
      <w:lvlJc w:val="left"/>
      <w:pPr>
        <w:ind w:left="2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494C792C">
      <w:start w:val="1"/>
      <w:numFmt w:val="bullet"/>
      <w:lvlText w:val="o"/>
      <w:lvlJc w:val="left"/>
      <w:pPr>
        <w:ind w:left="3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18166C08">
      <w:start w:val="1"/>
      <w:numFmt w:val="bullet"/>
      <w:lvlText w:val="▪"/>
      <w:lvlJc w:val="left"/>
      <w:pPr>
        <w:ind w:left="4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CE1461D0">
      <w:start w:val="1"/>
      <w:numFmt w:val="bullet"/>
      <w:lvlText w:val="•"/>
      <w:lvlJc w:val="left"/>
      <w:pPr>
        <w:ind w:left="4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D71CCC86">
      <w:start w:val="1"/>
      <w:numFmt w:val="bullet"/>
      <w:lvlText w:val="o"/>
      <w:lvlJc w:val="left"/>
      <w:pPr>
        <w:ind w:left="5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B552AD62">
      <w:start w:val="1"/>
      <w:numFmt w:val="bullet"/>
      <w:lvlText w:val="▪"/>
      <w:lvlJc w:val="left"/>
      <w:pPr>
        <w:ind w:left="63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2" w15:restartNumberingAfterBreak="0">
    <w:nsid w:val="79FD3114"/>
    <w:multiLevelType w:val="hybridMultilevel"/>
    <w:tmpl w:val="F7DEBD40"/>
    <w:lvl w:ilvl="0" w:tplc="B0C2995E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C3ACDFE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5BE84E4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EF039E6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6DA760E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7CC151E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242C48C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3E49324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B187474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3" w15:restartNumberingAfterBreak="0">
    <w:nsid w:val="7BC911CA"/>
    <w:multiLevelType w:val="hybridMultilevel"/>
    <w:tmpl w:val="686C513E"/>
    <w:lvl w:ilvl="0" w:tplc="087256CE">
      <w:start w:val="1"/>
      <w:numFmt w:val="bullet"/>
      <w:lvlText w:val="•"/>
      <w:lvlJc w:val="left"/>
      <w:pPr>
        <w:ind w:left="8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8AB6E434">
      <w:start w:val="1"/>
      <w:numFmt w:val="bullet"/>
      <w:lvlText w:val="o"/>
      <w:lvlJc w:val="left"/>
      <w:pPr>
        <w:ind w:left="11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2DD242BC">
      <w:start w:val="1"/>
      <w:numFmt w:val="bullet"/>
      <w:lvlText w:val="▪"/>
      <w:lvlJc w:val="left"/>
      <w:pPr>
        <w:ind w:left="19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7FCA0A5E">
      <w:start w:val="1"/>
      <w:numFmt w:val="bullet"/>
      <w:lvlText w:val="•"/>
      <w:lvlJc w:val="left"/>
      <w:pPr>
        <w:ind w:left="26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056EC220">
      <w:start w:val="1"/>
      <w:numFmt w:val="bullet"/>
      <w:lvlText w:val="o"/>
      <w:lvlJc w:val="left"/>
      <w:pPr>
        <w:ind w:left="33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86A2B2E">
      <w:start w:val="1"/>
      <w:numFmt w:val="bullet"/>
      <w:lvlText w:val="▪"/>
      <w:lvlJc w:val="left"/>
      <w:pPr>
        <w:ind w:left="4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CB564FC4">
      <w:start w:val="1"/>
      <w:numFmt w:val="bullet"/>
      <w:lvlText w:val="•"/>
      <w:lvlJc w:val="left"/>
      <w:pPr>
        <w:ind w:left="4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834A11C0">
      <w:start w:val="1"/>
      <w:numFmt w:val="bullet"/>
      <w:lvlText w:val="o"/>
      <w:lvlJc w:val="left"/>
      <w:pPr>
        <w:ind w:left="5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414C74A4">
      <w:start w:val="1"/>
      <w:numFmt w:val="bullet"/>
      <w:lvlText w:val="▪"/>
      <w:lvlJc w:val="left"/>
      <w:pPr>
        <w:ind w:left="62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7CC43E12"/>
    <w:multiLevelType w:val="hybridMultilevel"/>
    <w:tmpl w:val="EDC2CD40"/>
    <w:lvl w:ilvl="0" w:tplc="BD2E08B2">
      <w:start w:val="1"/>
      <w:numFmt w:val="bullet"/>
      <w:lvlText w:val="•"/>
      <w:lvlJc w:val="left"/>
      <w:pPr>
        <w:ind w:left="5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826C66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448DB9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A00E72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CD7A729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D4A531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F8C014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83467E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2E89FD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6"/>
  </w:num>
  <w:num w:numId="2">
    <w:abstractNumId w:val="38"/>
  </w:num>
  <w:num w:numId="3">
    <w:abstractNumId w:val="33"/>
  </w:num>
  <w:num w:numId="4">
    <w:abstractNumId w:val="8"/>
  </w:num>
  <w:num w:numId="5">
    <w:abstractNumId w:val="0"/>
  </w:num>
  <w:num w:numId="6">
    <w:abstractNumId w:val="3"/>
  </w:num>
  <w:num w:numId="7">
    <w:abstractNumId w:val="40"/>
  </w:num>
  <w:num w:numId="8">
    <w:abstractNumId w:val="4"/>
  </w:num>
  <w:num w:numId="9">
    <w:abstractNumId w:val="10"/>
  </w:num>
  <w:num w:numId="10">
    <w:abstractNumId w:val="12"/>
  </w:num>
  <w:num w:numId="11">
    <w:abstractNumId w:val="11"/>
  </w:num>
  <w:num w:numId="12">
    <w:abstractNumId w:val="6"/>
  </w:num>
  <w:num w:numId="13">
    <w:abstractNumId w:val="39"/>
  </w:num>
  <w:num w:numId="14">
    <w:abstractNumId w:val="42"/>
  </w:num>
  <w:num w:numId="15">
    <w:abstractNumId w:val="2"/>
  </w:num>
  <w:num w:numId="16">
    <w:abstractNumId w:val="1"/>
  </w:num>
  <w:num w:numId="17">
    <w:abstractNumId w:val="27"/>
  </w:num>
  <w:num w:numId="18">
    <w:abstractNumId w:val="21"/>
  </w:num>
  <w:num w:numId="19">
    <w:abstractNumId w:val="30"/>
  </w:num>
  <w:num w:numId="20">
    <w:abstractNumId w:val="7"/>
  </w:num>
  <w:num w:numId="21">
    <w:abstractNumId w:val="13"/>
  </w:num>
  <w:num w:numId="22">
    <w:abstractNumId w:val="25"/>
  </w:num>
  <w:num w:numId="23">
    <w:abstractNumId w:val="23"/>
  </w:num>
  <w:num w:numId="24">
    <w:abstractNumId w:val="32"/>
  </w:num>
  <w:num w:numId="25">
    <w:abstractNumId w:val="19"/>
  </w:num>
  <w:num w:numId="26">
    <w:abstractNumId w:val="16"/>
  </w:num>
  <w:num w:numId="27">
    <w:abstractNumId w:val="44"/>
  </w:num>
  <w:num w:numId="28">
    <w:abstractNumId w:val="18"/>
  </w:num>
  <w:num w:numId="29">
    <w:abstractNumId w:val="5"/>
  </w:num>
  <w:num w:numId="30">
    <w:abstractNumId w:val="28"/>
  </w:num>
  <w:num w:numId="31">
    <w:abstractNumId w:val="29"/>
  </w:num>
  <w:num w:numId="32">
    <w:abstractNumId w:val="26"/>
  </w:num>
  <w:num w:numId="33">
    <w:abstractNumId w:val="14"/>
  </w:num>
  <w:num w:numId="34">
    <w:abstractNumId w:val="9"/>
  </w:num>
  <w:num w:numId="35">
    <w:abstractNumId w:val="31"/>
  </w:num>
  <w:num w:numId="36">
    <w:abstractNumId w:val="41"/>
  </w:num>
  <w:num w:numId="37">
    <w:abstractNumId w:val="43"/>
  </w:num>
  <w:num w:numId="38">
    <w:abstractNumId w:val="15"/>
  </w:num>
  <w:num w:numId="39">
    <w:abstractNumId w:val="24"/>
  </w:num>
  <w:num w:numId="40">
    <w:abstractNumId w:val="22"/>
  </w:num>
  <w:num w:numId="41">
    <w:abstractNumId w:val="34"/>
  </w:num>
  <w:num w:numId="42">
    <w:abstractNumId w:val="37"/>
  </w:num>
  <w:num w:numId="43">
    <w:abstractNumId w:val="17"/>
  </w:num>
  <w:num w:numId="44">
    <w:abstractNumId w:val="35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tDSyNDaxMDM1NTVT0lEKTi0uzszPAykwrAUAuiM2mCwAAAA="/>
  </w:docVars>
  <w:rsids>
    <w:rsidRoot w:val="00557286"/>
    <w:rsid w:val="0053270D"/>
    <w:rsid w:val="00557286"/>
    <w:rsid w:val="00AF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B1A0D"/>
  <w15:docId w15:val="{81782A9F-C1B7-44E1-838D-B70710FB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65" w:lineRule="auto"/>
      <w:ind w:left="250" w:hanging="10"/>
      <w:outlineLvl w:val="0"/>
    </w:pPr>
    <w:rPr>
      <w:rFonts w:ascii="Calibri" w:eastAsia="Calibri" w:hAnsi="Calibri" w:cs="Calibri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5" w:hanging="10"/>
      <w:outlineLvl w:val="1"/>
    </w:pPr>
    <w:rPr>
      <w:rFonts w:ascii="Calibri" w:eastAsia="Calibri" w:hAnsi="Calibri" w:cs="Calibri"/>
      <w:color w:val="000000"/>
      <w:sz w:val="7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/>
      <w:ind w:left="448" w:hanging="10"/>
      <w:outlineLvl w:val="2"/>
    </w:pPr>
    <w:rPr>
      <w:rFonts w:ascii="Calibri" w:eastAsia="Calibri" w:hAnsi="Calibri" w:cs="Calibri"/>
      <w:color w:val="000000"/>
      <w:sz w:val="7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3" w:line="265" w:lineRule="auto"/>
      <w:ind w:left="250" w:hanging="10"/>
      <w:outlineLvl w:val="3"/>
    </w:pPr>
    <w:rPr>
      <w:rFonts w:ascii="Calibri" w:eastAsia="Calibri" w:hAnsi="Calibri" w:cs="Calibri"/>
      <w:color w:val="000000"/>
      <w:sz w:val="72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0"/>
      <w:ind w:left="15"/>
      <w:outlineLvl w:val="4"/>
    </w:pPr>
    <w:rPr>
      <w:rFonts w:ascii="Times New Roman" w:eastAsia="Times New Roman" w:hAnsi="Times New Roman" w:cs="Times New Roman"/>
      <w:color w:val="000000"/>
      <w:sz w:val="70"/>
    </w:rPr>
  </w:style>
  <w:style w:type="paragraph" w:styleId="Heading6">
    <w:name w:val="heading 6"/>
    <w:next w:val="Normal"/>
    <w:link w:val="Heading6Char"/>
    <w:uiPriority w:val="9"/>
    <w:unhideWhenUsed/>
    <w:qFormat/>
    <w:pPr>
      <w:keepNext/>
      <w:keepLines/>
      <w:spacing w:after="0"/>
      <w:ind w:left="442" w:hanging="10"/>
      <w:outlineLvl w:val="5"/>
    </w:pPr>
    <w:rPr>
      <w:rFonts w:ascii="Calibri" w:eastAsia="Calibri" w:hAnsi="Calibri" w:cs="Calibri"/>
      <w:color w:val="000000"/>
      <w:sz w:val="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Pr>
      <w:rFonts w:ascii="Times New Roman" w:eastAsia="Times New Roman" w:hAnsi="Times New Roman" w:cs="Times New Roman"/>
      <w:color w:val="000000"/>
      <w:sz w:val="7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6"/>
    </w:rPr>
  </w:style>
  <w:style w:type="character" w:customStyle="1" w:styleId="Heading6Char">
    <w:name w:val="Heading 6 Char"/>
    <w:link w:val="Heading6"/>
    <w:rPr>
      <w:rFonts w:ascii="Calibri" w:eastAsia="Calibri" w:hAnsi="Calibri" w:cs="Calibri"/>
      <w:color w:val="000000"/>
      <w:sz w:val="68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2"/>
    </w:rPr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72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7.jpg"/><Relationship Id="rId299" Type="http://schemas.openxmlformats.org/officeDocument/2006/relationships/image" Target="media/image222.jpg"/><Relationship Id="rId21" Type="http://schemas.openxmlformats.org/officeDocument/2006/relationships/image" Target="media/image14.jpg"/><Relationship Id="rId63" Type="http://schemas.openxmlformats.org/officeDocument/2006/relationships/footer" Target="footer4.xml"/><Relationship Id="rId159" Type="http://schemas.openxmlformats.org/officeDocument/2006/relationships/image" Target="media/image104.jpg"/><Relationship Id="rId324" Type="http://schemas.openxmlformats.org/officeDocument/2006/relationships/image" Target="media/image820.jpg"/><Relationship Id="rId170" Type="http://schemas.openxmlformats.org/officeDocument/2006/relationships/image" Target="media/image113.jpg"/><Relationship Id="rId226" Type="http://schemas.openxmlformats.org/officeDocument/2006/relationships/image" Target="media/image164.jpg"/><Relationship Id="rId268" Type="http://schemas.openxmlformats.org/officeDocument/2006/relationships/header" Target="header11.xml"/><Relationship Id="rId74" Type="http://schemas.openxmlformats.org/officeDocument/2006/relationships/image" Target="media/image30.jpg"/><Relationship Id="rId128" Type="http://schemas.openxmlformats.org/officeDocument/2006/relationships/image" Target="media/image77.jpg"/><Relationship Id="rId5" Type="http://schemas.openxmlformats.org/officeDocument/2006/relationships/footnotes" Target="footnotes.xml"/><Relationship Id="rId181" Type="http://schemas.openxmlformats.org/officeDocument/2006/relationships/image" Target="media/image123.jpg"/><Relationship Id="rId237" Type="http://schemas.openxmlformats.org/officeDocument/2006/relationships/image" Target="media/image175.jpg"/><Relationship Id="rId279" Type="http://schemas.openxmlformats.org/officeDocument/2006/relationships/header" Target="header14.xml"/><Relationship Id="rId139" Type="http://schemas.openxmlformats.org/officeDocument/2006/relationships/image" Target="media/image86.jpg"/><Relationship Id="rId290" Type="http://schemas.openxmlformats.org/officeDocument/2006/relationships/image" Target="media/image213.jpg"/><Relationship Id="rId304" Type="http://schemas.openxmlformats.org/officeDocument/2006/relationships/image" Target="media/image227.jpg"/><Relationship Id="rId85" Type="http://schemas.openxmlformats.org/officeDocument/2006/relationships/image" Target="media/image35.jpg"/><Relationship Id="rId150" Type="http://schemas.openxmlformats.org/officeDocument/2006/relationships/image" Target="media/image96.jpg"/><Relationship Id="rId192" Type="http://schemas.openxmlformats.org/officeDocument/2006/relationships/image" Target="media/image134.jpg"/><Relationship Id="rId206" Type="http://schemas.openxmlformats.org/officeDocument/2006/relationships/image" Target="media/image145.jpg"/><Relationship Id="rId248" Type="http://schemas.openxmlformats.org/officeDocument/2006/relationships/image" Target="media/image185.jpg"/><Relationship Id="rId12" Type="http://schemas.openxmlformats.org/officeDocument/2006/relationships/footer" Target="footer1.xml"/><Relationship Id="rId108" Type="http://schemas.openxmlformats.org/officeDocument/2006/relationships/image" Target="media/image58.jpg"/><Relationship Id="rId315" Type="http://schemas.openxmlformats.org/officeDocument/2006/relationships/header" Target="header21.xml"/><Relationship Id="rId54" Type="http://schemas.openxmlformats.org/officeDocument/2006/relationships/image" Target="media/image121.jpg"/><Relationship Id="rId96" Type="http://schemas.openxmlformats.org/officeDocument/2006/relationships/image" Target="media/image46.jpg"/><Relationship Id="rId161" Type="http://schemas.openxmlformats.org/officeDocument/2006/relationships/image" Target="media/image410.jpg"/><Relationship Id="rId217" Type="http://schemas.openxmlformats.org/officeDocument/2006/relationships/image" Target="media/image156.jpg"/><Relationship Id="rId6" Type="http://schemas.openxmlformats.org/officeDocument/2006/relationships/endnotes" Target="endnotes.xml"/><Relationship Id="rId238" Type="http://schemas.openxmlformats.org/officeDocument/2006/relationships/image" Target="media/image176.jpg"/><Relationship Id="rId259" Type="http://schemas.openxmlformats.org/officeDocument/2006/relationships/image" Target="media/image196.jpg"/><Relationship Id="rId23" Type="http://schemas.openxmlformats.org/officeDocument/2006/relationships/image" Target="media/image16.jpg"/><Relationship Id="rId119" Type="http://schemas.openxmlformats.org/officeDocument/2006/relationships/image" Target="media/image851.jpg"/><Relationship Id="rId270" Type="http://schemas.openxmlformats.org/officeDocument/2006/relationships/footer" Target="footer11.xml"/><Relationship Id="rId291" Type="http://schemas.openxmlformats.org/officeDocument/2006/relationships/image" Target="media/image214.jpg"/><Relationship Id="rId305" Type="http://schemas.openxmlformats.org/officeDocument/2006/relationships/header" Target="header16.xml"/><Relationship Id="rId326" Type="http://schemas.openxmlformats.org/officeDocument/2006/relationships/image" Target="media/image235.jpg"/><Relationship Id="rId65" Type="http://schemas.openxmlformats.org/officeDocument/2006/relationships/header" Target="header6.xml"/><Relationship Id="rId86" Type="http://schemas.openxmlformats.org/officeDocument/2006/relationships/image" Target="media/image36.jpg"/><Relationship Id="rId130" Type="http://schemas.openxmlformats.org/officeDocument/2006/relationships/image" Target="media/image79.jpg"/><Relationship Id="rId151" Type="http://schemas.openxmlformats.org/officeDocument/2006/relationships/image" Target="media/image872.jpg"/><Relationship Id="rId172" Type="http://schemas.openxmlformats.org/officeDocument/2006/relationships/image" Target="media/image114.jpg"/><Relationship Id="rId193" Type="http://schemas.openxmlformats.org/officeDocument/2006/relationships/image" Target="media/image135.jpg"/><Relationship Id="rId207" Type="http://schemas.openxmlformats.org/officeDocument/2006/relationships/image" Target="media/image146.jpg"/><Relationship Id="rId228" Type="http://schemas.openxmlformats.org/officeDocument/2006/relationships/image" Target="media/image166.jpg"/><Relationship Id="rId249" Type="http://schemas.openxmlformats.org/officeDocument/2006/relationships/image" Target="media/image186.jpg"/><Relationship Id="rId13" Type="http://schemas.openxmlformats.org/officeDocument/2006/relationships/footer" Target="footer2.xml"/><Relationship Id="rId109" Type="http://schemas.openxmlformats.org/officeDocument/2006/relationships/image" Target="media/image59.jpg"/><Relationship Id="rId260" Type="http://schemas.openxmlformats.org/officeDocument/2006/relationships/image" Target="media/image197.jpg"/><Relationship Id="rId281" Type="http://schemas.openxmlformats.org/officeDocument/2006/relationships/footer" Target="footer14.xml"/><Relationship Id="rId316" Type="http://schemas.openxmlformats.org/officeDocument/2006/relationships/footer" Target="footer21.xml"/><Relationship Id="rId55" Type="http://schemas.openxmlformats.org/officeDocument/2006/relationships/image" Target="media/image18.jpg"/><Relationship Id="rId76" Type="http://schemas.openxmlformats.org/officeDocument/2006/relationships/header" Target="header8.xml"/><Relationship Id="rId97" Type="http://schemas.openxmlformats.org/officeDocument/2006/relationships/image" Target="media/image47.jpg"/><Relationship Id="rId120" Type="http://schemas.openxmlformats.org/officeDocument/2006/relationships/image" Target="media/image69.jpg"/><Relationship Id="rId141" Type="http://schemas.openxmlformats.org/officeDocument/2006/relationships/image" Target="media/image88.jpg"/><Relationship Id="rId7" Type="http://schemas.openxmlformats.org/officeDocument/2006/relationships/image" Target="media/image5.jpg"/><Relationship Id="rId162" Type="http://schemas.openxmlformats.org/officeDocument/2006/relationships/image" Target="media/image412.jpg"/><Relationship Id="rId183" Type="http://schemas.openxmlformats.org/officeDocument/2006/relationships/image" Target="media/image125.jpg"/><Relationship Id="rId218" Type="http://schemas.openxmlformats.org/officeDocument/2006/relationships/image" Target="media/image157.jpg"/><Relationship Id="rId239" Type="http://schemas.openxmlformats.org/officeDocument/2006/relationships/image" Target="media/image177.jpg"/><Relationship Id="rId250" Type="http://schemas.openxmlformats.org/officeDocument/2006/relationships/image" Target="media/image187.jpg"/><Relationship Id="rId271" Type="http://schemas.openxmlformats.org/officeDocument/2006/relationships/header" Target="header12.xml"/><Relationship Id="rId292" Type="http://schemas.openxmlformats.org/officeDocument/2006/relationships/image" Target="media/image215.jpg"/><Relationship Id="rId306" Type="http://schemas.openxmlformats.org/officeDocument/2006/relationships/header" Target="header17.xml"/><Relationship Id="rId24" Type="http://schemas.openxmlformats.org/officeDocument/2006/relationships/image" Target="media/image17.jpg"/><Relationship Id="rId66" Type="http://schemas.openxmlformats.org/officeDocument/2006/relationships/footer" Target="footer6.xml"/><Relationship Id="rId87" Type="http://schemas.openxmlformats.org/officeDocument/2006/relationships/image" Target="media/image37.jpg"/><Relationship Id="rId110" Type="http://schemas.openxmlformats.org/officeDocument/2006/relationships/image" Target="media/image60.jpg"/><Relationship Id="rId131" Type="http://schemas.openxmlformats.org/officeDocument/2006/relationships/image" Target="media/image80.jpg"/><Relationship Id="rId327" Type="http://schemas.openxmlformats.org/officeDocument/2006/relationships/image" Target="media/image236.jpg"/><Relationship Id="rId152" Type="http://schemas.openxmlformats.org/officeDocument/2006/relationships/image" Target="media/image97.jpg"/><Relationship Id="rId173" Type="http://schemas.openxmlformats.org/officeDocument/2006/relationships/image" Target="media/image115.jpg"/><Relationship Id="rId194" Type="http://schemas.openxmlformats.org/officeDocument/2006/relationships/image" Target="media/image889.jpg"/><Relationship Id="rId208" Type="http://schemas.openxmlformats.org/officeDocument/2006/relationships/image" Target="media/image147.jpg"/><Relationship Id="rId229" Type="http://schemas.openxmlformats.org/officeDocument/2006/relationships/image" Target="media/image167.jpg"/><Relationship Id="rId240" Type="http://schemas.openxmlformats.org/officeDocument/2006/relationships/image" Target="media/image178.jpg"/><Relationship Id="rId261" Type="http://schemas.openxmlformats.org/officeDocument/2006/relationships/image" Target="media/image198.jpg"/><Relationship Id="rId14" Type="http://schemas.openxmlformats.org/officeDocument/2006/relationships/header" Target="header3.xml"/><Relationship Id="rId56" Type="http://schemas.openxmlformats.org/officeDocument/2006/relationships/image" Target="media/image19.jpg"/><Relationship Id="rId77" Type="http://schemas.openxmlformats.org/officeDocument/2006/relationships/footer" Target="footer7.xml"/><Relationship Id="rId100" Type="http://schemas.openxmlformats.org/officeDocument/2006/relationships/image" Target="media/image50.jpg"/><Relationship Id="rId282" Type="http://schemas.openxmlformats.org/officeDocument/2006/relationships/header" Target="header15.xml"/><Relationship Id="rId317" Type="http://schemas.openxmlformats.org/officeDocument/2006/relationships/image" Target="media/image228.jpg"/><Relationship Id="rId8" Type="http://schemas.openxmlformats.org/officeDocument/2006/relationships/image" Target="media/image6.jpg"/><Relationship Id="rId98" Type="http://schemas.openxmlformats.org/officeDocument/2006/relationships/image" Target="media/image48.jpg"/><Relationship Id="rId121" Type="http://schemas.openxmlformats.org/officeDocument/2006/relationships/image" Target="media/image70.jpg"/><Relationship Id="rId142" Type="http://schemas.openxmlformats.org/officeDocument/2006/relationships/image" Target="media/image89.jpg"/><Relationship Id="rId163" Type="http://schemas.openxmlformats.org/officeDocument/2006/relationships/image" Target="media/image106.jpg"/><Relationship Id="rId184" Type="http://schemas.openxmlformats.org/officeDocument/2006/relationships/image" Target="media/image126.jpg"/><Relationship Id="rId219" Type="http://schemas.openxmlformats.org/officeDocument/2006/relationships/image" Target="media/image158.jpg"/><Relationship Id="rId230" Type="http://schemas.openxmlformats.org/officeDocument/2006/relationships/image" Target="media/image168.jpg"/><Relationship Id="rId251" Type="http://schemas.openxmlformats.org/officeDocument/2006/relationships/image" Target="media/image188.jpg"/><Relationship Id="rId67" Type="http://schemas.openxmlformats.org/officeDocument/2006/relationships/image" Target="media/image24.jpg"/><Relationship Id="rId272" Type="http://schemas.openxmlformats.org/officeDocument/2006/relationships/footer" Target="footer12.xml"/><Relationship Id="rId293" Type="http://schemas.openxmlformats.org/officeDocument/2006/relationships/image" Target="media/image216.jpg"/><Relationship Id="rId307" Type="http://schemas.openxmlformats.org/officeDocument/2006/relationships/footer" Target="footer16.xml"/><Relationship Id="rId328" Type="http://schemas.openxmlformats.org/officeDocument/2006/relationships/image" Target="media/image237.jpg"/><Relationship Id="rId88" Type="http://schemas.openxmlformats.org/officeDocument/2006/relationships/image" Target="media/image38.jpg"/><Relationship Id="rId111" Type="http://schemas.openxmlformats.org/officeDocument/2006/relationships/image" Target="media/image61.jpg"/><Relationship Id="rId132" Type="http://schemas.openxmlformats.org/officeDocument/2006/relationships/image" Target="media/image81.jpg"/><Relationship Id="rId153" Type="http://schemas.openxmlformats.org/officeDocument/2006/relationships/image" Target="media/image98.jpg"/><Relationship Id="rId174" Type="http://schemas.openxmlformats.org/officeDocument/2006/relationships/image" Target="media/image116.jpg"/><Relationship Id="rId195" Type="http://schemas.openxmlformats.org/officeDocument/2006/relationships/image" Target="media/image136.jpg"/><Relationship Id="rId209" Type="http://schemas.openxmlformats.org/officeDocument/2006/relationships/image" Target="media/image148.jpg"/><Relationship Id="rId220" Type="http://schemas.openxmlformats.org/officeDocument/2006/relationships/image" Target="media/image159.jpg"/><Relationship Id="rId241" Type="http://schemas.openxmlformats.org/officeDocument/2006/relationships/image" Target="media/image179.jpg"/><Relationship Id="rId15" Type="http://schemas.openxmlformats.org/officeDocument/2006/relationships/footer" Target="footer3.xml"/><Relationship Id="rId57" Type="http://schemas.openxmlformats.org/officeDocument/2006/relationships/image" Target="media/image20.jpg"/><Relationship Id="rId262" Type="http://schemas.openxmlformats.org/officeDocument/2006/relationships/image" Target="media/image199.jpg"/><Relationship Id="rId283" Type="http://schemas.openxmlformats.org/officeDocument/2006/relationships/footer" Target="footer15.xml"/><Relationship Id="rId318" Type="http://schemas.openxmlformats.org/officeDocument/2006/relationships/image" Target="media/image229.jpg"/><Relationship Id="rId78" Type="http://schemas.openxmlformats.org/officeDocument/2006/relationships/footer" Target="footer8.xml"/><Relationship Id="rId99" Type="http://schemas.openxmlformats.org/officeDocument/2006/relationships/image" Target="media/image49.jpg"/><Relationship Id="rId101" Type="http://schemas.openxmlformats.org/officeDocument/2006/relationships/image" Target="media/image51.jpg"/><Relationship Id="rId122" Type="http://schemas.openxmlformats.org/officeDocument/2006/relationships/image" Target="media/image71.jpg"/><Relationship Id="rId143" Type="http://schemas.openxmlformats.org/officeDocument/2006/relationships/image" Target="media/image90.jpg"/><Relationship Id="rId164" Type="http://schemas.openxmlformats.org/officeDocument/2006/relationships/image" Target="media/image107.jpg"/><Relationship Id="rId185" Type="http://schemas.openxmlformats.org/officeDocument/2006/relationships/image" Target="media/image127.jpg"/><Relationship Id="rId9" Type="http://schemas.openxmlformats.org/officeDocument/2006/relationships/image" Target="media/image7.jpg"/><Relationship Id="rId210" Type="http://schemas.openxmlformats.org/officeDocument/2006/relationships/image" Target="media/image149.jpg"/><Relationship Id="rId231" Type="http://schemas.openxmlformats.org/officeDocument/2006/relationships/image" Target="media/image169.jpg"/><Relationship Id="rId252" Type="http://schemas.openxmlformats.org/officeDocument/2006/relationships/image" Target="media/image189.jpg"/><Relationship Id="rId273" Type="http://schemas.openxmlformats.org/officeDocument/2006/relationships/image" Target="media/image203.jpg"/><Relationship Id="rId294" Type="http://schemas.openxmlformats.org/officeDocument/2006/relationships/image" Target="media/image217.jpg"/><Relationship Id="rId308" Type="http://schemas.openxmlformats.org/officeDocument/2006/relationships/footer" Target="footer17.xml"/><Relationship Id="rId329" Type="http://schemas.openxmlformats.org/officeDocument/2006/relationships/fontTable" Target="fontTable.xml"/><Relationship Id="rId68" Type="http://schemas.openxmlformats.org/officeDocument/2006/relationships/image" Target="media/image8.jpg"/><Relationship Id="rId89" Type="http://schemas.openxmlformats.org/officeDocument/2006/relationships/image" Target="media/image39.jpg"/><Relationship Id="rId112" Type="http://schemas.openxmlformats.org/officeDocument/2006/relationships/image" Target="media/image62.jpg"/><Relationship Id="rId133" Type="http://schemas.openxmlformats.org/officeDocument/2006/relationships/image" Target="media/image862.jpg"/><Relationship Id="rId154" Type="http://schemas.openxmlformats.org/officeDocument/2006/relationships/image" Target="media/image99.jpg"/><Relationship Id="rId175" Type="http://schemas.openxmlformats.org/officeDocument/2006/relationships/image" Target="media/image429.jpg"/><Relationship Id="rId196" Type="http://schemas.openxmlformats.org/officeDocument/2006/relationships/image" Target="media/image137.jpg"/><Relationship Id="rId200" Type="http://schemas.openxmlformats.org/officeDocument/2006/relationships/image" Target="media/image891.jpg"/><Relationship Id="rId16" Type="http://schemas.openxmlformats.org/officeDocument/2006/relationships/image" Target="media/image9.jpg"/><Relationship Id="rId221" Type="http://schemas.openxmlformats.org/officeDocument/2006/relationships/image" Target="media/image588.jpg"/><Relationship Id="rId242" Type="http://schemas.openxmlformats.org/officeDocument/2006/relationships/image" Target="media/image180.jpg"/><Relationship Id="rId263" Type="http://schemas.openxmlformats.org/officeDocument/2006/relationships/image" Target="media/image200.jpg"/><Relationship Id="rId284" Type="http://schemas.openxmlformats.org/officeDocument/2006/relationships/image" Target="media/image208.jpg"/><Relationship Id="rId319" Type="http://schemas.openxmlformats.org/officeDocument/2006/relationships/image" Target="media/image230.jpg"/><Relationship Id="rId58" Type="http://schemas.openxmlformats.org/officeDocument/2006/relationships/image" Target="media/image21.jpg"/><Relationship Id="rId79" Type="http://schemas.openxmlformats.org/officeDocument/2006/relationships/header" Target="header9.xml"/><Relationship Id="rId102" Type="http://schemas.openxmlformats.org/officeDocument/2006/relationships/image" Target="media/image52.jpg"/><Relationship Id="rId123" Type="http://schemas.openxmlformats.org/officeDocument/2006/relationships/image" Target="media/image72.jpg"/><Relationship Id="rId144" Type="http://schemas.openxmlformats.org/officeDocument/2006/relationships/image" Target="media/image91.jpg"/><Relationship Id="rId330" Type="http://schemas.openxmlformats.org/officeDocument/2006/relationships/theme" Target="theme/theme1.xml"/><Relationship Id="rId90" Type="http://schemas.openxmlformats.org/officeDocument/2006/relationships/image" Target="media/image40.jpg"/><Relationship Id="rId165" Type="http://schemas.openxmlformats.org/officeDocument/2006/relationships/image" Target="media/image108.jpg"/><Relationship Id="rId186" Type="http://schemas.openxmlformats.org/officeDocument/2006/relationships/image" Target="media/image128.jpg"/><Relationship Id="rId211" Type="http://schemas.openxmlformats.org/officeDocument/2006/relationships/image" Target="media/image150.jpg"/><Relationship Id="rId232" Type="http://schemas.openxmlformats.org/officeDocument/2006/relationships/image" Target="media/image170.jpg"/><Relationship Id="rId253" Type="http://schemas.openxmlformats.org/officeDocument/2006/relationships/image" Target="media/image190.jpg"/><Relationship Id="rId274" Type="http://schemas.openxmlformats.org/officeDocument/2006/relationships/image" Target="media/image204.jpg"/><Relationship Id="rId295" Type="http://schemas.openxmlformats.org/officeDocument/2006/relationships/image" Target="media/image218.jpg"/><Relationship Id="rId309" Type="http://schemas.openxmlformats.org/officeDocument/2006/relationships/header" Target="header18.xml"/><Relationship Id="rId69" Type="http://schemas.openxmlformats.org/officeDocument/2006/relationships/image" Target="media/image25.jpg"/><Relationship Id="rId113" Type="http://schemas.openxmlformats.org/officeDocument/2006/relationships/image" Target="media/image63.jpg"/><Relationship Id="rId134" Type="http://schemas.openxmlformats.org/officeDocument/2006/relationships/image" Target="media/image82.jpg"/><Relationship Id="rId320" Type="http://schemas.openxmlformats.org/officeDocument/2006/relationships/image" Target="media/image231.jpg"/><Relationship Id="rId80" Type="http://schemas.openxmlformats.org/officeDocument/2006/relationships/footer" Target="footer9.xml"/><Relationship Id="rId155" Type="http://schemas.openxmlformats.org/officeDocument/2006/relationships/image" Target="media/image100.jpg"/><Relationship Id="rId176" Type="http://schemas.openxmlformats.org/officeDocument/2006/relationships/image" Target="media/image430.jpg"/><Relationship Id="rId197" Type="http://schemas.openxmlformats.org/officeDocument/2006/relationships/image" Target="media/image138.jpg"/><Relationship Id="rId201" Type="http://schemas.openxmlformats.org/officeDocument/2006/relationships/image" Target="media/image141.jpg"/><Relationship Id="rId222" Type="http://schemas.openxmlformats.org/officeDocument/2006/relationships/image" Target="media/image160.jpg"/><Relationship Id="rId243" Type="http://schemas.openxmlformats.org/officeDocument/2006/relationships/image" Target="media/image181.jpg"/><Relationship Id="rId264" Type="http://schemas.openxmlformats.org/officeDocument/2006/relationships/image" Target="media/image201.jpg"/><Relationship Id="rId285" Type="http://schemas.openxmlformats.org/officeDocument/2006/relationships/image" Target="media/image209.jpg"/><Relationship Id="rId17" Type="http://schemas.openxmlformats.org/officeDocument/2006/relationships/image" Target="media/image10.jpg"/><Relationship Id="rId59" Type="http://schemas.openxmlformats.org/officeDocument/2006/relationships/image" Target="media/image22.jpg"/><Relationship Id="rId103" Type="http://schemas.openxmlformats.org/officeDocument/2006/relationships/image" Target="media/image53.jpg"/><Relationship Id="rId124" Type="http://schemas.openxmlformats.org/officeDocument/2006/relationships/image" Target="media/image73.jpg"/><Relationship Id="rId310" Type="http://schemas.openxmlformats.org/officeDocument/2006/relationships/footer" Target="footer18.xml"/><Relationship Id="rId70" Type="http://schemas.openxmlformats.org/officeDocument/2006/relationships/image" Target="media/image26.jpg"/><Relationship Id="rId91" Type="http://schemas.openxmlformats.org/officeDocument/2006/relationships/image" Target="media/image41.jpg"/><Relationship Id="rId145" Type="http://schemas.openxmlformats.org/officeDocument/2006/relationships/image" Target="media/image92.jpg"/><Relationship Id="rId166" Type="http://schemas.openxmlformats.org/officeDocument/2006/relationships/image" Target="media/image109.jpg"/><Relationship Id="rId187" Type="http://schemas.openxmlformats.org/officeDocument/2006/relationships/image" Target="media/image129.jpg"/><Relationship Id="rId1" Type="http://schemas.openxmlformats.org/officeDocument/2006/relationships/numbering" Target="numbering.xml"/><Relationship Id="rId212" Type="http://schemas.openxmlformats.org/officeDocument/2006/relationships/image" Target="media/image151.jpg"/><Relationship Id="rId233" Type="http://schemas.openxmlformats.org/officeDocument/2006/relationships/image" Target="media/image171.jpg"/><Relationship Id="rId254" Type="http://schemas.openxmlformats.org/officeDocument/2006/relationships/image" Target="media/image191.jpg"/><Relationship Id="rId114" Type="http://schemas.openxmlformats.org/officeDocument/2006/relationships/image" Target="media/image64.jpg"/><Relationship Id="rId275" Type="http://schemas.openxmlformats.org/officeDocument/2006/relationships/image" Target="media/image205.jpg"/><Relationship Id="rId296" Type="http://schemas.openxmlformats.org/officeDocument/2006/relationships/image" Target="media/image219.jpg"/><Relationship Id="rId300" Type="http://schemas.openxmlformats.org/officeDocument/2006/relationships/image" Target="media/image223.jpg"/><Relationship Id="rId60" Type="http://schemas.openxmlformats.org/officeDocument/2006/relationships/image" Target="media/image23.jpg"/><Relationship Id="rId81" Type="http://schemas.openxmlformats.org/officeDocument/2006/relationships/image" Target="media/image31.jpg"/><Relationship Id="rId135" Type="http://schemas.openxmlformats.org/officeDocument/2006/relationships/image" Target="media/image83.jpg"/><Relationship Id="rId156" Type="http://schemas.openxmlformats.org/officeDocument/2006/relationships/image" Target="media/image101.jpg"/><Relationship Id="rId177" Type="http://schemas.openxmlformats.org/officeDocument/2006/relationships/image" Target="media/image117.jpg"/><Relationship Id="rId198" Type="http://schemas.openxmlformats.org/officeDocument/2006/relationships/image" Target="media/image139.jpg"/><Relationship Id="rId321" Type="http://schemas.openxmlformats.org/officeDocument/2006/relationships/image" Target="media/image232.jpg"/><Relationship Id="rId202" Type="http://schemas.openxmlformats.org/officeDocument/2006/relationships/image" Target="media/image142.jpg"/><Relationship Id="rId223" Type="http://schemas.openxmlformats.org/officeDocument/2006/relationships/image" Target="media/image161.jpg"/><Relationship Id="rId244" Type="http://schemas.openxmlformats.org/officeDocument/2006/relationships/image" Target="media/image182.jpg"/><Relationship Id="rId18" Type="http://schemas.openxmlformats.org/officeDocument/2006/relationships/image" Target="media/image11.jpg"/><Relationship Id="rId265" Type="http://schemas.openxmlformats.org/officeDocument/2006/relationships/image" Target="media/image202.jpg"/><Relationship Id="rId286" Type="http://schemas.openxmlformats.org/officeDocument/2006/relationships/image" Target="media/image765.jpg"/><Relationship Id="rId104" Type="http://schemas.openxmlformats.org/officeDocument/2006/relationships/image" Target="media/image54.jpg"/><Relationship Id="rId125" Type="http://schemas.openxmlformats.org/officeDocument/2006/relationships/image" Target="media/image74.jpg"/><Relationship Id="rId146" Type="http://schemas.openxmlformats.org/officeDocument/2006/relationships/image" Target="media/image93.jpg"/><Relationship Id="rId167" Type="http://schemas.openxmlformats.org/officeDocument/2006/relationships/image" Target="media/image110.jpg"/><Relationship Id="rId188" Type="http://schemas.openxmlformats.org/officeDocument/2006/relationships/image" Target="media/image130.jpg"/><Relationship Id="rId311" Type="http://schemas.openxmlformats.org/officeDocument/2006/relationships/header" Target="header19.xml"/><Relationship Id="rId71" Type="http://schemas.openxmlformats.org/officeDocument/2006/relationships/image" Target="media/image27.jpg"/><Relationship Id="rId92" Type="http://schemas.openxmlformats.org/officeDocument/2006/relationships/image" Target="media/image42.jpg"/><Relationship Id="rId213" Type="http://schemas.openxmlformats.org/officeDocument/2006/relationships/image" Target="media/image152.jpg"/><Relationship Id="rId234" Type="http://schemas.openxmlformats.org/officeDocument/2006/relationships/image" Target="media/image172.jpg"/><Relationship Id="rId2" Type="http://schemas.openxmlformats.org/officeDocument/2006/relationships/styles" Target="styles.xml"/><Relationship Id="rId255" Type="http://schemas.openxmlformats.org/officeDocument/2006/relationships/image" Target="media/image192.jpg"/><Relationship Id="rId276" Type="http://schemas.openxmlformats.org/officeDocument/2006/relationships/image" Target="media/image206.jpg"/><Relationship Id="rId297" Type="http://schemas.openxmlformats.org/officeDocument/2006/relationships/image" Target="media/image220.jpg"/><Relationship Id="rId115" Type="http://schemas.openxmlformats.org/officeDocument/2006/relationships/image" Target="media/image65.jpg"/><Relationship Id="rId136" Type="http://schemas.openxmlformats.org/officeDocument/2006/relationships/image" Target="media/image84.jpg"/><Relationship Id="rId157" Type="http://schemas.openxmlformats.org/officeDocument/2006/relationships/image" Target="media/image102.jpg"/><Relationship Id="rId178" Type="http://schemas.openxmlformats.org/officeDocument/2006/relationships/image" Target="media/image118.jpg"/><Relationship Id="rId301" Type="http://schemas.openxmlformats.org/officeDocument/2006/relationships/image" Target="media/image224.jpg"/><Relationship Id="rId322" Type="http://schemas.openxmlformats.org/officeDocument/2006/relationships/image" Target="media/image233.jpg"/><Relationship Id="rId61" Type="http://schemas.openxmlformats.org/officeDocument/2006/relationships/header" Target="header4.xml"/><Relationship Id="rId82" Type="http://schemas.openxmlformats.org/officeDocument/2006/relationships/image" Target="media/image32.jpg"/><Relationship Id="rId199" Type="http://schemas.openxmlformats.org/officeDocument/2006/relationships/image" Target="media/image140.jpg"/><Relationship Id="rId203" Type="http://schemas.openxmlformats.org/officeDocument/2006/relationships/image" Target="media/image143.jpg"/><Relationship Id="rId19" Type="http://schemas.openxmlformats.org/officeDocument/2006/relationships/image" Target="media/image12.jpg"/><Relationship Id="rId224" Type="http://schemas.openxmlformats.org/officeDocument/2006/relationships/image" Target="media/image162.jpg"/><Relationship Id="rId245" Type="http://schemas.openxmlformats.org/officeDocument/2006/relationships/image" Target="media/image183.jpg"/><Relationship Id="rId266" Type="http://schemas.openxmlformats.org/officeDocument/2006/relationships/image" Target="media/image920.jpg"/><Relationship Id="rId287" Type="http://schemas.openxmlformats.org/officeDocument/2006/relationships/image" Target="media/image210.jpg"/><Relationship Id="rId105" Type="http://schemas.openxmlformats.org/officeDocument/2006/relationships/image" Target="media/image55.jpg"/><Relationship Id="rId126" Type="http://schemas.openxmlformats.org/officeDocument/2006/relationships/image" Target="media/image75.jpg"/><Relationship Id="rId147" Type="http://schemas.openxmlformats.org/officeDocument/2006/relationships/image" Target="media/image869.jpg"/><Relationship Id="rId168" Type="http://schemas.openxmlformats.org/officeDocument/2006/relationships/image" Target="media/image111.jpg"/><Relationship Id="rId312" Type="http://schemas.openxmlformats.org/officeDocument/2006/relationships/header" Target="header20.xml"/><Relationship Id="rId72" Type="http://schemas.openxmlformats.org/officeDocument/2006/relationships/image" Target="media/image28.jpg"/><Relationship Id="rId93" Type="http://schemas.openxmlformats.org/officeDocument/2006/relationships/image" Target="media/image43.jpg"/><Relationship Id="rId189" Type="http://schemas.openxmlformats.org/officeDocument/2006/relationships/image" Target="media/image131.jpg"/><Relationship Id="rId3" Type="http://schemas.openxmlformats.org/officeDocument/2006/relationships/settings" Target="settings.xml"/><Relationship Id="rId214" Type="http://schemas.openxmlformats.org/officeDocument/2006/relationships/image" Target="media/image153.jpg"/><Relationship Id="rId235" Type="http://schemas.openxmlformats.org/officeDocument/2006/relationships/image" Target="media/image173.jpg"/><Relationship Id="rId256" Type="http://schemas.openxmlformats.org/officeDocument/2006/relationships/image" Target="media/image193.jpg"/><Relationship Id="rId277" Type="http://schemas.openxmlformats.org/officeDocument/2006/relationships/image" Target="media/image207.jpg"/><Relationship Id="rId298" Type="http://schemas.openxmlformats.org/officeDocument/2006/relationships/image" Target="media/image221.jpg"/><Relationship Id="rId116" Type="http://schemas.openxmlformats.org/officeDocument/2006/relationships/image" Target="media/image66.jpg"/><Relationship Id="rId137" Type="http://schemas.openxmlformats.org/officeDocument/2006/relationships/image" Target="media/image865.jpg"/><Relationship Id="rId158" Type="http://schemas.openxmlformats.org/officeDocument/2006/relationships/image" Target="media/image103.jpg"/><Relationship Id="rId302" Type="http://schemas.openxmlformats.org/officeDocument/2006/relationships/image" Target="media/image225.jpg"/><Relationship Id="rId323" Type="http://schemas.openxmlformats.org/officeDocument/2006/relationships/image" Target="media/image234.jpg"/><Relationship Id="rId20" Type="http://schemas.openxmlformats.org/officeDocument/2006/relationships/image" Target="media/image13.jpg"/><Relationship Id="rId62" Type="http://schemas.openxmlformats.org/officeDocument/2006/relationships/header" Target="header5.xml"/><Relationship Id="rId83" Type="http://schemas.openxmlformats.org/officeDocument/2006/relationships/image" Target="media/image33.jpg"/><Relationship Id="rId179" Type="http://schemas.openxmlformats.org/officeDocument/2006/relationships/image" Target="media/image119.jpg"/><Relationship Id="rId190" Type="http://schemas.openxmlformats.org/officeDocument/2006/relationships/image" Target="media/image132.jpg"/><Relationship Id="rId204" Type="http://schemas.openxmlformats.org/officeDocument/2006/relationships/image" Target="media/image144.jpg"/><Relationship Id="rId225" Type="http://schemas.openxmlformats.org/officeDocument/2006/relationships/image" Target="media/image163.jpg"/><Relationship Id="rId246" Type="http://schemas.openxmlformats.org/officeDocument/2006/relationships/image" Target="media/image184.jpg"/><Relationship Id="rId267" Type="http://schemas.openxmlformats.org/officeDocument/2006/relationships/header" Target="header10.xml"/><Relationship Id="rId288" Type="http://schemas.openxmlformats.org/officeDocument/2006/relationships/image" Target="media/image211.jpg"/><Relationship Id="rId106" Type="http://schemas.openxmlformats.org/officeDocument/2006/relationships/image" Target="media/image56.jpg"/><Relationship Id="rId127" Type="http://schemas.openxmlformats.org/officeDocument/2006/relationships/image" Target="media/image76.jpg"/><Relationship Id="rId313" Type="http://schemas.openxmlformats.org/officeDocument/2006/relationships/footer" Target="footer19.xml"/><Relationship Id="rId10" Type="http://schemas.openxmlformats.org/officeDocument/2006/relationships/header" Target="header1.xml"/><Relationship Id="rId73" Type="http://schemas.openxmlformats.org/officeDocument/2006/relationships/image" Target="media/image29.jpg"/><Relationship Id="rId94" Type="http://schemas.openxmlformats.org/officeDocument/2006/relationships/image" Target="media/image44.jpg"/><Relationship Id="rId148" Type="http://schemas.openxmlformats.org/officeDocument/2006/relationships/image" Target="media/image94.jpg"/><Relationship Id="rId169" Type="http://schemas.openxmlformats.org/officeDocument/2006/relationships/image" Target="media/image112.jpg"/><Relationship Id="rId4" Type="http://schemas.openxmlformats.org/officeDocument/2006/relationships/webSettings" Target="webSettings.xml"/><Relationship Id="rId180" Type="http://schemas.openxmlformats.org/officeDocument/2006/relationships/image" Target="media/image122.jpg"/><Relationship Id="rId215" Type="http://schemas.openxmlformats.org/officeDocument/2006/relationships/image" Target="media/image154.jpg"/><Relationship Id="rId236" Type="http://schemas.openxmlformats.org/officeDocument/2006/relationships/image" Target="media/image174.jpg"/><Relationship Id="rId257" Type="http://schemas.openxmlformats.org/officeDocument/2006/relationships/image" Target="media/image194.jpg"/><Relationship Id="rId278" Type="http://schemas.openxmlformats.org/officeDocument/2006/relationships/header" Target="header13.xml"/><Relationship Id="rId303" Type="http://schemas.openxmlformats.org/officeDocument/2006/relationships/image" Target="media/image226.jpg"/><Relationship Id="rId84" Type="http://schemas.openxmlformats.org/officeDocument/2006/relationships/image" Target="media/image34.jpg"/><Relationship Id="rId138" Type="http://schemas.openxmlformats.org/officeDocument/2006/relationships/image" Target="media/image85.jpg"/><Relationship Id="rId191" Type="http://schemas.openxmlformats.org/officeDocument/2006/relationships/image" Target="media/image133.jpg"/><Relationship Id="rId205" Type="http://schemas.openxmlformats.org/officeDocument/2006/relationships/image" Target="media/image893.jpg"/><Relationship Id="rId247" Type="http://schemas.openxmlformats.org/officeDocument/2006/relationships/image" Target="media/image646.jpg"/><Relationship Id="rId107" Type="http://schemas.openxmlformats.org/officeDocument/2006/relationships/image" Target="media/image57.jpg"/><Relationship Id="rId289" Type="http://schemas.openxmlformats.org/officeDocument/2006/relationships/image" Target="media/image212.jpg"/><Relationship Id="rId11" Type="http://schemas.openxmlformats.org/officeDocument/2006/relationships/header" Target="header2.xml"/><Relationship Id="rId53" Type="http://schemas.openxmlformats.org/officeDocument/2006/relationships/image" Target="media/image120.jpg"/><Relationship Id="rId149" Type="http://schemas.openxmlformats.org/officeDocument/2006/relationships/image" Target="media/image95.jpg"/><Relationship Id="rId314" Type="http://schemas.openxmlformats.org/officeDocument/2006/relationships/footer" Target="footer20.xml"/><Relationship Id="rId95" Type="http://schemas.openxmlformats.org/officeDocument/2006/relationships/image" Target="media/image45.jpg"/><Relationship Id="rId160" Type="http://schemas.openxmlformats.org/officeDocument/2006/relationships/image" Target="media/image105.jpg"/><Relationship Id="rId216" Type="http://schemas.openxmlformats.org/officeDocument/2006/relationships/image" Target="media/image155.jpg"/><Relationship Id="rId258" Type="http://schemas.openxmlformats.org/officeDocument/2006/relationships/image" Target="media/image195.jpg"/><Relationship Id="rId22" Type="http://schemas.openxmlformats.org/officeDocument/2006/relationships/image" Target="media/image15.jpg"/><Relationship Id="rId64" Type="http://schemas.openxmlformats.org/officeDocument/2006/relationships/footer" Target="footer5.xml"/><Relationship Id="rId118" Type="http://schemas.openxmlformats.org/officeDocument/2006/relationships/image" Target="media/image68.jpg"/><Relationship Id="rId325" Type="http://schemas.openxmlformats.org/officeDocument/2006/relationships/image" Target="media/image818.jpg"/><Relationship Id="rId171" Type="http://schemas.openxmlformats.org/officeDocument/2006/relationships/image" Target="media/image879.jpg"/><Relationship Id="rId227" Type="http://schemas.openxmlformats.org/officeDocument/2006/relationships/image" Target="media/image165.jpg"/><Relationship Id="rId269" Type="http://schemas.openxmlformats.org/officeDocument/2006/relationships/footer" Target="footer10.xml"/><Relationship Id="rId129" Type="http://schemas.openxmlformats.org/officeDocument/2006/relationships/image" Target="media/image78.jpg"/><Relationship Id="rId280" Type="http://schemas.openxmlformats.org/officeDocument/2006/relationships/footer" Target="footer13.xml"/><Relationship Id="rId75" Type="http://schemas.openxmlformats.org/officeDocument/2006/relationships/header" Target="header7.xml"/><Relationship Id="rId140" Type="http://schemas.openxmlformats.org/officeDocument/2006/relationships/image" Target="media/image87.jpg"/><Relationship Id="rId182" Type="http://schemas.openxmlformats.org/officeDocument/2006/relationships/image" Target="media/image124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1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14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15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3</Pages>
  <Words>3497</Words>
  <Characters>19938</Characters>
  <Application>Microsoft Office Word</Application>
  <DocSecurity>0</DocSecurity>
  <Lines>166</Lines>
  <Paragraphs>46</Paragraphs>
  <ScaleCrop>false</ScaleCrop>
  <Company/>
  <LinksUpToDate>false</LinksUpToDate>
  <CharactersWithSpaces>2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30T17:35:00Z</dcterms:created>
  <dcterms:modified xsi:type="dcterms:W3CDTF">2021-03-30T17:35:00Z</dcterms:modified>
</cp:coreProperties>
</file>